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A02A79" w14:textId="77777777" w:rsidR="001812DC" w:rsidRDefault="00447D94">
      <w:pPr>
        <w:pStyle w:val="FirstParagraph"/>
      </w:pPr>
      <w:r>
        <w:rPr>
          <w:b/>
          <w:bCs/>
        </w:rPr>
        <w:t>OOP, Java &amp; C# Interview Questions and Answers</w:t>
      </w:r>
    </w:p>
    <w:p w14:paraId="0D8A2992" w14:textId="77777777" w:rsidR="001812DC" w:rsidRDefault="00000000">
      <w:r>
        <w:pict w14:anchorId="24A333FD">
          <v:rect id="_x0000_i1027" style="width:0;height:1.5pt" o:hralign="center" o:hrstd="t" o:hr="t"/>
        </w:pict>
      </w:r>
    </w:p>
    <w:p w14:paraId="08696FB4" w14:textId="77777777" w:rsidR="001812DC" w:rsidRDefault="00447D94" w:rsidP="006A1A90">
      <w:pPr>
        <w:pStyle w:val="Compact"/>
        <w:numPr>
          <w:ilvl w:val="0"/>
          <w:numId w:val="1"/>
        </w:numPr>
      </w:pPr>
      <w:r>
        <w:rPr>
          <w:b/>
          <w:bCs/>
        </w:rPr>
        <w:t>List of 4 Pillars of OOP</w:t>
      </w:r>
    </w:p>
    <w:p w14:paraId="4FEEFF91" w14:textId="77777777" w:rsidR="001812DC" w:rsidRDefault="00447D94" w:rsidP="006A1A90">
      <w:pPr>
        <w:pStyle w:val="Compact"/>
        <w:numPr>
          <w:ilvl w:val="0"/>
          <w:numId w:val="2"/>
        </w:numPr>
      </w:pPr>
      <w:r>
        <w:t>Encapsulation</w:t>
      </w:r>
    </w:p>
    <w:p w14:paraId="1ECF39D7" w14:textId="77777777" w:rsidR="001812DC" w:rsidRDefault="00447D94" w:rsidP="006A1A90">
      <w:pPr>
        <w:pStyle w:val="Compact"/>
        <w:numPr>
          <w:ilvl w:val="0"/>
          <w:numId w:val="2"/>
        </w:numPr>
      </w:pPr>
      <w:r>
        <w:t>Abstraction</w:t>
      </w:r>
    </w:p>
    <w:p w14:paraId="0EEAB09F" w14:textId="77777777" w:rsidR="001812DC" w:rsidRDefault="00447D94" w:rsidP="006A1A90">
      <w:pPr>
        <w:pStyle w:val="Compact"/>
        <w:numPr>
          <w:ilvl w:val="0"/>
          <w:numId w:val="2"/>
        </w:numPr>
      </w:pPr>
      <w:r>
        <w:t>Inheritance</w:t>
      </w:r>
    </w:p>
    <w:p w14:paraId="5C866A20" w14:textId="77777777" w:rsidR="001812DC" w:rsidRDefault="00447D94" w:rsidP="006A1A90">
      <w:pPr>
        <w:pStyle w:val="Compact"/>
        <w:numPr>
          <w:ilvl w:val="0"/>
          <w:numId w:val="2"/>
        </w:numPr>
      </w:pPr>
      <w:r>
        <w:t>Polymorphism</w:t>
      </w:r>
    </w:p>
    <w:p w14:paraId="2BA22777" w14:textId="77777777" w:rsidR="001812DC" w:rsidRDefault="00000000">
      <w:r>
        <w:pict w14:anchorId="240E39E4">
          <v:rect id="_x0000_i1028" style="width:0;height:1.5pt" o:hralign="center" o:hrstd="t" o:hr="t"/>
        </w:pict>
      </w:r>
    </w:p>
    <w:p w14:paraId="55B19D4D" w14:textId="77777777" w:rsidR="009D1D23" w:rsidRPr="009D1D23" w:rsidRDefault="00447D94" w:rsidP="006A1A90">
      <w:pPr>
        <w:pStyle w:val="Compact"/>
        <w:numPr>
          <w:ilvl w:val="0"/>
          <w:numId w:val="3"/>
        </w:numPr>
      </w:pPr>
      <w:r>
        <w:rPr>
          <w:b/>
          <w:bCs/>
        </w:rPr>
        <w:t>What is Encapsulation?</w:t>
      </w:r>
    </w:p>
    <w:p w14:paraId="06D0D1E8" w14:textId="0C05CDB7" w:rsidR="001812DC" w:rsidRDefault="00447D94" w:rsidP="009D1D23">
      <w:pPr>
        <w:pStyle w:val="Compact"/>
        <w:ind w:left="720"/>
      </w:pPr>
      <w:r>
        <w:t xml:space="preserve"> Encapsulation means binding data and methods together in a single unit (class). It hides the internal data and exposes only necessary information.</w:t>
      </w:r>
    </w:p>
    <w:p w14:paraId="1411644F" w14:textId="77777777" w:rsidR="001812DC" w:rsidRDefault="00447D94">
      <w:pPr>
        <w:pStyle w:val="FirstParagraph"/>
      </w:pPr>
      <w:r>
        <w:t>Example:</w:t>
      </w:r>
    </w:p>
    <w:p w14:paraId="7A41F8EC" w14:textId="77777777" w:rsidR="001812DC" w:rsidRDefault="00447D94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tud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etName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name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tName</w:t>
      </w:r>
      <w:r>
        <w:rPr>
          <w:rStyle w:val="OperatorTok"/>
        </w:rPr>
        <w:t>(</w:t>
      </w:r>
      <w:proofErr w:type="gramEnd"/>
      <w:r>
        <w:rPr>
          <w:rStyle w:val="BuiltInTok"/>
        </w:rPr>
        <w:t>String</w:t>
      </w:r>
      <w:r>
        <w:rPr>
          <w:rStyle w:val="NormalTok"/>
        </w:rPr>
        <w:t xml:space="preserve"> 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name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</w:t>
      </w:r>
    </w:p>
    <w:p w14:paraId="4FF767D9" w14:textId="77777777" w:rsidR="001812DC" w:rsidRDefault="00000000">
      <w:r>
        <w:pict w14:anchorId="50CFB685">
          <v:rect id="_x0000_i1029" style="width:0;height:1.5pt" o:hralign="center" o:hrstd="t" o:hr="t"/>
        </w:pict>
      </w:r>
    </w:p>
    <w:p w14:paraId="4A08DD94" w14:textId="77777777" w:rsidR="00426F78" w:rsidRDefault="00447D94" w:rsidP="006A1A90">
      <w:pPr>
        <w:pStyle w:val="Compact"/>
        <w:numPr>
          <w:ilvl w:val="0"/>
          <w:numId w:val="4"/>
        </w:numPr>
      </w:pPr>
      <w:r>
        <w:rPr>
          <w:b/>
          <w:bCs/>
        </w:rPr>
        <w:t>What is Abstraction? Why do we use it?</w:t>
      </w:r>
      <w:r>
        <w:t xml:space="preserve"> </w:t>
      </w:r>
    </w:p>
    <w:p w14:paraId="6157E23F" w14:textId="5854D8AA" w:rsidR="001812DC" w:rsidRDefault="00447D94" w:rsidP="00426F78">
      <w:pPr>
        <w:pStyle w:val="Compact"/>
        <w:ind w:left="720"/>
      </w:pPr>
      <w:r>
        <w:t>Abstraction hides complex internal details and shows only essential features. It reduces complexity and improves code maintainability.</w:t>
      </w:r>
    </w:p>
    <w:p w14:paraId="038F72BE" w14:textId="77777777" w:rsidR="001812DC" w:rsidRDefault="00447D94">
      <w:pPr>
        <w:pStyle w:val="FirstParagraph"/>
      </w:pPr>
      <w:r>
        <w:t>Example:</w:t>
      </w:r>
    </w:p>
    <w:p w14:paraId="31318D0F" w14:textId="77777777" w:rsidR="001812DC" w:rsidRDefault="00447D94">
      <w:pPr>
        <w:pStyle w:val="SourceCode"/>
      </w:pP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Vehic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rive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54FD4E77" w14:textId="77777777" w:rsidR="001812DC" w:rsidRDefault="00000000">
      <w:r>
        <w:pict w14:anchorId="4B99EC39">
          <v:rect id="_x0000_i1030" style="width:0;height:1.5pt" o:hralign="center" o:hrstd="t" o:hr="t"/>
        </w:pict>
      </w:r>
    </w:p>
    <w:p w14:paraId="14B81927" w14:textId="4BE42E3D" w:rsidR="001812DC" w:rsidRDefault="00447D94" w:rsidP="006A1A90">
      <w:pPr>
        <w:pStyle w:val="Compact"/>
        <w:numPr>
          <w:ilvl w:val="0"/>
          <w:numId w:val="5"/>
        </w:numPr>
      </w:pPr>
      <w:r>
        <w:rPr>
          <w:b/>
          <w:bCs/>
        </w:rPr>
        <w:t>Difference Between Encapsulation and Abstraction</w:t>
      </w:r>
      <w: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893"/>
        <w:gridCol w:w="5557"/>
      </w:tblGrid>
      <w:tr w:rsidR="007D0515" w:rsidRPr="007D0515" w14:paraId="55F15FFB" w14:textId="77777777" w:rsidTr="007D05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6BB64E" w14:textId="77777777" w:rsidR="007D0515" w:rsidRPr="007D0515" w:rsidRDefault="007D0515" w:rsidP="007D0515">
            <w:pPr>
              <w:pStyle w:val="Compact"/>
              <w:rPr>
                <w:b/>
                <w:bCs/>
                <w:lang w:val="en-IN"/>
              </w:rPr>
            </w:pPr>
            <w:r w:rsidRPr="007D0515">
              <w:rPr>
                <w:b/>
                <w:bCs/>
                <w:lang w:val="en-IN"/>
              </w:rPr>
              <w:t>Encapsulation</w:t>
            </w:r>
          </w:p>
        </w:tc>
        <w:tc>
          <w:tcPr>
            <w:tcW w:w="0" w:type="auto"/>
            <w:vAlign w:val="center"/>
            <w:hideMark/>
          </w:tcPr>
          <w:p w14:paraId="753D9105" w14:textId="77777777" w:rsidR="007D0515" w:rsidRPr="007D0515" w:rsidRDefault="007D0515" w:rsidP="007D0515">
            <w:pPr>
              <w:pStyle w:val="Compact"/>
              <w:rPr>
                <w:b/>
                <w:bCs/>
                <w:lang w:val="en-IN"/>
              </w:rPr>
            </w:pPr>
            <w:r w:rsidRPr="007D0515">
              <w:rPr>
                <w:b/>
                <w:bCs/>
                <w:lang w:val="en-IN"/>
              </w:rPr>
              <w:t>Abstraction</w:t>
            </w:r>
          </w:p>
        </w:tc>
      </w:tr>
      <w:tr w:rsidR="007D0515" w:rsidRPr="007D0515" w14:paraId="68972B4E" w14:textId="77777777" w:rsidTr="007D05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C0111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>Hides data by wrapping it into a single unit (class).</w:t>
            </w:r>
          </w:p>
        </w:tc>
        <w:tc>
          <w:tcPr>
            <w:tcW w:w="0" w:type="auto"/>
            <w:vAlign w:val="center"/>
            <w:hideMark/>
          </w:tcPr>
          <w:p w14:paraId="09C1BDB3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>Hides complex implementation details and shows only essential features.</w:t>
            </w:r>
          </w:p>
        </w:tc>
      </w:tr>
      <w:tr w:rsidR="007D0515" w:rsidRPr="007D0515" w14:paraId="78DF65C3" w14:textId="77777777" w:rsidTr="007D05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6540C8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>Achieved using access modifiers (private, public).</w:t>
            </w:r>
          </w:p>
        </w:tc>
        <w:tc>
          <w:tcPr>
            <w:tcW w:w="0" w:type="auto"/>
            <w:vAlign w:val="center"/>
            <w:hideMark/>
          </w:tcPr>
          <w:p w14:paraId="6972EC48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>Achieved using abstract classes or interfaces.</w:t>
            </w:r>
          </w:p>
        </w:tc>
      </w:tr>
      <w:tr w:rsidR="007D0515" w:rsidRPr="007D0515" w14:paraId="46AD5310" w14:textId="77777777" w:rsidTr="007D05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4FE15A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>Focuses on how to protect data.</w:t>
            </w:r>
          </w:p>
        </w:tc>
        <w:tc>
          <w:tcPr>
            <w:tcW w:w="0" w:type="auto"/>
            <w:vAlign w:val="center"/>
            <w:hideMark/>
          </w:tcPr>
          <w:p w14:paraId="6C8508BE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>Focuses on what to show or hide from the user.</w:t>
            </w:r>
          </w:p>
        </w:tc>
      </w:tr>
      <w:tr w:rsidR="007D0515" w:rsidRPr="007D0515" w14:paraId="73890F31" w14:textId="77777777" w:rsidTr="007D05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587857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lastRenderedPageBreak/>
              <w:t>Example: Private variables in a class with getters/setters.</w:t>
            </w:r>
          </w:p>
        </w:tc>
        <w:tc>
          <w:tcPr>
            <w:tcW w:w="0" w:type="auto"/>
            <w:vAlign w:val="center"/>
            <w:hideMark/>
          </w:tcPr>
          <w:p w14:paraId="170D47D2" w14:textId="77777777" w:rsidR="007D0515" w:rsidRPr="007D0515" w:rsidRDefault="007D0515" w:rsidP="007D0515">
            <w:pPr>
              <w:pStyle w:val="Compact"/>
              <w:rPr>
                <w:lang w:val="en-IN"/>
              </w:rPr>
            </w:pPr>
            <w:r w:rsidRPr="007D0515">
              <w:rPr>
                <w:lang w:val="en-IN"/>
              </w:rPr>
              <w:t xml:space="preserve">Example: Abstract methods or interfaces that define </w:t>
            </w:r>
            <w:proofErr w:type="spellStart"/>
            <w:r w:rsidRPr="007D0515">
              <w:rPr>
                <w:lang w:val="en-IN"/>
              </w:rPr>
              <w:t>behavior</w:t>
            </w:r>
            <w:proofErr w:type="spellEnd"/>
            <w:r w:rsidRPr="007D0515">
              <w:rPr>
                <w:lang w:val="en-IN"/>
              </w:rPr>
              <w:t xml:space="preserve"> without implementation.</w:t>
            </w:r>
          </w:p>
        </w:tc>
      </w:tr>
    </w:tbl>
    <w:p w14:paraId="153AE5E6" w14:textId="77777777" w:rsidR="007D0515" w:rsidRDefault="007D0515" w:rsidP="007D0515">
      <w:pPr>
        <w:pStyle w:val="Compact"/>
      </w:pPr>
    </w:p>
    <w:p w14:paraId="75A9B28C" w14:textId="77777777" w:rsidR="001812DC" w:rsidRDefault="00000000">
      <w:r>
        <w:pict w14:anchorId="6B0833BA">
          <v:rect id="_x0000_i1031" style="width:0;height:1.5pt" o:hralign="center" o:hrstd="t" o:hr="t"/>
        </w:pict>
      </w:r>
    </w:p>
    <w:p w14:paraId="7C7FFDD5" w14:textId="77777777" w:rsidR="001812A5" w:rsidRDefault="00447D94" w:rsidP="006A1A90">
      <w:pPr>
        <w:pStyle w:val="Compact"/>
        <w:numPr>
          <w:ilvl w:val="0"/>
          <w:numId w:val="6"/>
        </w:numPr>
      </w:pPr>
      <w:r>
        <w:rPr>
          <w:b/>
          <w:bCs/>
        </w:rPr>
        <w:t>What is Inheritance?</w:t>
      </w:r>
      <w:r>
        <w:t xml:space="preserve"> </w:t>
      </w:r>
    </w:p>
    <w:p w14:paraId="0A33ACB5" w14:textId="49C0977A" w:rsidR="001812DC" w:rsidRDefault="00447D94" w:rsidP="001812A5">
      <w:pPr>
        <w:pStyle w:val="Compact"/>
        <w:ind w:left="720"/>
      </w:pPr>
      <w:r>
        <w:t>Inheritance allows a class to inherit properties and methods from another class.</w:t>
      </w:r>
    </w:p>
    <w:p w14:paraId="7B755B5D" w14:textId="77777777" w:rsidR="001812DC" w:rsidRDefault="00447D94">
      <w:pPr>
        <w:pStyle w:val="FirstParagraph"/>
      </w:pPr>
      <w:r>
        <w:t>Example:</w:t>
      </w:r>
    </w:p>
    <w:p w14:paraId="603F0727" w14:textId="77777777" w:rsidR="001812DC" w:rsidRDefault="00447D94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Animal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eat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gramStart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og </w:t>
      </w:r>
      <w:r>
        <w:rPr>
          <w:rStyle w:val="KeywordTok"/>
        </w:rPr>
        <w:t>extends</w:t>
      </w:r>
      <w:r>
        <w:rPr>
          <w:rStyle w:val="NormalTok"/>
        </w:rPr>
        <w:t xml:space="preserve"> Animal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bark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gramStart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</w:p>
    <w:p w14:paraId="6D02537C" w14:textId="77777777" w:rsidR="001812DC" w:rsidRDefault="00000000">
      <w:r>
        <w:pict w14:anchorId="34B54B6D">
          <v:rect id="_x0000_i1032" style="width:0;height:1.5pt" o:hralign="center" o:hrstd="t" o:hr="t"/>
        </w:pict>
      </w:r>
    </w:p>
    <w:p w14:paraId="0D49A09B" w14:textId="77777777" w:rsidR="001812DC" w:rsidRDefault="00447D94" w:rsidP="006A1A90">
      <w:pPr>
        <w:pStyle w:val="Compact"/>
        <w:numPr>
          <w:ilvl w:val="0"/>
          <w:numId w:val="7"/>
        </w:numPr>
      </w:pPr>
      <w:r>
        <w:rPr>
          <w:b/>
          <w:bCs/>
        </w:rPr>
        <w:t>Types of Inheritance</w:t>
      </w:r>
    </w:p>
    <w:p w14:paraId="5CA304CB" w14:textId="77777777" w:rsidR="001812DC" w:rsidRDefault="00447D94" w:rsidP="006A1A90">
      <w:pPr>
        <w:pStyle w:val="Compact"/>
        <w:numPr>
          <w:ilvl w:val="0"/>
          <w:numId w:val="8"/>
        </w:numPr>
      </w:pPr>
      <w:r>
        <w:t>Single Inheritance</w:t>
      </w:r>
    </w:p>
    <w:p w14:paraId="74FBB935" w14:textId="77777777" w:rsidR="001812DC" w:rsidRDefault="00447D94" w:rsidP="006A1A90">
      <w:pPr>
        <w:pStyle w:val="Compact"/>
        <w:numPr>
          <w:ilvl w:val="0"/>
          <w:numId w:val="8"/>
        </w:numPr>
      </w:pPr>
      <w:r>
        <w:t>Multilevel Inheritance</w:t>
      </w:r>
    </w:p>
    <w:p w14:paraId="77FD21CF" w14:textId="77777777" w:rsidR="001812DC" w:rsidRDefault="00447D94" w:rsidP="006A1A90">
      <w:pPr>
        <w:pStyle w:val="Compact"/>
        <w:numPr>
          <w:ilvl w:val="0"/>
          <w:numId w:val="8"/>
        </w:numPr>
      </w:pPr>
      <w:r>
        <w:t>Hierarchical Inheritance</w:t>
      </w:r>
    </w:p>
    <w:p w14:paraId="4506F045" w14:textId="77777777" w:rsidR="001812DC" w:rsidRDefault="00447D94" w:rsidP="006A1A90">
      <w:pPr>
        <w:pStyle w:val="Compact"/>
        <w:numPr>
          <w:ilvl w:val="0"/>
          <w:numId w:val="8"/>
        </w:numPr>
      </w:pPr>
      <w:r>
        <w:t>Multiple Inheritance (via interfaces in Java)</w:t>
      </w:r>
    </w:p>
    <w:p w14:paraId="6612C103" w14:textId="01AB953C" w:rsidR="00C85942" w:rsidRDefault="00C85942" w:rsidP="006A1A90">
      <w:pPr>
        <w:pStyle w:val="Compact"/>
        <w:numPr>
          <w:ilvl w:val="0"/>
          <w:numId w:val="8"/>
        </w:numPr>
      </w:pPr>
      <w:r>
        <w:t>Hybrid Inheritance</w:t>
      </w:r>
    </w:p>
    <w:p w14:paraId="363C5A76" w14:textId="77777777" w:rsidR="001812DC" w:rsidRDefault="00000000">
      <w:r>
        <w:pict w14:anchorId="2A1B5AF5">
          <v:rect id="_x0000_i1033" style="width:0;height:1.5pt" o:hralign="center" o:hrstd="t" o:hr="t"/>
        </w:pict>
      </w:r>
    </w:p>
    <w:p w14:paraId="0633B5E1" w14:textId="77777777" w:rsidR="002C5EC2" w:rsidRDefault="00447D94" w:rsidP="006A1A90">
      <w:pPr>
        <w:pStyle w:val="Compact"/>
        <w:numPr>
          <w:ilvl w:val="0"/>
          <w:numId w:val="9"/>
        </w:numPr>
      </w:pPr>
      <w:r>
        <w:rPr>
          <w:b/>
          <w:bCs/>
        </w:rPr>
        <w:t>What is Polymorphism?</w:t>
      </w:r>
      <w:r>
        <w:t xml:space="preserve"> </w:t>
      </w:r>
    </w:p>
    <w:p w14:paraId="44674113" w14:textId="5073D15D" w:rsidR="001812DC" w:rsidRDefault="00447D94" w:rsidP="00133866">
      <w:pPr>
        <w:pStyle w:val="Compact"/>
        <w:ind w:left="720"/>
      </w:pPr>
      <w:r>
        <w:t>Polymorphism means same method name behaves differently based on the context.</w:t>
      </w:r>
    </w:p>
    <w:p w14:paraId="4838586F" w14:textId="77777777" w:rsidR="001812DC" w:rsidRDefault="00447D94">
      <w:pPr>
        <w:pStyle w:val="FirstParagraph"/>
      </w:pPr>
      <w:r>
        <w:t>Example: Method Overloading and Overriding.</w:t>
      </w:r>
    </w:p>
    <w:p w14:paraId="34A56EB2" w14:textId="77777777" w:rsidR="001812DC" w:rsidRDefault="00000000">
      <w:r>
        <w:pict w14:anchorId="767D31FB">
          <v:rect id="_x0000_i1034" style="width:0;height:1.5pt" o:hralign="center" o:hrstd="t" o:hr="t"/>
        </w:pict>
      </w:r>
    </w:p>
    <w:p w14:paraId="49946A5F" w14:textId="77777777" w:rsidR="001812DC" w:rsidRDefault="00447D94" w:rsidP="006A1A90">
      <w:pPr>
        <w:pStyle w:val="Compact"/>
        <w:numPr>
          <w:ilvl w:val="0"/>
          <w:numId w:val="10"/>
        </w:numPr>
      </w:pPr>
      <w:r>
        <w:rPr>
          <w:b/>
          <w:bCs/>
        </w:rPr>
        <w:t>Types of Polymorphism</w:t>
      </w:r>
    </w:p>
    <w:p w14:paraId="5DC191D5" w14:textId="77777777" w:rsidR="001812DC" w:rsidRDefault="00447D94" w:rsidP="006A1A90">
      <w:pPr>
        <w:pStyle w:val="Compact"/>
        <w:numPr>
          <w:ilvl w:val="0"/>
          <w:numId w:val="11"/>
        </w:numPr>
      </w:pPr>
      <w:r>
        <w:t>Compile-time Polymorphism (Method Overloading)</w:t>
      </w:r>
    </w:p>
    <w:p w14:paraId="6604719E" w14:textId="77777777" w:rsidR="001812DC" w:rsidRDefault="00447D94" w:rsidP="006A1A90">
      <w:pPr>
        <w:pStyle w:val="Compact"/>
        <w:numPr>
          <w:ilvl w:val="0"/>
          <w:numId w:val="11"/>
        </w:numPr>
      </w:pPr>
      <w:r>
        <w:t>Run-time Polymorphism (Method Overriding)</w:t>
      </w:r>
    </w:p>
    <w:p w14:paraId="5387A10D" w14:textId="77777777" w:rsidR="001812DC" w:rsidRDefault="00000000">
      <w:r>
        <w:pict w14:anchorId="3BF3673D">
          <v:rect id="_x0000_i1035" style="width:0;height:1.5pt" o:hralign="center" o:hrstd="t" o:hr="t"/>
        </w:pict>
      </w:r>
    </w:p>
    <w:p w14:paraId="3DB212E1" w14:textId="77777777" w:rsidR="003C0121" w:rsidRDefault="00447D94" w:rsidP="006A1A90">
      <w:pPr>
        <w:pStyle w:val="Compact"/>
        <w:numPr>
          <w:ilvl w:val="0"/>
          <w:numId w:val="12"/>
        </w:numPr>
      </w:pPr>
      <w:r>
        <w:rPr>
          <w:b/>
          <w:bCs/>
        </w:rPr>
        <w:t>What is Interface? What’s the use of it?</w:t>
      </w:r>
      <w:r>
        <w:t xml:space="preserve"> </w:t>
      </w:r>
    </w:p>
    <w:p w14:paraId="153A43B8" w14:textId="02BD92B6" w:rsidR="001812DC" w:rsidRDefault="00447D94" w:rsidP="003C0121">
      <w:pPr>
        <w:pStyle w:val="Compact"/>
        <w:ind w:left="720"/>
      </w:pPr>
      <w:r>
        <w:t>An Interface is a contract that defines methods without implementation. It allows multiple classes to implement the same set of methods.</w:t>
      </w:r>
    </w:p>
    <w:p w14:paraId="7744B512" w14:textId="77777777" w:rsidR="001812DC" w:rsidRDefault="00447D94">
      <w:pPr>
        <w:pStyle w:val="FirstParagraph"/>
      </w:pPr>
      <w:r>
        <w:t>Example:</w:t>
      </w:r>
    </w:p>
    <w:p w14:paraId="21E35B77" w14:textId="77777777" w:rsidR="001812DC" w:rsidRDefault="00447D94">
      <w:pPr>
        <w:pStyle w:val="SourceCode"/>
      </w:pPr>
      <w:r>
        <w:rPr>
          <w:rStyle w:val="KeywordTok"/>
        </w:rPr>
        <w:t>interface</w:t>
      </w:r>
      <w:r>
        <w:rPr>
          <w:rStyle w:val="NormalTok"/>
        </w:rPr>
        <w:t xml:space="preserve"> Animal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ound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</w:p>
    <w:p w14:paraId="2A38BBAC" w14:textId="77777777" w:rsidR="001812DC" w:rsidRDefault="00000000">
      <w:r>
        <w:pict w14:anchorId="03CC6F26">
          <v:rect id="_x0000_i1036" style="width:0;height:1.5pt" o:hralign="center" o:hrstd="t" o:hr="t"/>
        </w:pict>
      </w:r>
    </w:p>
    <w:p w14:paraId="5D848E59" w14:textId="4FF7C27C" w:rsidR="001812DC" w:rsidRDefault="00447D94" w:rsidP="006A1A90">
      <w:pPr>
        <w:pStyle w:val="Compact"/>
        <w:numPr>
          <w:ilvl w:val="0"/>
          <w:numId w:val="13"/>
        </w:numPr>
      </w:pPr>
      <w:r>
        <w:rPr>
          <w:b/>
          <w:bCs/>
        </w:rPr>
        <w:lastRenderedPageBreak/>
        <w:t>Difference Between Interface and Abstraction</w:t>
      </w:r>
      <w:r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4353"/>
      </w:tblGrid>
      <w:tr w:rsidR="00FD1A59" w:rsidRPr="00FD1A59" w14:paraId="267012E8" w14:textId="77777777" w:rsidTr="00FD1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C60003" w14:textId="77777777" w:rsidR="00FD1A59" w:rsidRPr="00FD1A59" w:rsidRDefault="00FD1A59" w:rsidP="00FD1A59">
            <w:pPr>
              <w:pStyle w:val="Compact"/>
              <w:rPr>
                <w:b/>
                <w:bCs/>
                <w:lang w:val="en-IN"/>
              </w:rPr>
            </w:pPr>
            <w:r w:rsidRPr="00FD1A59">
              <w:rPr>
                <w:b/>
                <w:bCs/>
                <w:lang w:val="en-IN"/>
              </w:rPr>
              <w:t>Interface</w:t>
            </w:r>
          </w:p>
        </w:tc>
        <w:tc>
          <w:tcPr>
            <w:tcW w:w="0" w:type="auto"/>
            <w:vAlign w:val="center"/>
            <w:hideMark/>
          </w:tcPr>
          <w:p w14:paraId="29FB3D6C" w14:textId="77777777" w:rsidR="00FD1A59" w:rsidRPr="00FD1A59" w:rsidRDefault="00FD1A59" w:rsidP="00FD1A59">
            <w:pPr>
              <w:pStyle w:val="Compact"/>
              <w:rPr>
                <w:b/>
                <w:bCs/>
                <w:lang w:val="en-IN"/>
              </w:rPr>
            </w:pPr>
            <w:r w:rsidRPr="00FD1A59">
              <w:rPr>
                <w:b/>
                <w:bCs/>
                <w:lang w:val="en-IN"/>
              </w:rPr>
              <w:t>Abstraction</w:t>
            </w:r>
          </w:p>
        </w:tc>
      </w:tr>
      <w:tr w:rsidR="00FD1A59" w:rsidRPr="00FD1A59" w14:paraId="0B23B9A0" w14:textId="77777777" w:rsidTr="00FD1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920A60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Defines a contract with only abstract methods (no implementation).</w:t>
            </w:r>
          </w:p>
        </w:tc>
        <w:tc>
          <w:tcPr>
            <w:tcW w:w="0" w:type="auto"/>
            <w:vAlign w:val="center"/>
            <w:hideMark/>
          </w:tcPr>
          <w:p w14:paraId="61A4D246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Can have both abstract and non-abstract methods.</w:t>
            </w:r>
          </w:p>
        </w:tc>
      </w:tr>
      <w:tr w:rsidR="00FD1A59" w:rsidRPr="00FD1A59" w14:paraId="3B9E1BFF" w14:textId="77777777" w:rsidTr="00FD1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94DBB4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Supports multiple inheritance.</w:t>
            </w:r>
          </w:p>
        </w:tc>
        <w:tc>
          <w:tcPr>
            <w:tcW w:w="0" w:type="auto"/>
            <w:vAlign w:val="center"/>
            <w:hideMark/>
          </w:tcPr>
          <w:p w14:paraId="0DBD8B85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Supports single inheritance only.</w:t>
            </w:r>
          </w:p>
        </w:tc>
      </w:tr>
      <w:tr w:rsidR="00FD1A59" w:rsidRPr="00FD1A59" w14:paraId="421F6A97" w14:textId="77777777" w:rsidTr="00FD1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A4E5B2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Cannot have method implementations (Java 7 and earlier).</w:t>
            </w:r>
          </w:p>
        </w:tc>
        <w:tc>
          <w:tcPr>
            <w:tcW w:w="0" w:type="auto"/>
            <w:vAlign w:val="center"/>
            <w:hideMark/>
          </w:tcPr>
          <w:p w14:paraId="400CB242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Can have method implementations (concrete methods).</w:t>
            </w:r>
          </w:p>
        </w:tc>
      </w:tr>
      <w:tr w:rsidR="00FD1A59" w:rsidRPr="00FD1A59" w14:paraId="01302230" w14:textId="77777777" w:rsidTr="00FD1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48E9D0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All methods are public and abstract by default.</w:t>
            </w:r>
          </w:p>
        </w:tc>
        <w:tc>
          <w:tcPr>
            <w:tcW w:w="0" w:type="auto"/>
            <w:vAlign w:val="center"/>
            <w:hideMark/>
          </w:tcPr>
          <w:p w14:paraId="6A3EAAEC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Can define access modifiers for methods.</w:t>
            </w:r>
          </w:p>
        </w:tc>
      </w:tr>
      <w:tr w:rsidR="00FD1A59" w:rsidRPr="00FD1A59" w14:paraId="6AD2CCDF" w14:textId="77777777" w:rsidTr="00FD1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E9C47FB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Example: interface Drawable in Java.</w:t>
            </w:r>
          </w:p>
        </w:tc>
        <w:tc>
          <w:tcPr>
            <w:tcW w:w="0" w:type="auto"/>
            <w:vAlign w:val="center"/>
            <w:hideMark/>
          </w:tcPr>
          <w:p w14:paraId="3C823908" w14:textId="77777777" w:rsidR="00FD1A59" w:rsidRPr="00FD1A59" w:rsidRDefault="00FD1A59" w:rsidP="00FD1A59">
            <w:pPr>
              <w:pStyle w:val="Compact"/>
              <w:rPr>
                <w:lang w:val="en-IN"/>
              </w:rPr>
            </w:pPr>
            <w:r w:rsidRPr="00FD1A59">
              <w:rPr>
                <w:lang w:val="en-IN"/>
              </w:rPr>
              <w:t>Example: abstract class Shape in Java.</w:t>
            </w:r>
          </w:p>
        </w:tc>
      </w:tr>
    </w:tbl>
    <w:p w14:paraId="13ABE740" w14:textId="77777777" w:rsidR="00FD1A59" w:rsidRDefault="00FD1A59" w:rsidP="00FD1A59">
      <w:pPr>
        <w:pStyle w:val="Compact"/>
      </w:pPr>
    </w:p>
    <w:p w14:paraId="4155D681" w14:textId="77777777" w:rsidR="001812DC" w:rsidRDefault="00000000">
      <w:r>
        <w:pict w14:anchorId="54D0AC11">
          <v:rect id="_x0000_i1037" style="width:0;height:1.5pt" o:hralign="center" o:hrstd="t" o:hr="t"/>
        </w:pict>
      </w:r>
    </w:p>
    <w:p w14:paraId="32808313" w14:textId="77777777" w:rsidR="00036436" w:rsidRDefault="00447D94" w:rsidP="006A1A90">
      <w:pPr>
        <w:pStyle w:val="Compact"/>
        <w:numPr>
          <w:ilvl w:val="0"/>
          <w:numId w:val="14"/>
        </w:numPr>
      </w:pPr>
      <w:r>
        <w:rPr>
          <w:b/>
          <w:bCs/>
        </w:rPr>
        <w:t>What is Marker Interface?</w:t>
      </w:r>
      <w:r>
        <w:t xml:space="preserve"> </w:t>
      </w:r>
    </w:p>
    <w:p w14:paraId="1512FB77" w14:textId="63363AF4" w:rsidR="001812DC" w:rsidRDefault="00447D94" w:rsidP="00036436">
      <w:pPr>
        <w:pStyle w:val="Compact"/>
        <w:ind w:left="720"/>
      </w:pPr>
      <w:r>
        <w:t>A Marker Interface has no methods or fields; it provides metadata information to the compiler or JVM.</w:t>
      </w:r>
    </w:p>
    <w:p w14:paraId="1445CD97" w14:textId="77777777" w:rsidR="001812DC" w:rsidRDefault="00447D94">
      <w:pPr>
        <w:pStyle w:val="FirstParagraph"/>
      </w:pPr>
      <w:r>
        <w:t xml:space="preserve">Example: </w:t>
      </w:r>
      <w:r>
        <w:rPr>
          <w:rStyle w:val="VerbatimChar"/>
        </w:rPr>
        <w:t>Serializable</w:t>
      </w:r>
      <w:r>
        <w:t xml:space="preserve"> in Java.</w:t>
      </w:r>
    </w:p>
    <w:p w14:paraId="54ECC6A9" w14:textId="77777777" w:rsidR="001812DC" w:rsidRDefault="00000000">
      <w:r>
        <w:pict w14:anchorId="6465E8E8">
          <v:rect id="_x0000_i1038" style="width:0;height:1.5pt" o:hralign="center" o:hrstd="t" o:hr="t"/>
        </w:pict>
      </w:r>
    </w:p>
    <w:p w14:paraId="63C8CCE4" w14:textId="77777777" w:rsidR="00E26D2C" w:rsidRPr="00E26D2C" w:rsidRDefault="00447D94" w:rsidP="006A1A90">
      <w:pPr>
        <w:pStyle w:val="Compact"/>
        <w:numPr>
          <w:ilvl w:val="0"/>
          <w:numId w:val="15"/>
        </w:numPr>
      </w:pPr>
      <w:r>
        <w:rPr>
          <w:b/>
          <w:bCs/>
        </w:rPr>
        <w:t>What is final keyword and its use?</w:t>
      </w:r>
    </w:p>
    <w:p w14:paraId="1A8E3310" w14:textId="6A413CDD" w:rsidR="001812DC" w:rsidRDefault="00447D94" w:rsidP="00E26D2C">
      <w:pPr>
        <w:pStyle w:val="Compact"/>
        <w:ind w:left="720"/>
      </w:pPr>
      <w:r>
        <w:t xml:space="preserve"> The </w:t>
      </w:r>
      <w:r>
        <w:rPr>
          <w:rStyle w:val="VerbatimChar"/>
        </w:rPr>
        <w:t>final</w:t>
      </w:r>
      <w:r>
        <w:t xml:space="preserve"> keyword makes variables, methods, or classes unchangeable or non-overridable.</w:t>
      </w:r>
    </w:p>
    <w:p w14:paraId="5C49B557" w14:textId="77777777" w:rsidR="001812DC" w:rsidRDefault="00447D94">
      <w:pPr>
        <w:pStyle w:val="FirstParagraph"/>
      </w:pPr>
      <w:r>
        <w:t>Example:</w:t>
      </w:r>
    </w:p>
    <w:p w14:paraId="12BEC438" w14:textId="77777777" w:rsidR="001812DC" w:rsidRDefault="00447D94">
      <w:pPr>
        <w:pStyle w:val="SourceCode"/>
      </w:pP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</w:p>
    <w:p w14:paraId="3B7A4441" w14:textId="77777777" w:rsidR="001812DC" w:rsidRDefault="00000000">
      <w:r>
        <w:pict w14:anchorId="34A4F93A">
          <v:rect id="_x0000_i1039" style="width:0;height:1.5pt" o:hralign="center" o:hrstd="t" o:hr="t"/>
        </w:pict>
      </w:r>
    </w:p>
    <w:p w14:paraId="2BC8451E" w14:textId="77777777" w:rsidR="00700CD4" w:rsidRDefault="00447D94" w:rsidP="006A1A90">
      <w:pPr>
        <w:pStyle w:val="Compact"/>
        <w:numPr>
          <w:ilvl w:val="0"/>
          <w:numId w:val="16"/>
        </w:numPr>
      </w:pPr>
      <w:r>
        <w:rPr>
          <w:b/>
          <w:bCs/>
        </w:rPr>
        <w:t>What is static keyword and its use?</w:t>
      </w:r>
      <w:r>
        <w:t xml:space="preserve"> </w:t>
      </w:r>
    </w:p>
    <w:p w14:paraId="5C993605" w14:textId="7243BD76" w:rsidR="001812DC" w:rsidRDefault="00447D94" w:rsidP="00700CD4">
      <w:pPr>
        <w:pStyle w:val="Compact"/>
        <w:ind w:left="720"/>
      </w:pPr>
      <w:r>
        <w:rPr>
          <w:rStyle w:val="VerbatimChar"/>
        </w:rPr>
        <w:t>static</w:t>
      </w:r>
      <w:r>
        <w:t xml:space="preserve"> means the member belongs to the class rather than any instance.</w:t>
      </w:r>
    </w:p>
    <w:p w14:paraId="7CBA57CC" w14:textId="77777777" w:rsidR="001812DC" w:rsidRDefault="00447D94">
      <w:pPr>
        <w:pStyle w:val="FirstParagraph"/>
      </w:pPr>
      <w:r>
        <w:t>Example:</w:t>
      </w:r>
    </w:p>
    <w:p w14:paraId="13C7223A" w14:textId="77777777" w:rsidR="001812DC" w:rsidRDefault="00447D94">
      <w:pPr>
        <w:pStyle w:val="SourceCode"/>
      </w:pP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</w:p>
    <w:p w14:paraId="5978BAF3" w14:textId="77777777" w:rsidR="001812DC" w:rsidRDefault="00000000">
      <w:r>
        <w:pict w14:anchorId="37FA03F5">
          <v:rect id="_x0000_i1040" style="width:0;height:1.5pt" o:hralign="center" o:hrstd="t" o:hr="t"/>
        </w:pict>
      </w:r>
    </w:p>
    <w:p w14:paraId="07A8D8BE" w14:textId="5C777B8D" w:rsidR="001812DC" w:rsidRDefault="00447D94" w:rsidP="006A1A90">
      <w:pPr>
        <w:pStyle w:val="Compact"/>
        <w:numPr>
          <w:ilvl w:val="0"/>
          <w:numId w:val="17"/>
        </w:numPr>
      </w:pPr>
      <w:r>
        <w:rPr>
          <w:b/>
          <w:bCs/>
        </w:rPr>
        <w:t>Difference between static and final keyword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4"/>
        <w:gridCol w:w="4496"/>
      </w:tblGrid>
      <w:tr w:rsidR="00047020" w:rsidRPr="00047020" w14:paraId="6F2BF532" w14:textId="77777777" w:rsidTr="0004702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9F8A26D" w14:textId="77777777" w:rsidR="00047020" w:rsidRPr="00047020" w:rsidRDefault="00047020" w:rsidP="00047020">
            <w:pPr>
              <w:pStyle w:val="Compact"/>
              <w:rPr>
                <w:b/>
                <w:bCs/>
                <w:lang w:val="en-IN"/>
              </w:rPr>
            </w:pPr>
            <w:r w:rsidRPr="00047020">
              <w:rPr>
                <w:b/>
                <w:bCs/>
                <w:lang w:val="en-IN"/>
              </w:rPr>
              <w:t>Static Keyword</w:t>
            </w:r>
          </w:p>
        </w:tc>
        <w:tc>
          <w:tcPr>
            <w:tcW w:w="0" w:type="auto"/>
            <w:vAlign w:val="center"/>
            <w:hideMark/>
          </w:tcPr>
          <w:p w14:paraId="027C21DE" w14:textId="77777777" w:rsidR="00047020" w:rsidRPr="00047020" w:rsidRDefault="00047020" w:rsidP="00047020">
            <w:pPr>
              <w:pStyle w:val="Compact"/>
              <w:rPr>
                <w:b/>
                <w:bCs/>
                <w:lang w:val="en-IN"/>
              </w:rPr>
            </w:pPr>
            <w:r w:rsidRPr="00047020">
              <w:rPr>
                <w:b/>
                <w:bCs/>
                <w:lang w:val="en-IN"/>
              </w:rPr>
              <w:t>Final Keyword</w:t>
            </w:r>
          </w:p>
        </w:tc>
      </w:tr>
      <w:tr w:rsidR="00047020" w:rsidRPr="00047020" w14:paraId="69A8CDB9" w14:textId="77777777" w:rsidTr="0004702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6A7E2C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Belongs to the class rather than any object.</w:t>
            </w:r>
          </w:p>
        </w:tc>
        <w:tc>
          <w:tcPr>
            <w:tcW w:w="0" w:type="auto"/>
            <w:vAlign w:val="center"/>
            <w:hideMark/>
          </w:tcPr>
          <w:p w14:paraId="047723E5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Value or method cannot be changed after assignment.</w:t>
            </w:r>
          </w:p>
        </w:tc>
      </w:tr>
      <w:tr w:rsidR="00047020" w:rsidRPr="00047020" w14:paraId="05DEFED0" w14:textId="77777777" w:rsidTr="0004702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E921A1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lastRenderedPageBreak/>
              <w:t>Used to create methods/variables common to all instances.</w:t>
            </w:r>
          </w:p>
        </w:tc>
        <w:tc>
          <w:tcPr>
            <w:tcW w:w="0" w:type="auto"/>
            <w:vAlign w:val="center"/>
            <w:hideMark/>
          </w:tcPr>
          <w:p w14:paraId="09BBD4CA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Used to declare constants or prevent method overriding.</w:t>
            </w:r>
          </w:p>
        </w:tc>
      </w:tr>
      <w:tr w:rsidR="00047020" w:rsidRPr="00047020" w14:paraId="3828312B" w14:textId="77777777" w:rsidTr="0004702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E2123B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Memory is allocated only once at the class level.</w:t>
            </w:r>
          </w:p>
        </w:tc>
        <w:tc>
          <w:tcPr>
            <w:tcW w:w="0" w:type="auto"/>
            <w:vAlign w:val="center"/>
            <w:hideMark/>
          </w:tcPr>
          <w:p w14:paraId="39E242C4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Once assigned, the variable value remains constant.</w:t>
            </w:r>
          </w:p>
        </w:tc>
      </w:tr>
      <w:tr w:rsidR="00047020" w:rsidRPr="00047020" w14:paraId="1A73FDC0" w14:textId="77777777" w:rsidTr="0004702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F321E6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Example: static int count;</w:t>
            </w:r>
          </w:p>
        </w:tc>
        <w:tc>
          <w:tcPr>
            <w:tcW w:w="0" w:type="auto"/>
            <w:vAlign w:val="center"/>
            <w:hideMark/>
          </w:tcPr>
          <w:p w14:paraId="2268683F" w14:textId="77777777" w:rsidR="00047020" w:rsidRPr="00047020" w:rsidRDefault="00047020" w:rsidP="00047020">
            <w:pPr>
              <w:pStyle w:val="Compact"/>
              <w:rPr>
                <w:lang w:val="en-IN"/>
              </w:rPr>
            </w:pPr>
            <w:r w:rsidRPr="00047020">
              <w:rPr>
                <w:lang w:val="en-IN"/>
              </w:rPr>
              <w:t>Example: final int MAX = 100;</w:t>
            </w:r>
          </w:p>
        </w:tc>
      </w:tr>
    </w:tbl>
    <w:p w14:paraId="198C73DA" w14:textId="77777777" w:rsidR="00047020" w:rsidRDefault="00047020" w:rsidP="00047020">
      <w:pPr>
        <w:pStyle w:val="Compact"/>
      </w:pPr>
    </w:p>
    <w:p w14:paraId="738FAA0B" w14:textId="77777777" w:rsidR="001812DC" w:rsidRDefault="00000000">
      <w:r>
        <w:pict w14:anchorId="0D769856">
          <v:rect id="_x0000_i1041" style="width:0;height:1.5pt" o:hralign="center" o:hrstd="t" o:hr="t"/>
        </w:pict>
      </w:r>
    </w:p>
    <w:p w14:paraId="65528B5C" w14:textId="77777777" w:rsidR="004E1F05" w:rsidRPr="003C227D" w:rsidRDefault="00447D94" w:rsidP="006A1A90">
      <w:pPr>
        <w:pStyle w:val="Compact"/>
        <w:numPr>
          <w:ilvl w:val="0"/>
          <w:numId w:val="18"/>
        </w:numPr>
      </w:pPr>
      <w:r>
        <w:rPr>
          <w:b/>
          <w:bCs/>
        </w:rPr>
        <w:t>What is Lambda Function in Java?</w:t>
      </w:r>
    </w:p>
    <w:p w14:paraId="14DF6807" w14:textId="18B16341" w:rsidR="00292F9A" w:rsidRDefault="00292F9A" w:rsidP="003C227D">
      <w:pPr>
        <w:pStyle w:val="Compact"/>
        <w:numPr>
          <w:ilvl w:val="0"/>
          <w:numId w:val="44"/>
        </w:numPr>
        <w:rPr>
          <w:rFonts w:asciiTheme="majorHAnsi" w:hAnsiTheme="majorHAnsi" w:cs="Calibri"/>
        </w:rPr>
      </w:pPr>
      <w:r w:rsidRPr="00292F9A">
        <w:rPr>
          <w:rFonts w:asciiTheme="majorHAnsi" w:hAnsiTheme="majorHAnsi" w:cs="Calibri"/>
        </w:rPr>
        <w:t>A lambda function in Java is a short way to write a method that can be passed as a parameter to another method.</w:t>
      </w:r>
    </w:p>
    <w:p w14:paraId="25C086D6" w14:textId="77777777" w:rsidR="009F0BBB" w:rsidRPr="009F0BBB" w:rsidRDefault="00292F9A" w:rsidP="00292F9A">
      <w:pPr>
        <w:pStyle w:val="FirstParagraph"/>
        <w:numPr>
          <w:ilvl w:val="0"/>
          <w:numId w:val="44"/>
        </w:numPr>
      </w:pPr>
      <w:r w:rsidRPr="00292F9A">
        <w:rPr>
          <w:rFonts w:asciiTheme="majorHAnsi" w:hAnsiTheme="majorHAnsi" w:cs="Calibri"/>
        </w:rPr>
        <w:t>It is mainly used to write simple, inline functions for operations like filtering, sorting, or iterating collections.</w:t>
      </w:r>
    </w:p>
    <w:p w14:paraId="39E9D149" w14:textId="2B7795F4" w:rsidR="001812DC" w:rsidRDefault="00447D94" w:rsidP="009F0BBB">
      <w:pPr>
        <w:pStyle w:val="FirstParagraph"/>
      </w:pPr>
      <w:r>
        <w:t>Example:</w:t>
      </w:r>
    </w:p>
    <w:p w14:paraId="5A0EA11B" w14:textId="77777777" w:rsidR="001812DC" w:rsidRDefault="00447D94">
      <w:pPr>
        <w:pStyle w:val="SourceCode"/>
        <w:rPr>
          <w:rStyle w:val="OperatorTok"/>
        </w:rPr>
      </w:pPr>
      <w:r>
        <w:rPr>
          <w:rStyle w:val="BuiltInTok"/>
        </w:rPr>
        <w:t>Runnable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Hello"</w:t>
      </w:r>
      <w:r>
        <w:rPr>
          <w:rStyle w:val="OperatorTok"/>
        </w:rPr>
        <w:t>);</w:t>
      </w:r>
    </w:p>
    <w:p w14:paraId="551EDA0B" w14:textId="77777777" w:rsidR="0052349F" w:rsidRDefault="0052349F" w:rsidP="0052349F">
      <w:pPr>
        <w:pStyle w:val="SourceCode"/>
      </w:pPr>
      <w:r>
        <w:t xml:space="preserve">List&lt;Integer&gt; numbers = </w:t>
      </w:r>
      <w:proofErr w:type="spellStart"/>
      <w:r>
        <w:t>Arrays.asList</w:t>
      </w:r>
      <w:proofErr w:type="spellEnd"/>
      <w:r>
        <w:t>(1, 2, 3, 4, 5);</w:t>
      </w:r>
    </w:p>
    <w:p w14:paraId="76A90AAF" w14:textId="1B9FC133" w:rsidR="0052349F" w:rsidRDefault="0052349F" w:rsidP="0052349F">
      <w:pPr>
        <w:pStyle w:val="SourceCode"/>
      </w:pPr>
      <w:proofErr w:type="spellStart"/>
      <w:proofErr w:type="gramStart"/>
      <w:r>
        <w:t>numbers.forEach</w:t>
      </w:r>
      <w:proofErr w:type="spellEnd"/>
      <w:proofErr w:type="gramEnd"/>
      <w:r>
        <w:t xml:space="preserve">(n -&gt; </w:t>
      </w:r>
      <w:proofErr w:type="spellStart"/>
      <w:r>
        <w:t>System.out.println</w:t>
      </w:r>
      <w:proofErr w:type="spellEnd"/>
      <w:r>
        <w:t>(n));</w:t>
      </w:r>
    </w:p>
    <w:p w14:paraId="7E475C80" w14:textId="77777777" w:rsidR="001812DC" w:rsidRDefault="00000000">
      <w:r>
        <w:pict w14:anchorId="19BED5EA">
          <v:rect id="_x0000_i1042" style="width:0;height:1.5pt" o:hralign="center" o:hrstd="t" o:hr="t"/>
        </w:pict>
      </w:r>
    </w:p>
    <w:p w14:paraId="12B49696" w14:textId="77777777" w:rsidR="001812DC" w:rsidRDefault="00447D94" w:rsidP="006A1A90">
      <w:pPr>
        <w:pStyle w:val="Compact"/>
        <w:numPr>
          <w:ilvl w:val="0"/>
          <w:numId w:val="19"/>
        </w:numPr>
      </w:pPr>
      <w:r>
        <w:rPr>
          <w:b/>
          <w:bCs/>
        </w:rPr>
        <w:t>Difference Between throw and throws</w:t>
      </w:r>
    </w:p>
    <w:p w14:paraId="3501A42D" w14:textId="77777777" w:rsidR="001812DC" w:rsidRDefault="00447D94" w:rsidP="006A1A90">
      <w:pPr>
        <w:pStyle w:val="Compact"/>
        <w:numPr>
          <w:ilvl w:val="0"/>
          <w:numId w:val="20"/>
        </w:numPr>
      </w:pPr>
      <w:r>
        <w:rPr>
          <w:rStyle w:val="VerbatimChar"/>
        </w:rPr>
        <w:t>throw</w:t>
      </w:r>
      <w:r>
        <w:t>: Manually throw an exception.</w:t>
      </w:r>
    </w:p>
    <w:p w14:paraId="1B042838" w14:textId="77777777" w:rsidR="001812DC" w:rsidRDefault="00447D94" w:rsidP="006A1A90">
      <w:pPr>
        <w:pStyle w:val="Compact"/>
        <w:numPr>
          <w:ilvl w:val="0"/>
          <w:numId w:val="20"/>
        </w:numPr>
      </w:pPr>
      <w:r>
        <w:rPr>
          <w:rStyle w:val="VerbatimChar"/>
        </w:rPr>
        <w:t>throws</w:t>
      </w:r>
      <w:r>
        <w:t>: Declare that a method might throw an exception.</w:t>
      </w:r>
    </w:p>
    <w:p w14:paraId="0987A5F8" w14:textId="77777777" w:rsidR="001812DC" w:rsidRDefault="00447D94">
      <w:pPr>
        <w:pStyle w:val="FirstParagraph"/>
      </w:pPr>
      <w:r>
        <w:t>Example:</w:t>
      </w:r>
    </w:p>
    <w:p w14:paraId="33F6C25B" w14:textId="77777777" w:rsidR="001812DC" w:rsidRDefault="00447D94">
      <w:pPr>
        <w:pStyle w:val="SourceCode"/>
        <w:rPr>
          <w:rStyle w:val="OperatorTok"/>
        </w:rPr>
      </w:pP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OperatorTok"/>
        </w:rPr>
        <w:t>(</w:t>
      </w:r>
      <w:r>
        <w:rPr>
          <w:rStyle w:val="StringTok"/>
        </w:rPr>
        <w:t>"Error"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thod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</w:p>
    <w:p w14:paraId="720137E2" w14:textId="7AED1A36" w:rsidR="001C26C9" w:rsidRDefault="001C26C9">
      <w:pPr>
        <w:pStyle w:val="SourceCode"/>
        <w:rPr>
          <w:rStyle w:val="OperatorTok"/>
        </w:rPr>
      </w:pPr>
      <w:r w:rsidRPr="008F4C1C">
        <w:rPr>
          <w:rStyle w:val="OperatorTok"/>
          <w:color w:val="000000" w:themeColor="text1"/>
        </w:rPr>
        <w:t>Difference</w:t>
      </w:r>
      <w:r>
        <w:rPr>
          <w:rStyle w:val="OperatorTok"/>
        </w:rPr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35"/>
        <w:gridCol w:w="4314"/>
        <w:gridCol w:w="3501"/>
      </w:tblGrid>
      <w:tr w:rsidR="00567AF0" w:rsidRPr="00567AF0" w14:paraId="3BBDE641" w14:textId="77777777" w:rsidTr="00567AF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94CF20B" w14:textId="3C27FE90" w:rsidR="00567AF0" w:rsidRPr="00567AF0" w:rsidRDefault="001D1198" w:rsidP="00567AF0">
            <w:pPr>
              <w:pStyle w:val="SourceCode"/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</w:pPr>
            <w:r w:rsidRPr="00FC5D72"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37EE615E" w14:textId="77777777" w:rsidR="00567AF0" w:rsidRPr="00567AF0" w:rsidRDefault="00567AF0" w:rsidP="00567AF0">
            <w:pPr>
              <w:pStyle w:val="SourceCode"/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</w:pPr>
            <w:r w:rsidRPr="00567AF0"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  <w:t>throw</w:t>
            </w:r>
          </w:p>
        </w:tc>
        <w:tc>
          <w:tcPr>
            <w:tcW w:w="0" w:type="auto"/>
            <w:vAlign w:val="center"/>
            <w:hideMark/>
          </w:tcPr>
          <w:p w14:paraId="4F1A3707" w14:textId="77777777" w:rsidR="00567AF0" w:rsidRPr="00567AF0" w:rsidRDefault="00567AF0" w:rsidP="00567AF0">
            <w:pPr>
              <w:pStyle w:val="SourceCode"/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</w:pPr>
            <w:r w:rsidRPr="00567AF0"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  <w:t>throws</w:t>
            </w:r>
          </w:p>
        </w:tc>
      </w:tr>
      <w:tr w:rsidR="00567AF0" w:rsidRPr="00567AF0" w14:paraId="08242C83" w14:textId="77777777" w:rsidTr="00567AF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3715DD" w14:textId="77777777" w:rsidR="00567AF0" w:rsidRPr="00567AF0" w:rsidRDefault="00567AF0" w:rsidP="00567AF0">
            <w:pPr>
              <w:pStyle w:val="SourceCode"/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</w:pPr>
            <w:r w:rsidRPr="00567AF0"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7F4EBFB5" w14:textId="40B55914" w:rsidR="00567AF0" w:rsidRPr="00567AF0" w:rsidRDefault="001D1198" w:rsidP="00567AF0">
            <w:pPr>
              <w:pStyle w:val="SourceCode"/>
              <w:rPr>
                <w:rFonts w:ascii="Consolas" w:hAnsi="Consolas"/>
                <w:color w:val="000000" w:themeColor="text1"/>
                <w:sz w:val="22"/>
                <w:lang w:val="en-IN"/>
              </w:rPr>
            </w:pPr>
            <w:r w:rsidRPr="001D1198">
              <w:rPr>
                <w:rFonts w:ascii="Consolas" w:hAnsi="Consolas"/>
                <w:color w:val="000000" w:themeColor="text1"/>
                <w:sz w:val="22"/>
                <w:lang w:val="en-IN"/>
              </w:rPr>
              <w:t>Used to explicitly throw an exception.</w:t>
            </w:r>
          </w:p>
        </w:tc>
        <w:tc>
          <w:tcPr>
            <w:tcW w:w="0" w:type="auto"/>
            <w:vAlign w:val="center"/>
            <w:hideMark/>
          </w:tcPr>
          <w:p w14:paraId="0B1D8FD9" w14:textId="10741938" w:rsidR="00567AF0" w:rsidRPr="00567AF0" w:rsidRDefault="001D1198" w:rsidP="00567AF0">
            <w:pPr>
              <w:pStyle w:val="SourceCode"/>
              <w:rPr>
                <w:rFonts w:ascii="Consolas" w:hAnsi="Consolas"/>
                <w:color w:val="000000" w:themeColor="text1"/>
                <w:sz w:val="22"/>
                <w:lang w:val="en-IN"/>
              </w:rPr>
            </w:pPr>
            <w:r w:rsidRPr="001D1198">
              <w:rPr>
                <w:rFonts w:ascii="Consolas" w:hAnsi="Consolas"/>
                <w:color w:val="000000" w:themeColor="text1"/>
                <w:sz w:val="22"/>
                <w:lang w:val="en-IN"/>
              </w:rPr>
              <w:t>Declares exceptions that a method might throw.</w:t>
            </w:r>
          </w:p>
        </w:tc>
      </w:tr>
      <w:tr w:rsidR="00567AF0" w:rsidRPr="00567AF0" w14:paraId="36B8C8F8" w14:textId="77777777" w:rsidTr="001D119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CC454D" w14:textId="77777777" w:rsidR="00567AF0" w:rsidRPr="00567AF0" w:rsidRDefault="00567AF0" w:rsidP="00567AF0">
            <w:pPr>
              <w:pStyle w:val="SourceCode"/>
              <w:rPr>
                <w:rFonts w:ascii="Consolas" w:hAnsi="Consolas"/>
                <w:color w:val="000000" w:themeColor="text1"/>
                <w:sz w:val="22"/>
                <w:lang w:val="en-IN"/>
              </w:rPr>
            </w:pPr>
            <w:r w:rsidRPr="00567AF0">
              <w:rPr>
                <w:rFonts w:ascii="Consolas" w:hAnsi="Consolas"/>
                <w:color w:val="000000" w:themeColor="text1"/>
                <w:sz w:val="22"/>
                <w:lang w:val="en-IN"/>
              </w:rPr>
              <w:t xml:space="preserve">Usage </w:t>
            </w:r>
            <w:r w:rsidRPr="00567AF0">
              <w:rPr>
                <w:rFonts w:ascii="Consolas" w:hAnsi="Consolas"/>
                <w:b/>
                <w:bCs/>
                <w:color w:val="000000" w:themeColor="text1"/>
                <w:sz w:val="22"/>
                <w:lang w:val="en-IN"/>
              </w:rPr>
              <w:t>Location</w:t>
            </w:r>
          </w:p>
        </w:tc>
        <w:tc>
          <w:tcPr>
            <w:tcW w:w="0" w:type="auto"/>
            <w:vAlign w:val="center"/>
          </w:tcPr>
          <w:p w14:paraId="2D8B7F27" w14:textId="10563EE0" w:rsidR="00567AF0" w:rsidRPr="00567AF0" w:rsidRDefault="001D1198" w:rsidP="00567AF0">
            <w:pPr>
              <w:pStyle w:val="SourceCode"/>
              <w:rPr>
                <w:rFonts w:ascii="Consolas" w:hAnsi="Consolas"/>
                <w:color w:val="000000" w:themeColor="text1"/>
                <w:sz w:val="22"/>
                <w:lang w:val="en-IN"/>
              </w:rPr>
            </w:pPr>
            <w:r w:rsidRPr="001D1198">
              <w:rPr>
                <w:rFonts w:ascii="Consolas" w:hAnsi="Consolas"/>
                <w:color w:val="000000" w:themeColor="text1"/>
                <w:sz w:val="22"/>
                <w:lang w:val="en-IN"/>
              </w:rPr>
              <w:t>Used inside a method or block.</w:t>
            </w:r>
          </w:p>
        </w:tc>
        <w:tc>
          <w:tcPr>
            <w:tcW w:w="0" w:type="auto"/>
            <w:vAlign w:val="center"/>
            <w:hideMark/>
          </w:tcPr>
          <w:p w14:paraId="5B99CF76" w14:textId="667AF335" w:rsidR="00567AF0" w:rsidRPr="00567AF0" w:rsidRDefault="001D1198" w:rsidP="00567AF0">
            <w:pPr>
              <w:pStyle w:val="SourceCode"/>
              <w:rPr>
                <w:rFonts w:ascii="Consolas" w:hAnsi="Consolas"/>
                <w:color w:val="000000" w:themeColor="text1"/>
                <w:sz w:val="22"/>
                <w:lang w:val="en-IN"/>
              </w:rPr>
            </w:pPr>
            <w:r w:rsidRPr="001D1198">
              <w:rPr>
                <w:rFonts w:ascii="Consolas" w:hAnsi="Consolas"/>
                <w:color w:val="000000" w:themeColor="text1"/>
                <w:sz w:val="22"/>
                <w:lang w:val="en-IN"/>
              </w:rPr>
              <w:t>Used in method signature (after method name).</w:t>
            </w:r>
          </w:p>
        </w:tc>
      </w:tr>
      <w:tr w:rsidR="00EA4E59" w:rsidRPr="00567AF0" w14:paraId="7F0048C7" w14:textId="77777777" w:rsidTr="003E6160">
        <w:trPr>
          <w:tblCellSpacing w:w="15" w:type="dxa"/>
        </w:trPr>
        <w:tc>
          <w:tcPr>
            <w:tcW w:w="0" w:type="auto"/>
            <w:hideMark/>
          </w:tcPr>
          <w:p w14:paraId="6A02A988" w14:textId="68705224" w:rsidR="00EA4E59" w:rsidRPr="00567AF0" w:rsidRDefault="00EA4E59" w:rsidP="00EA4E59">
            <w:pPr>
              <w:pStyle w:val="SourceCode"/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</w:pPr>
            <w:r w:rsidRPr="009E1A5A">
              <w:rPr>
                <w:b/>
                <w:bCs/>
              </w:rPr>
              <w:t>Purpose</w:t>
            </w:r>
          </w:p>
        </w:tc>
        <w:tc>
          <w:tcPr>
            <w:tcW w:w="0" w:type="auto"/>
            <w:hideMark/>
          </w:tcPr>
          <w:p w14:paraId="032EC5A3" w14:textId="45ACD845" w:rsidR="00EA4E59" w:rsidRPr="00567AF0" w:rsidRDefault="00EA4E59" w:rsidP="00EA4E59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F31987">
              <w:t>To trigger an exception deliberately.</w:t>
            </w:r>
          </w:p>
        </w:tc>
        <w:tc>
          <w:tcPr>
            <w:tcW w:w="0" w:type="auto"/>
            <w:hideMark/>
          </w:tcPr>
          <w:p w14:paraId="3460C207" w14:textId="5AEF8934" w:rsidR="00EA4E59" w:rsidRPr="00567AF0" w:rsidRDefault="00EA4E59" w:rsidP="00EA4E59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F31987">
              <w:t>To declare possible exceptions for the caller.</w:t>
            </w:r>
          </w:p>
        </w:tc>
      </w:tr>
      <w:tr w:rsidR="001F26B4" w:rsidRPr="00567AF0" w14:paraId="0CD26DA8" w14:textId="77777777" w:rsidTr="00BD2340">
        <w:trPr>
          <w:tblCellSpacing w:w="15" w:type="dxa"/>
        </w:trPr>
        <w:tc>
          <w:tcPr>
            <w:tcW w:w="0" w:type="auto"/>
            <w:hideMark/>
          </w:tcPr>
          <w:p w14:paraId="48F50104" w14:textId="22FEC5DC" w:rsidR="001F26B4" w:rsidRPr="00567AF0" w:rsidRDefault="001F26B4" w:rsidP="001F26B4">
            <w:pPr>
              <w:pStyle w:val="SourceCode"/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</w:pPr>
            <w:r w:rsidRPr="009E1A5A">
              <w:rPr>
                <w:b/>
                <w:bCs/>
              </w:rPr>
              <w:lastRenderedPageBreak/>
              <w:t>Syntax</w:t>
            </w:r>
          </w:p>
        </w:tc>
        <w:tc>
          <w:tcPr>
            <w:tcW w:w="0" w:type="auto"/>
            <w:hideMark/>
          </w:tcPr>
          <w:p w14:paraId="7A34C0B4" w14:textId="4F919B16" w:rsidR="001F26B4" w:rsidRPr="00567AF0" w:rsidRDefault="001F26B4" w:rsidP="001F26B4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BF1803">
              <w:t xml:space="preserve">throw new </w:t>
            </w:r>
            <w:proofErr w:type="spellStart"/>
            <w:proofErr w:type="gramStart"/>
            <w:r w:rsidRPr="00BF1803">
              <w:t>ExceptionType</w:t>
            </w:r>
            <w:proofErr w:type="spellEnd"/>
            <w:r w:rsidRPr="00BF1803">
              <w:t>(</w:t>
            </w:r>
            <w:proofErr w:type="gramEnd"/>
            <w:r w:rsidRPr="00BF1803">
              <w:t>);</w:t>
            </w:r>
          </w:p>
        </w:tc>
        <w:tc>
          <w:tcPr>
            <w:tcW w:w="0" w:type="auto"/>
            <w:hideMark/>
          </w:tcPr>
          <w:p w14:paraId="54D1B9D1" w14:textId="75214BD7" w:rsidR="001F26B4" w:rsidRPr="00567AF0" w:rsidRDefault="001F26B4" w:rsidP="001F26B4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proofErr w:type="spellStart"/>
            <w:r w:rsidRPr="00BF1803">
              <w:t>returnType</w:t>
            </w:r>
            <w:proofErr w:type="spellEnd"/>
            <w:r w:rsidRPr="00BF1803">
              <w:t xml:space="preserve"> </w:t>
            </w:r>
            <w:proofErr w:type="spellStart"/>
            <w:proofErr w:type="gramStart"/>
            <w:r w:rsidRPr="00BF1803">
              <w:t>methodName</w:t>
            </w:r>
            <w:proofErr w:type="spellEnd"/>
            <w:r w:rsidRPr="00BF1803">
              <w:t>(</w:t>
            </w:r>
            <w:proofErr w:type="gramEnd"/>
            <w:r w:rsidRPr="00BF1803">
              <w:t xml:space="preserve">) throws </w:t>
            </w:r>
            <w:proofErr w:type="spellStart"/>
            <w:r w:rsidRPr="00BF1803">
              <w:t>ExceptionType</w:t>
            </w:r>
            <w:proofErr w:type="spellEnd"/>
          </w:p>
        </w:tc>
      </w:tr>
      <w:tr w:rsidR="007354BC" w:rsidRPr="00567AF0" w14:paraId="0B97BE0E" w14:textId="77777777" w:rsidTr="00B20F73">
        <w:trPr>
          <w:tblCellSpacing w:w="15" w:type="dxa"/>
        </w:trPr>
        <w:tc>
          <w:tcPr>
            <w:tcW w:w="0" w:type="auto"/>
            <w:hideMark/>
          </w:tcPr>
          <w:p w14:paraId="7FC57AA1" w14:textId="16427300" w:rsidR="007354BC" w:rsidRPr="00567AF0" w:rsidRDefault="007354BC" w:rsidP="007354BC">
            <w:pPr>
              <w:pStyle w:val="SourceCode"/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</w:pPr>
            <w:r w:rsidRPr="009E1A5A">
              <w:rPr>
                <w:b/>
                <w:bCs/>
              </w:rPr>
              <w:t>Example</w:t>
            </w:r>
          </w:p>
        </w:tc>
        <w:tc>
          <w:tcPr>
            <w:tcW w:w="0" w:type="auto"/>
            <w:hideMark/>
          </w:tcPr>
          <w:p w14:paraId="55FE5FF5" w14:textId="2B46DF1E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5F7832">
              <w:t xml:space="preserve">throw new </w:t>
            </w:r>
            <w:proofErr w:type="spellStart"/>
            <w:r w:rsidRPr="005F7832">
              <w:t>ArithmeticException</w:t>
            </w:r>
            <w:proofErr w:type="spellEnd"/>
            <w:r w:rsidRPr="005F7832">
              <w:t>("Error");</w:t>
            </w:r>
          </w:p>
        </w:tc>
        <w:tc>
          <w:tcPr>
            <w:tcW w:w="0" w:type="auto"/>
            <w:hideMark/>
          </w:tcPr>
          <w:p w14:paraId="1AB42262" w14:textId="3027A658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5F7832">
              <w:t xml:space="preserve">public void </w:t>
            </w:r>
            <w:proofErr w:type="spellStart"/>
            <w:proofErr w:type="gramStart"/>
            <w:r w:rsidRPr="005F7832">
              <w:t>myMethod</w:t>
            </w:r>
            <w:proofErr w:type="spellEnd"/>
            <w:r w:rsidRPr="005F7832">
              <w:t>(</w:t>
            </w:r>
            <w:proofErr w:type="gramEnd"/>
            <w:r w:rsidRPr="005F7832">
              <w:t xml:space="preserve">) throws </w:t>
            </w:r>
            <w:proofErr w:type="spellStart"/>
            <w:r w:rsidRPr="005F7832">
              <w:t>IOException</w:t>
            </w:r>
            <w:proofErr w:type="spellEnd"/>
          </w:p>
        </w:tc>
      </w:tr>
      <w:tr w:rsidR="007354BC" w:rsidRPr="00567AF0" w14:paraId="06F3A7D4" w14:textId="77777777" w:rsidTr="0087799E">
        <w:trPr>
          <w:tblCellSpacing w:w="15" w:type="dxa"/>
        </w:trPr>
        <w:tc>
          <w:tcPr>
            <w:tcW w:w="0" w:type="auto"/>
            <w:hideMark/>
          </w:tcPr>
          <w:p w14:paraId="5762D841" w14:textId="5BB4121C" w:rsidR="007354BC" w:rsidRPr="00567AF0" w:rsidRDefault="007354BC" w:rsidP="007354BC">
            <w:pPr>
              <w:pStyle w:val="SourceCode"/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</w:pPr>
            <w:r w:rsidRPr="004E79E1">
              <w:rPr>
                <w:b/>
                <w:bCs/>
              </w:rPr>
              <w:t>Number of Exceptions</w:t>
            </w:r>
          </w:p>
        </w:tc>
        <w:tc>
          <w:tcPr>
            <w:tcW w:w="0" w:type="auto"/>
            <w:hideMark/>
          </w:tcPr>
          <w:p w14:paraId="060F2629" w14:textId="59FA4882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020A02">
              <w:t>Can throw only one exception at a time.</w:t>
            </w:r>
          </w:p>
        </w:tc>
        <w:tc>
          <w:tcPr>
            <w:tcW w:w="0" w:type="auto"/>
            <w:hideMark/>
          </w:tcPr>
          <w:p w14:paraId="0E379FA1" w14:textId="68221AD1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020A02">
              <w:t>Can declare multiple exceptions (comma-separated).</w:t>
            </w:r>
          </w:p>
        </w:tc>
      </w:tr>
      <w:tr w:rsidR="007354BC" w:rsidRPr="00567AF0" w14:paraId="24AD3961" w14:textId="77777777" w:rsidTr="000430F4">
        <w:trPr>
          <w:tblCellSpacing w:w="15" w:type="dxa"/>
        </w:trPr>
        <w:tc>
          <w:tcPr>
            <w:tcW w:w="0" w:type="auto"/>
            <w:hideMark/>
          </w:tcPr>
          <w:p w14:paraId="4C7A164E" w14:textId="368E6F67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9E1A5A">
              <w:rPr>
                <w:b/>
                <w:bCs/>
              </w:rPr>
              <w:t>Type</w:t>
            </w:r>
            <w:r w:rsidRPr="00BB5952">
              <w:t xml:space="preserve"> </w:t>
            </w:r>
            <w:r w:rsidRPr="009E1A5A">
              <w:rPr>
                <w:b/>
                <w:bCs/>
              </w:rPr>
              <w:t>Required</w:t>
            </w:r>
          </w:p>
        </w:tc>
        <w:tc>
          <w:tcPr>
            <w:tcW w:w="0" w:type="auto"/>
            <w:hideMark/>
          </w:tcPr>
          <w:p w14:paraId="02B68136" w14:textId="72AB67CC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BB5952">
              <w:t>Requires an instance of the Exception class.</w:t>
            </w:r>
          </w:p>
        </w:tc>
        <w:tc>
          <w:tcPr>
            <w:tcW w:w="0" w:type="auto"/>
            <w:hideMark/>
          </w:tcPr>
          <w:p w14:paraId="2E87A40C" w14:textId="5C5D6D39" w:rsidR="007354BC" w:rsidRPr="00567AF0" w:rsidRDefault="007354BC" w:rsidP="007354BC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BB5952">
              <w:t>Requires exception class names only.</w:t>
            </w:r>
          </w:p>
        </w:tc>
      </w:tr>
      <w:tr w:rsidR="001D1198" w:rsidRPr="00567AF0" w14:paraId="17A64487" w14:textId="77777777" w:rsidTr="006306A0">
        <w:trPr>
          <w:tblCellSpacing w:w="15" w:type="dxa"/>
        </w:trPr>
        <w:tc>
          <w:tcPr>
            <w:tcW w:w="0" w:type="auto"/>
            <w:hideMark/>
          </w:tcPr>
          <w:p w14:paraId="247F00A0" w14:textId="681286E4" w:rsidR="001D1198" w:rsidRPr="00567AF0" w:rsidRDefault="001D1198" w:rsidP="001D1198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9E1A5A">
              <w:rPr>
                <w:b/>
                <w:bCs/>
              </w:rPr>
              <w:t>Exception</w:t>
            </w:r>
            <w:r w:rsidRPr="00D802C1">
              <w:t xml:space="preserve"> </w:t>
            </w:r>
            <w:r w:rsidRPr="009E1A5A">
              <w:rPr>
                <w:b/>
                <w:bCs/>
              </w:rPr>
              <w:t>Type</w:t>
            </w:r>
          </w:p>
        </w:tc>
        <w:tc>
          <w:tcPr>
            <w:tcW w:w="0" w:type="auto"/>
            <w:hideMark/>
          </w:tcPr>
          <w:p w14:paraId="3747D16B" w14:textId="53887914" w:rsidR="001D1198" w:rsidRPr="00567AF0" w:rsidRDefault="001D1198" w:rsidP="001D1198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D802C1">
              <w:t>Works with checked and unchecked exceptions.</w:t>
            </w:r>
          </w:p>
        </w:tc>
        <w:tc>
          <w:tcPr>
            <w:tcW w:w="0" w:type="auto"/>
            <w:hideMark/>
          </w:tcPr>
          <w:p w14:paraId="5939C0CC" w14:textId="66FAE532" w:rsidR="001D1198" w:rsidRPr="00567AF0" w:rsidRDefault="001D1198" w:rsidP="001D1198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D802C1">
              <w:t>Used mainly for checked exceptions.</w:t>
            </w:r>
          </w:p>
        </w:tc>
      </w:tr>
      <w:tr w:rsidR="001D1198" w:rsidRPr="00567AF0" w14:paraId="08A0E61E" w14:textId="77777777" w:rsidTr="0018020E">
        <w:trPr>
          <w:tblCellSpacing w:w="15" w:type="dxa"/>
        </w:trPr>
        <w:tc>
          <w:tcPr>
            <w:tcW w:w="0" w:type="auto"/>
            <w:hideMark/>
          </w:tcPr>
          <w:p w14:paraId="609FB087" w14:textId="489A0CC7" w:rsidR="001D1198" w:rsidRPr="00567AF0" w:rsidRDefault="001D1198" w:rsidP="001D1198">
            <w:pPr>
              <w:pStyle w:val="SourceCode"/>
              <w:rPr>
                <w:rFonts w:ascii="Consolas" w:hAnsi="Consolas"/>
                <w:b/>
                <w:bCs/>
                <w:color w:val="666666"/>
                <w:sz w:val="22"/>
                <w:lang w:val="en-IN"/>
              </w:rPr>
            </w:pPr>
            <w:r w:rsidRPr="009E1A5A">
              <w:rPr>
                <w:b/>
                <w:bCs/>
              </w:rPr>
              <w:t>Handling</w:t>
            </w:r>
          </w:p>
        </w:tc>
        <w:tc>
          <w:tcPr>
            <w:tcW w:w="0" w:type="auto"/>
            <w:hideMark/>
          </w:tcPr>
          <w:p w14:paraId="694421CD" w14:textId="7D73C6D2" w:rsidR="001D1198" w:rsidRPr="00567AF0" w:rsidRDefault="001D1198" w:rsidP="001D1198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032BFB">
              <w:t>The thrown exception should be handled using try-catch or propagated.</w:t>
            </w:r>
          </w:p>
        </w:tc>
        <w:tc>
          <w:tcPr>
            <w:tcW w:w="0" w:type="auto"/>
            <w:hideMark/>
          </w:tcPr>
          <w:p w14:paraId="75D1B1DA" w14:textId="4696483F" w:rsidR="001D1198" w:rsidRPr="00567AF0" w:rsidRDefault="001D1198" w:rsidP="001D1198">
            <w:pPr>
              <w:pStyle w:val="SourceCode"/>
              <w:rPr>
                <w:rFonts w:ascii="Consolas" w:hAnsi="Consolas"/>
                <w:color w:val="666666"/>
                <w:sz w:val="22"/>
                <w:lang w:val="en-IN"/>
              </w:rPr>
            </w:pPr>
            <w:r w:rsidRPr="00032BFB">
              <w:t>Declares that the method may throw an exception to be handled by the caller.</w:t>
            </w:r>
          </w:p>
        </w:tc>
      </w:tr>
    </w:tbl>
    <w:p w14:paraId="32EA53BE" w14:textId="77777777" w:rsidR="00303E56" w:rsidRDefault="00303E56">
      <w:pPr>
        <w:pStyle w:val="SourceCode"/>
        <w:rPr>
          <w:rStyle w:val="OperatorTok"/>
        </w:rPr>
      </w:pPr>
    </w:p>
    <w:p w14:paraId="1C8AFDCB" w14:textId="77777777" w:rsidR="001812DC" w:rsidRDefault="00000000">
      <w:r>
        <w:pict w14:anchorId="49212E1A">
          <v:rect id="_x0000_i1043" style="width:0;height:1.5pt" o:hralign="center" o:hrstd="t" o:hr="t"/>
        </w:pict>
      </w:r>
    </w:p>
    <w:p w14:paraId="1B371B55" w14:textId="77777777" w:rsidR="001812DC" w:rsidRDefault="00447D94" w:rsidP="006A1A90">
      <w:pPr>
        <w:pStyle w:val="Compact"/>
        <w:numPr>
          <w:ilvl w:val="0"/>
          <w:numId w:val="21"/>
        </w:numPr>
      </w:pPr>
      <w:r>
        <w:rPr>
          <w:b/>
          <w:bCs/>
        </w:rPr>
        <w:t>What is Association and Generalization in Java?</w:t>
      </w:r>
    </w:p>
    <w:p w14:paraId="2C204367" w14:textId="77777777" w:rsidR="001812DC" w:rsidRDefault="00447D94" w:rsidP="006A1A90">
      <w:pPr>
        <w:pStyle w:val="Compact"/>
        <w:numPr>
          <w:ilvl w:val="0"/>
          <w:numId w:val="22"/>
        </w:numPr>
      </w:pPr>
      <w:r>
        <w:rPr>
          <w:b/>
          <w:bCs/>
        </w:rPr>
        <w:t>Association</w:t>
      </w:r>
      <w:r>
        <w:t>: Relationship between two classes (Has-A).</w:t>
      </w:r>
    </w:p>
    <w:p w14:paraId="6CC690BF" w14:textId="77777777" w:rsidR="001812DC" w:rsidRDefault="00447D94" w:rsidP="006A1A90">
      <w:pPr>
        <w:pStyle w:val="Compact"/>
        <w:numPr>
          <w:ilvl w:val="0"/>
          <w:numId w:val="22"/>
        </w:numPr>
      </w:pPr>
      <w:r>
        <w:rPr>
          <w:b/>
          <w:bCs/>
        </w:rPr>
        <w:t>Generalization</w:t>
      </w:r>
      <w:r>
        <w:t>: Parent-Child relationship (IS-A).</w:t>
      </w:r>
    </w:p>
    <w:p w14:paraId="18ABD06C" w14:textId="77777777" w:rsidR="001812DC" w:rsidRDefault="00447D94">
      <w:pPr>
        <w:pStyle w:val="FirstParagraph"/>
      </w:pPr>
      <w:r>
        <w:t>Example: Association: Teacher - Student.</w:t>
      </w:r>
      <w:r>
        <w:br/>
        <w:t>Generalization: Animal - Dog.</w:t>
      </w:r>
    </w:p>
    <w:p w14:paraId="12677B68" w14:textId="77777777" w:rsidR="001812DC" w:rsidRDefault="00000000">
      <w:r>
        <w:pict w14:anchorId="18F268D9">
          <v:rect id="_x0000_i1044" style="width:0;height:1.5pt" o:hralign="center" o:hrstd="t" o:hr="t"/>
        </w:pict>
      </w:r>
    </w:p>
    <w:p w14:paraId="2CD017C6" w14:textId="77777777" w:rsidR="00196C06" w:rsidRDefault="00447D94" w:rsidP="006A1A90">
      <w:pPr>
        <w:pStyle w:val="Compact"/>
        <w:numPr>
          <w:ilvl w:val="0"/>
          <w:numId w:val="23"/>
        </w:numPr>
      </w:pPr>
      <w:r>
        <w:rPr>
          <w:b/>
          <w:bCs/>
        </w:rPr>
        <w:t>What is Exception in Java? What’s the use of it?</w:t>
      </w:r>
      <w:r>
        <w:t xml:space="preserve"> </w:t>
      </w:r>
    </w:p>
    <w:p w14:paraId="26F5F2CA" w14:textId="62247CAE" w:rsidR="001812DC" w:rsidRDefault="00447D94" w:rsidP="00196C06">
      <w:pPr>
        <w:pStyle w:val="Compact"/>
        <w:ind w:left="720"/>
      </w:pPr>
      <w:r>
        <w:t>Exception is an error condition that can be handled to prevent program crash.</w:t>
      </w:r>
    </w:p>
    <w:p w14:paraId="446FF717" w14:textId="77777777" w:rsidR="001812DC" w:rsidRDefault="00447D94">
      <w:pPr>
        <w:pStyle w:val="FirstParagraph"/>
      </w:pPr>
      <w:r>
        <w:t>Example:</w:t>
      </w:r>
    </w:p>
    <w:p w14:paraId="166700AE" w14:textId="77777777" w:rsidR="001812DC" w:rsidRDefault="00447D94">
      <w:pPr>
        <w:pStyle w:val="SourceCode"/>
      </w:pPr>
      <w:r>
        <w:rPr>
          <w:rStyle w:val="ControlFlowTok"/>
        </w:rPr>
        <w:t>try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proofErr w:type="gramEnd"/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/</w:t>
      </w:r>
      <w:r>
        <w:rPr>
          <w:rStyle w:val="DecValTok"/>
        </w:rPr>
        <w:t>0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proofErr w:type="gramStart"/>
      <w:r>
        <w:rPr>
          <w:rStyle w:val="ControlFlowTok"/>
        </w:rPr>
        <w:t>catch</w:t>
      </w:r>
      <w:r>
        <w:rPr>
          <w:rStyle w:val="OperatorTok"/>
        </w:rPr>
        <w:t>(</w:t>
      </w:r>
      <w:proofErr w:type="gramEnd"/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gramEnd"/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)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</w:p>
    <w:p w14:paraId="0891C617" w14:textId="77777777" w:rsidR="001812DC" w:rsidRDefault="00000000">
      <w:r>
        <w:pict w14:anchorId="26AD18A9">
          <v:rect id="_x0000_i1045" style="width:0;height:1.5pt" o:hralign="center" o:hrstd="t" o:hr="t"/>
        </w:pict>
      </w:r>
    </w:p>
    <w:p w14:paraId="5B6920A5" w14:textId="77777777" w:rsidR="001812DC" w:rsidRDefault="00447D94" w:rsidP="006A1A90">
      <w:pPr>
        <w:pStyle w:val="Compact"/>
        <w:numPr>
          <w:ilvl w:val="0"/>
          <w:numId w:val="24"/>
        </w:numPr>
      </w:pPr>
      <w:r>
        <w:rPr>
          <w:b/>
          <w:bCs/>
        </w:rPr>
        <w:t>Types of Exceptions</w:t>
      </w:r>
    </w:p>
    <w:p w14:paraId="6B162DEF" w14:textId="77777777" w:rsidR="001812DC" w:rsidRDefault="00447D94" w:rsidP="006A1A90">
      <w:pPr>
        <w:pStyle w:val="Compact"/>
        <w:numPr>
          <w:ilvl w:val="0"/>
          <w:numId w:val="25"/>
        </w:numPr>
      </w:pPr>
      <w:r>
        <w:t>Checked Exception (e.g., IOException)</w:t>
      </w:r>
    </w:p>
    <w:p w14:paraId="4CED1B6A" w14:textId="77777777" w:rsidR="001812DC" w:rsidRDefault="00447D94" w:rsidP="006A1A90">
      <w:pPr>
        <w:pStyle w:val="Compact"/>
        <w:numPr>
          <w:ilvl w:val="0"/>
          <w:numId w:val="25"/>
        </w:numPr>
      </w:pPr>
      <w:r>
        <w:t>Unchecked Exception (e.g., ArithmeticException)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8"/>
        <w:gridCol w:w="3345"/>
        <w:gridCol w:w="4497"/>
      </w:tblGrid>
      <w:tr w:rsidR="00302A59" w:rsidRPr="00302A59" w14:paraId="79F7DE84" w14:textId="77777777" w:rsidTr="00302A5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D0A8A25" w14:textId="77777777" w:rsidR="00302A59" w:rsidRPr="00302A59" w:rsidRDefault="00302A59" w:rsidP="00302A59">
            <w:pPr>
              <w:pStyle w:val="Compact"/>
              <w:rPr>
                <w:b/>
                <w:bCs/>
                <w:lang w:val="en-IN"/>
              </w:rPr>
            </w:pPr>
            <w:r w:rsidRPr="00302A59">
              <w:rPr>
                <w:b/>
                <w:bCs/>
                <w:lang w:val="en-IN"/>
              </w:rPr>
              <w:lastRenderedPageBreak/>
              <w:t>Type of Exception</w:t>
            </w:r>
          </w:p>
        </w:tc>
        <w:tc>
          <w:tcPr>
            <w:tcW w:w="0" w:type="auto"/>
            <w:vAlign w:val="center"/>
            <w:hideMark/>
          </w:tcPr>
          <w:p w14:paraId="68626FE7" w14:textId="77777777" w:rsidR="00302A59" w:rsidRPr="00302A59" w:rsidRDefault="00302A59" w:rsidP="00302A59">
            <w:pPr>
              <w:pStyle w:val="Compact"/>
              <w:rPr>
                <w:b/>
                <w:bCs/>
                <w:lang w:val="en-IN"/>
              </w:rPr>
            </w:pPr>
            <w:r w:rsidRPr="00302A59">
              <w:rPr>
                <w:b/>
                <w:bCs/>
                <w:lang w:val="en-IN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236BCF2E" w14:textId="77777777" w:rsidR="00302A59" w:rsidRPr="00302A59" w:rsidRDefault="00302A59" w:rsidP="00302A59">
            <w:pPr>
              <w:pStyle w:val="Compact"/>
              <w:rPr>
                <w:b/>
                <w:bCs/>
                <w:lang w:val="en-IN"/>
              </w:rPr>
            </w:pPr>
            <w:r w:rsidRPr="00302A59">
              <w:rPr>
                <w:b/>
                <w:bCs/>
                <w:lang w:val="en-IN"/>
              </w:rPr>
              <w:t>Examples</w:t>
            </w:r>
          </w:p>
        </w:tc>
      </w:tr>
      <w:tr w:rsidR="00302A59" w:rsidRPr="00302A59" w14:paraId="127A8E17" w14:textId="77777777" w:rsidTr="00302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2060BF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r w:rsidRPr="00302A59">
              <w:rPr>
                <w:b/>
                <w:bCs/>
                <w:lang w:val="en-IN"/>
              </w:rPr>
              <w:t>1. Checked Exceptions</w:t>
            </w:r>
          </w:p>
        </w:tc>
        <w:tc>
          <w:tcPr>
            <w:tcW w:w="0" w:type="auto"/>
            <w:vAlign w:val="center"/>
            <w:hideMark/>
          </w:tcPr>
          <w:p w14:paraId="362C3D5A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r w:rsidRPr="00302A59">
              <w:rPr>
                <w:lang w:val="en-IN"/>
              </w:rPr>
              <w:t>Exceptions that are checked at compile-time. The programmer must handle them using try-catch or throws.</w:t>
            </w:r>
          </w:p>
        </w:tc>
        <w:tc>
          <w:tcPr>
            <w:tcW w:w="0" w:type="auto"/>
            <w:vAlign w:val="center"/>
            <w:hideMark/>
          </w:tcPr>
          <w:p w14:paraId="5A3A87DA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proofErr w:type="spellStart"/>
            <w:r w:rsidRPr="00302A59">
              <w:rPr>
                <w:lang w:val="en-IN"/>
              </w:rPr>
              <w:t>IOException</w:t>
            </w:r>
            <w:proofErr w:type="spellEnd"/>
            <w:r w:rsidRPr="00302A59">
              <w:rPr>
                <w:lang w:val="en-IN"/>
              </w:rPr>
              <w:t xml:space="preserve">, </w:t>
            </w:r>
            <w:proofErr w:type="spellStart"/>
            <w:r w:rsidRPr="00302A59">
              <w:rPr>
                <w:lang w:val="en-IN"/>
              </w:rPr>
              <w:t>SQLException</w:t>
            </w:r>
            <w:proofErr w:type="spellEnd"/>
            <w:r w:rsidRPr="00302A59">
              <w:rPr>
                <w:lang w:val="en-IN"/>
              </w:rPr>
              <w:t xml:space="preserve">, </w:t>
            </w:r>
            <w:proofErr w:type="spellStart"/>
            <w:r w:rsidRPr="00302A59">
              <w:rPr>
                <w:lang w:val="en-IN"/>
              </w:rPr>
              <w:t>FileNotFoundException</w:t>
            </w:r>
            <w:proofErr w:type="spellEnd"/>
          </w:p>
        </w:tc>
      </w:tr>
      <w:tr w:rsidR="00302A59" w:rsidRPr="00302A59" w14:paraId="37A1BC75" w14:textId="77777777" w:rsidTr="00302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A9BE4F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r w:rsidRPr="00302A59">
              <w:rPr>
                <w:b/>
                <w:bCs/>
                <w:lang w:val="en-IN"/>
              </w:rPr>
              <w:t>2. Unchecked Exceptions</w:t>
            </w:r>
          </w:p>
        </w:tc>
        <w:tc>
          <w:tcPr>
            <w:tcW w:w="0" w:type="auto"/>
            <w:vAlign w:val="center"/>
            <w:hideMark/>
          </w:tcPr>
          <w:p w14:paraId="44F687C8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r w:rsidRPr="00302A59">
              <w:rPr>
                <w:lang w:val="en-IN"/>
              </w:rPr>
              <w:t>Exceptions that are checked at runtime. These are due to programming errors and not mandatory to handle.</w:t>
            </w:r>
          </w:p>
        </w:tc>
        <w:tc>
          <w:tcPr>
            <w:tcW w:w="0" w:type="auto"/>
            <w:vAlign w:val="center"/>
            <w:hideMark/>
          </w:tcPr>
          <w:p w14:paraId="40C3EE82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proofErr w:type="spellStart"/>
            <w:r w:rsidRPr="00302A59">
              <w:rPr>
                <w:lang w:val="en-IN"/>
              </w:rPr>
              <w:t>NullPointerException</w:t>
            </w:r>
            <w:proofErr w:type="spellEnd"/>
            <w:r w:rsidRPr="00302A59">
              <w:rPr>
                <w:lang w:val="en-IN"/>
              </w:rPr>
              <w:t xml:space="preserve">, </w:t>
            </w:r>
            <w:proofErr w:type="spellStart"/>
            <w:r w:rsidRPr="00302A59">
              <w:rPr>
                <w:lang w:val="en-IN"/>
              </w:rPr>
              <w:t>ArithmeticException</w:t>
            </w:r>
            <w:proofErr w:type="spellEnd"/>
            <w:r w:rsidRPr="00302A59">
              <w:rPr>
                <w:lang w:val="en-IN"/>
              </w:rPr>
              <w:t xml:space="preserve">, </w:t>
            </w:r>
            <w:proofErr w:type="spellStart"/>
            <w:r w:rsidRPr="00302A59">
              <w:rPr>
                <w:lang w:val="en-IN"/>
              </w:rPr>
              <w:t>ArrayIndexOutOfBoundsException</w:t>
            </w:r>
            <w:proofErr w:type="spellEnd"/>
          </w:p>
        </w:tc>
      </w:tr>
      <w:tr w:rsidR="00302A59" w:rsidRPr="00302A59" w14:paraId="1A3AE1A0" w14:textId="77777777" w:rsidTr="00302A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C79611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r w:rsidRPr="00302A59">
              <w:rPr>
                <w:b/>
                <w:bCs/>
                <w:lang w:val="en-IN"/>
              </w:rPr>
              <w:t>3. Errors</w:t>
            </w:r>
          </w:p>
        </w:tc>
        <w:tc>
          <w:tcPr>
            <w:tcW w:w="0" w:type="auto"/>
            <w:vAlign w:val="center"/>
            <w:hideMark/>
          </w:tcPr>
          <w:p w14:paraId="4DD4E18B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r w:rsidRPr="00302A59">
              <w:rPr>
                <w:lang w:val="en-IN"/>
              </w:rPr>
              <w:t>Serious problems that cannot be handled by the application. These are beyond the programmer's control.</w:t>
            </w:r>
          </w:p>
        </w:tc>
        <w:tc>
          <w:tcPr>
            <w:tcW w:w="0" w:type="auto"/>
            <w:vAlign w:val="center"/>
            <w:hideMark/>
          </w:tcPr>
          <w:p w14:paraId="7ADD6364" w14:textId="77777777" w:rsidR="00302A59" w:rsidRPr="00302A59" w:rsidRDefault="00302A59" w:rsidP="00302A59">
            <w:pPr>
              <w:pStyle w:val="Compact"/>
              <w:rPr>
                <w:lang w:val="en-IN"/>
              </w:rPr>
            </w:pPr>
            <w:proofErr w:type="spellStart"/>
            <w:r w:rsidRPr="00302A59">
              <w:rPr>
                <w:lang w:val="en-IN"/>
              </w:rPr>
              <w:t>OutOfMemoryError</w:t>
            </w:r>
            <w:proofErr w:type="spellEnd"/>
            <w:r w:rsidRPr="00302A59">
              <w:rPr>
                <w:lang w:val="en-IN"/>
              </w:rPr>
              <w:t xml:space="preserve">, </w:t>
            </w:r>
            <w:proofErr w:type="spellStart"/>
            <w:r w:rsidRPr="00302A59">
              <w:rPr>
                <w:lang w:val="en-IN"/>
              </w:rPr>
              <w:t>StackOverflowError</w:t>
            </w:r>
            <w:proofErr w:type="spellEnd"/>
            <w:r w:rsidRPr="00302A59">
              <w:rPr>
                <w:lang w:val="en-IN"/>
              </w:rPr>
              <w:t xml:space="preserve">, </w:t>
            </w:r>
            <w:proofErr w:type="spellStart"/>
            <w:r w:rsidRPr="00302A59">
              <w:rPr>
                <w:lang w:val="en-IN"/>
              </w:rPr>
              <w:t>VirtualMachineError</w:t>
            </w:r>
            <w:proofErr w:type="spellEnd"/>
          </w:p>
        </w:tc>
      </w:tr>
    </w:tbl>
    <w:p w14:paraId="0400D601" w14:textId="77777777" w:rsidR="00302A59" w:rsidRDefault="00302A59" w:rsidP="00302A59">
      <w:pPr>
        <w:pStyle w:val="Compact"/>
      </w:pPr>
    </w:p>
    <w:p w14:paraId="3F41996F" w14:textId="77777777" w:rsidR="001812DC" w:rsidRDefault="00000000">
      <w:r>
        <w:pict w14:anchorId="5997DE57">
          <v:rect id="_x0000_i1046" style="width:0;height:1.5pt" o:hralign="center" o:hrstd="t" o:hr="t"/>
        </w:pict>
      </w:r>
    </w:p>
    <w:p w14:paraId="52A80EB1" w14:textId="77777777" w:rsidR="001812DC" w:rsidRDefault="00447D94" w:rsidP="006A1A90">
      <w:pPr>
        <w:pStyle w:val="Compact"/>
        <w:numPr>
          <w:ilvl w:val="0"/>
          <w:numId w:val="26"/>
        </w:numPr>
      </w:pPr>
      <w:r>
        <w:rPr>
          <w:b/>
          <w:bCs/>
        </w:rPr>
        <w:t>System.out.println() Explanation</w:t>
      </w:r>
    </w:p>
    <w:p w14:paraId="14486E33" w14:textId="77777777" w:rsidR="001812DC" w:rsidRDefault="00447D94" w:rsidP="006A1A90">
      <w:pPr>
        <w:pStyle w:val="Compact"/>
        <w:numPr>
          <w:ilvl w:val="0"/>
          <w:numId w:val="27"/>
        </w:numPr>
      </w:pPr>
      <w:r>
        <w:rPr>
          <w:b/>
          <w:bCs/>
        </w:rPr>
        <w:t>System</w:t>
      </w:r>
      <w:r>
        <w:t>: Predefined class.</w:t>
      </w:r>
    </w:p>
    <w:p w14:paraId="39B86276" w14:textId="77777777" w:rsidR="001812DC" w:rsidRDefault="00447D94" w:rsidP="006A1A90">
      <w:pPr>
        <w:pStyle w:val="Compact"/>
        <w:numPr>
          <w:ilvl w:val="0"/>
          <w:numId w:val="27"/>
        </w:numPr>
      </w:pPr>
      <w:r>
        <w:rPr>
          <w:b/>
          <w:bCs/>
        </w:rPr>
        <w:t>out</w:t>
      </w:r>
      <w:r>
        <w:t>: Static PrintStream object.</w:t>
      </w:r>
    </w:p>
    <w:p w14:paraId="71A60ABA" w14:textId="77777777" w:rsidR="001812DC" w:rsidRDefault="00447D94" w:rsidP="006A1A90">
      <w:pPr>
        <w:pStyle w:val="Compact"/>
        <w:numPr>
          <w:ilvl w:val="0"/>
          <w:numId w:val="27"/>
        </w:numPr>
      </w:pPr>
      <w:proofErr w:type="gramStart"/>
      <w:r>
        <w:rPr>
          <w:b/>
          <w:bCs/>
        </w:rPr>
        <w:t>println(</w:t>
      </w:r>
      <w:proofErr w:type="gramEnd"/>
      <w:r>
        <w:rPr>
          <w:b/>
          <w:bCs/>
        </w:rPr>
        <w:t>)</w:t>
      </w:r>
      <w:r>
        <w:t>: Method to print data.</w:t>
      </w:r>
    </w:p>
    <w:p w14:paraId="09F674D0" w14:textId="77777777" w:rsidR="001812DC" w:rsidRDefault="00000000">
      <w:r>
        <w:pict w14:anchorId="32398C5E">
          <v:rect id="_x0000_i1047" style="width:0;height:1.5pt" o:hralign="center" o:hrstd="t" o:hr="t"/>
        </w:pict>
      </w:r>
    </w:p>
    <w:p w14:paraId="2AFC9C67" w14:textId="77777777" w:rsidR="00686121" w:rsidRDefault="00447D94" w:rsidP="006A1A90">
      <w:pPr>
        <w:pStyle w:val="Compact"/>
        <w:numPr>
          <w:ilvl w:val="0"/>
          <w:numId w:val="28"/>
        </w:numPr>
      </w:pPr>
      <w:r>
        <w:rPr>
          <w:b/>
          <w:bCs/>
        </w:rPr>
        <w:t>What is Singleton Class in Java and C#?</w:t>
      </w:r>
      <w:r>
        <w:t xml:space="preserve"> </w:t>
      </w:r>
    </w:p>
    <w:p w14:paraId="4EEC1120" w14:textId="2167ED05" w:rsidR="001812DC" w:rsidRDefault="00447D94" w:rsidP="00686121">
      <w:pPr>
        <w:pStyle w:val="Compact"/>
        <w:ind w:left="720"/>
      </w:pPr>
      <w:r>
        <w:t>A Singleton class ensures only one instance is created.</w:t>
      </w:r>
    </w:p>
    <w:p w14:paraId="5159CFFE" w14:textId="77777777" w:rsidR="001812DC" w:rsidRDefault="00447D94">
      <w:pPr>
        <w:pStyle w:val="FirstParagraph"/>
      </w:pPr>
      <w:r>
        <w:t>Example:</w:t>
      </w:r>
    </w:p>
    <w:p w14:paraId="7D8D152B" w14:textId="77777777" w:rsidR="001812DC" w:rsidRDefault="00447D94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inglet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ingleton insta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ingleto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ingleton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ingleton </w:t>
      </w:r>
      <w:proofErr w:type="gramStart"/>
      <w:r>
        <w:rPr>
          <w:rStyle w:val="FunctionTok"/>
        </w:rPr>
        <w:t>getInstance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instance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</w:t>
      </w:r>
    </w:p>
    <w:p w14:paraId="287200EB" w14:textId="77777777" w:rsidR="001812DC" w:rsidRDefault="00000000">
      <w:r>
        <w:pict w14:anchorId="64CAC70A">
          <v:rect id="_x0000_i1048" style="width:0;height:1.5pt" o:hralign="center" o:hrstd="t" o:hr="t"/>
        </w:pict>
      </w:r>
    </w:p>
    <w:p w14:paraId="1A1E06F2" w14:textId="77777777" w:rsidR="003E53F6" w:rsidRDefault="00447D94" w:rsidP="006A1A90">
      <w:pPr>
        <w:pStyle w:val="Compact"/>
        <w:numPr>
          <w:ilvl w:val="0"/>
          <w:numId w:val="29"/>
        </w:numPr>
      </w:pPr>
      <w:r>
        <w:rPr>
          <w:b/>
          <w:bCs/>
        </w:rPr>
        <w:t>What is Type Casting in C# and Java?</w:t>
      </w:r>
      <w:r>
        <w:t xml:space="preserve"> </w:t>
      </w:r>
    </w:p>
    <w:p w14:paraId="3899F93C" w14:textId="48B9C742" w:rsidR="001812DC" w:rsidRDefault="00447D94" w:rsidP="003E53F6">
      <w:pPr>
        <w:pStyle w:val="Compact"/>
        <w:ind w:left="720"/>
      </w:pPr>
      <w:r>
        <w:t>Converting one data type to another.</w:t>
      </w:r>
    </w:p>
    <w:p w14:paraId="05FB3FAD" w14:textId="77777777" w:rsidR="001812DC" w:rsidRDefault="00447D94">
      <w:pPr>
        <w:pStyle w:val="FirstParagraph"/>
      </w:pPr>
      <w:r>
        <w:t>Example:</w:t>
      </w:r>
    </w:p>
    <w:p w14:paraId="12C69143" w14:textId="77777777" w:rsidR="001812DC" w:rsidRDefault="00447D94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FloatTok"/>
        </w:rPr>
        <w:t>10.5</w:t>
      </w:r>
      <w:r>
        <w:rPr>
          <w:rStyle w:val="OperatorTok"/>
        </w:rPr>
        <w:t>;</w:t>
      </w:r>
    </w:p>
    <w:p w14:paraId="66BF80C4" w14:textId="77777777" w:rsidR="001812DC" w:rsidRDefault="00000000">
      <w:r>
        <w:pict w14:anchorId="5242C31E">
          <v:rect id="_x0000_i1049" style="width:0;height:1.5pt" o:hralign="center" o:hrstd="t" o:hr="t"/>
        </w:pict>
      </w:r>
    </w:p>
    <w:p w14:paraId="5BBBDFB4" w14:textId="77777777" w:rsidR="001812DC" w:rsidRDefault="00447D94" w:rsidP="006A1A90">
      <w:pPr>
        <w:pStyle w:val="Compact"/>
        <w:numPr>
          <w:ilvl w:val="0"/>
          <w:numId w:val="30"/>
        </w:numPr>
      </w:pPr>
      <w:r>
        <w:rPr>
          <w:b/>
          <w:bCs/>
        </w:rPr>
        <w:lastRenderedPageBreak/>
        <w:t>What is Singleton, Scope, Transient in Java and C#?</w:t>
      </w:r>
    </w:p>
    <w:p w14:paraId="5181E9EF" w14:textId="77777777" w:rsidR="001812DC" w:rsidRDefault="00447D94" w:rsidP="006A1A90">
      <w:pPr>
        <w:pStyle w:val="Compact"/>
        <w:numPr>
          <w:ilvl w:val="0"/>
          <w:numId w:val="31"/>
        </w:numPr>
      </w:pPr>
      <w:r>
        <w:rPr>
          <w:b/>
          <w:bCs/>
        </w:rPr>
        <w:t>Singleton</w:t>
      </w:r>
      <w:r>
        <w:t>: One instance for the whole application.</w:t>
      </w:r>
    </w:p>
    <w:p w14:paraId="7FF86517" w14:textId="77777777" w:rsidR="001812DC" w:rsidRDefault="00447D94" w:rsidP="006A1A90">
      <w:pPr>
        <w:pStyle w:val="Compact"/>
        <w:numPr>
          <w:ilvl w:val="0"/>
          <w:numId w:val="31"/>
        </w:numPr>
      </w:pPr>
      <w:r>
        <w:rPr>
          <w:b/>
          <w:bCs/>
        </w:rPr>
        <w:t>Scope (Scoped)</w:t>
      </w:r>
      <w:r>
        <w:t>: Instance per request.</w:t>
      </w:r>
    </w:p>
    <w:p w14:paraId="774B1970" w14:textId="77777777" w:rsidR="001812DC" w:rsidRDefault="00447D94" w:rsidP="006A1A90">
      <w:pPr>
        <w:pStyle w:val="Compact"/>
        <w:numPr>
          <w:ilvl w:val="0"/>
          <w:numId w:val="31"/>
        </w:numPr>
      </w:pPr>
      <w:r>
        <w:rPr>
          <w:b/>
          <w:bCs/>
        </w:rPr>
        <w:t>Transient</w:t>
      </w:r>
      <w:r>
        <w:t>: New instance every time.</w:t>
      </w:r>
    </w:p>
    <w:p w14:paraId="171BE815" w14:textId="77777777" w:rsidR="001812DC" w:rsidRDefault="00447D94">
      <w:pPr>
        <w:pStyle w:val="FirstParagraph"/>
      </w:pPr>
      <w:r>
        <w:t>Example: Used in Dependency Injection in Spring (Java) or .NET Cor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48"/>
        <w:gridCol w:w="5364"/>
        <w:gridCol w:w="3038"/>
      </w:tblGrid>
      <w:tr w:rsidR="00EF05B8" w:rsidRPr="00EF05B8" w14:paraId="4E2AC221" w14:textId="77777777" w:rsidTr="00EF05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4D8CAF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Term</w:t>
            </w:r>
          </w:p>
        </w:tc>
        <w:tc>
          <w:tcPr>
            <w:tcW w:w="0" w:type="auto"/>
            <w:vAlign w:val="center"/>
            <w:hideMark/>
          </w:tcPr>
          <w:p w14:paraId="271AEBF8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4EDB4D21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Example (Java/C#)</w:t>
            </w:r>
          </w:p>
        </w:tc>
      </w:tr>
      <w:tr w:rsidR="00EF05B8" w:rsidRPr="00EF05B8" w14:paraId="1C52027F" w14:textId="77777777" w:rsidTr="00EF05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664F58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Singleton</w:t>
            </w:r>
          </w:p>
        </w:tc>
        <w:tc>
          <w:tcPr>
            <w:tcW w:w="0" w:type="auto"/>
            <w:vAlign w:val="center"/>
            <w:hideMark/>
          </w:tcPr>
          <w:p w14:paraId="44FEB743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A design pattern where only one instance of the class is created and shared.</w:t>
            </w:r>
          </w:p>
        </w:tc>
        <w:tc>
          <w:tcPr>
            <w:tcW w:w="0" w:type="auto"/>
            <w:vAlign w:val="center"/>
            <w:hideMark/>
          </w:tcPr>
          <w:p w14:paraId="7AC96C70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 xml:space="preserve">@Singleton in Java, </w:t>
            </w:r>
            <w:proofErr w:type="spellStart"/>
            <w:r w:rsidRPr="00EF05B8">
              <w:rPr>
                <w:lang w:val="en-IN"/>
              </w:rPr>
              <w:t>AddSingleton</w:t>
            </w:r>
            <w:proofErr w:type="spellEnd"/>
            <w:r w:rsidRPr="00EF05B8">
              <w:rPr>
                <w:lang w:val="en-IN"/>
              </w:rPr>
              <w:t xml:space="preserve"> in C#</w:t>
            </w:r>
          </w:p>
        </w:tc>
      </w:tr>
      <w:tr w:rsidR="00EF05B8" w:rsidRPr="00EF05B8" w14:paraId="5CF36D4F" w14:textId="77777777" w:rsidTr="00EF05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3674B7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Scoped</w:t>
            </w:r>
          </w:p>
        </w:tc>
        <w:tc>
          <w:tcPr>
            <w:tcW w:w="0" w:type="auto"/>
            <w:vAlign w:val="center"/>
            <w:hideMark/>
          </w:tcPr>
          <w:p w14:paraId="71285B42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A new instance is created per request or client session. Common in web apps.</w:t>
            </w:r>
          </w:p>
        </w:tc>
        <w:tc>
          <w:tcPr>
            <w:tcW w:w="0" w:type="auto"/>
            <w:vAlign w:val="center"/>
            <w:hideMark/>
          </w:tcPr>
          <w:p w14:paraId="3441D775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proofErr w:type="spellStart"/>
            <w:r w:rsidRPr="00EF05B8">
              <w:rPr>
                <w:lang w:val="en-IN"/>
              </w:rPr>
              <w:t>AddScoped</w:t>
            </w:r>
            <w:proofErr w:type="spellEnd"/>
            <w:r w:rsidRPr="00EF05B8">
              <w:rPr>
                <w:lang w:val="en-IN"/>
              </w:rPr>
              <w:t xml:space="preserve"> in C#</w:t>
            </w:r>
          </w:p>
        </w:tc>
      </w:tr>
      <w:tr w:rsidR="00EF05B8" w:rsidRPr="00EF05B8" w14:paraId="07181995" w14:textId="77777777" w:rsidTr="00EF05B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B54652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Transient</w:t>
            </w:r>
          </w:p>
        </w:tc>
        <w:tc>
          <w:tcPr>
            <w:tcW w:w="0" w:type="auto"/>
            <w:vAlign w:val="center"/>
            <w:hideMark/>
          </w:tcPr>
          <w:p w14:paraId="22576A5E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r w:rsidRPr="00EF05B8">
              <w:rPr>
                <w:lang w:val="en-IN"/>
              </w:rPr>
              <w:t>A new instance is created every time it is requested.</w:t>
            </w:r>
          </w:p>
        </w:tc>
        <w:tc>
          <w:tcPr>
            <w:tcW w:w="0" w:type="auto"/>
            <w:vAlign w:val="center"/>
            <w:hideMark/>
          </w:tcPr>
          <w:p w14:paraId="0E9862EF" w14:textId="77777777" w:rsidR="00EF05B8" w:rsidRPr="00EF05B8" w:rsidRDefault="00EF05B8" w:rsidP="009E109A">
            <w:pPr>
              <w:pStyle w:val="BodyText"/>
              <w:spacing w:before="0"/>
              <w:rPr>
                <w:lang w:val="en-IN"/>
              </w:rPr>
            </w:pPr>
            <w:proofErr w:type="spellStart"/>
            <w:r w:rsidRPr="00EF05B8">
              <w:rPr>
                <w:lang w:val="en-IN"/>
              </w:rPr>
              <w:t>AddTransient</w:t>
            </w:r>
            <w:proofErr w:type="spellEnd"/>
            <w:r w:rsidRPr="00EF05B8">
              <w:rPr>
                <w:lang w:val="en-IN"/>
              </w:rPr>
              <w:t xml:space="preserve"> in C#</w:t>
            </w:r>
          </w:p>
        </w:tc>
      </w:tr>
    </w:tbl>
    <w:p w14:paraId="429A29CB" w14:textId="77777777" w:rsidR="00EF05B8" w:rsidRPr="00EF05B8" w:rsidRDefault="00EF05B8" w:rsidP="00EF05B8">
      <w:pPr>
        <w:pStyle w:val="BodyText"/>
        <w:rPr>
          <w:lang w:val="en-IN"/>
        </w:rPr>
      </w:pPr>
      <w:r w:rsidRPr="00EF05B8">
        <w:rPr>
          <w:b/>
          <w:bCs/>
          <w:lang w:val="en-IN"/>
        </w:rPr>
        <w:t>Example in C#:</w:t>
      </w:r>
    </w:p>
    <w:p w14:paraId="2F422138" w14:textId="77777777" w:rsidR="00EF05B8" w:rsidRPr="00EF05B8" w:rsidRDefault="00EF05B8" w:rsidP="00EF05B8">
      <w:pPr>
        <w:pStyle w:val="BodyText"/>
        <w:rPr>
          <w:lang w:val="en-IN"/>
        </w:rPr>
      </w:pPr>
      <w:proofErr w:type="spellStart"/>
      <w:proofErr w:type="gramStart"/>
      <w:r w:rsidRPr="00EF05B8">
        <w:rPr>
          <w:lang w:val="en-IN"/>
        </w:rPr>
        <w:t>services.AddSingleton</w:t>
      </w:r>
      <w:proofErr w:type="spellEnd"/>
      <w:proofErr w:type="gramEnd"/>
      <w:r w:rsidRPr="00EF05B8">
        <w:rPr>
          <w:lang w:val="en-IN"/>
        </w:rPr>
        <w:t>&lt;</w:t>
      </w:r>
      <w:proofErr w:type="spellStart"/>
      <w:r w:rsidRPr="00EF05B8">
        <w:rPr>
          <w:lang w:val="en-IN"/>
        </w:rPr>
        <w:t>IMyService</w:t>
      </w:r>
      <w:proofErr w:type="spellEnd"/>
      <w:r w:rsidRPr="00EF05B8">
        <w:rPr>
          <w:lang w:val="en-IN"/>
        </w:rPr>
        <w:t xml:space="preserve">, </w:t>
      </w:r>
      <w:proofErr w:type="spellStart"/>
      <w:r w:rsidRPr="00EF05B8">
        <w:rPr>
          <w:lang w:val="en-IN"/>
        </w:rPr>
        <w:t>MyService</w:t>
      </w:r>
      <w:proofErr w:type="spellEnd"/>
      <w:proofErr w:type="gramStart"/>
      <w:r w:rsidRPr="00EF05B8">
        <w:rPr>
          <w:lang w:val="en-IN"/>
        </w:rPr>
        <w:t>&gt;(</w:t>
      </w:r>
      <w:proofErr w:type="gramEnd"/>
      <w:r w:rsidRPr="00EF05B8">
        <w:rPr>
          <w:lang w:val="en-IN"/>
        </w:rPr>
        <w:t>);</w:t>
      </w:r>
    </w:p>
    <w:p w14:paraId="17013E55" w14:textId="77777777" w:rsidR="00EF05B8" w:rsidRPr="00EF05B8" w:rsidRDefault="00EF05B8" w:rsidP="00EF05B8">
      <w:pPr>
        <w:pStyle w:val="BodyText"/>
        <w:rPr>
          <w:lang w:val="en-IN"/>
        </w:rPr>
      </w:pPr>
      <w:proofErr w:type="spellStart"/>
      <w:proofErr w:type="gramStart"/>
      <w:r w:rsidRPr="00EF05B8">
        <w:rPr>
          <w:lang w:val="en-IN"/>
        </w:rPr>
        <w:t>services.AddScoped</w:t>
      </w:r>
      <w:proofErr w:type="spellEnd"/>
      <w:proofErr w:type="gramEnd"/>
      <w:r w:rsidRPr="00EF05B8">
        <w:rPr>
          <w:lang w:val="en-IN"/>
        </w:rPr>
        <w:t>&lt;</w:t>
      </w:r>
      <w:proofErr w:type="spellStart"/>
      <w:r w:rsidRPr="00EF05B8">
        <w:rPr>
          <w:lang w:val="en-IN"/>
        </w:rPr>
        <w:t>IMyService</w:t>
      </w:r>
      <w:proofErr w:type="spellEnd"/>
      <w:r w:rsidRPr="00EF05B8">
        <w:rPr>
          <w:lang w:val="en-IN"/>
        </w:rPr>
        <w:t xml:space="preserve">, </w:t>
      </w:r>
      <w:proofErr w:type="spellStart"/>
      <w:r w:rsidRPr="00EF05B8">
        <w:rPr>
          <w:lang w:val="en-IN"/>
        </w:rPr>
        <w:t>MyService</w:t>
      </w:r>
      <w:proofErr w:type="spellEnd"/>
      <w:proofErr w:type="gramStart"/>
      <w:r w:rsidRPr="00EF05B8">
        <w:rPr>
          <w:lang w:val="en-IN"/>
        </w:rPr>
        <w:t>&gt;(</w:t>
      </w:r>
      <w:proofErr w:type="gramEnd"/>
      <w:r w:rsidRPr="00EF05B8">
        <w:rPr>
          <w:lang w:val="en-IN"/>
        </w:rPr>
        <w:t>);</w:t>
      </w:r>
    </w:p>
    <w:p w14:paraId="25C10651" w14:textId="77777777" w:rsidR="00EF05B8" w:rsidRPr="00EF05B8" w:rsidRDefault="00EF05B8" w:rsidP="00EF05B8">
      <w:pPr>
        <w:pStyle w:val="BodyText"/>
        <w:rPr>
          <w:lang w:val="en-IN"/>
        </w:rPr>
      </w:pPr>
      <w:proofErr w:type="spellStart"/>
      <w:proofErr w:type="gramStart"/>
      <w:r w:rsidRPr="00EF05B8">
        <w:rPr>
          <w:lang w:val="en-IN"/>
        </w:rPr>
        <w:t>services.AddTransient</w:t>
      </w:r>
      <w:proofErr w:type="spellEnd"/>
      <w:proofErr w:type="gramEnd"/>
      <w:r w:rsidRPr="00EF05B8">
        <w:rPr>
          <w:lang w:val="en-IN"/>
        </w:rPr>
        <w:t>&lt;</w:t>
      </w:r>
      <w:proofErr w:type="spellStart"/>
      <w:r w:rsidRPr="00EF05B8">
        <w:rPr>
          <w:lang w:val="en-IN"/>
        </w:rPr>
        <w:t>IMyService</w:t>
      </w:r>
      <w:proofErr w:type="spellEnd"/>
      <w:r w:rsidRPr="00EF05B8">
        <w:rPr>
          <w:lang w:val="en-IN"/>
        </w:rPr>
        <w:t xml:space="preserve">, </w:t>
      </w:r>
      <w:proofErr w:type="spellStart"/>
      <w:r w:rsidRPr="00EF05B8">
        <w:rPr>
          <w:lang w:val="en-IN"/>
        </w:rPr>
        <w:t>MyService</w:t>
      </w:r>
      <w:proofErr w:type="spellEnd"/>
      <w:proofErr w:type="gramStart"/>
      <w:r w:rsidRPr="00EF05B8">
        <w:rPr>
          <w:lang w:val="en-IN"/>
        </w:rPr>
        <w:t>&gt;(</w:t>
      </w:r>
      <w:proofErr w:type="gramEnd"/>
      <w:r w:rsidRPr="00EF05B8">
        <w:rPr>
          <w:lang w:val="en-IN"/>
        </w:rPr>
        <w:t>);</w:t>
      </w:r>
    </w:p>
    <w:p w14:paraId="791C172E" w14:textId="77777777" w:rsidR="00EF05B8" w:rsidRPr="00EF05B8" w:rsidRDefault="00EF05B8" w:rsidP="00EF05B8">
      <w:pPr>
        <w:pStyle w:val="BodyText"/>
        <w:rPr>
          <w:lang w:val="en-IN"/>
        </w:rPr>
      </w:pPr>
      <w:r w:rsidRPr="00EF05B8">
        <w:rPr>
          <w:b/>
          <w:bCs/>
          <w:lang w:val="en-IN"/>
        </w:rPr>
        <w:t>Example in Java (Spring Boot):</w:t>
      </w:r>
    </w:p>
    <w:p w14:paraId="31F19667" w14:textId="77777777" w:rsidR="00EF05B8" w:rsidRDefault="00EF05B8" w:rsidP="00EF05B8">
      <w:pPr>
        <w:pStyle w:val="BodyText"/>
      </w:pPr>
      <w:r>
        <w:t>@Component</w:t>
      </w:r>
    </w:p>
    <w:p w14:paraId="1C23AD69" w14:textId="77777777" w:rsidR="00EF05B8" w:rsidRDefault="00EF05B8" w:rsidP="00EF05B8">
      <w:pPr>
        <w:pStyle w:val="BodyText"/>
      </w:pPr>
      <w:r>
        <w:t>@Scope("singleton")</w:t>
      </w:r>
    </w:p>
    <w:p w14:paraId="1FC04D45" w14:textId="77777777" w:rsidR="00EF05B8" w:rsidRDefault="00EF05B8" w:rsidP="00EF05B8">
      <w:pPr>
        <w:pStyle w:val="BodyText"/>
      </w:pPr>
      <w:r>
        <w:t>public class MySingletonService {}</w:t>
      </w:r>
    </w:p>
    <w:p w14:paraId="2F61056B" w14:textId="77777777" w:rsidR="00EF05B8" w:rsidRDefault="00EF05B8" w:rsidP="00EF05B8">
      <w:pPr>
        <w:pStyle w:val="BodyText"/>
      </w:pPr>
    </w:p>
    <w:p w14:paraId="381999F0" w14:textId="77777777" w:rsidR="00EF05B8" w:rsidRDefault="00EF05B8" w:rsidP="00EF05B8">
      <w:pPr>
        <w:pStyle w:val="BodyText"/>
      </w:pPr>
      <w:r>
        <w:t>@Component</w:t>
      </w:r>
    </w:p>
    <w:p w14:paraId="49334B47" w14:textId="77777777" w:rsidR="00EF05B8" w:rsidRDefault="00EF05B8" w:rsidP="00EF05B8">
      <w:pPr>
        <w:pStyle w:val="BodyText"/>
      </w:pPr>
      <w:r>
        <w:t>@Scope("prototype") // Similar to Transient</w:t>
      </w:r>
    </w:p>
    <w:p w14:paraId="79306F99" w14:textId="4FDBBA62" w:rsidR="00EF05B8" w:rsidRPr="00EF05B8" w:rsidRDefault="00EF05B8" w:rsidP="00EF05B8">
      <w:pPr>
        <w:pStyle w:val="BodyText"/>
      </w:pPr>
      <w:r>
        <w:t xml:space="preserve">public class </w:t>
      </w:r>
      <w:proofErr w:type="spellStart"/>
      <w:r>
        <w:t>MyPrototypeService</w:t>
      </w:r>
      <w:proofErr w:type="spellEnd"/>
      <w:r>
        <w:t xml:space="preserve"> {}</w:t>
      </w:r>
    </w:p>
    <w:p w14:paraId="3247BC4C" w14:textId="77777777" w:rsidR="0047193F" w:rsidRDefault="00000000" w:rsidP="0047193F">
      <w:r>
        <w:pict w14:anchorId="4117348C">
          <v:rect id="_x0000_i1050" style="width:0;height:1.5pt" o:hralign="center" o:hrstd="t" o:hr="t"/>
        </w:pict>
      </w:r>
    </w:p>
    <w:p w14:paraId="02473CB4" w14:textId="77777777" w:rsidR="00142E92" w:rsidRDefault="00142E92">
      <w:pPr>
        <w:rPr>
          <w:b/>
          <w:bCs/>
        </w:rPr>
      </w:pPr>
      <w:r>
        <w:rPr>
          <w:b/>
          <w:bCs/>
        </w:rPr>
        <w:br w:type="page"/>
      </w:r>
    </w:p>
    <w:p w14:paraId="050F767F" w14:textId="015A5A4F" w:rsidR="0047193F" w:rsidRDefault="0047193F" w:rsidP="0047193F">
      <w:pPr>
        <w:pStyle w:val="FirstParagraph"/>
      </w:pPr>
      <w:r>
        <w:rPr>
          <w:b/>
          <w:bCs/>
        </w:rPr>
        <w:lastRenderedPageBreak/>
        <w:t>HTML, CSS, JavaScript Interview Questions and Answers</w:t>
      </w:r>
    </w:p>
    <w:p w14:paraId="60C082EF" w14:textId="77777777" w:rsidR="00920BFD" w:rsidRDefault="0047193F" w:rsidP="006A1A90">
      <w:pPr>
        <w:pStyle w:val="ListParagraph"/>
        <w:numPr>
          <w:ilvl w:val="0"/>
          <w:numId w:val="33"/>
        </w:numPr>
      </w:pPr>
      <w:r w:rsidRPr="00053D32">
        <w:rPr>
          <w:b/>
          <w:bCs/>
        </w:rPr>
        <w:t>What is HTML?</w:t>
      </w:r>
      <w:r>
        <w:t xml:space="preserve"> </w:t>
      </w:r>
    </w:p>
    <w:p w14:paraId="36CBC039" w14:textId="28410098" w:rsidR="0007179E" w:rsidRDefault="0047193F" w:rsidP="00920BFD">
      <w:pPr>
        <w:pStyle w:val="ListParagraph"/>
      </w:pPr>
      <w:r>
        <w:t xml:space="preserve">HTML stands for </w:t>
      </w:r>
      <w:proofErr w:type="spellStart"/>
      <w:r>
        <w:t>HyperText</w:t>
      </w:r>
      <w:proofErr w:type="spellEnd"/>
      <w:r>
        <w:t xml:space="preserve"> Markup Language. It is used to create the structure of web pages.</w:t>
      </w:r>
    </w:p>
    <w:p w14:paraId="0F23FC47" w14:textId="6C6B0217" w:rsidR="00983A07" w:rsidRDefault="00000000" w:rsidP="00983A07">
      <w:r>
        <w:pict w14:anchorId="7291E2AB">
          <v:rect id="_x0000_i1051" style="width:0;height:1.5pt" o:hralign="right" o:bullet="t" o:hrstd="t" o:hr="t"/>
        </w:pict>
      </w:r>
    </w:p>
    <w:p w14:paraId="69C051E5" w14:textId="0BB62107" w:rsidR="007C69D1" w:rsidRDefault="007C69D1" w:rsidP="007C69D1">
      <w:pPr>
        <w:pStyle w:val="ListParagraph"/>
        <w:numPr>
          <w:ilvl w:val="0"/>
          <w:numId w:val="33"/>
        </w:numPr>
        <w:rPr>
          <w:b/>
          <w:bCs/>
        </w:rPr>
      </w:pPr>
      <w:r w:rsidRPr="007C69D1">
        <w:rPr>
          <w:b/>
          <w:bCs/>
        </w:rPr>
        <w:t>What are semantic tags?</w:t>
      </w:r>
    </w:p>
    <w:p w14:paraId="2A99FB0D" w14:textId="5B0FB5F4" w:rsidR="007C69D1" w:rsidRPr="007C69D1" w:rsidRDefault="007C69D1" w:rsidP="007C69D1">
      <w:pPr>
        <w:pStyle w:val="ListParagraph"/>
      </w:pPr>
      <w:r w:rsidRPr="007C69D1">
        <w:t>Tags that describe the meaning of content, like &lt;header&gt;, &lt;footer&gt;, &lt;article&gt;.</w:t>
      </w:r>
    </w:p>
    <w:p w14:paraId="05845192" w14:textId="065330D9" w:rsidR="007C69D1" w:rsidRPr="00C458E9" w:rsidRDefault="00000000" w:rsidP="00C458E9">
      <w:pPr>
        <w:rPr>
          <w:b/>
          <w:bCs/>
        </w:rPr>
      </w:pPr>
      <w:r>
        <w:pict w14:anchorId="14FE997E">
          <v:rect id="_x0000_i1052" style="width:0;height:1.5pt" o:hralign="right" o:bullet="t" o:hrstd="t" o:hr="t"/>
        </w:pict>
      </w:r>
    </w:p>
    <w:p w14:paraId="236418BB" w14:textId="47EF1905" w:rsidR="00C458E9" w:rsidRDefault="00C458E9" w:rsidP="00C458E9">
      <w:pPr>
        <w:pStyle w:val="ListParagraph"/>
        <w:numPr>
          <w:ilvl w:val="0"/>
          <w:numId w:val="33"/>
        </w:numPr>
        <w:rPr>
          <w:b/>
          <w:bCs/>
        </w:rPr>
      </w:pPr>
      <w:r w:rsidRPr="00C458E9">
        <w:rPr>
          <w:b/>
          <w:bCs/>
        </w:rPr>
        <w:t>What is the difference between &lt;div&gt; and &lt;span&gt;?</w:t>
      </w:r>
    </w:p>
    <w:p w14:paraId="1A723AEA" w14:textId="4960719C" w:rsidR="00C458E9" w:rsidRDefault="00C458E9" w:rsidP="00C458E9">
      <w:pPr>
        <w:pStyle w:val="ListParagraph"/>
      </w:pPr>
      <w:r w:rsidRPr="00C458E9">
        <w:t>&lt;div&gt; is a block-level element, &lt;span&gt; is inline.</w:t>
      </w:r>
    </w:p>
    <w:p w14:paraId="4AF3C1D4" w14:textId="3356625D" w:rsidR="00363AFD" w:rsidRDefault="00000000" w:rsidP="0003089E">
      <w:r>
        <w:pict w14:anchorId="1974DD31">
          <v:rect id="_x0000_i1053" style="width:0;height:1.5pt" o:hralign="right" o:bullet="t" o:hrstd="t" o:hr="t"/>
        </w:pict>
      </w:r>
    </w:p>
    <w:p w14:paraId="68DBC509" w14:textId="302FB067" w:rsidR="00363AFD" w:rsidRDefault="00363AFD" w:rsidP="00363AFD">
      <w:pPr>
        <w:pStyle w:val="ListParagraph"/>
        <w:numPr>
          <w:ilvl w:val="0"/>
          <w:numId w:val="33"/>
        </w:numPr>
        <w:rPr>
          <w:b/>
          <w:bCs/>
        </w:rPr>
      </w:pPr>
      <w:r w:rsidRPr="00996A1A">
        <w:rPr>
          <w:b/>
          <w:bCs/>
        </w:rPr>
        <w:t>What is the use of &lt;meta&gt; tag?</w:t>
      </w:r>
    </w:p>
    <w:p w14:paraId="356F3F90" w14:textId="26A87FC3" w:rsidR="0019045A" w:rsidRDefault="00996A1A" w:rsidP="00225582">
      <w:pPr>
        <w:pStyle w:val="ListParagraph"/>
      </w:pPr>
      <w:r>
        <w:t>Provide metadata like charset, viewport settings for SEO and responsiveness.</w:t>
      </w:r>
    </w:p>
    <w:p w14:paraId="33E322AB" w14:textId="7C0089E2" w:rsidR="00225582" w:rsidRDefault="00000000" w:rsidP="00225582">
      <w:r>
        <w:pict w14:anchorId="2BB5BFE2">
          <v:rect id="_x0000_i1054" style="width:0;height:1.5pt" o:hralign="right" o:bullet="t" o:hrstd="t" o:hr="t"/>
        </w:pict>
      </w:r>
    </w:p>
    <w:p w14:paraId="29EF34E7" w14:textId="74E1AB5A" w:rsidR="0019045A" w:rsidRDefault="0019045A" w:rsidP="0019045A">
      <w:pPr>
        <w:pStyle w:val="ListParagraph"/>
        <w:numPr>
          <w:ilvl w:val="0"/>
          <w:numId w:val="33"/>
        </w:numPr>
        <w:rPr>
          <w:b/>
          <w:bCs/>
        </w:rPr>
      </w:pPr>
      <w:r w:rsidRPr="0019045A">
        <w:rPr>
          <w:b/>
          <w:bCs/>
        </w:rPr>
        <w:t>What is the difference between id and class?</w:t>
      </w:r>
    </w:p>
    <w:p w14:paraId="3C72596F" w14:textId="1C05BD85" w:rsidR="00486375" w:rsidRDefault="00E91C47" w:rsidP="00486375">
      <w:pPr>
        <w:pStyle w:val="ListParagraph"/>
      </w:pPr>
      <w:r>
        <w:t>Id is unique, used once per page. Class can be reused on multiple elements.</w:t>
      </w:r>
    </w:p>
    <w:p w14:paraId="5B023C40" w14:textId="2F2F2D2E" w:rsidR="00BE5973" w:rsidRDefault="00000000" w:rsidP="00760FD6">
      <w:r>
        <w:pict w14:anchorId="7FE3AE18">
          <v:rect id="_x0000_i1055" style="width:0;height:1.5pt" o:hralign="right" o:bullet="t" o:hrstd="t" o:hr="t"/>
        </w:pict>
      </w:r>
    </w:p>
    <w:p w14:paraId="2A1DDE15" w14:textId="30F4770F" w:rsidR="00BE5973" w:rsidRPr="00BE5973" w:rsidRDefault="00BE5973" w:rsidP="00BE5973">
      <w:pPr>
        <w:pStyle w:val="ListParagraph"/>
        <w:numPr>
          <w:ilvl w:val="0"/>
          <w:numId w:val="33"/>
        </w:numPr>
      </w:pPr>
      <w:r>
        <w:rPr>
          <w:b/>
          <w:bCs/>
        </w:rPr>
        <w:t>What is Lazy Loading?</w:t>
      </w:r>
    </w:p>
    <w:p w14:paraId="5EFD103F" w14:textId="3B10F9ED" w:rsidR="00BE5973" w:rsidRDefault="004941BB" w:rsidP="00BE5973">
      <w:pPr>
        <w:pStyle w:val="ListParagraph"/>
      </w:pPr>
      <w:r>
        <w:t>I</w:t>
      </w:r>
      <w:r w:rsidR="00C40CE9" w:rsidRPr="00C40CE9">
        <w:t>nstead of loading all the assets at once, the non-critical assets can be loaded on a need basis.</w:t>
      </w:r>
    </w:p>
    <w:p w14:paraId="3078FB93" w14:textId="77777777" w:rsidR="005D0848" w:rsidRDefault="005D0848" w:rsidP="00BE5973">
      <w:pPr>
        <w:pStyle w:val="ListParagraph"/>
      </w:pPr>
    </w:p>
    <w:p w14:paraId="559C5EF8" w14:textId="2A91A29B" w:rsidR="00CD154F" w:rsidRDefault="005D0848" w:rsidP="00CD154F">
      <w:pPr>
        <w:pStyle w:val="ListParagraph"/>
        <w:numPr>
          <w:ilvl w:val="0"/>
          <w:numId w:val="33"/>
        </w:numPr>
        <w:rPr>
          <w:b/>
          <w:bCs/>
        </w:rPr>
      </w:pPr>
      <w:r w:rsidRPr="005D0848">
        <w:rPr>
          <w:b/>
          <w:bCs/>
        </w:rPr>
        <w:t>What is a Doctype? Why is it important?</w:t>
      </w:r>
    </w:p>
    <w:p w14:paraId="1C74CEE4" w14:textId="30ECE035" w:rsidR="00CD154F" w:rsidRPr="002E074B" w:rsidRDefault="002E074B" w:rsidP="00CD154F">
      <w:pPr>
        <w:ind w:left="720"/>
      </w:pPr>
      <w:r w:rsidRPr="002E074B">
        <w:t>Defines the HTML version; helps browser render page correctly in standards mode.</w:t>
      </w:r>
    </w:p>
    <w:p w14:paraId="0431DB4D" w14:textId="5130B06F" w:rsidR="00602824" w:rsidRPr="00C458E9" w:rsidRDefault="00000000" w:rsidP="00357630">
      <w:r>
        <w:pict w14:anchorId="10135857">
          <v:rect id="_x0000_i1056" style="width:0;height:1.5pt" o:hralign="right" o:bullet="t" o:hrstd="t" o:hr="t"/>
        </w:pict>
      </w:r>
    </w:p>
    <w:p w14:paraId="37780A60" w14:textId="77777777" w:rsidR="00DC70DC" w:rsidRDefault="0047193F" w:rsidP="006A1A90">
      <w:pPr>
        <w:pStyle w:val="ListParagraph"/>
        <w:numPr>
          <w:ilvl w:val="0"/>
          <w:numId w:val="33"/>
        </w:numPr>
      </w:pPr>
      <w:r w:rsidRPr="00412426">
        <w:rPr>
          <w:b/>
          <w:bCs/>
        </w:rPr>
        <w:t>What is CSS?</w:t>
      </w:r>
      <w:r>
        <w:t xml:space="preserve"> </w:t>
      </w:r>
    </w:p>
    <w:p w14:paraId="17B7B8D5" w14:textId="3C8AE4CB" w:rsidR="0047193F" w:rsidRDefault="0047193F" w:rsidP="00DC70DC">
      <w:pPr>
        <w:pStyle w:val="ListParagraph"/>
      </w:pPr>
      <w:r>
        <w:t>CSS stands for Cascading Style Sheets. It is used to style HTML content like colors, fonts, and layouts.</w:t>
      </w:r>
    </w:p>
    <w:p w14:paraId="7B6FEAC4" w14:textId="6AE583AA" w:rsidR="00983A07" w:rsidRDefault="00000000" w:rsidP="00983A07">
      <w:r>
        <w:pict w14:anchorId="5F037622">
          <v:rect id="_x0000_i1057" style="width:0;height:1.5pt" o:hralign="center" o:hrstd="t" o:hr="t"/>
        </w:pict>
      </w:r>
    </w:p>
    <w:p w14:paraId="7E3A7F8B" w14:textId="77777777" w:rsidR="0047193F" w:rsidRDefault="0047193F" w:rsidP="006A1A90">
      <w:pPr>
        <w:pStyle w:val="ListParagraph"/>
        <w:numPr>
          <w:ilvl w:val="0"/>
          <w:numId w:val="33"/>
        </w:numPr>
      </w:pPr>
      <w:r w:rsidRPr="00412426">
        <w:rPr>
          <w:b/>
          <w:bCs/>
        </w:rPr>
        <w:t>Difference between HTML and CSS?</w:t>
      </w:r>
    </w:p>
    <w:p w14:paraId="253BF23B" w14:textId="77777777" w:rsidR="0047193F" w:rsidRDefault="0047193F" w:rsidP="006A1A90">
      <w:pPr>
        <w:pStyle w:val="Compact"/>
        <w:numPr>
          <w:ilvl w:val="0"/>
          <w:numId w:val="2"/>
        </w:numPr>
      </w:pPr>
      <w:r>
        <w:t>HTML structures the content.</w:t>
      </w:r>
    </w:p>
    <w:p w14:paraId="07C8894B" w14:textId="7D15D252" w:rsidR="0047193F" w:rsidRDefault="0047193F" w:rsidP="006A1A90">
      <w:pPr>
        <w:pStyle w:val="Compact"/>
        <w:numPr>
          <w:ilvl w:val="0"/>
          <w:numId w:val="2"/>
        </w:numPr>
      </w:pPr>
      <w:r>
        <w:t>CSS styles the content.</w:t>
      </w:r>
      <w:r w:rsidR="00053D32">
        <w:br/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7"/>
        <w:gridCol w:w="4943"/>
      </w:tblGrid>
      <w:tr w:rsidR="00053D32" w:rsidRPr="00053D32" w14:paraId="60BBA569" w14:textId="77777777" w:rsidTr="00053D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6D18CF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b/>
                <w:bCs/>
                <w:lang w:val="en-IN"/>
              </w:rPr>
            </w:pPr>
            <w:r w:rsidRPr="00053D32">
              <w:rPr>
                <w:b/>
                <w:bCs/>
                <w:lang w:val="en-IN"/>
              </w:rPr>
              <w:lastRenderedPageBreak/>
              <w:t>HTML</w:t>
            </w:r>
          </w:p>
        </w:tc>
        <w:tc>
          <w:tcPr>
            <w:tcW w:w="0" w:type="auto"/>
            <w:vAlign w:val="center"/>
            <w:hideMark/>
          </w:tcPr>
          <w:p w14:paraId="735D6369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b/>
                <w:bCs/>
                <w:lang w:val="en-IN"/>
              </w:rPr>
            </w:pPr>
            <w:r w:rsidRPr="00053D32">
              <w:rPr>
                <w:b/>
                <w:bCs/>
                <w:lang w:val="en-IN"/>
              </w:rPr>
              <w:t>CSS</w:t>
            </w:r>
          </w:p>
        </w:tc>
      </w:tr>
      <w:tr w:rsidR="00053D32" w:rsidRPr="00053D32" w14:paraId="65246883" w14:textId="77777777" w:rsidTr="00053D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C58723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 xml:space="preserve">Stands for </w:t>
            </w:r>
            <w:proofErr w:type="spellStart"/>
            <w:r w:rsidRPr="00053D32">
              <w:rPr>
                <w:lang w:val="en-IN"/>
              </w:rPr>
              <w:t>HyperText</w:t>
            </w:r>
            <w:proofErr w:type="spellEnd"/>
            <w:r w:rsidRPr="00053D32">
              <w:rPr>
                <w:lang w:val="en-IN"/>
              </w:rPr>
              <w:t xml:space="preserve"> Markup Language.</w:t>
            </w:r>
          </w:p>
        </w:tc>
        <w:tc>
          <w:tcPr>
            <w:tcW w:w="0" w:type="auto"/>
            <w:vAlign w:val="center"/>
            <w:hideMark/>
          </w:tcPr>
          <w:p w14:paraId="49DE02F6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>Stands for Cascading Style Sheets.</w:t>
            </w:r>
          </w:p>
        </w:tc>
      </w:tr>
      <w:tr w:rsidR="00053D32" w:rsidRPr="00053D32" w14:paraId="146F821E" w14:textId="77777777" w:rsidTr="00053D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CA5EEE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>Used to create the structure of web pages.</w:t>
            </w:r>
          </w:p>
        </w:tc>
        <w:tc>
          <w:tcPr>
            <w:tcW w:w="0" w:type="auto"/>
            <w:vAlign w:val="center"/>
            <w:hideMark/>
          </w:tcPr>
          <w:p w14:paraId="2EA8952C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>Used to style and design the web pages.</w:t>
            </w:r>
          </w:p>
        </w:tc>
      </w:tr>
      <w:tr w:rsidR="00053D32" w:rsidRPr="00053D32" w14:paraId="6F7F1480" w14:textId="77777777" w:rsidTr="00053D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DF772B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>Deals with the content and layout of the page.</w:t>
            </w:r>
          </w:p>
        </w:tc>
        <w:tc>
          <w:tcPr>
            <w:tcW w:w="0" w:type="auto"/>
            <w:vAlign w:val="center"/>
            <w:hideMark/>
          </w:tcPr>
          <w:p w14:paraId="5BEB5DEC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>Deals with the presentation and look of the content.</w:t>
            </w:r>
          </w:p>
        </w:tc>
      </w:tr>
      <w:tr w:rsidR="00053D32" w:rsidRPr="00053D32" w14:paraId="068F6C7C" w14:textId="77777777" w:rsidTr="00053D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4276AC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 xml:space="preserve">Cannot style elements like </w:t>
            </w:r>
            <w:proofErr w:type="spellStart"/>
            <w:r w:rsidRPr="00053D32">
              <w:rPr>
                <w:lang w:val="en-IN"/>
              </w:rPr>
              <w:t>color</w:t>
            </w:r>
            <w:proofErr w:type="spellEnd"/>
            <w:r w:rsidRPr="00053D32">
              <w:rPr>
                <w:lang w:val="en-IN"/>
              </w:rPr>
              <w:t>, font, spacing.</w:t>
            </w:r>
          </w:p>
        </w:tc>
        <w:tc>
          <w:tcPr>
            <w:tcW w:w="0" w:type="auto"/>
            <w:vAlign w:val="center"/>
            <w:hideMark/>
          </w:tcPr>
          <w:p w14:paraId="05CF8E36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 xml:space="preserve">Allows customization of </w:t>
            </w:r>
            <w:proofErr w:type="spellStart"/>
            <w:r w:rsidRPr="00053D32">
              <w:rPr>
                <w:lang w:val="en-IN"/>
              </w:rPr>
              <w:t>color</w:t>
            </w:r>
            <w:proofErr w:type="spellEnd"/>
            <w:r w:rsidRPr="00053D32">
              <w:rPr>
                <w:lang w:val="en-IN"/>
              </w:rPr>
              <w:t>, fonts, spacing, etc.</w:t>
            </w:r>
          </w:p>
        </w:tc>
      </w:tr>
      <w:tr w:rsidR="00053D32" w:rsidRPr="00053D32" w14:paraId="16EC7FE4" w14:textId="77777777" w:rsidTr="00053D3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74193BC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>Example: &lt;h1&gt;Hello World&lt;/h1&gt;</w:t>
            </w:r>
          </w:p>
        </w:tc>
        <w:tc>
          <w:tcPr>
            <w:tcW w:w="0" w:type="auto"/>
            <w:vAlign w:val="center"/>
            <w:hideMark/>
          </w:tcPr>
          <w:p w14:paraId="39CD6019" w14:textId="77777777" w:rsidR="00053D32" w:rsidRPr="00053D32" w:rsidRDefault="00053D32" w:rsidP="00053D32">
            <w:pPr>
              <w:pStyle w:val="Compact"/>
              <w:spacing w:before="0"/>
              <w:ind w:left="360"/>
              <w:rPr>
                <w:lang w:val="en-IN"/>
              </w:rPr>
            </w:pPr>
            <w:r w:rsidRPr="00053D32">
              <w:rPr>
                <w:lang w:val="en-IN"/>
              </w:rPr>
              <w:t xml:space="preserve">Example: h1 </w:t>
            </w:r>
            <w:proofErr w:type="gramStart"/>
            <w:r w:rsidRPr="00053D32">
              <w:rPr>
                <w:lang w:val="en-IN"/>
              </w:rPr>
              <w:t xml:space="preserve">{ </w:t>
            </w:r>
            <w:proofErr w:type="spellStart"/>
            <w:r w:rsidRPr="00053D32">
              <w:rPr>
                <w:lang w:val="en-IN"/>
              </w:rPr>
              <w:t>color</w:t>
            </w:r>
            <w:proofErr w:type="spellEnd"/>
            <w:proofErr w:type="gramEnd"/>
            <w:r w:rsidRPr="00053D32">
              <w:rPr>
                <w:lang w:val="en-IN"/>
              </w:rPr>
              <w:t>: blue</w:t>
            </w:r>
            <w:proofErr w:type="gramStart"/>
            <w:r w:rsidRPr="00053D32">
              <w:rPr>
                <w:lang w:val="en-IN"/>
              </w:rPr>
              <w:t>; }</w:t>
            </w:r>
            <w:proofErr w:type="gramEnd"/>
          </w:p>
        </w:tc>
      </w:tr>
    </w:tbl>
    <w:p w14:paraId="30D51218" w14:textId="77777777" w:rsidR="00053D32" w:rsidRDefault="00053D32" w:rsidP="00412426">
      <w:pPr>
        <w:pStyle w:val="Compact"/>
      </w:pPr>
    </w:p>
    <w:p w14:paraId="3A89CFED" w14:textId="752364C4" w:rsidR="0047193F" w:rsidRDefault="00000000" w:rsidP="00983A07">
      <w:r>
        <w:pict w14:anchorId="01F90799">
          <v:rect id="_x0000_i1058" style="width:0;height:1.5pt" o:hralign="center" o:bullet="t" o:hrstd="t" o:hr="t"/>
        </w:pict>
      </w:r>
    </w:p>
    <w:p w14:paraId="1A7E5FCC" w14:textId="77777777" w:rsidR="00392ABA" w:rsidRDefault="004140F0" w:rsidP="00392ABA">
      <w:pPr>
        <w:pStyle w:val="Compact"/>
        <w:numPr>
          <w:ilvl w:val="0"/>
          <w:numId w:val="33"/>
        </w:numPr>
      </w:pPr>
      <w:r>
        <w:rPr>
          <w:b/>
          <w:bCs/>
        </w:rPr>
        <w:t xml:space="preserve"> </w:t>
      </w:r>
      <w:r w:rsidR="00392ABA">
        <w:rPr>
          <w:b/>
          <w:bCs/>
        </w:rPr>
        <w:t>Types of CSS, Priority, and Work:</w:t>
      </w:r>
    </w:p>
    <w:p w14:paraId="7D2DDEC3" w14:textId="741D13F1" w:rsidR="00392ABA" w:rsidRDefault="00392ABA" w:rsidP="00177E04">
      <w:pPr>
        <w:pStyle w:val="Compact"/>
        <w:numPr>
          <w:ilvl w:val="0"/>
          <w:numId w:val="49"/>
        </w:numPr>
      </w:pPr>
      <w:r>
        <w:t>Inline CSS (Highest priority)</w:t>
      </w:r>
    </w:p>
    <w:p w14:paraId="63C7CDE2" w14:textId="73D229D2" w:rsidR="00392ABA" w:rsidRDefault="00392ABA" w:rsidP="00177E04">
      <w:pPr>
        <w:pStyle w:val="Compact"/>
        <w:numPr>
          <w:ilvl w:val="0"/>
          <w:numId w:val="49"/>
        </w:numPr>
      </w:pPr>
      <w:r>
        <w:t>Internal CSS</w:t>
      </w:r>
    </w:p>
    <w:p w14:paraId="54062344" w14:textId="194F6E10" w:rsidR="00392ABA" w:rsidRDefault="00392ABA" w:rsidP="00177E04">
      <w:pPr>
        <w:pStyle w:val="Compact"/>
        <w:numPr>
          <w:ilvl w:val="0"/>
          <w:numId w:val="49"/>
        </w:numPr>
      </w:pPr>
      <w:r>
        <w:t>External CSS (Lowest priority)</w:t>
      </w:r>
    </w:p>
    <w:p w14:paraId="1951F47B" w14:textId="3939C08B" w:rsidR="00DC265C" w:rsidRPr="00392ABA" w:rsidRDefault="00000000" w:rsidP="00DC265C">
      <w:pPr>
        <w:pStyle w:val="Compact"/>
      </w:pPr>
      <w:r>
        <w:pict w14:anchorId="21439863">
          <v:rect id="_x0000_i1059" style="width:0;height:1.5pt" o:hralign="center" o:bullet="t" o:hrstd="t" o:hr="t"/>
        </w:pict>
      </w:r>
    </w:p>
    <w:p w14:paraId="6127BAED" w14:textId="77777777" w:rsidR="005848D4" w:rsidRDefault="005848D4" w:rsidP="005848D4">
      <w:pPr>
        <w:pStyle w:val="ListParagraph"/>
        <w:rPr>
          <w:b/>
          <w:bCs/>
        </w:rPr>
      </w:pPr>
    </w:p>
    <w:p w14:paraId="2C04C4AC" w14:textId="56FA7357" w:rsidR="006956B8" w:rsidRPr="00F310EC" w:rsidRDefault="006956B8" w:rsidP="006956B8">
      <w:pPr>
        <w:pStyle w:val="ListParagraph"/>
        <w:numPr>
          <w:ilvl w:val="0"/>
          <w:numId w:val="33"/>
        </w:numPr>
        <w:rPr>
          <w:b/>
          <w:bCs/>
        </w:rPr>
      </w:pPr>
      <w:r w:rsidRPr="00F310EC">
        <w:rPr>
          <w:b/>
          <w:bCs/>
        </w:rPr>
        <w:t>What is the Box Model in CSS?</w:t>
      </w:r>
    </w:p>
    <w:p w14:paraId="1C588CCF" w14:textId="15D0DDE0" w:rsidR="006956B8" w:rsidRDefault="006956B8" w:rsidP="006956B8">
      <w:pPr>
        <w:pStyle w:val="ListParagraph"/>
      </w:pPr>
      <w:r w:rsidRPr="000006A3">
        <w:t>A model that wraps every element in Content, Padding, Border, and Margin.</w:t>
      </w:r>
    </w:p>
    <w:p w14:paraId="0B02CB92" w14:textId="296EA302" w:rsidR="00357219" w:rsidRDefault="00000000" w:rsidP="00357219">
      <w:r>
        <w:pict w14:anchorId="1C69FF2A">
          <v:rect id="_x0000_i1060" style="width:0;height:1.5pt" o:hralign="center" o:bullet="t" o:hrstd="t" o:hr="t"/>
        </w:pict>
      </w:r>
    </w:p>
    <w:p w14:paraId="4DC28E1B" w14:textId="77777777" w:rsidR="00506C22" w:rsidRDefault="00357219" w:rsidP="00506C22">
      <w:pPr>
        <w:pStyle w:val="ListParagraph"/>
        <w:numPr>
          <w:ilvl w:val="0"/>
          <w:numId w:val="33"/>
        </w:numPr>
        <w:rPr>
          <w:b/>
          <w:bCs/>
        </w:rPr>
      </w:pPr>
      <w:r w:rsidRPr="00357219">
        <w:rPr>
          <w:b/>
          <w:bCs/>
        </w:rPr>
        <w:t>Difference between position: relative, absolute, fixed, and sticky?</w:t>
      </w:r>
    </w:p>
    <w:p w14:paraId="24066EAD" w14:textId="0AB74AFF" w:rsidR="00506C22" w:rsidRDefault="00506C22" w:rsidP="00506C22">
      <w:pPr>
        <w:pStyle w:val="ListParagraph"/>
        <w:numPr>
          <w:ilvl w:val="0"/>
          <w:numId w:val="46"/>
        </w:numPr>
      </w:pPr>
      <w:r>
        <w:rPr>
          <w:rStyle w:val="Strong"/>
        </w:rPr>
        <w:t>relative</w:t>
      </w:r>
      <w:r>
        <w:t>: Slightly shift from where it was supposed to be.</w:t>
      </w:r>
    </w:p>
    <w:p w14:paraId="1B9C64FF" w14:textId="56E0D11F" w:rsidR="00506C22" w:rsidRDefault="00506C22" w:rsidP="00506C22">
      <w:pPr>
        <w:pStyle w:val="ListParagraph"/>
        <w:numPr>
          <w:ilvl w:val="0"/>
          <w:numId w:val="46"/>
        </w:numPr>
      </w:pPr>
      <w:r>
        <w:rPr>
          <w:rStyle w:val="Strong"/>
        </w:rPr>
        <w:t>absolute</w:t>
      </w:r>
      <w:r>
        <w:t>: Place anywhere inside a container.</w:t>
      </w:r>
    </w:p>
    <w:p w14:paraId="147F5F3A" w14:textId="7DE4A645" w:rsidR="00506C22" w:rsidRDefault="00506C22" w:rsidP="00506C22">
      <w:pPr>
        <w:pStyle w:val="ListParagraph"/>
        <w:numPr>
          <w:ilvl w:val="0"/>
          <w:numId w:val="46"/>
        </w:numPr>
      </w:pPr>
      <w:r>
        <w:rPr>
          <w:rStyle w:val="Strong"/>
        </w:rPr>
        <w:t>fixed</w:t>
      </w:r>
      <w:r>
        <w:t>: Always visible (e.g., navbar on top when scrolling).</w:t>
      </w:r>
    </w:p>
    <w:p w14:paraId="7B7749F4" w14:textId="23626DB5" w:rsidR="00506C22" w:rsidRDefault="00506C22" w:rsidP="00506C22">
      <w:pPr>
        <w:pStyle w:val="ListParagraph"/>
        <w:numPr>
          <w:ilvl w:val="0"/>
          <w:numId w:val="46"/>
        </w:numPr>
      </w:pPr>
      <w:r>
        <w:rPr>
          <w:rStyle w:val="Strong"/>
        </w:rPr>
        <w:t>sticky</w:t>
      </w:r>
      <w:r>
        <w:t>: Stays at the top while scrolling, but only when it reaches that point.</w:t>
      </w:r>
    </w:p>
    <w:p w14:paraId="4E881E25" w14:textId="77777777" w:rsidR="00506C22" w:rsidRDefault="00506C22" w:rsidP="00506C22">
      <w:pPr>
        <w:pStyle w:val="ListParagraph"/>
        <w:rPr>
          <w:b/>
          <w:bCs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9"/>
        <w:gridCol w:w="4782"/>
        <w:gridCol w:w="3629"/>
      </w:tblGrid>
      <w:tr w:rsidR="00D57A3A" w:rsidRPr="00D57A3A" w14:paraId="6F3A3E49" w14:textId="77777777" w:rsidTr="00D57A3A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F6F018A" w14:textId="77777777" w:rsidR="00D57A3A" w:rsidRPr="00D57A3A" w:rsidRDefault="00D57A3A" w:rsidP="00D57A3A">
            <w:pPr>
              <w:rPr>
                <w:b/>
                <w:bCs/>
                <w:lang w:val="en-IN"/>
              </w:rPr>
            </w:pPr>
            <w:r w:rsidRPr="00D57A3A">
              <w:rPr>
                <w:b/>
                <w:bCs/>
                <w:lang w:val="en-IN"/>
              </w:rPr>
              <w:t>Property</w:t>
            </w:r>
          </w:p>
        </w:tc>
        <w:tc>
          <w:tcPr>
            <w:tcW w:w="0" w:type="auto"/>
            <w:vAlign w:val="center"/>
            <w:hideMark/>
          </w:tcPr>
          <w:p w14:paraId="209AEF50" w14:textId="77777777" w:rsidR="00D57A3A" w:rsidRPr="00D57A3A" w:rsidRDefault="00D57A3A" w:rsidP="00D57A3A">
            <w:pPr>
              <w:rPr>
                <w:b/>
                <w:bCs/>
                <w:lang w:val="en-IN"/>
              </w:rPr>
            </w:pPr>
            <w:r w:rsidRPr="00D57A3A">
              <w:rPr>
                <w:b/>
                <w:bCs/>
                <w:lang w:val="en-IN"/>
              </w:rPr>
              <w:t>Explanation</w:t>
            </w:r>
          </w:p>
        </w:tc>
        <w:tc>
          <w:tcPr>
            <w:tcW w:w="0" w:type="auto"/>
            <w:vAlign w:val="center"/>
            <w:hideMark/>
          </w:tcPr>
          <w:p w14:paraId="72DBA447" w14:textId="77777777" w:rsidR="00D57A3A" w:rsidRPr="00D57A3A" w:rsidRDefault="00D57A3A" w:rsidP="00D57A3A">
            <w:pPr>
              <w:rPr>
                <w:b/>
                <w:bCs/>
                <w:lang w:val="en-IN"/>
              </w:rPr>
            </w:pPr>
            <w:r w:rsidRPr="00D57A3A">
              <w:rPr>
                <w:b/>
                <w:bCs/>
                <w:lang w:val="en-IN"/>
              </w:rPr>
              <w:t>Position Based On</w:t>
            </w:r>
          </w:p>
        </w:tc>
      </w:tr>
      <w:tr w:rsidR="00D57A3A" w:rsidRPr="00D57A3A" w14:paraId="611D03F8" w14:textId="77777777" w:rsidTr="00D57A3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747886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b/>
                <w:bCs/>
                <w:lang w:val="en-IN"/>
              </w:rPr>
              <w:t>relative</w:t>
            </w:r>
          </w:p>
        </w:tc>
        <w:tc>
          <w:tcPr>
            <w:tcW w:w="0" w:type="auto"/>
            <w:vAlign w:val="center"/>
            <w:hideMark/>
          </w:tcPr>
          <w:p w14:paraId="174065DA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t>Moves the element relative to its normal position without removing it from the flow.</w:t>
            </w:r>
          </w:p>
        </w:tc>
        <w:tc>
          <w:tcPr>
            <w:tcW w:w="0" w:type="auto"/>
            <w:vAlign w:val="center"/>
            <w:hideMark/>
          </w:tcPr>
          <w:p w14:paraId="1C902660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t>Its original position</w:t>
            </w:r>
          </w:p>
        </w:tc>
      </w:tr>
      <w:tr w:rsidR="00D57A3A" w:rsidRPr="00D57A3A" w14:paraId="1E2DF7E5" w14:textId="77777777" w:rsidTr="00D57A3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2E2BCB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b/>
                <w:bCs/>
                <w:lang w:val="en-IN"/>
              </w:rPr>
              <w:t>absolute</w:t>
            </w:r>
          </w:p>
        </w:tc>
        <w:tc>
          <w:tcPr>
            <w:tcW w:w="0" w:type="auto"/>
            <w:vAlign w:val="center"/>
            <w:hideMark/>
          </w:tcPr>
          <w:p w14:paraId="5352D766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t>Removes the element from normal flow and positions it relative to the nearest positioned ancestor (other than static).</w:t>
            </w:r>
          </w:p>
        </w:tc>
        <w:tc>
          <w:tcPr>
            <w:tcW w:w="0" w:type="auto"/>
            <w:vAlign w:val="center"/>
            <w:hideMark/>
          </w:tcPr>
          <w:p w14:paraId="2C1E36ED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t>Nearest relative/absolute/fixed ancestor or the viewport if none</w:t>
            </w:r>
          </w:p>
        </w:tc>
      </w:tr>
      <w:tr w:rsidR="00D57A3A" w:rsidRPr="00D57A3A" w14:paraId="544F1FB5" w14:textId="77777777" w:rsidTr="00D57A3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8BBED7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b/>
                <w:bCs/>
                <w:lang w:val="en-IN"/>
              </w:rPr>
              <w:t>fixed</w:t>
            </w:r>
          </w:p>
        </w:tc>
        <w:tc>
          <w:tcPr>
            <w:tcW w:w="0" w:type="auto"/>
            <w:vAlign w:val="center"/>
            <w:hideMark/>
          </w:tcPr>
          <w:p w14:paraId="60253637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t xml:space="preserve">Removes the element from flow and positions it relative to the viewport, so it stays </w:t>
            </w:r>
            <w:r w:rsidRPr="00D57A3A">
              <w:rPr>
                <w:lang w:val="en-IN"/>
              </w:rPr>
              <w:lastRenderedPageBreak/>
              <w:t>in the same place even when scrolling.</w:t>
            </w:r>
          </w:p>
        </w:tc>
        <w:tc>
          <w:tcPr>
            <w:tcW w:w="0" w:type="auto"/>
            <w:vAlign w:val="center"/>
            <w:hideMark/>
          </w:tcPr>
          <w:p w14:paraId="0E9DBC57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lastRenderedPageBreak/>
              <w:t>Viewport (browser window)</w:t>
            </w:r>
          </w:p>
        </w:tc>
      </w:tr>
      <w:tr w:rsidR="00D57A3A" w:rsidRPr="00D57A3A" w14:paraId="38631D27" w14:textId="77777777" w:rsidTr="00D57A3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80553E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b/>
                <w:bCs/>
                <w:lang w:val="en-IN"/>
              </w:rPr>
              <w:t>sticky</w:t>
            </w:r>
          </w:p>
        </w:tc>
        <w:tc>
          <w:tcPr>
            <w:tcW w:w="0" w:type="auto"/>
            <w:vAlign w:val="center"/>
            <w:hideMark/>
          </w:tcPr>
          <w:p w14:paraId="28531A58" w14:textId="77777777" w:rsidR="00D57A3A" w:rsidRPr="00D57A3A" w:rsidRDefault="00D57A3A" w:rsidP="00D57A3A">
            <w:pPr>
              <w:rPr>
                <w:lang w:val="en-IN"/>
              </w:rPr>
            </w:pPr>
            <w:r w:rsidRPr="00D57A3A">
              <w:rPr>
                <w:lang w:val="en-IN"/>
              </w:rPr>
              <w:t>The element toggles between relative and fixed based on the scroll. It sticks to a position when a certain scroll point is reached.</w:t>
            </w:r>
          </w:p>
        </w:tc>
        <w:tc>
          <w:tcPr>
            <w:tcW w:w="0" w:type="auto"/>
            <w:vAlign w:val="center"/>
            <w:hideMark/>
          </w:tcPr>
          <w:p w14:paraId="17266E53" w14:textId="77777777" w:rsidR="00D57A3A" w:rsidRPr="00D57A3A" w:rsidRDefault="00D57A3A" w:rsidP="00D57A3A">
            <w:pPr>
              <w:rPr>
                <w:lang w:val="en-IN"/>
              </w:rPr>
            </w:pPr>
          </w:p>
        </w:tc>
      </w:tr>
    </w:tbl>
    <w:p w14:paraId="270F76DC" w14:textId="6AA8B89F" w:rsidR="008263D0" w:rsidRDefault="00000000" w:rsidP="00A425AD">
      <w:r>
        <w:pict w14:anchorId="39116050">
          <v:rect id="_x0000_i1061" style="width:0;height:1.5pt" o:hralign="center" o:bullet="t" o:hrstd="t" o:hr="t"/>
        </w:pict>
      </w:r>
    </w:p>
    <w:p w14:paraId="40F95A7E" w14:textId="7F81DE64" w:rsidR="00A425AD" w:rsidRDefault="000707F5" w:rsidP="00A425AD">
      <w:pPr>
        <w:pStyle w:val="ListParagraph"/>
        <w:numPr>
          <w:ilvl w:val="0"/>
          <w:numId w:val="33"/>
        </w:numPr>
        <w:rPr>
          <w:b/>
          <w:bCs/>
        </w:rPr>
      </w:pPr>
      <w:r w:rsidRPr="000707F5">
        <w:rPr>
          <w:b/>
          <w:bCs/>
        </w:rPr>
        <w:t>What are pseudo-classes in CSS?</w:t>
      </w:r>
    </w:p>
    <w:p w14:paraId="2FA649C0" w14:textId="77777777" w:rsidR="002D52A5" w:rsidRDefault="002D52A5" w:rsidP="000707F5">
      <w:pPr>
        <w:pStyle w:val="ListParagraph"/>
      </w:pPr>
      <w:r w:rsidRPr="002D52A5">
        <w:t xml:space="preserve">Used to define a special state of an element, </w:t>
      </w:r>
    </w:p>
    <w:p w14:paraId="4548ED51" w14:textId="425531D9" w:rsidR="001E1628" w:rsidRDefault="002D52A5" w:rsidP="001E1628">
      <w:pPr>
        <w:pStyle w:val="ListParagraph"/>
      </w:pPr>
      <w:r w:rsidRPr="002D52A5">
        <w:t>e.g.</w:t>
      </w:r>
      <w:proofErr w:type="gramStart"/>
      <w:r w:rsidRPr="002D52A5">
        <w:t>, :hover, :focus, :nth</w:t>
      </w:r>
      <w:proofErr w:type="gramEnd"/>
      <w:r w:rsidRPr="002D52A5">
        <w:t>-</w:t>
      </w:r>
      <w:proofErr w:type="gramStart"/>
      <w:r w:rsidRPr="002D52A5">
        <w:t>child(</w:t>
      </w:r>
      <w:proofErr w:type="gramEnd"/>
      <w:r w:rsidRPr="002D52A5">
        <w:t>).</w:t>
      </w:r>
    </w:p>
    <w:p w14:paraId="0F2CFC89" w14:textId="2FFE5BF4" w:rsidR="00C66F89" w:rsidRDefault="00000000" w:rsidP="001E1628">
      <w:r>
        <w:pict w14:anchorId="25119E9B">
          <v:rect id="_x0000_i1062" style="width:0;height:1.5pt" o:hralign="center" o:bullet="t" o:hrstd="t" o:hr="t"/>
        </w:pict>
      </w:r>
    </w:p>
    <w:p w14:paraId="3563B7A7" w14:textId="0A3BD9FD" w:rsidR="00C66F89" w:rsidRDefault="00C66F89" w:rsidP="00C66F89">
      <w:pPr>
        <w:pStyle w:val="ListParagraph"/>
        <w:numPr>
          <w:ilvl w:val="0"/>
          <w:numId w:val="33"/>
        </w:numPr>
      </w:pPr>
      <w:r w:rsidRPr="00C66F89">
        <w:t xml:space="preserve">Difference between </w:t>
      </w:r>
      <w:proofErr w:type="spellStart"/>
      <w:r w:rsidRPr="00C66F89">
        <w:t>em</w:t>
      </w:r>
      <w:proofErr w:type="spellEnd"/>
      <w:r w:rsidRPr="00C66F89">
        <w:t xml:space="preserve">, rem, %, and </w:t>
      </w:r>
      <w:proofErr w:type="spellStart"/>
      <w:r w:rsidRPr="00C66F89">
        <w:t>px</w:t>
      </w:r>
      <w:proofErr w:type="spellEnd"/>
      <w:r w:rsidRPr="00C66F89">
        <w:t xml:space="preserve"> in CSS?</w:t>
      </w:r>
    </w:p>
    <w:p w14:paraId="085FB80A" w14:textId="0222C2A2" w:rsidR="00C66F89" w:rsidRDefault="00C66F89" w:rsidP="00C66F89">
      <w:pPr>
        <w:pStyle w:val="ListParagraph"/>
      </w:pPr>
      <w:r w:rsidRPr="00C66F89">
        <w:t xml:space="preserve">- </w:t>
      </w:r>
      <w:proofErr w:type="spellStart"/>
      <w:r w:rsidRPr="00C66F89">
        <w:rPr>
          <w:b/>
          <w:bCs/>
        </w:rPr>
        <w:t>px</w:t>
      </w:r>
      <w:proofErr w:type="spellEnd"/>
      <w:r w:rsidRPr="00C66F89">
        <w:t>: Fixed unit.</w:t>
      </w:r>
      <w:r w:rsidRPr="00C66F89">
        <w:br/>
        <w:t xml:space="preserve">- </w:t>
      </w:r>
      <w:proofErr w:type="spellStart"/>
      <w:r w:rsidRPr="00C66F89">
        <w:rPr>
          <w:b/>
          <w:bCs/>
        </w:rPr>
        <w:t>em</w:t>
      </w:r>
      <w:proofErr w:type="spellEnd"/>
      <w:r w:rsidRPr="00C66F89">
        <w:t>: Relative to parent’s font size.</w:t>
      </w:r>
      <w:r w:rsidRPr="00C66F89">
        <w:br/>
        <w:t xml:space="preserve">- </w:t>
      </w:r>
      <w:r w:rsidRPr="00C66F89">
        <w:rPr>
          <w:b/>
          <w:bCs/>
        </w:rPr>
        <w:t>rem</w:t>
      </w:r>
      <w:r w:rsidRPr="00C66F89">
        <w:t>: Relative to root (html) font size.</w:t>
      </w:r>
      <w:r w:rsidRPr="00C66F89">
        <w:br/>
        <w:t xml:space="preserve">- </w:t>
      </w:r>
      <w:r w:rsidRPr="00C66F89">
        <w:rPr>
          <w:b/>
          <w:bCs/>
        </w:rPr>
        <w:t>%</w:t>
      </w:r>
      <w:r w:rsidRPr="00C66F89">
        <w:t>: Relative to parent element.</w:t>
      </w:r>
    </w:p>
    <w:p w14:paraId="30B8EE18" w14:textId="4A049558" w:rsidR="00FF4F97" w:rsidRPr="002D52A5" w:rsidRDefault="00000000" w:rsidP="008E2783">
      <w:r>
        <w:pict w14:anchorId="0CE50BDB">
          <v:rect id="_x0000_i1063" style="width:0;height:1.5pt" o:hralign="center" o:bullet="t" o:hrstd="t" o:hr="t"/>
        </w:pict>
      </w:r>
    </w:p>
    <w:p w14:paraId="396C4154" w14:textId="77777777" w:rsidR="00494C6A" w:rsidRPr="00494C6A" w:rsidRDefault="00494C6A" w:rsidP="006A1A90">
      <w:pPr>
        <w:pStyle w:val="ListParagraph"/>
        <w:numPr>
          <w:ilvl w:val="0"/>
          <w:numId w:val="33"/>
        </w:numPr>
      </w:pPr>
      <w:r w:rsidRPr="00494C6A">
        <w:rPr>
          <w:b/>
          <w:bCs/>
        </w:rPr>
        <w:t>What is JavaScript?</w:t>
      </w:r>
    </w:p>
    <w:p w14:paraId="20BF15F6" w14:textId="77777777" w:rsidR="004D3021" w:rsidRDefault="00494C6A" w:rsidP="00494C6A">
      <w:pPr>
        <w:pStyle w:val="ListParagraph"/>
      </w:pPr>
      <w:r>
        <w:t>JavaScript is Scripting language used to make web pages interactive and dynamic</w:t>
      </w:r>
      <w:r w:rsidR="00D43744">
        <w:t>.</w:t>
      </w:r>
    </w:p>
    <w:p w14:paraId="09CD34ED" w14:textId="7900ADEF" w:rsidR="00494C6A" w:rsidRPr="00494C6A" w:rsidRDefault="00000000" w:rsidP="004D3021">
      <w:r>
        <w:pict w14:anchorId="6E24D815">
          <v:rect id="_x0000_i1064" style="width:0;height:1.5pt" o:hralign="center" o:bullet="t" o:hrstd="t" o:hr="t"/>
        </w:pict>
      </w:r>
    </w:p>
    <w:p w14:paraId="37558F16" w14:textId="7A7230F6" w:rsidR="002F2D62" w:rsidRDefault="0047193F" w:rsidP="006A1A90">
      <w:pPr>
        <w:pStyle w:val="ListParagraph"/>
        <w:numPr>
          <w:ilvl w:val="0"/>
          <w:numId w:val="33"/>
        </w:numPr>
      </w:pPr>
      <w:r w:rsidRPr="00412426">
        <w:rPr>
          <w:b/>
          <w:bCs/>
        </w:rPr>
        <w:t xml:space="preserve">What is the use of JavaScript in </w:t>
      </w:r>
      <w:proofErr w:type="spellStart"/>
      <w:r w:rsidRPr="00412426">
        <w:rPr>
          <w:b/>
          <w:bCs/>
        </w:rPr>
        <w:t>WebPages</w:t>
      </w:r>
      <w:proofErr w:type="spellEnd"/>
      <w:r w:rsidRPr="00412426">
        <w:rPr>
          <w:b/>
          <w:bCs/>
        </w:rPr>
        <w:t>?</w:t>
      </w:r>
      <w:r>
        <w:t xml:space="preserve"> </w:t>
      </w:r>
    </w:p>
    <w:p w14:paraId="3347BD24" w14:textId="478E40B7" w:rsidR="0047193F" w:rsidRDefault="0047193F" w:rsidP="002F2D62">
      <w:pPr>
        <w:pStyle w:val="ListParagraph"/>
      </w:pPr>
      <w:r>
        <w:t>JavaScript adds interactivity and dynamic behavior to web pages.</w:t>
      </w:r>
    </w:p>
    <w:p w14:paraId="79B6E8D6" w14:textId="71F66BE8" w:rsidR="00983A07" w:rsidRDefault="00000000" w:rsidP="00983A07">
      <w:r>
        <w:pict w14:anchorId="2D01C4F1">
          <v:rect id="_x0000_i1065" style="width:0;height:1.5pt" o:hralign="center" o:hrstd="t" o:hr="t"/>
        </w:pict>
      </w:r>
    </w:p>
    <w:p w14:paraId="420410C1" w14:textId="77777777" w:rsidR="001469CB" w:rsidRDefault="001469CB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1469CB">
        <w:rPr>
          <w:b/>
          <w:bCs/>
        </w:rPr>
        <w:t>What are the different data types in JavaScript?</w:t>
      </w:r>
    </w:p>
    <w:p w14:paraId="2D984589" w14:textId="652A24AC" w:rsidR="001469CB" w:rsidRDefault="00220103" w:rsidP="00220103">
      <w:pPr>
        <w:pStyle w:val="ListParagraph"/>
        <w:numPr>
          <w:ilvl w:val="0"/>
          <w:numId w:val="46"/>
        </w:numPr>
      </w:pPr>
      <w:r w:rsidRPr="00220103">
        <w:t xml:space="preserve">String, Number, Boolean, Undefined, Null, Symbol, </w:t>
      </w:r>
      <w:proofErr w:type="spellStart"/>
      <w:r w:rsidRPr="00220103">
        <w:t>BigInt</w:t>
      </w:r>
      <w:proofErr w:type="spellEnd"/>
      <w:r w:rsidRPr="00220103">
        <w:t>, Object.</w:t>
      </w:r>
      <w:r w:rsidR="00FD5738" w:rsidRPr="00220103">
        <w:t xml:space="preserve"> </w:t>
      </w:r>
    </w:p>
    <w:p w14:paraId="1C967AF5" w14:textId="47F42DA8" w:rsidR="008359B5" w:rsidRPr="00220103" w:rsidRDefault="00000000" w:rsidP="008359B5">
      <w:r>
        <w:pict w14:anchorId="298755D2">
          <v:rect id="_x0000_i1066" style="width:0;height:1.5pt" o:hralign="center" o:hrstd="t" o:hr="t"/>
        </w:pict>
      </w:r>
    </w:p>
    <w:p w14:paraId="6537D8FA" w14:textId="5B8F901B" w:rsidR="00FD5738" w:rsidRPr="00FD5738" w:rsidRDefault="00FD5738" w:rsidP="006A1A90">
      <w:pPr>
        <w:pStyle w:val="ListParagraph"/>
        <w:numPr>
          <w:ilvl w:val="0"/>
          <w:numId w:val="33"/>
        </w:numPr>
      </w:pPr>
      <w:r>
        <w:rPr>
          <w:b/>
          <w:bCs/>
        </w:rPr>
        <w:t>What is Hoisting in JS?</w:t>
      </w:r>
    </w:p>
    <w:p w14:paraId="62E0E79C" w14:textId="570BB3E4" w:rsidR="00A25B1F" w:rsidRDefault="00A25B1F" w:rsidP="000D55E2">
      <w:pPr>
        <w:pStyle w:val="ListParagraph"/>
        <w:numPr>
          <w:ilvl w:val="0"/>
          <w:numId w:val="46"/>
        </w:numPr>
      </w:pPr>
      <w:r w:rsidRPr="00A25B1F">
        <w:t>Hoisting means JavaScript moves variable and function declarations to the top of the code before it runs.</w:t>
      </w:r>
    </w:p>
    <w:p w14:paraId="0FBD42B4" w14:textId="24FEE522" w:rsidR="000D55E2" w:rsidRDefault="000D55E2" w:rsidP="000D55E2">
      <w:pPr>
        <w:pStyle w:val="ListParagraph"/>
        <w:numPr>
          <w:ilvl w:val="0"/>
          <w:numId w:val="46"/>
        </w:numPr>
        <w:rPr>
          <w:lang w:val="en-IN"/>
        </w:rPr>
      </w:pPr>
      <w:r w:rsidRPr="000D55E2">
        <w:rPr>
          <w:lang w:val="en-IN"/>
        </w:rPr>
        <w:t>This means you can use variables and functions before declaring them, but with some rules.</w:t>
      </w:r>
    </w:p>
    <w:p w14:paraId="623CB38E" w14:textId="58F6F2A7" w:rsidR="003A4A8C" w:rsidRDefault="003A4A8C" w:rsidP="003A4A8C">
      <w:pPr>
        <w:pStyle w:val="ListParagraph"/>
        <w:numPr>
          <w:ilvl w:val="0"/>
          <w:numId w:val="46"/>
        </w:numPr>
        <w:rPr>
          <w:lang w:val="en-IN"/>
        </w:rPr>
      </w:pPr>
      <w:proofErr w:type="spellStart"/>
      <w:r>
        <w:rPr>
          <w:lang w:val="en-IN"/>
        </w:rPr>
        <w:t>Accesible</w:t>
      </w:r>
      <w:proofErr w:type="spellEnd"/>
      <w:r>
        <w:rPr>
          <w:lang w:val="en-IN"/>
        </w:rPr>
        <w:t xml:space="preserve"> before </w:t>
      </w:r>
      <w:proofErr w:type="gramStart"/>
      <w:r>
        <w:rPr>
          <w:lang w:val="en-IN"/>
        </w:rPr>
        <w:t>Declaration :</w:t>
      </w:r>
      <w:proofErr w:type="gramEnd"/>
    </w:p>
    <w:p w14:paraId="4FBC2E61" w14:textId="05144C39" w:rsidR="003A4A8C" w:rsidRDefault="003A4A8C" w:rsidP="003A4A8C">
      <w:pPr>
        <w:pStyle w:val="ListParagraph"/>
        <w:numPr>
          <w:ilvl w:val="1"/>
          <w:numId w:val="46"/>
        </w:numPr>
        <w:rPr>
          <w:lang w:val="en-IN"/>
        </w:rPr>
      </w:pPr>
      <w:proofErr w:type="gramStart"/>
      <w:r>
        <w:rPr>
          <w:lang w:val="en-IN"/>
        </w:rPr>
        <w:t>Var :</w:t>
      </w:r>
      <w:proofErr w:type="gramEnd"/>
      <w:r>
        <w:rPr>
          <w:lang w:val="en-IN"/>
        </w:rPr>
        <w:t xml:space="preserve"> Yes, but value is undefine</w:t>
      </w:r>
    </w:p>
    <w:p w14:paraId="45AC3304" w14:textId="6947888C" w:rsidR="003A4A8C" w:rsidRDefault="003A4A8C" w:rsidP="003A4A8C">
      <w:pPr>
        <w:pStyle w:val="ListParagraph"/>
        <w:numPr>
          <w:ilvl w:val="1"/>
          <w:numId w:val="46"/>
        </w:numPr>
        <w:rPr>
          <w:lang w:val="en-IN"/>
        </w:rPr>
      </w:pPr>
      <w:proofErr w:type="gramStart"/>
      <w:r>
        <w:rPr>
          <w:lang w:val="en-IN"/>
        </w:rPr>
        <w:lastRenderedPageBreak/>
        <w:t>Let :</w:t>
      </w:r>
      <w:proofErr w:type="gramEnd"/>
      <w:r>
        <w:rPr>
          <w:lang w:val="en-IN"/>
        </w:rPr>
        <w:t xml:space="preserve"> </w:t>
      </w:r>
      <w:proofErr w:type="spellStart"/>
      <w:r>
        <w:rPr>
          <w:lang w:val="en-IN"/>
        </w:rPr>
        <w:t>ReferenceError</w:t>
      </w:r>
      <w:proofErr w:type="spellEnd"/>
    </w:p>
    <w:p w14:paraId="70B44012" w14:textId="6E0B10E4" w:rsidR="003A4A8C" w:rsidRDefault="003A4A8C" w:rsidP="003A4A8C">
      <w:pPr>
        <w:pStyle w:val="ListParagraph"/>
        <w:numPr>
          <w:ilvl w:val="1"/>
          <w:numId w:val="46"/>
        </w:numPr>
        <w:rPr>
          <w:lang w:val="en-IN"/>
        </w:rPr>
      </w:pPr>
      <w:proofErr w:type="spellStart"/>
      <w:proofErr w:type="gramStart"/>
      <w:r>
        <w:rPr>
          <w:lang w:val="en-IN"/>
        </w:rPr>
        <w:t>Const</w:t>
      </w:r>
      <w:proofErr w:type="spellEnd"/>
      <w:r>
        <w:rPr>
          <w:lang w:val="en-IN"/>
        </w:rPr>
        <w:t xml:space="preserve"> :</w:t>
      </w:r>
      <w:proofErr w:type="gramEnd"/>
      <w:r>
        <w:rPr>
          <w:lang w:val="en-IN"/>
        </w:rPr>
        <w:t xml:space="preserve"> </w:t>
      </w:r>
      <w:proofErr w:type="spellStart"/>
      <w:r>
        <w:rPr>
          <w:lang w:val="en-IN"/>
        </w:rPr>
        <w:t>ReferenceError</w:t>
      </w:r>
      <w:proofErr w:type="spellEnd"/>
    </w:p>
    <w:p w14:paraId="7AD90D42" w14:textId="2E9FEBBC" w:rsidR="003A4A8C" w:rsidRDefault="003A4A8C" w:rsidP="003A4A8C">
      <w:pPr>
        <w:pStyle w:val="ListParagraph"/>
        <w:numPr>
          <w:ilvl w:val="1"/>
          <w:numId w:val="46"/>
        </w:numPr>
        <w:rPr>
          <w:lang w:val="en-IN"/>
        </w:rPr>
      </w:pPr>
      <w:proofErr w:type="gramStart"/>
      <w:r>
        <w:rPr>
          <w:lang w:val="en-IN"/>
        </w:rPr>
        <w:t>Function :</w:t>
      </w:r>
      <w:proofErr w:type="gramEnd"/>
      <w:r>
        <w:rPr>
          <w:lang w:val="en-IN"/>
        </w:rPr>
        <w:t xml:space="preserve"> Fully </w:t>
      </w:r>
      <w:proofErr w:type="spellStart"/>
      <w:r>
        <w:rPr>
          <w:lang w:val="en-IN"/>
        </w:rPr>
        <w:t>Accesible</w:t>
      </w:r>
      <w:proofErr w:type="spellEnd"/>
    </w:p>
    <w:p w14:paraId="101BF093" w14:textId="0F2EFB6F" w:rsidR="004213E3" w:rsidRPr="004213E3" w:rsidRDefault="00000000" w:rsidP="004213E3">
      <w:pPr>
        <w:rPr>
          <w:lang w:val="en-IN"/>
        </w:rPr>
      </w:pPr>
      <w:r>
        <w:pict w14:anchorId="0DC9BB9C">
          <v:rect id="_x0000_i1067" style="width:0;height:1.5pt" o:hralign="center" o:hrstd="t" o:hr="t"/>
        </w:pict>
      </w:r>
    </w:p>
    <w:p w14:paraId="2D3F33EC" w14:textId="77777777" w:rsidR="000D55E2" w:rsidRPr="00FD5738" w:rsidRDefault="000D55E2" w:rsidP="00FD5738">
      <w:pPr>
        <w:pStyle w:val="ListParagraph"/>
      </w:pPr>
    </w:p>
    <w:p w14:paraId="7BC09C27" w14:textId="4E9FD83F" w:rsidR="009C7DC5" w:rsidRDefault="0047193F" w:rsidP="006A1A90">
      <w:pPr>
        <w:pStyle w:val="ListParagraph"/>
        <w:numPr>
          <w:ilvl w:val="0"/>
          <w:numId w:val="33"/>
        </w:numPr>
      </w:pPr>
      <w:r w:rsidRPr="00BA2F99">
        <w:rPr>
          <w:b/>
          <w:bCs/>
        </w:rPr>
        <w:t>What is use of Spread Operator in JavaScript?</w:t>
      </w:r>
      <w:r>
        <w:t xml:space="preserve"> </w:t>
      </w:r>
    </w:p>
    <w:p w14:paraId="622FDF13" w14:textId="1E353F0D" w:rsidR="0047193F" w:rsidRDefault="0047193F" w:rsidP="009C7DC5">
      <w:pPr>
        <w:pStyle w:val="ListParagraph"/>
      </w:pPr>
      <w:r>
        <w:t xml:space="preserve">The spread operator </w:t>
      </w:r>
      <w:r>
        <w:rPr>
          <w:rStyle w:val="VerbatimChar"/>
        </w:rPr>
        <w:t>...</w:t>
      </w:r>
      <w:r>
        <w:t xml:space="preserve"> expands an array or object into individual elements.</w:t>
      </w:r>
    </w:p>
    <w:p w14:paraId="618DC34D" w14:textId="77777777" w:rsidR="0047193F" w:rsidRDefault="0047193F" w:rsidP="0047193F">
      <w:pPr>
        <w:pStyle w:val="FirstParagraph"/>
      </w:pPr>
      <w:r>
        <w:t>Example:</w:t>
      </w:r>
    </w:p>
    <w:p w14:paraId="5E1BDCE5" w14:textId="477E2477" w:rsidR="00361AFA" w:rsidRPr="00061CC9" w:rsidRDefault="0047193F" w:rsidP="00361AFA">
      <w:pPr>
        <w:pStyle w:val="SourceCode"/>
        <w:rPr>
          <w:rFonts w:ascii="Consolas" w:hAnsi="Consolas"/>
          <w:color w:val="666666"/>
          <w:sz w:val="22"/>
        </w:rPr>
      </w:pP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Ar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...</w:t>
      </w:r>
      <w:proofErr w:type="spellStart"/>
      <w:r>
        <w:rPr>
          <w:rStyle w:val="NormalTok"/>
        </w:rPr>
        <w:t>ar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;</w:t>
      </w:r>
    </w:p>
    <w:p w14:paraId="51ABECB1" w14:textId="57383F7D" w:rsidR="004B032A" w:rsidRDefault="00000000" w:rsidP="00011C16">
      <w:r>
        <w:pict w14:anchorId="4BA4274E">
          <v:rect id="_x0000_i1068" style="width:0;height:1.5pt" o:hralign="center" o:hrstd="t" o:hr="t"/>
        </w:pict>
      </w:r>
    </w:p>
    <w:p w14:paraId="75033A92" w14:textId="4AACA2FC" w:rsidR="00C62CD0" w:rsidRDefault="00C62CD0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C62CD0">
        <w:rPr>
          <w:b/>
          <w:bCs/>
        </w:rPr>
        <w:t xml:space="preserve">What is </w:t>
      </w:r>
      <w:proofErr w:type="spellStart"/>
      <w:r w:rsidRPr="00C62CD0">
        <w:rPr>
          <w:b/>
          <w:bCs/>
        </w:rPr>
        <w:t>Destructuring</w:t>
      </w:r>
      <w:proofErr w:type="spellEnd"/>
      <w:r w:rsidRPr="00C62CD0">
        <w:rPr>
          <w:b/>
          <w:bCs/>
        </w:rPr>
        <w:t xml:space="preserve"> in JavaScript?</w:t>
      </w:r>
    </w:p>
    <w:p w14:paraId="19481F4A" w14:textId="18B155FE" w:rsidR="00C62CD0" w:rsidRDefault="004622D8" w:rsidP="00C62CD0">
      <w:pPr>
        <w:pStyle w:val="ListParagraph"/>
      </w:pPr>
      <w:r>
        <w:t xml:space="preserve">It </w:t>
      </w:r>
      <w:r w:rsidRPr="004622D8">
        <w:t>is a syntax that allows you to unpack values from arrays or properties from objects into separate variables easily.</w:t>
      </w:r>
    </w:p>
    <w:p w14:paraId="447552C6" w14:textId="77777777" w:rsidR="00CC2DC8" w:rsidRDefault="00CC2DC8" w:rsidP="00C62CD0">
      <w:pPr>
        <w:pStyle w:val="ListParagraph"/>
      </w:pPr>
    </w:p>
    <w:p w14:paraId="547AF051" w14:textId="506E0E1F" w:rsidR="00CC2DC8" w:rsidRDefault="00CC2DC8" w:rsidP="00C62CD0">
      <w:pPr>
        <w:pStyle w:val="ListParagraph"/>
      </w:pPr>
      <w:r>
        <w:t>Example-1:</w:t>
      </w:r>
    </w:p>
    <w:p w14:paraId="3F7E889F" w14:textId="77777777" w:rsidR="00CC2DC8" w:rsidRDefault="00CC2DC8" w:rsidP="00CC2DC8">
      <w:pPr>
        <w:pStyle w:val="ListParagraph"/>
      </w:pPr>
      <w:r>
        <w:t>const numbers = [1, 2, 3];</w:t>
      </w:r>
    </w:p>
    <w:p w14:paraId="744C0F27" w14:textId="77777777" w:rsidR="00CC2DC8" w:rsidRDefault="00CC2DC8" w:rsidP="00CC2DC8">
      <w:pPr>
        <w:pStyle w:val="ListParagraph"/>
      </w:pPr>
    </w:p>
    <w:p w14:paraId="24EE51BE" w14:textId="77777777" w:rsidR="00CC2DC8" w:rsidRDefault="00CC2DC8" w:rsidP="00CC2DC8">
      <w:pPr>
        <w:pStyle w:val="ListParagraph"/>
      </w:pPr>
      <w:r>
        <w:t>const [a, b, c] = numbers;</w:t>
      </w:r>
    </w:p>
    <w:p w14:paraId="65C2A230" w14:textId="77777777" w:rsidR="00CC2DC8" w:rsidRDefault="00CC2DC8" w:rsidP="00CC2DC8">
      <w:pPr>
        <w:pStyle w:val="ListParagraph"/>
      </w:pPr>
      <w:r>
        <w:t>console.log(a); // 1</w:t>
      </w:r>
    </w:p>
    <w:p w14:paraId="76D5062B" w14:textId="77777777" w:rsidR="00CC2DC8" w:rsidRDefault="00CC2DC8" w:rsidP="00CC2DC8">
      <w:pPr>
        <w:pStyle w:val="ListParagraph"/>
      </w:pPr>
      <w:r>
        <w:t>console.log(b); // 2</w:t>
      </w:r>
    </w:p>
    <w:p w14:paraId="2E25A944" w14:textId="655A8DB0" w:rsidR="00CC2DC8" w:rsidRDefault="00CC2DC8" w:rsidP="00CC2DC8">
      <w:pPr>
        <w:pStyle w:val="ListParagraph"/>
      </w:pPr>
      <w:r>
        <w:t>console.log(c); // 3</w:t>
      </w:r>
    </w:p>
    <w:p w14:paraId="70DA96DF" w14:textId="77777777" w:rsidR="00CC2DC8" w:rsidRDefault="00CC2DC8" w:rsidP="00CC2DC8">
      <w:pPr>
        <w:pStyle w:val="ListParagraph"/>
      </w:pPr>
    </w:p>
    <w:p w14:paraId="40BF67F1" w14:textId="7E8EBCAA" w:rsidR="00CC2DC8" w:rsidRDefault="00CC2DC8" w:rsidP="00CC2DC8">
      <w:pPr>
        <w:pStyle w:val="ListParagraph"/>
      </w:pPr>
      <w:r>
        <w:t>Example-2:</w:t>
      </w:r>
    </w:p>
    <w:p w14:paraId="08B7BAFA" w14:textId="77777777" w:rsidR="00AF3AC0" w:rsidRDefault="00AF3AC0" w:rsidP="00AF3AC0">
      <w:pPr>
        <w:pStyle w:val="ListParagraph"/>
      </w:pPr>
      <w:r>
        <w:t>const person = {</w:t>
      </w:r>
    </w:p>
    <w:p w14:paraId="0B8CBA34" w14:textId="77777777" w:rsidR="00AF3AC0" w:rsidRDefault="00AF3AC0" w:rsidP="00AF3AC0">
      <w:pPr>
        <w:pStyle w:val="ListParagraph"/>
      </w:pPr>
      <w:r>
        <w:t xml:space="preserve">  name: "Krish",</w:t>
      </w:r>
    </w:p>
    <w:p w14:paraId="30D004E7" w14:textId="77777777" w:rsidR="00AF3AC0" w:rsidRDefault="00AF3AC0" w:rsidP="00AF3AC0">
      <w:pPr>
        <w:pStyle w:val="ListParagraph"/>
      </w:pPr>
      <w:r>
        <w:t xml:space="preserve">  age: 25</w:t>
      </w:r>
    </w:p>
    <w:p w14:paraId="3758EB9C" w14:textId="77777777" w:rsidR="00AF3AC0" w:rsidRDefault="00AF3AC0" w:rsidP="00AF3AC0">
      <w:pPr>
        <w:pStyle w:val="ListParagraph"/>
      </w:pPr>
      <w:r>
        <w:t>};</w:t>
      </w:r>
    </w:p>
    <w:p w14:paraId="69538368" w14:textId="77777777" w:rsidR="00AF3AC0" w:rsidRDefault="00AF3AC0" w:rsidP="00AF3AC0">
      <w:pPr>
        <w:pStyle w:val="ListParagraph"/>
      </w:pPr>
    </w:p>
    <w:p w14:paraId="43E50E6A" w14:textId="77777777" w:rsidR="00AF3AC0" w:rsidRDefault="00AF3AC0" w:rsidP="00AF3AC0">
      <w:pPr>
        <w:pStyle w:val="ListParagraph"/>
      </w:pPr>
      <w:r>
        <w:t xml:space="preserve">const </w:t>
      </w:r>
      <w:proofErr w:type="gramStart"/>
      <w:r>
        <w:t>{ name</w:t>
      </w:r>
      <w:proofErr w:type="gramEnd"/>
      <w:r>
        <w:t xml:space="preserve">, </w:t>
      </w:r>
      <w:proofErr w:type="gramStart"/>
      <w:r>
        <w:t>age }</w:t>
      </w:r>
      <w:proofErr w:type="gramEnd"/>
      <w:r>
        <w:t xml:space="preserve"> = person;</w:t>
      </w:r>
    </w:p>
    <w:p w14:paraId="4566C5FC" w14:textId="77777777" w:rsidR="00AF3AC0" w:rsidRDefault="00AF3AC0" w:rsidP="00AF3AC0">
      <w:pPr>
        <w:pStyle w:val="ListParagraph"/>
      </w:pPr>
      <w:r>
        <w:t>console.log(name); // Krish</w:t>
      </w:r>
    </w:p>
    <w:p w14:paraId="30B1A388" w14:textId="12C62759" w:rsidR="00CC2DC8" w:rsidRDefault="00AF3AC0" w:rsidP="00AF3AC0">
      <w:pPr>
        <w:pStyle w:val="ListParagraph"/>
      </w:pPr>
      <w:r>
        <w:t>console.log(age);</w:t>
      </w:r>
    </w:p>
    <w:p w14:paraId="22BD61EE" w14:textId="323F1982" w:rsidR="0002452C" w:rsidRPr="004622D8" w:rsidRDefault="00000000" w:rsidP="00961D51">
      <w:r>
        <w:pict w14:anchorId="080B301E">
          <v:rect id="_x0000_i1069" style="width:0;height:1.5pt" o:hralign="center" o:hrstd="t" o:hr="t"/>
        </w:pict>
      </w:r>
    </w:p>
    <w:p w14:paraId="22B070FF" w14:textId="6557D13F" w:rsidR="00361AFA" w:rsidRPr="002C17A6" w:rsidRDefault="002C17A6" w:rsidP="006A1A90">
      <w:pPr>
        <w:pStyle w:val="ListParagraph"/>
        <w:numPr>
          <w:ilvl w:val="0"/>
          <w:numId w:val="33"/>
        </w:numPr>
      </w:pPr>
      <w:r>
        <w:rPr>
          <w:b/>
          <w:bCs/>
        </w:rPr>
        <w:t>What is Difference Between == and ===?</w:t>
      </w:r>
    </w:p>
    <w:p w14:paraId="404425B8" w14:textId="77777777" w:rsidR="002C17A6" w:rsidRDefault="002C17A6" w:rsidP="002C17A6">
      <w:pPr>
        <w:pStyle w:val="ListParagraph"/>
        <w:numPr>
          <w:ilvl w:val="0"/>
          <w:numId w:val="46"/>
        </w:numPr>
      </w:pPr>
      <w:r w:rsidRPr="002C17A6">
        <w:t>==: compares values, does type coercion.</w:t>
      </w:r>
    </w:p>
    <w:p w14:paraId="550A8902" w14:textId="6ABDEC2E" w:rsidR="002C17A6" w:rsidRDefault="002C17A6" w:rsidP="002C17A6">
      <w:pPr>
        <w:pStyle w:val="ListParagraph"/>
        <w:numPr>
          <w:ilvl w:val="0"/>
          <w:numId w:val="46"/>
        </w:numPr>
      </w:pPr>
      <w:r w:rsidRPr="002C17A6">
        <w:t xml:space="preserve">===: compares value </w:t>
      </w:r>
      <w:r w:rsidRPr="002C17A6">
        <w:rPr>
          <w:b/>
          <w:bCs/>
        </w:rPr>
        <w:t>and type strictly</w:t>
      </w:r>
      <w:r w:rsidRPr="002C17A6">
        <w:t>.</w:t>
      </w:r>
    </w:p>
    <w:p w14:paraId="4DBFF25B" w14:textId="366BAC10" w:rsidR="004F0395" w:rsidRPr="00361AFA" w:rsidRDefault="00000000" w:rsidP="004F0395">
      <w:r>
        <w:pict w14:anchorId="504D0954">
          <v:rect id="_x0000_i1070" style="width:0;height:1.5pt" o:hralign="center" o:hrstd="t" o:hr="t"/>
        </w:pict>
      </w:r>
    </w:p>
    <w:p w14:paraId="0C29C461" w14:textId="357324B9" w:rsidR="00D114B6" w:rsidRDefault="00C33D59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C33D59">
        <w:rPr>
          <w:b/>
          <w:bCs/>
        </w:rPr>
        <w:lastRenderedPageBreak/>
        <w:t>What are Arrow Functions?</w:t>
      </w:r>
    </w:p>
    <w:p w14:paraId="56369B40" w14:textId="5E03C047" w:rsidR="00C33D59" w:rsidRDefault="00C33D59" w:rsidP="00C33D59">
      <w:pPr>
        <w:pStyle w:val="ListParagraph"/>
      </w:pPr>
      <w:r>
        <w:t xml:space="preserve">It </w:t>
      </w:r>
      <w:r w:rsidRPr="00C33D59">
        <w:t xml:space="preserve">is a shorter way to write functions in JavaScript using </w:t>
      </w:r>
      <w:r w:rsidR="005031B1">
        <w:t>“</w:t>
      </w:r>
      <w:r w:rsidRPr="00C33D59">
        <w:t>=&gt;</w:t>
      </w:r>
      <w:r w:rsidR="005031B1">
        <w:t>”</w:t>
      </w:r>
      <w:r w:rsidRPr="00C33D59">
        <w:t xml:space="preserve"> symbol.</w:t>
      </w:r>
      <w:r w:rsidRPr="00C33D59">
        <w:br/>
        <w:t>It is useful for writing simple, cleaner, and faster functions, especially for small tasks.</w:t>
      </w:r>
    </w:p>
    <w:p w14:paraId="73BC26D8" w14:textId="25755AB0" w:rsidR="00286832" w:rsidRDefault="00286832" w:rsidP="00C33D59">
      <w:pPr>
        <w:pStyle w:val="ListParagraph"/>
      </w:pPr>
      <w:r w:rsidRPr="00286832">
        <w:t>Example: (a, b) =&gt; a + b</w:t>
      </w:r>
    </w:p>
    <w:p w14:paraId="05A8F1A0" w14:textId="30B2B3D2" w:rsidR="00CA544D" w:rsidRPr="00C33D59" w:rsidRDefault="00000000" w:rsidP="00D227B7">
      <w:r>
        <w:pict w14:anchorId="0FC26BEA">
          <v:rect id="_x0000_i1071" style="width:0;height:1.5pt" o:hralign="center" o:hrstd="t" o:hr="t"/>
        </w:pict>
      </w:r>
    </w:p>
    <w:p w14:paraId="79F7E0A3" w14:textId="49D88774" w:rsidR="004E5FA7" w:rsidRDefault="004E5FA7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4E5FA7">
        <w:rPr>
          <w:b/>
          <w:bCs/>
        </w:rPr>
        <w:t>What is a Callback Function?</w:t>
      </w:r>
    </w:p>
    <w:p w14:paraId="52A2085D" w14:textId="4E08EA1F" w:rsidR="007B1ECE" w:rsidRDefault="009449CA" w:rsidP="007B1ECE">
      <w:pPr>
        <w:pStyle w:val="ListParagraph"/>
      </w:pPr>
      <w:r w:rsidRPr="009449CA">
        <w:t>A callback function is a function that is passed as an argument to another function and is called later inside that function.</w:t>
      </w:r>
    </w:p>
    <w:p w14:paraId="3B5441BE" w14:textId="77777777" w:rsidR="00A87CD2" w:rsidRDefault="00A87CD2" w:rsidP="007B1ECE">
      <w:pPr>
        <w:pStyle w:val="ListParagraph"/>
      </w:pPr>
    </w:p>
    <w:p w14:paraId="5264E261" w14:textId="77777777" w:rsidR="00A87CD2" w:rsidRPr="00A87CD2" w:rsidRDefault="00A87CD2" w:rsidP="00A87CD2">
      <w:pPr>
        <w:pStyle w:val="ListParagraph"/>
        <w:rPr>
          <w:b/>
          <w:bCs/>
          <w:lang w:val="en-IN"/>
        </w:rPr>
      </w:pPr>
      <w:r w:rsidRPr="00A87CD2">
        <w:rPr>
          <w:b/>
          <w:bCs/>
          <w:lang w:val="en-IN"/>
        </w:rPr>
        <w:t xml:space="preserve">Real-world Example with </w:t>
      </w:r>
      <w:proofErr w:type="spellStart"/>
      <w:r w:rsidRPr="00A87CD2">
        <w:rPr>
          <w:b/>
          <w:bCs/>
          <w:lang w:val="en-IN"/>
        </w:rPr>
        <w:t>setTimeout</w:t>
      </w:r>
      <w:proofErr w:type="spellEnd"/>
      <w:r w:rsidRPr="00A87CD2">
        <w:rPr>
          <w:b/>
          <w:bCs/>
          <w:lang w:val="en-IN"/>
        </w:rPr>
        <w:t>:</w:t>
      </w:r>
    </w:p>
    <w:p w14:paraId="01F840E3" w14:textId="2A6ADFD4" w:rsidR="00A87CD2" w:rsidRPr="00A87CD2" w:rsidRDefault="00A87CD2" w:rsidP="00A87CD2">
      <w:pPr>
        <w:pStyle w:val="ListParagraph"/>
        <w:rPr>
          <w:lang w:val="en-IN"/>
        </w:rPr>
      </w:pPr>
      <w:proofErr w:type="spellStart"/>
      <w:proofErr w:type="gramStart"/>
      <w:r w:rsidRPr="00A87CD2">
        <w:rPr>
          <w:lang w:val="en-IN"/>
        </w:rPr>
        <w:t>setTimeout</w:t>
      </w:r>
      <w:proofErr w:type="spellEnd"/>
      <w:r w:rsidRPr="00A87CD2">
        <w:rPr>
          <w:lang w:val="en-IN"/>
        </w:rPr>
        <w:t>(</w:t>
      </w:r>
      <w:proofErr w:type="gramEnd"/>
      <w:r w:rsidRPr="00A87CD2">
        <w:rPr>
          <w:lang w:val="en-IN"/>
        </w:rPr>
        <w:t>() =&gt; {</w:t>
      </w:r>
    </w:p>
    <w:p w14:paraId="2BDDF6AB" w14:textId="77777777" w:rsidR="00A87CD2" w:rsidRPr="00A87CD2" w:rsidRDefault="00A87CD2" w:rsidP="00A87CD2">
      <w:pPr>
        <w:pStyle w:val="ListParagraph"/>
        <w:rPr>
          <w:lang w:val="en-IN"/>
        </w:rPr>
      </w:pPr>
      <w:r w:rsidRPr="00A87CD2">
        <w:rPr>
          <w:lang w:val="en-IN"/>
        </w:rPr>
        <w:t xml:space="preserve">    </w:t>
      </w:r>
      <w:proofErr w:type="gramStart"/>
      <w:r w:rsidRPr="00A87CD2">
        <w:rPr>
          <w:lang w:val="en-IN"/>
        </w:rPr>
        <w:t>console.log(</w:t>
      </w:r>
      <w:proofErr w:type="gramEnd"/>
      <w:r w:rsidRPr="00A87CD2">
        <w:rPr>
          <w:lang w:val="en-IN"/>
        </w:rPr>
        <w:t>"This runs after 2 seconds");</w:t>
      </w:r>
    </w:p>
    <w:p w14:paraId="7D4CCC6C" w14:textId="77777777" w:rsidR="00A87CD2" w:rsidRPr="00A87CD2" w:rsidRDefault="00A87CD2" w:rsidP="00A87CD2">
      <w:pPr>
        <w:pStyle w:val="ListParagraph"/>
        <w:rPr>
          <w:lang w:val="en-IN"/>
        </w:rPr>
      </w:pPr>
      <w:r w:rsidRPr="00A87CD2">
        <w:rPr>
          <w:lang w:val="en-IN"/>
        </w:rPr>
        <w:t>}, 2000);</w:t>
      </w:r>
    </w:p>
    <w:p w14:paraId="064B34F6" w14:textId="77777777" w:rsidR="00A87CD2" w:rsidRDefault="00A87CD2" w:rsidP="00A87CD2">
      <w:pPr>
        <w:pStyle w:val="ListParagraph"/>
        <w:rPr>
          <w:lang w:val="en-IN"/>
        </w:rPr>
      </w:pPr>
      <w:r w:rsidRPr="00A87CD2">
        <w:rPr>
          <w:lang w:val="en-IN"/>
        </w:rPr>
        <w:t xml:space="preserve">The function inside </w:t>
      </w:r>
      <w:proofErr w:type="spellStart"/>
      <w:r w:rsidRPr="00A87CD2">
        <w:rPr>
          <w:lang w:val="en-IN"/>
        </w:rPr>
        <w:t>setTimeout</w:t>
      </w:r>
      <w:proofErr w:type="spellEnd"/>
      <w:r w:rsidRPr="00A87CD2">
        <w:rPr>
          <w:lang w:val="en-IN"/>
        </w:rPr>
        <w:t xml:space="preserve"> is a </w:t>
      </w:r>
      <w:r w:rsidRPr="00A87CD2">
        <w:rPr>
          <w:b/>
          <w:bCs/>
          <w:lang w:val="en-IN"/>
        </w:rPr>
        <w:t>callback</w:t>
      </w:r>
      <w:r w:rsidRPr="00A87CD2">
        <w:rPr>
          <w:lang w:val="en-IN"/>
        </w:rPr>
        <w:t xml:space="preserve"> that runs after 2 seconds.</w:t>
      </w:r>
    </w:p>
    <w:p w14:paraId="221C820F" w14:textId="77777777" w:rsidR="00C813ED" w:rsidRDefault="00C813ED" w:rsidP="00A87CD2">
      <w:pPr>
        <w:pStyle w:val="ListParagraph"/>
        <w:rPr>
          <w:lang w:val="en-IN"/>
        </w:rPr>
      </w:pPr>
    </w:p>
    <w:p w14:paraId="79C0F373" w14:textId="2CBA9ABA" w:rsidR="00C813ED" w:rsidRDefault="00C425AE" w:rsidP="00A87CD2">
      <w:pPr>
        <w:pStyle w:val="ListParagraph"/>
        <w:rPr>
          <w:lang w:val="en-IN"/>
        </w:rPr>
      </w:pPr>
      <w:r>
        <w:rPr>
          <w:lang w:val="en-IN"/>
        </w:rPr>
        <w:t>Example:</w:t>
      </w:r>
    </w:p>
    <w:p w14:paraId="67298B20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 xml:space="preserve">function </w:t>
      </w:r>
      <w:proofErr w:type="gramStart"/>
      <w:r w:rsidRPr="00C425AE">
        <w:rPr>
          <w:lang w:val="en-IN"/>
        </w:rPr>
        <w:t>greet(</w:t>
      </w:r>
      <w:proofErr w:type="gramEnd"/>
      <w:r w:rsidRPr="00C425AE">
        <w:rPr>
          <w:lang w:val="en-IN"/>
        </w:rPr>
        <w:t>name, callback) {</w:t>
      </w:r>
    </w:p>
    <w:p w14:paraId="3FCB328D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 xml:space="preserve">    </w:t>
      </w:r>
      <w:proofErr w:type="gramStart"/>
      <w:r w:rsidRPr="00C425AE">
        <w:rPr>
          <w:lang w:val="en-IN"/>
        </w:rPr>
        <w:t>console.log(</w:t>
      </w:r>
      <w:proofErr w:type="gramEnd"/>
      <w:r w:rsidRPr="00C425AE">
        <w:rPr>
          <w:lang w:val="en-IN"/>
        </w:rPr>
        <w:t>"Hello " + name);</w:t>
      </w:r>
    </w:p>
    <w:p w14:paraId="715F2296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 xml:space="preserve">    </w:t>
      </w:r>
      <w:proofErr w:type="gramStart"/>
      <w:r w:rsidRPr="00C425AE">
        <w:rPr>
          <w:lang w:val="en-IN"/>
        </w:rPr>
        <w:t>callback(</w:t>
      </w:r>
      <w:proofErr w:type="gramEnd"/>
      <w:r w:rsidRPr="00C425AE">
        <w:rPr>
          <w:lang w:val="en-IN"/>
        </w:rPr>
        <w:t>);</w:t>
      </w:r>
    </w:p>
    <w:p w14:paraId="69BECCC0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>}</w:t>
      </w:r>
    </w:p>
    <w:p w14:paraId="57C1D01E" w14:textId="77777777" w:rsidR="00C425AE" w:rsidRPr="00C425AE" w:rsidRDefault="00C425AE" w:rsidP="00C425AE">
      <w:pPr>
        <w:pStyle w:val="ListParagraph"/>
        <w:rPr>
          <w:lang w:val="en-IN"/>
        </w:rPr>
      </w:pPr>
    </w:p>
    <w:p w14:paraId="4159FE18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 xml:space="preserve">function </w:t>
      </w:r>
      <w:proofErr w:type="spellStart"/>
      <w:proofErr w:type="gramStart"/>
      <w:r w:rsidRPr="00C425AE">
        <w:rPr>
          <w:lang w:val="en-IN"/>
        </w:rPr>
        <w:t>sayBye</w:t>
      </w:r>
      <w:proofErr w:type="spellEnd"/>
      <w:r w:rsidRPr="00C425AE">
        <w:rPr>
          <w:lang w:val="en-IN"/>
        </w:rPr>
        <w:t>(</w:t>
      </w:r>
      <w:proofErr w:type="gramEnd"/>
      <w:r w:rsidRPr="00C425AE">
        <w:rPr>
          <w:lang w:val="en-IN"/>
        </w:rPr>
        <w:t>) {</w:t>
      </w:r>
    </w:p>
    <w:p w14:paraId="3475A77A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 xml:space="preserve">    console.log("Goodbye!");</w:t>
      </w:r>
    </w:p>
    <w:p w14:paraId="20A6B51C" w14:textId="77777777" w:rsidR="00C425AE" w:rsidRPr="00C425AE" w:rsidRDefault="00C425AE" w:rsidP="00C425AE">
      <w:pPr>
        <w:pStyle w:val="ListParagraph"/>
        <w:rPr>
          <w:lang w:val="en-IN"/>
        </w:rPr>
      </w:pPr>
      <w:r w:rsidRPr="00C425AE">
        <w:rPr>
          <w:lang w:val="en-IN"/>
        </w:rPr>
        <w:t>}</w:t>
      </w:r>
    </w:p>
    <w:p w14:paraId="367EB915" w14:textId="77777777" w:rsidR="00C425AE" w:rsidRPr="00C425AE" w:rsidRDefault="00C425AE" w:rsidP="00C425AE">
      <w:pPr>
        <w:pStyle w:val="ListParagraph"/>
        <w:rPr>
          <w:lang w:val="en-IN"/>
        </w:rPr>
      </w:pPr>
    </w:p>
    <w:p w14:paraId="487C5BE4" w14:textId="368F202A" w:rsidR="00C425AE" w:rsidRDefault="00C425AE" w:rsidP="00C425AE">
      <w:pPr>
        <w:pStyle w:val="ListParagraph"/>
        <w:rPr>
          <w:lang w:val="en-IN"/>
        </w:rPr>
      </w:pPr>
      <w:proofErr w:type="gramStart"/>
      <w:r w:rsidRPr="00C425AE">
        <w:rPr>
          <w:lang w:val="en-IN"/>
        </w:rPr>
        <w:t>greet(</w:t>
      </w:r>
      <w:proofErr w:type="gramEnd"/>
      <w:r w:rsidRPr="00C425AE">
        <w:rPr>
          <w:lang w:val="en-IN"/>
        </w:rPr>
        <w:t xml:space="preserve">"Krish", </w:t>
      </w:r>
      <w:proofErr w:type="spellStart"/>
      <w:r w:rsidRPr="00C425AE">
        <w:rPr>
          <w:lang w:val="en-IN"/>
        </w:rPr>
        <w:t>sayBye</w:t>
      </w:r>
      <w:proofErr w:type="spellEnd"/>
      <w:r w:rsidRPr="00C425AE">
        <w:rPr>
          <w:lang w:val="en-IN"/>
        </w:rPr>
        <w:t>);</w:t>
      </w:r>
    </w:p>
    <w:p w14:paraId="091F2F76" w14:textId="6E14EC6C" w:rsidR="00887F01" w:rsidRPr="00B8164A" w:rsidRDefault="00000000" w:rsidP="00B8164A">
      <w:pPr>
        <w:rPr>
          <w:lang w:val="en-IN"/>
        </w:rPr>
      </w:pPr>
      <w:r>
        <w:pict w14:anchorId="21F1AEE6">
          <v:rect id="_x0000_i1072" style="width:0;height:1.5pt" o:hralign="center" o:hrstd="t" o:hr="t"/>
        </w:pict>
      </w:r>
    </w:p>
    <w:p w14:paraId="1A4F87CB" w14:textId="65E8D09F" w:rsidR="004E25C9" w:rsidRDefault="004E25C9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4E25C9">
        <w:rPr>
          <w:b/>
          <w:bCs/>
        </w:rPr>
        <w:t>What is the Event Loop?</w:t>
      </w:r>
    </w:p>
    <w:p w14:paraId="48D5EFA2" w14:textId="2F91CCA6" w:rsidR="004E25C9" w:rsidRDefault="00EF6B80" w:rsidP="004E25C9">
      <w:pPr>
        <w:pStyle w:val="ListParagraph"/>
      </w:pPr>
      <w:r w:rsidRPr="00EF6B80">
        <w:t>The event loop in JS handles asynchronous operations by managing the call stack and task queue.</w:t>
      </w:r>
    </w:p>
    <w:p w14:paraId="63B5E6A7" w14:textId="77777777" w:rsidR="00832845" w:rsidRDefault="00832845" w:rsidP="004E25C9">
      <w:pPr>
        <w:pStyle w:val="ListParagraph"/>
      </w:pPr>
    </w:p>
    <w:p w14:paraId="23D6BFE9" w14:textId="4F2DE663" w:rsidR="00DB6DCF" w:rsidRDefault="00DB6DCF" w:rsidP="004E25C9">
      <w:pPr>
        <w:pStyle w:val="ListParagraph"/>
      </w:pPr>
      <w:proofErr w:type="gramStart"/>
      <w:r>
        <w:t>Example :</w:t>
      </w:r>
      <w:proofErr w:type="gramEnd"/>
    </w:p>
    <w:p w14:paraId="0FA24112" w14:textId="77777777" w:rsidR="00DB6DCF" w:rsidRDefault="00DB6DCF" w:rsidP="00DB6DCF">
      <w:pPr>
        <w:pStyle w:val="ListParagraph"/>
      </w:pPr>
      <w:proofErr w:type="gramStart"/>
      <w:r>
        <w:t>console.log(</w:t>
      </w:r>
      <w:proofErr w:type="gramEnd"/>
      <w:r>
        <w:t>'1');</w:t>
      </w:r>
    </w:p>
    <w:p w14:paraId="5EA708B5" w14:textId="77777777" w:rsidR="00DB6DCF" w:rsidRDefault="00DB6DCF" w:rsidP="00DB6DCF">
      <w:pPr>
        <w:pStyle w:val="ListParagraph"/>
      </w:pPr>
    </w:p>
    <w:p w14:paraId="4905F84C" w14:textId="77777777" w:rsidR="00DB6DCF" w:rsidRDefault="00DB6DCF" w:rsidP="00DB6DCF">
      <w:pPr>
        <w:pStyle w:val="ListParagraph"/>
      </w:pPr>
      <w:proofErr w:type="spellStart"/>
      <w:proofErr w:type="gramStart"/>
      <w:r>
        <w:t>setTimeout</w:t>
      </w:r>
      <w:proofErr w:type="spellEnd"/>
      <w:r>
        <w:t>(</w:t>
      </w:r>
      <w:proofErr w:type="gramEnd"/>
      <w:r>
        <w:t>() =&gt; {</w:t>
      </w:r>
    </w:p>
    <w:p w14:paraId="05134EB5" w14:textId="77777777" w:rsidR="00DB6DCF" w:rsidRDefault="00DB6DCF" w:rsidP="00DB6DCF">
      <w:pPr>
        <w:pStyle w:val="ListParagraph"/>
      </w:pPr>
      <w:r>
        <w:t xml:space="preserve">    </w:t>
      </w:r>
      <w:proofErr w:type="gramStart"/>
      <w:r>
        <w:t>console.log(</w:t>
      </w:r>
      <w:proofErr w:type="gramEnd"/>
      <w:r>
        <w:t>'2');</w:t>
      </w:r>
    </w:p>
    <w:p w14:paraId="50BF3A16" w14:textId="77777777" w:rsidR="00DB6DCF" w:rsidRDefault="00DB6DCF" w:rsidP="00DB6DCF">
      <w:pPr>
        <w:pStyle w:val="ListParagraph"/>
      </w:pPr>
      <w:r>
        <w:t>}, 0);</w:t>
      </w:r>
    </w:p>
    <w:p w14:paraId="53245102" w14:textId="77777777" w:rsidR="00DB6DCF" w:rsidRDefault="00DB6DCF" w:rsidP="00DB6DCF">
      <w:pPr>
        <w:pStyle w:val="ListParagraph"/>
      </w:pPr>
    </w:p>
    <w:p w14:paraId="3A7B9D72" w14:textId="33448C99" w:rsidR="00DB6DCF" w:rsidRDefault="00DB6DCF" w:rsidP="00DB6DCF">
      <w:pPr>
        <w:pStyle w:val="ListParagraph"/>
      </w:pPr>
      <w:proofErr w:type="gramStart"/>
      <w:r>
        <w:t>console.log(</w:t>
      </w:r>
      <w:proofErr w:type="gramEnd"/>
      <w:r>
        <w:t>'3');</w:t>
      </w:r>
    </w:p>
    <w:p w14:paraId="1638FEE5" w14:textId="77777777" w:rsidR="00DB6DCF" w:rsidRDefault="00DB6DCF" w:rsidP="00DB6DCF">
      <w:pPr>
        <w:pStyle w:val="ListParagraph"/>
      </w:pPr>
    </w:p>
    <w:p w14:paraId="74C3C9F9" w14:textId="550387C2" w:rsidR="00DB6DCF" w:rsidRDefault="00DB6DCF" w:rsidP="00DB6DCF">
      <w:pPr>
        <w:pStyle w:val="ListParagraph"/>
      </w:pPr>
      <w:proofErr w:type="gramStart"/>
      <w:r>
        <w:lastRenderedPageBreak/>
        <w:t>output :</w:t>
      </w:r>
      <w:proofErr w:type="gramEnd"/>
      <w:r>
        <w:t xml:space="preserve">  1 3 2</w:t>
      </w:r>
    </w:p>
    <w:p w14:paraId="4627ABF6" w14:textId="77777777" w:rsidR="00DB6DCF" w:rsidRDefault="00DB6DCF" w:rsidP="00DB6DCF">
      <w:pPr>
        <w:pStyle w:val="ListParagraph"/>
      </w:pPr>
    </w:p>
    <w:p w14:paraId="2DEDBB0C" w14:textId="77777777" w:rsidR="00DB6DCF" w:rsidRDefault="00DB6DCF" w:rsidP="00DB6DCF">
      <w:pPr>
        <w:pStyle w:val="ListParagraph"/>
      </w:pPr>
      <w:r>
        <w:t>How it Work:</w:t>
      </w:r>
    </w:p>
    <w:p w14:paraId="51B8D564" w14:textId="2142CB01" w:rsidR="00DB6DCF" w:rsidRPr="00DB6DCF" w:rsidRDefault="00DB6DCF" w:rsidP="00DB6DCF">
      <w:pPr>
        <w:pStyle w:val="ListParagraph"/>
        <w:numPr>
          <w:ilvl w:val="0"/>
          <w:numId w:val="46"/>
        </w:numPr>
      </w:pPr>
      <w:r w:rsidRPr="00DB6DCF">
        <w:rPr>
          <w:lang w:val="en-IN"/>
        </w:rPr>
        <w:t>JavaScript runs single-threaded code first (synchronous).</w:t>
      </w:r>
    </w:p>
    <w:p w14:paraId="3ADF4F72" w14:textId="313FD477" w:rsidR="00DB6DCF" w:rsidRPr="00DB6DCF" w:rsidRDefault="00DB6DCF" w:rsidP="00DB6DCF">
      <w:pPr>
        <w:pStyle w:val="ListParagraph"/>
        <w:numPr>
          <w:ilvl w:val="0"/>
          <w:numId w:val="46"/>
        </w:numPr>
        <w:rPr>
          <w:lang w:val="en-IN"/>
        </w:rPr>
      </w:pPr>
      <w:r w:rsidRPr="00DB6DCF">
        <w:rPr>
          <w:lang w:val="en-IN"/>
        </w:rPr>
        <w:t xml:space="preserve">Asynchronous tasks like </w:t>
      </w:r>
      <w:proofErr w:type="spellStart"/>
      <w:r w:rsidRPr="00DB6DCF">
        <w:rPr>
          <w:lang w:val="en-IN"/>
        </w:rPr>
        <w:t>setTimeout</w:t>
      </w:r>
      <w:proofErr w:type="spellEnd"/>
      <w:r w:rsidRPr="00DB6DCF">
        <w:rPr>
          <w:lang w:val="en-IN"/>
        </w:rPr>
        <w:t xml:space="preserve"> go to a queue.</w:t>
      </w:r>
    </w:p>
    <w:p w14:paraId="23F79465" w14:textId="0235C188" w:rsidR="00DB6DCF" w:rsidRDefault="00DB6DCF" w:rsidP="00DB6DCF">
      <w:pPr>
        <w:pStyle w:val="ListParagraph"/>
        <w:numPr>
          <w:ilvl w:val="0"/>
          <w:numId w:val="46"/>
        </w:numPr>
        <w:rPr>
          <w:lang w:val="en-IN"/>
        </w:rPr>
      </w:pPr>
      <w:r w:rsidRPr="00DB6DCF">
        <w:rPr>
          <w:lang w:val="en-IN"/>
        </w:rPr>
        <w:t>After main code is done, the Event Loop picks tasks from the queue and runs them one by one.</w:t>
      </w:r>
    </w:p>
    <w:p w14:paraId="7CE1E1C2" w14:textId="69CAAE52" w:rsidR="00DB6DCF" w:rsidRPr="009E2345" w:rsidRDefault="00000000" w:rsidP="009E2345">
      <w:pPr>
        <w:rPr>
          <w:lang w:val="en-IN"/>
        </w:rPr>
      </w:pPr>
      <w:r>
        <w:pict w14:anchorId="066EC2D6">
          <v:rect id="_x0000_i1073" style="width:0;height:1.5pt" o:hralign="center" o:hrstd="t" o:hr="t"/>
        </w:pict>
      </w:r>
    </w:p>
    <w:p w14:paraId="2EBD34B3" w14:textId="127B0D5B" w:rsidR="00D50BB7" w:rsidRDefault="00D50BB7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D50BB7">
        <w:rPr>
          <w:b/>
          <w:bCs/>
        </w:rPr>
        <w:t>Difference between Synchronous and Asynchronous JavaScript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73"/>
        <w:gridCol w:w="5277"/>
      </w:tblGrid>
      <w:tr w:rsidR="00D50BB7" w:rsidRPr="00D50BB7" w14:paraId="7A93FDB4" w14:textId="77777777" w:rsidTr="00D50BB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114AABC" w14:textId="77777777" w:rsidR="00D50BB7" w:rsidRPr="00D50BB7" w:rsidRDefault="00D50BB7" w:rsidP="00D50BB7">
            <w:pPr>
              <w:pStyle w:val="ListParagraph"/>
              <w:rPr>
                <w:b/>
                <w:bCs/>
                <w:lang w:val="en-IN"/>
              </w:rPr>
            </w:pPr>
            <w:r w:rsidRPr="00D50BB7">
              <w:rPr>
                <w:b/>
                <w:bCs/>
                <w:lang w:val="en-IN"/>
              </w:rPr>
              <w:t>Synchronous</w:t>
            </w:r>
          </w:p>
        </w:tc>
        <w:tc>
          <w:tcPr>
            <w:tcW w:w="0" w:type="auto"/>
            <w:vAlign w:val="center"/>
            <w:hideMark/>
          </w:tcPr>
          <w:p w14:paraId="10E69FFA" w14:textId="77777777" w:rsidR="00D50BB7" w:rsidRPr="00D50BB7" w:rsidRDefault="00D50BB7" w:rsidP="00D50BB7">
            <w:pPr>
              <w:pStyle w:val="ListParagraph"/>
              <w:rPr>
                <w:b/>
                <w:bCs/>
                <w:lang w:val="en-IN"/>
              </w:rPr>
            </w:pPr>
            <w:r w:rsidRPr="00D50BB7">
              <w:rPr>
                <w:b/>
                <w:bCs/>
                <w:lang w:val="en-IN"/>
              </w:rPr>
              <w:t>Asynchronous</w:t>
            </w:r>
          </w:p>
        </w:tc>
      </w:tr>
      <w:tr w:rsidR="00D50BB7" w:rsidRPr="00D50BB7" w14:paraId="639DA883" w14:textId="77777777" w:rsidTr="00D50BB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78DD77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Code runs one line after another, step by step.</w:t>
            </w:r>
          </w:p>
        </w:tc>
        <w:tc>
          <w:tcPr>
            <w:tcW w:w="0" w:type="auto"/>
            <w:vAlign w:val="center"/>
            <w:hideMark/>
          </w:tcPr>
          <w:p w14:paraId="29D4CBDD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Code can start a task and move to the next line without waiting for the task to finish.</w:t>
            </w:r>
          </w:p>
        </w:tc>
      </w:tr>
      <w:tr w:rsidR="00D50BB7" w:rsidRPr="00D50BB7" w14:paraId="6B91B7AF" w14:textId="77777777" w:rsidTr="00D50BB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569184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Each task waits for the previous one to finish.</w:t>
            </w:r>
          </w:p>
        </w:tc>
        <w:tc>
          <w:tcPr>
            <w:tcW w:w="0" w:type="auto"/>
            <w:vAlign w:val="center"/>
            <w:hideMark/>
          </w:tcPr>
          <w:p w14:paraId="3E194C52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Tasks can run in the background and complete later.</w:t>
            </w:r>
          </w:p>
        </w:tc>
      </w:tr>
      <w:tr w:rsidR="00D50BB7" w:rsidRPr="00D50BB7" w14:paraId="6DD58C40" w14:textId="77777777" w:rsidTr="00D50BB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40A2DE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Blocking — next line won’t run until the current one is done.</w:t>
            </w:r>
          </w:p>
        </w:tc>
        <w:tc>
          <w:tcPr>
            <w:tcW w:w="0" w:type="auto"/>
            <w:vAlign w:val="center"/>
            <w:hideMark/>
          </w:tcPr>
          <w:p w14:paraId="5AB506DF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Non-blocking — doesn’t stop the program while waiting.</w:t>
            </w:r>
          </w:p>
        </w:tc>
      </w:tr>
      <w:tr w:rsidR="00D50BB7" w:rsidRPr="00D50BB7" w14:paraId="7CD1DE77" w14:textId="77777777" w:rsidTr="00D50BB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725B07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>Example: Simple for loop, math calculations.</w:t>
            </w:r>
          </w:p>
        </w:tc>
        <w:tc>
          <w:tcPr>
            <w:tcW w:w="0" w:type="auto"/>
            <w:vAlign w:val="center"/>
            <w:hideMark/>
          </w:tcPr>
          <w:p w14:paraId="221AE50D" w14:textId="77777777" w:rsidR="00D50BB7" w:rsidRPr="00D50BB7" w:rsidRDefault="00D50BB7" w:rsidP="00D50BB7">
            <w:pPr>
              <w:pStyle w:val="ListParagraph"/>
              <w:rPr>
                <w:lang w:val="en-IN"/>
              </w:rPr>
            </w:pPr>
            <w:r w:rsidRPr="00D50BB7">
              <w:rPr>
                <w:lang w:val="en-IN"/>
              </w:rPr>
              <w:t xml:space="preserve">Example: </w:t>
            </w:r>
            <w:proofErr w:type="spellStart"/>
            <w:r w:rsidRPr="00D50BB7">
              <w:rPr>
                <w:lang w:val="en-IN"/>
              </w:rPr>
              <w:t>setTimeout</w:t>
            </w:r>
            <w:proofErr w:type="spellEnd"/>
            <w:r w:rsidRPr="00D50BB7">
              <w:rPr>
                <w:lang w:val="en-IN"/>
              </w:rPr>
              <w:t>, API calls, Promises.</w:t>
            </w:r>
          </w:p>
        </w:tc>
      </w:tr>
    </w:tbl>
    <w:p w14:paraId="01EC169A" w14:textId="58B1B726" w:rsidR="00D50BB7" w:rsidRPr="007423F9" w:rsidRDefault="00000000" w:rsidP="007423F9">
      <w:pPr>
        <w:rPr>
          <w:b/>
          <w:bCs/>
        </w:rPr>
      </w:pPr>
      <w:r>
        <w:pict w14:anchorId="76AFFE0A">
          <v:rect id="_x0000_i1074" style="width:0;height:1.5pt" o:hralign="center" o:hrstd="t" o:hr="t"/>
        </w:pict>
      </w:r>
    </w:p>
    <w:p w14:paraId="663D4B10" w14:textId="0D6001B5" w:rsidR="002E31DC" w:rsidRDefault="002E31DC" w:rsidP="00721100">
      <w:pPr>
        <w:pStyle w:val="ListParagraph"/>
        <w:numPr>
          <w:ilvl w:val="0"/>
          <w:numId w:val="33"/>
        </w:numPr>
        <w:rPr>
          <w:b/>
          <w:bCs/>
        </w:rPr>
      </w:pPr>
      <w:r w:rsidRPr="002E31DC">
        <w:rPr>
          <w:b/>
          <w:bCs/>
        </w:rPr>
        <w:t>What are Promises in JS?</w:t>
      </w:r>
    </w:p>
    <w:p w14:paraId="205F7BD0" w14:textId="21879E6D" w:rsidR="00721100" w:rsidRDefault="00721100" w:rsidP="00721100">
      <w:pPr>
        <w:pStyle w:val="ListParagraph"/>
      </w:pPr>
      <w:r>
        <w:t>A Promise represents the future completion of an asynchronous operation. It can be resolved, rejected, or pending.</w:t>
      </w:r>
    </w:p>
    <w:p w14:paraId="0639CF59" w14:textId="77777777" w:rsidR="0058096F" w:rsidRDefault="0058096F" w:rsidP="0058096F">
      <w:pPr>
        <w:pStyle w:val="ListParagraph"/>
        <w:rPr>
          <w:b/>
          <w:bCs/>
          <w:lang w:val="en-IN"/>
        </w:rPr>
      </w:pPr>
    </w:p>
    <w:p w14:paraId="63CE5A66" w14:textId="6D558E1D" w:rsidR="0058096F" w:rsidRPr="0058096F" w:rsidRDefault="0058096F" w:rsidP="0058096F">
      <w:pPr>
        <w:pStyle w:val="ListParagraph"/>
        <w:rPr>
          <w:b/>
          <w:bCs/>
          <w:lang w:val="en-IN"/>
        </w:rPr>
      </w:pPr>
      <w:r w:rsidRPr="0058096F">
        <w:rPr>
          <w:b/>
          <w:bCs/>
          <w:lang w:val="en-IN"/>
        </w:rPr>
        <w:t>Promise States:</w:t>
      </w:r>
    </w:p>
    <w:p w14:paraId="7E6EE320" w14:textId="65D3118F" w:rsidR="0058096F" w:rsidRPr="0058096F" w:rsidRDefault="0058096F" w:rsidP="0058096F">
      <w:pPr>
        <w:pStyle w:val="ListParagraph"/>
        <w:numPr>
          <w:ilvl w:val="0"/>
          <w:numId w:val="46"/>
        </w:numPr>
        <w:rPr>
          <w:lang w:val="en-IN"/>
        </w:rPr>
      </w:pPr>
      <w:r w:rsidRPr="0058096F">
        <w:rPr>
          <w:b/>
          <w:bCs/>
          <w:lang w:val="en-IN"/>
        </w:rPr>
        <w:t>Pending:</w:t>
      </w:r>
      <w:r w:rsidRPr="0058096F">
        <w:rPr>
          <w:lang w:val="en-IN"/>
        </w:rPr>
        <w:t xml:space="preserve"> Initial state, operation is still running.</w:t>
      </w:r>
    </w:p>
    <w:p w14:paraId="7F0C4E4A" w14:textId="42E0349F" w:rsidR="0058096F" w:rsidRPr="0058096F" w:rsidRDefault="0058096F" w:rsidP="0058096F">
      <w:pPr>
        <w:pStyle w:val="ListParagraph"/>
        <w:numPr>
          <w:ilvl w:val="0"/>
          <w:numId w:val="46"/>
        </w:numPr>
        <w:rPr>
          <w:lang w:val="en-IN"/>
        </w:rPr>
      </w:pPr>
      <w:r w:rsidRPr="0058096F">
        <w:rPr>
          <w:b/>
          <w:bCs/>
          <w:lang w:val="en-IN"/>
        </w:rPr>
        <w:t>Fulfilled:</w:t>
      </w:r>
      <w:r w:rsidRPr="0058096F">
        <w:rPr>
          <w:lang w:val="en-IN"/>
        </w:rPr>
        <w:t xml:space="preserve"> Operation completed successfully.</w:t>
      </w:r>
    </w:p>
    <w:p w14:paraId="16245CE7" w14:textId="783BEECB" w:rsidR="0058096F" w:rsidRPr="0058096F" w:rsidRDefault="0058096F" w:rsidP="0058096F">
      <w:pPr>
        <w:pStyle w:val="ListParagraph"/>
        <w:numPr>
          <w:ilvl w:val="0"/>
          <w:numId w:val="46"/>
        </w:numPr>
        <w:rPr>
          <w:lang w:val="en-IN"/>
        </w:rPr>
      </w:pPr>
      <w:r w:rsidRPr="0058096F">
        <w:rPr>
          <w:b/>
          <w:bCs/>
          <w:lang w:val="en-IN"/>
        </w:rPr>
        <w:t>Rejected:</w:t>
      </w:r>
      <w:r w:rsidRPr="0058096F">
        <w:rPr>
          <w:lang w:val="en-IN"/>
        </w:rPr>
        <w:t xml:space="preserve"> Operation failed.</w:t>
      </w:r>
    </w:p>
    <w:p w14:paraId="177BCBE5" w14:textId="77777777" w:rsidR="0058096F" w:rsidRDefault="0058096F" w:rsidP="00721100">
      <w:pPr>
        <w:pStyle w:val="ListParagraph"/>
      </w:pPr>
    </w:p>
    <w:p w14:paraId="51563814" w14:textId="094EFFA4" w:rsidR="0058096F" w:rsidRDefault="0058096F" w:rsidP="00721100">
      <w:pPr>
        <w:pStyle w:val="ListParagraph"/>
      </w:pPr>
      <w:proofErr w:type="gramStart"/>
      <w:r>
        <w:t>Example :</w:t>
      </w:r>
      <w:proofErr w:type="gramEnd"/>
    </w:p>
    <w:p w14:paraId="3967A868" w14:textId="56D15316" w:rsidR="0058096F" w:rsidRDefault="0058096F" w:rsidP="0058096F">
      <w:pPr>
        <w:pStyle w:val="ListParagraph"/>
      </w:pPr>
    </w:p>
    <w:p w14:paraId="1B766DF8" w14:textId="77777777" w:rsidR="008D785C" w:rsidRDefault="008D785C" w:rsidP="008D785C">
      <w:pPr>
        <w:pStyle w:val="ListParagraph"/>
      </w:pPr>
      <w:r>
        <w:t xml:space="preserve">let promise = new </w:t>
      </w:r>
      <w:proofErr w:type="gramStart"/>
      <w:r>
        <w:t>Promise(</w:t>
      </w:r>
      <w:proofErr w:type="gramEnd"/>
      <w:r>
        <w:t>(resolve, reject) =&gt; {</w:t>
      </w:r>
    </w:p>
    <w:p w14:paraId="296585A2" w14:textId="77777777" w:rsidR="008D785C" w:rsidRDefault="008D785C" w:rsidP="008D785C">
      <w:pPr>
        <w:pStyle w:val="ListParagraph"/>
      </w:pPr>
      <w:r>
        <w:t xml:space="preserve">    let success = true;</w:t>
      </w:r>
    </w:p>
    <w:p w14:paraId="36C456B8" w14:textId="77777777" w:rsidR="008D785C" w:rsidRDefault="008D785C" w:rsidP="008D785C">
      <w:pPr>
        <w:pStyle w:val="ListParagraph"/>
      </w:pPr>
      <w:r>
        <w:t xml:space="preserve">    </w:t>
      </w:r>
    </w:p>
    <w:p w14:paraId="253F9388" w14:textId="77777777" w:rsidR="008D785C" w:rsidRDefault="008D785C" w:rsidP="008D785C">
      <w:pPr>
        <w:pStyle w:val="ListParagraph"/>
      </w:pPr>
      <w:r>
        <w:t xml:space="preserve">    if(success) {</w:t>
      </w:r>
    </w:p>
    <w:p w14:paraId="130B9536" w14:textId="77777777" w:rsidR="008D785C" w:rsidRDefault="008D785C" w:rsidP="008D785C">
      <w:pPr>
        <w:pStyle w:val="ListParagraph"/>
      </w:pPr>
      <w:r>
        <w:t xml:space="preserve">        </w:t>
      </w:r>
      <w:proofErr w:type="gramStart"/>
      <w:r>
        <w:t>resolve(</w:t>
      </w:r>
      <w:proofErr w:type="gramEnd"/>
      <w:r>
        <w:t>"Task completed successfully!");</w:t>
      </w:r>
    </w:p>
    <w:p w14:paraId="3E67F310" w14:textId="77777777" w:rsidR="008D785C" w:rsidRDefault="008D785C" w:rsidP="008D785C">
      <w:pPr>
        <w:pStyle w:val="ListParagraph"/>
      </w:pPr>
      <w:r>
        <w:t xml:space="preserve">    } else {</w:t>
      </w:r>
    </w:p>
    <w:p w14:paraId="34E47A5D" w14:textId="77777777" w:rsidR="008D785C" w:rsidRDefault="008D785C" w:rsidP="008D785C">
      <w:pPr>
        <w:pStyle w:val="ListParagraph"/>
      </w:pPr>
      <w:r>
        <w:t xml:space="preserve">        </w:t>
      </w:r>
      <w:proofErr w:type="gramStart"/>
      <w:r>
        <w:t>reject(</w:t>
      </w:r>
      <w:proofErr w:type="gramEnd"/>
      <w:r>
        <w:t>"Task failed!");</w:t>
      </w:r>
    </w:p>
    <w:p w14:paraId="3C371B8D" w14:textId="77777777" w:rsidR="008D785C" w:rsidRDefault="008D785C" w:rsidP="008D785C">
      <w:pPr>
        <w:pStyle w:val="ListParagraph"/>
      </w:pPr>
      <w:r>
        <w:t xml:space="preserve">    }</w:t>
      </w:r>
    </w:p>
    <w:p w14:paraId="2928BAEE" w14:textId="77777777" w:rsidR="008D785C" w:rsidRDefault="008D785C" w:rsidP="008D785C">
      <w:pPr>
        <w:pStyle w:val="ListParagraph"/>
      </w:pPr>
      <w:r>
        <w:lastRenderedPageBreak/>
        <w:t>});</w:t>
      </w:r>
    </w:p>
    <w:p w14:paraId="1A97F39C" w14:textId="77777777" w:rsidR="008D785C" w:rsidRDefault="008D785C" w:rsidP="008D785C">
      <w:pPr>
        <w:pStyle w:val="ListParagraph"/>
      </w:pPr>
    </w:p>
    <w:p w14:paraId="52697586" w14:textId="77777777" w:rsidR="008D785C" w:rsidRDefault="008D785C" w:rsidP="008D785C">
      <w:pPr>
        <w:pStyle w:val="ListParagraph"/>
      </w:pPr>
      <w:r>
        <w:t>promise</w:t>
      </w:r>
    </w:p>
    <w:p w14:paraId="32CE64F4" w14:textId="77777777" w:rsidR="008D785C" w:rsidRDefault="008D785C" w:rsidP="008D785C">
      <w:pPr>
        <w:pStyle w:val="ListParagraph"/>
      </w:pPr>
      <w:proofErr w:type="gramStart"/>
      <w:r>
        <w:t>.then</w:t>
      </w:r>
      <w:proofErr w:type="gramEnd"/>
      <w:r>
        <w:t>(result =&gt; console.log(result</w:t>
      </w:r>
      <w:proofErr w:type="gramStart"/>
      <w:r>
        <w:t xml:space="preserve">))   </w:t>
      </w:r>
      <w:proofErr w:type="gramEnd"/>
      <w:r>
        <w:t>// Success message</w:t>
      </w:r>
    </w:p>
    <w:p w14:paraId="763DBAA8" w14:textId="3303C539" w:rsidR="0058096F" w:rsidRDefault="008D785C" w:rsidP="008D785C">
      <w:pPr>
        <w:pStyle w:val="ListParagraph"/>
      </w:pPr>
      <w:proofErr w:type="gramStart"/>
      <w:r>
        <w:t>.catch</w:t>
      </w:r>
      <w:proofErr w:type="gramEnd"/>
      <w:r>
        <w:t xml:space="preserve">(error =&gt; console.log(error));  </w:t>
      </w:r>
    </w:p>
    <w:p w14:paraId="19049E39" w14:textId="4A99987F" w:rsidR="00721100" w:rsidRPr="00721100" w:rsidRDefault="00000000" w:rsidP="00D01D8F">
      <w:r>
        <w:pict w14:anchorId="35F9C8D0">
          <v:rect id="_x0000_i1075" style="width:0;height:1.5pt" o:hralign="center" o:hrstd="t" o:hr="t"/>
        </w:pict>
      </w:r>
    </w:p>
    <w:p w14:paraId="55529F5A" w14:textId="38064A0A" w:rsidR="00B93F74" w:rsidRDefault="00B93F74" w:rsidP="006A1A90">
      <w:pPr>
        <w:pStyle w:val="ListParagraph"/>
        <w:numPr>
          <w:ilvl w:val="0"/>
          <w:numId w:val="33"/>
        </w:numPr>
        <w:rPr>
          <w:b/>
          <w:bCs/>
        </w:rPr>
      </w:pPr>
      <w:r w:rsidRPr="00B93F74">
        <w:rPr>
          <w:b/>
          <w:bCs/>
        </w:rPr>
        <w:t>What is the difference between null and undefined?</w:t>
      </w:r>
    </w:p>
    <w:p w14:paraId="3040BDF0" w14:textId="77777777" w:rsidR="00B93F74" w:rsidRDefault="00B93F74" w:rsidP="00B93F74">
      <w:pPr>
        <w:pStyle w:val="ListParagraph"/>
        <w:numPr>
          <w:ilvl w:val="0"/>
          <w:numId w:val="46"/>
        </w:numPr>
        <w:rPr>
          <w:b/>
          <w:bCs/>
        </w:rPr>
      </w:pPr>
      <w:r w:rsidRPr="00B93F74">
        <w:rPr>
          <w:b/>
          <w:bCs/>
        </w:rPr>
        <w:t xml:space="preserve">null: </w:t>
      </w:r>
      <w:r w:rsidRPr="00460C32">
        <w:t>explicitly set by programmer, means no value.</w:t>
      </w:r>
    </w:p>
    <w:p w14:paraId="11FE54F9" w14:textId="5608F235" w:rsidR="00B93F74" w:rsidRDefault="00B93F74" w:rsidP="00B93F74">
      <w:pPr>
        <w:pStyle w:val="ListParagraph"/>
        <w:numPr>
          <w:ilvl w:val="0"/>
          <w:numId w:val="46"/>
        </w:numPr>
        <w:rPr>
          <w:b/>
          <w:bCs/>
        </w:rPr>
      </w:pPr>
      <w:r w:rsidRPr="00B93F74">
        <w:rPr>
          <w:b/>
          <w:bCs/>
        </w:rPr>
        <w:t xml:space="preserve">undefined: </w:t>
      </w:r>
      <w:r w:rsidRPr="00460C32">
        <w:t>means variable declared but not assigned.</w:t>
      </w:r>
    </w:p>
    <w:p w14:paraId="4AE274C2" w14:textId="77777777" w:rsidR="00097AAE" w:rsidRDefault="00097AAE" w:rsidP="00B93F74">
      <w:pPr>
        <w:pStyle w:val="ListParagraph"/>
        <w:rPr>
          <w:b/>
          <w:bCs/>
        </w:rPr>
      </w:pPr>
    </w:p>
    <w:p w14:paraId="63691096" w14:textId="63207B39" w:rsidR="00097AAE" w:rsidRDefault="00097AAE" w:rsidP="00B93F74">
      <w:pPr>
        <w:pStyle w:val="ListParagraph"/>
      </w:pPr>
      <w:proofErr w:type="gramStart"/>
      <w:r w:rsidRPr="00097AAE">
        <w:t>Example</w:t>
      </w:r>
      <w:r>
        <w:t xml:space="preserve"> :</w:t>
      </w:r>
      <w:proofErr w:type="gramEnd"/>
    </w:p>
    <w:p w14:paraId="46B2A436" w14:textId="16E7C3BC" w:rsidR="00097AAE" w:rsidRDefault="00097AAE" w:rsidP="00097AAE">
      <w:pPr>
        <w:pStyle w:val="ListParagraph"/>
      </w:pPr>
      <w:r>
        <w:t>let data = null;</w:t>
      </w:r>
    </w:p>
    <w:p w14:paraId="1CD62992" w14:textId="5ABE2DDA" w:rsidR="00097AAE" w:rsidRDefault="00097AAE" w:rsidP="00097AAE">
      <w:pPr>
        <w:pStyle w:val="ListParagraph"/>
      </w:pPr>
      <w:r>
        <w:t>let info;</w:t>
      </w:r>
    </w:p>
    <w:p w14:paraId="3AD65949" w14:textId="77777777" w:rsidR="00097AAE" w:rsidRDefault="00097AAE" w:rsidP="00097AAE">
      <w:pPr>
        <w:pStyle w:val="ListParagraph"/>
      </w:pPr>
      <w:r>
        <w:t>console.log(data); // null</w:t>
      </w:r>
    </w:p>
    <w:p w14:paraId="338D2DD8" w14:textId="1764EC07" w:rsidR="00097AAE" w:rsidRDefault="00097AAE" w:rsidP="00097AAE">
      <w:pPr>
        <w:pStyle w:val="ListParagraph"/>
      </w:pPr>
      <w:r>
        <w:t xml:space="preserve">console.log(info); // undefine </w:t>
      </w:r>
    </w:p>
    <w:p w14:paraId="73AE85FF" w14:textId="4C4FA062" w:rsidR="00097AAE" w:rsidRPr="00097AAE" w:rsidRDefault="00000000" w:rsidP="004A3D99">
      <w:r>
        <w:pict w14:anchorId="6C9FE6F4">
          <v:rect id="_x0000_i1076" style="width:0;height:1.5pt" o:hralign="center" o:hrstd="t" o:hr="t"/>
        </w:pict>
      </w:r>
    </w:p>
    <w:p w14:paraId="3F20E6E1" w14:textId="73C485EC" w:rsidR="009567A5" w:rsidRDefault="0047193F" w:rsidP="006A1A90">
      <w:pPr>
        <w:pStyle w:val="ListParagraph"/>
        <w:numPr>
          <w:ilvl w:val="0"/>
          <w:numId w:val="33"/>
        </w:numPr>
      </w:pPr>
      <w:r w:rsidRPr="002F18A8">
        <w:rPr>
          <w:b/>
          <w:bCs/>
        </w:rPr>
        <w:t>Can we use super in JavaScript?</w:t>
      </w:r>
      <w:r>
        <w:t xml:space="preserve"> </w:t>
      </w:r>
    </w:p>
    <w:p w14:paraId="2FB603C2" w14:textId="3300C20B" w:rsidR="0047193F" w:rsidRDefault="0047193F" w:rsidP="009567A5">
      <w:pPr>
        <w:pStyle w:val="ListParagraph"/>
      </w:pPr>
      <w:r>
        <w:t xml:space="preserve">Yes, </w:t>
      </w:r>
      <w:r>
        <w:rPr>
          <w:rStyle w:val="VerbatimChar"/>
        </w:rPr>
        <w:t>super</w:t>
      </w:r>
      <w:r>
        <w:t xml:space="preserve"> is used to call parent class methods in subclass.</w:t>
      </w:r>
    </w:p>
    <w:p w14:paraId="14708399" w14:textId="294B5ABE" w:rsidR="00D63C73" w:rsidRDefault="00000000" w:rsidP="00D63C73">
      <w:r>
        <w:pict w14:anchorId="48F56FC5">
          <v:rect id="_x0000_i1077" style="width:0;height:1.5pt" o:hralign="center" o:hrstd="t" o:hr="t"/>
        </w:pict>
      </w:r>
    </w:p>
    <w:p w14:paraId="66FCDC61" w14:textId="77777777" w:rsidR="008610C3" w:rsidRDefault="0047193F" w:rsidP="006A1A90">
      <w:pPr>
        <w:pStyle w:val="ListParagraph"/>
        <w:numPr>
          <w:ilvl w:val="0"/>
          <w:numId w:val="33"/>
        </w:numPr>
      </w:pPr>
      <w:r w:rsidRPr="00D63C73">
        <w:rPr>
          <w:b/>
          <w:bCs/>
        </w:rPr>
        <w:t>What is the use of “this” keyword in JavaScript?</w:t>
      </w:r>
      <w:r>
        <w:t xml:space="preserve"> </w:t>
      </w:r>
    </w:p>
    <w:p w14:paraId="2E854F63" w14:textId="73D5AA8D" w:rsidR="00D63C73" w:rsidRDefault="0047193F" w:rsidP="008610C3">
      <w:pPr>
        <w:pStyle w:val="ListParagraph"/>
      </w:pPr>
      <w:r>
        <w:rPr>
          <w:rStyle w:val="VerbatimChar"/>
        </w:rPr>
        <w:t>this</w:t>
      </w:r>
      <w:r>
        <w:t xml:space="preserve"> refers to the current object context.</w:t>
      </w:r>
    </w:p>
    <w:p w14:paraId="499D41A5" w14:textId="4B435E9C" w:rsidR="00D63C73" w:rsidRDefault="00000000" w:rsidP="00D63C73">
      <w:r>
        <w:pict w14:anchorId="30EC398C">
          <v:rect id="_x0000_i1078" style="width:0;height:1.5pt" o:hralign="center" o:hrstd="t" o:hr="t"/>
        </w:pict>
      </w:r>
    </w:p>
    <w:p w14:paraId="149D61AB" w14:textId="77777777" w:rsidR="004F3371" w:rsidRDefault="0047193F" w:rsidP="006A1A90">
      <w:pPr>
        <w:pStyle w:val="ListParagraph"/>
        <w:numPr>
          <w:ilvl w:val="0"/>
          <w:numId w:val="33"/>
        </w:numPr>
      </w:pPr>
      <w:r w:rsidRPr="00587804">
        <w:rPr>
          <w:b/>
          <w:bCs/>
        </w:rPr>
        <w:t>What is Strict in JavaScript?</w:t>
      </w:r>
      <w:r>
        <w:t xml:space="preserve"> </w:t>
      </w:r>
    </w:p>
    <w:p w14:paraId="443EDA53" w14:textId="07BDBA36" w:rsidR="0047193F" w:rsidRDefault="0047193F" w:rsidP="004F3371">
      <w:pPr>
        <w:pStyle w:val="ListParagraph"/>
      </w:pPr>
      <w:r>
        <w:rPr>
          <w:rStyle w:val="VerbatimChar"/>
        </w:rPr>
        <w:t>'</w:t>
      </w:r>
      <w:proofErr w:type="gramStart"/>
      <w:r>
        <w:rPr>
          <w:rStyle w:val="VerbatimChar"/>
        </w:rPr>
        <w:t>use</w:t>
      </w:r>
      <w:proofErr w:type="gramEnd"/>
      <w:r>
        <w:rPr>
          <w:rStyle w:val="VerbatimChar"/>
        </w:rPr>
        <w:t xml:space="preserve"> strict'</w:t>
      </w:r>
      <w:r>
        <w:t xml:space="preserve"> enforces stricter parsing and error handling in JavaScript.</w:t>
      </w:r>
    </w:p>
    <w:p w14:paraId="1BC58ACA" w14:textId="77777777" w:rsidR="00707EB1" w:rsidRDefault="00707EB1" w:rsidP="004F3371">
      <w:pPr>
        <w:pStyle w:val="ListParagraph"/>
      </w:pPr>
    </w:p>
    <w:p w14:paraId="78A0388B" w14:textId="0EABA287" w:rsidR="00707EB1" w:rsidRDefault="00707EB1" w:rsidP="004F3371">
      <w:pPr>
        <w:pStyle w:val="ListParagraph"/>
      </w:pPr>
      <w:r>
        <w:t>Example:</w:t>
      </w:r>
    </w:p>
    <w:p w14:paraId="5A6F07D9" w14:textId="77777777" w:rsidR="00707EB1" w:rsidRDefault="00707EB1" w:rsidP="00707EB1">
      <w:pPr>
        <w:pStyle w:val="ListParagraph"/>
      </w:pPr>
      <w:r>
        <w:t>"</w:t>
      </w:r>
      <w:proofErr w:type="gramStart"/>
      <w:r>
        <w:t>use</w:t>
      </w:r>
      <w:proofErr w:type="gramEnd"/>
      <w:r>
        <w:t xml:space="preserve"> strict";</w:t>
      </w:r>
    </w:p>
    <w:p w14:paraId="708CF49C" w14:textId="77777777" w:rsidR="00707EB1" w:rsidRDefault="00707EB1" w:rsidP="00707EB1">
      <w:pPr>
        <w:pStyle w:val="ListParagraph"/>
      </w:pPr>
    </w:p>
    <w:p w14:paraId="73BE9CDD" w14:textId="6A90EA46" w:rsidR="00707EB1" w:rsidRDefault="00707EB1" w:rsidP="00707EB1">
      <w:pPr>
        <w:pStyle w:val="ListParagraph"/>
      </w:pPr>
      <w:r>
        <w:t xml:space="preserve">x = </w:t>
      </w:r>
      <w:proofErr w:type="gramStart"/>
      <w:r>
        <w:t>10;  /</w:t>
      </w:r>
      <w:proofErr w:type="gramEnd"/>
      <w:r>
        <w:t xml:space="preserve">/ </w:t>
      </w:r>
      <w:r>
        <w:rPr>
          <w:rFonts w:ascii="Segoe UI Emoji" w:hAnsi="Segoe UI Emoji" w:cs="Segoe UI Emoji"/>
        </w:rPr>
        <w:t>❌</w:t>
      </w:r>
      <w:r>
        <w:t xml:space="preserve"> Error: x is not defined</w:t>
      </w:r>
    </w:p>
    <w:p w14:paraId="26265ADD" w14:textId="4DB7F3D6" w:rsidR="00D63C73" w:rsidRDefault="00000000" w:rsidP="00D63C73">
      <w:r>
        <w:pict w14:anchorId="2878AA5A">
          <v:rect id="_x0000_i1079" style="width:0;height:1.5pt" o:hralign="center" o:hrstd="t" o:hr="t"/>
        </w:pict>
      </w:r>
    </w:p>
    <w:p w14:paraId="18478030" w14:textId="77777777" w:rsidR="0052415C" w:rsidRDefault="0047193F" w:rsidP="006A1A90">
      <w:pPr>
        <w:pStyle w:val="ListParagraph"/>
        <w:numPr>
          <w:ilvl w:val="0"/>
          <w:numId w:val="33"/>
        </w:numPr>
      </w:pPr>
      <w:r w:rsidRPr="00587804">
        <w:rPr>
          <w:b/>
          <w:bCs/>
        </w:rPr>
        <w:t>What is Call in JavaScript?</w:t>
      </w:r>
      <w:r>
        <w:t xml:space="preserve"> </w:t>
      </w:r>
    </w:p>
    <w:p w14:paraId="3A4A7480" w14:textId="54CFA60F" w:rsidR="0047193F" w:rsidRDefault="0047193F" w:rsidP="0052415C">
      <w:pPr>
        <w:pStyle w:val="ListParagraph"/>
      </w:pPr>
      <w:proofErr w:type="gramStart"/>
      <w:r>
        <w:rPr>
          <w:rStyle w:val="VerbatimChar"/>
        </w:rPr>
        <w:t>call(</w:t>
      </w:r>
      <w:proofErr w:type="gramEnd"/>
      <w:r>
        <w:rPr>
          <w:rStyle w:val="VerbatimChar"/>
        </w:rPr>
        <w:t>)</w:t>
      </w:r>
      <w:r>
        <w:t xml:space="preserve"> is used to invoke a function with a specific </w:t>
      </w:r>
      <w:r>
        <w:rPr>
          <w:rStyle w:val="VerbatimChar"/>
        </w:rPr>
        <w:t>this</w:t>
      </w:r>
      <w:r>
        <w:t xml:space="preserve"> value.</w:t>
      </w:r>
      <w:r w:rsidR="006405C6">
        <w:t>1</w:t>
      </w:r>
    </w:p>
    <w:p w14:paraId="6F708A8E" w14:textId="77777777" w:rsidR="006405C6" w:rsidRDefault="006405C6" w:rsidP="0052415C">
      <w:pPr>
        <w:pStyle w:val="ListParagraph"/>
      </w:pPr>
    </w:p>
    <w:p w14:paraId="1808607A" w14:textId="74805C3E" w:rsidR="006405C6" w:rsidRDefault="006405C6" w:rsidP="0052415C">
      <w:pPr>
        <w:pStyle w:val="ListParagraph"/>
      </w:pPr>
      <w:proofErr w:type="gramStart"/>
      <w:r>
        <w:t>Example :</w:t>
      </w:r>
      <w:proofErr w:type="gramEnd"/>
    </w:p>
    <w:p w14:paraId="0AB49E04" w14:textId="77777777" w:rsidR="006405C6" w:rsidRDefault="006405C6" w:rsidP="006405C6">
      <w:pPr>
        <w:pStyle w:val="ListParagraph"/>
      </w:pPr>
      <w:r>
        <w:t>const person = {</w:t>
      </w:r>
    </w:p>
    <w:p w14:paraId="4E1EB1A8" w14:textId="77777777" w:rsidR="006405C6" w:rsidRDefault="006405C6" w:rsidP="006405C6">
      <w:pPr>
        <w:pStyle w:val="ListParagraph"/>
      </w:pPr>
      <w:r>
        <w:t xml:space="preserve">  </w:t>
      </w:r>
      <w:proofErr w:type="spellStart"/>
      <w:r>
        <w:t>fullName</w:t>
      </w:r>
      <w:proofErr w:type="spellEnd"/>
      <w:r>
        <w:t xml:space="preserve">: </w:t>
      </w:r>
      <w:proofErr w:type="gramStart"/>
      <w:r>
        <w:t>function(</w:t>
      </w:r>
      <w:proofErr w:type="gramEnd"/>
      <w:r>
        <w:t>city, country) {</w:t>
      </w:r>
    </w:p>
    <w:p w14:paraId="0A9253D6" w14:textId="77777777" w:rsidR="006405C6" w:rsidRDefault="006405C6" w:rsidP="006405C6">
      <w:pPr>
        <w:pStyle w:val="ListParagraph"/>
      </w:pPr>
      <w:r>
        <w:t xml:space="preserve">    return </w:t>
      </w:r>
      <w:proofErr w:type="spellStart"/>
      <w:proofErr w:type="gramStart"/>
      <w:r>
        <w:t>this.firstName</w:t>
      </w:r>
      <w:proofErr w:type="spellEnd"/>
      <w:proofErr w:type="gramEnd"/>
      <w:r>
        <w:t xml:space="preserve"> + " " + </w:t>
      </w:r>
      <w:proofErr w:type="spellStart"/>
      <w:proofErr w:type="gramStart"/>
      <w:r>
        <w:t>this.lastName</w:t>
      </w:r>
      <w:proofErr w:type="spellEnd"/>
      <w:proofErr w:type="gramEnd"/>
      <w:r>
        <w:t xml:space="preserve"> + " from " + city + ", " + country;</w:t>
      </w:r>
    </w:p>
    <w:p w14:paraId="2AA6F3CA" w14:textId="77777777" w:rsidR="006405C6" w:rsidRDefault="006405C6" w:rsidP="006405C6">
      <w:pPr>
        <w:pStyle w:val="ListParagraph"/>
      </w:pPr>
      <w:r>
        <w:lastRenderedPageBreak/>
        <w:t xml:space="preserve">  }</w:t>
      </w:r>
    </w:p>
    <w:p w14:paraId="61E344F4" w14:textId="77777777" w:rsidR="006405C6" w:rsidRDefault="006405C6" w:rsidP="006405C6">
      <w:pPr>
        <w:pStyle w:val="ListParagraph"/>
      </w:pPr>
      <w:r>
        <w:t>};</w:t>
      </w:r>
    </w:p>
    <w:p w14:paraId="66D923CC" w14:textId="77777777" w:rsidR="006405C6" w:rsidRDefault="006405C6" w:rsidP="006405C6">
      <w:pPr>
        <w:pStyle w:val="ListParagraph"/>
      </w:pPr>
    </w:p>
    <w:p w14:paraId="333F3D2D" w14:textId="77777777" w:rsidR="006405C6" w:rsidRDefault="006405C6" w:rsidP="006405C6">
      <w:pPr>
        <w:pStyle w:val="ListParagraph"/>
      </w:pPr>
      <w:r>
        <w:t>const person1 = {</w:t>
      </w:r>
    </w:p>
    <w:p w14:paraId="1C1AA8B0" w14:textId="77777777" w:rsidR="006405C6" w:rsidRDefault="006405C6" w:rsidP="006405C6">
      <w:pPr>
        <w:pStyle w:val="ListParagraph"/>
      </w:pPr>
      <w:r>
        <w:t xml:space="preserve">  </w:t>
      </w:r>
      <w:proofErr w:type="spellStart"/>
      <w:r>
        <w:t>firstName</w:t>
      </w:r>
      <w:proofErr w:type="spellEnd"/>
      <w:r>
        <w:t>: "Krish",</w:t>
      </w:r>
    </w:p>
    <w:p w14:paraId="45C62A66" w14:textId="77777777" w:rsidR="006405C6" w:rsidRDefault="006405C6" w:rsidP="006405C6">
      <w:pPr>
        <w:pStyle w:val="ListParagraph"/>
      </w:pPr>
      <w:r>
        <w:t xml:space="preserve">  </w:t>
      </w:r>
      <w:proofErr w:type="spellStart"/>
      <w:r>
        <w:t>lastName</w:t>
      </w:r>
      <w:proofErr w:type="spellEnd"/>
      <w:r>
        <w:t>: "Gohel"</w:t>
      </w:r>
    </w:p>
    <w:p w14:paraId="5E556950" w14:textId="77777777" w:rsidR="006405C6" w:rsidRDefault="006405C6" w:rsidP="006405C6">
      <w:pPr>
        <w:pStyle w:val="ListParagraph"/>
      </w:pPr>
      <w:r>
        <w:t>};</w:t>
      </w:r>
    </w:p>
    <w:p w14:paraId="0DB60F3D" w14:textId="77777777" w:rsidR="006405C6" w:rsidRDefault="006405C6" w:rsidP="006405C6">
      <w:pPr>
        <w:pStyle w:val="ListParagraph"/>
      </w:pPr>
    </w:p>
    <w:p w14:paraId="1C733D3A" w14:textId="77777777" w:rsidR="006405C6" w:rsidRDefault="006405C6" w:rsidP="006405C6">
      <w:pPr>
        <w:pStyle w:val="ListParagraph"/>
      </w:pPr>
      <w:proofErr w:type="gramStart"/>
      <w:r>
        <w:t>console.log(</w:t>
      </w:r>
      <w:proofErr w:type="spellStart"/>
      <w:r>
        <w:t>person.fullName.call</w:t>
      </w:r>
      <w:proofErr w:type="spellEnd"/>
      <w:proofErr w:type="gramEnd"/>
      <w:r>
        <w:t>(person1, "Mumbai", "India"));</w:t>
      </w:r>
    </w:p>
    <w:p w14:paraId="206DC0B4" w14:textId="0C00980A" w:rsidR="006405C6" w:rsidRDefault="006405C6" w:rsidP="006405C6">
      <w:pPr>
        <w:pStyle w:val="ListParagraph"/>
      </w:pPr>
      <w:r>
        <w:t>// Output: Krish Gohel from Mumbai, India</w:t>
      </w:r>
    </w:p>
    <w:p w14:paraId="78A482C4" w14:textId="3A498C75" w:rsidR="00587804" w:rsidRDefault="00000000" w:rsidP="00587804">
      <w:r>
        <w:pict w14:anchorId="1F1BB2CB">
          <v:rect id="_x0000_i1080" style="width:0;height:1.5pt" o:hralign="center" o:hrstd="t" o:hr="t"/>
        </w:pict>
      </w:r>
    </w:p>
    <w:p w14:paraId="55641DE0" w14:textId="77777777" w:rsidR="0047193F" w:rsidRDefault="0047193F" w:rsidP="006A1A90">
      <w:pPr>
        <w:pStyle w:val="ListParagraph"/>
        <w:numPr>
          <w:ilvl w:val="0"/>
          <w:numId w:val="33"/>
        </w:numPr>
      </w:pPr>
      <w:r w:rsidRPr="00CF06B0">
        <w:rPr>
          <w:b/>
          <w:bCs/>
        </w:rPr>
        <w:t>What is map and filter in JavaScript?</w:t>
      </w:r>
    </w:p>
    <w:p w14:paraId="7CDB103C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map</w:t>
      </w:r>
      <w:r>
        <w:t>: Transforms each element in an array.</w:t>
      </w:r>
    </w:p>
    <w:p w14:paraId="7B0AC348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filter</w:t>
      </w:r>
      <w:r>
        <w:t>: Filters elements based on a condition.</w:t>
      </w:r>
    </w:p>
    <w:p w14:paraId="0E9F22BA" w14:textId="2B79E200" w:rsidR="00584621" w:rsidRDefault="00000000" w:rsidP="00584621">
      <w:r>
        <w:pict w14:anchorId="0A03F30B">
          <v:rect id="_x0000_i1081" style="width:0;height:1.5pt" o:hralign="center" o:hrstd="t" o:hr="t"/>
        </w:pict>
      </w:r>
    </w:p>
    <w:p w14:paraId="19951625" w14:textId="77777777" w:rsidR="0047193F" w:rsidRDefault="0047193F" w:rsidP="0047193F">
      <w:pPr>
        <w:pStyle w:val="Compact"/>
      </w:pPr>
    </w:p>
    <w:p w14:paraId="66F29A2A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Difference between map and filter:</w:t>
      </w:r>
    </w:p>
    <w:p w14:paraId="04112497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map</w:t>
      </w:r>
      <w:r>
        <w:t xml:space="preserve"> returns transformed array.</w:t>
      </w:r>
    </w:p>
    <w:p w14:paraId="20B5547A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filter</w:t>
      </w:r>
      <w:r>
        <w:t xml:space="preserve"> returns only matching element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45"/>
        <w:gridCol w:w="5210"/>
      </w:tblGrid>
      <w:tr w:rsidR="00CF06B0" w:rsidRPr="00CF06B0" w14:paraId="20183777" w14:textId="77777777" w:rsidTr="00CF06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C0666D" w14:textId="77777777" w:rsidR="00CF06B0" w:rsidRPr="00CF06B0" w:rsidRDefault="00CF06B0" w:rsidP="00CF06B0">
            <w:pPr>
              <w:pStyle w:val="Compact"/>
              <w:rPr>
                <w:b/>
                <w:bCs/>
                <w:lang w:val="en-IN"/>
              </w:rPr>
            </w:pPr>
            <w:r w:rsidRPr="00CF06B0">
              <w:rPr>
                <w:b/>
                <w:bCs/>
                <w:lang w:val="en-IN"/>
              </w:rPr>
              <w:t>Map Function</w:t>
            </w:r>
          </w:p>
        </w:tc>
        <w:tc>
          <w:tcPr>
            <w:tcW w:w="0" w:type="auto"/>
            <w:vAlign w:val="center"/>
            <w:hideMark/>
          </w:tcPr>
          <w:p w14:paraId="5D264454" w14:textId="77777777" w:rsidR="00CF06B0" w:rsidRPr="00CF06B0" w:rsidRDefault="00CF06B0" w:rsidP="00CF06B0">
            <w:pPr>
              <w:pStyle w:val="Compact"/>
              <w:rPr>
                <w:b/>
                <w:bCs/>
                <w:lang w:val="en-IN"/>
              </w:rPr>
            </w:pPr>
            <w:r w:rsidRPr="00CF06B0">
              <w:rPr>
                <w:b/>
                <w:bCs/>
                <w:lang w:val="en-IN"/>
              </w:rPr>
              <w:t>Filter Function</w:t>
            </w:r>
          </w:p>
        </w:tc>
      </w:tr>
      <w:tr w:rsidR="00CF06B0" w:rsidRPr="00CF06B0" w14:paraId="5711ED15" w14:textId="77777777" w:rsidTr="00CF06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1487C0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>Transforms each element in an array.</w:t>
            </w:r>
          </w:p>
        </w:tc>
        <w:tc>
          <w:tcPr>
            <w:tcW w:w="0" w:type="auto"/>
            <w:vAlign w:val="center"/>
            <w:hideMark/>
          </w:tcPr>
          <w:p w14:paraId="1AA8C172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>Filters elements based on a condition.</w:t>
            </w:r>
          </w:p>
        </w:tc>
      </w:tr>
      <w:tr w:rsidR="00CF06B0" w:rsidRPr="00CF06B0" w14:paraId="6CAAEC84" w14:textId="77777777" w:rsidTr="00CF06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C12115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>Returns a new array of the same length.</w:t>
            </w:r>
          </w:p>
        </w:tc>
        <w:tc>
          <w:tcPr>
            <w:tcW w:w="0" w:type="auto"/>
            <w:vAlign w:val="center"/>
            <w:hideMark/>
          </w:tcPr>
          <w:p w14:paraId="3D1F1665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>Returns a new array with fewer or same elements.</w:t>
            </w:r>
          </w:p>
        </w:tc>
      </w:tr>
      <w:tr w:rsidR="00CF06B0" w:rsidRPr="00CF06B0" w14:paraId="7E9AAA48" w14:textId="77777777" w:rsidTr="00CF06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407D42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 xml:space="preserve">Example: </w:t>
            </w:r>
            <w:proofErr w:type="spellStart"/>
            <w:proofErr w:type="gramStart"/>
            <w:r w:rsidRPr="00CF06B0">
              <w:rPr>
                <w:lang w:val="en-IN"/>
              </w:rPr>
              <w:t>array.map</w:t>
            </w:r>
            <w:proofErr w:type="spellEnd"/>
            <w:r w:rsidRPr="00CF06B0">
              <w:rPr>
                <w:lang w:val="en-IN"/>
              </w:rPr>
              <w:t>(</w:t>
            </w:r>
            <w:proofErr w:type="gramEnd"/>
            <w:r w:rsidRPr="00CF06B0">
              <w:rPr>
                <w:lang w:val="en-IN"/>
              </w:rPr>
              <w:t>x =&gt; x * 2)</w:t>
            </w:r>
          </w:p>
        </w:tc>
        <w:tc>
          <w:tcPr>
            <w:tcW w:w="0" w:type="auto"/>
            <w:vAlign w:val="center"/>
            <w:hideMark/>
          </w:tcPr>
          <w:p w14:paraId="6912502C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 xml:space="preserve">Example: </w:t>
            </w:r>
            <w:proofErr w:type="spellStart"/>
            <w:proofErr w:type="gramStart"/>
            <w:r w:rsidRPr="00CF06B0">
              <w:rPr>
                <w:lang w:val="en-IN"/>
              </w:rPr>
              <w:t>array.filter</w:t>
            </w:r>
            <w:proofErr w:type="spellEnd"/>
            <w:proofErr w:type="gramEnd"/>
            <w:r w:rsidRPr="00CF06B0">
              <w:rPr>
                <w:lang w:val="en-IN"/>
              </w:rPr>
              <w:t>(x =&gt; x &gt; 5)</w:t>
            </w:r>
          </w:p>
        </w:tc>
      </w:tr>
      <w:tr w:rsidR="00CF06B0" w:rsidRPr="00CF06B0" w14:paraId="5E8689F4" w14:textId="77777777" w:rsidTr="00CF06B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83877E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>Used for modifying data.</w:t>
            </w:r>
          </w:p>
        </w:tc>
        <w:tc>
          <w:tcPr>
            <w:tcW w:w="0" w:type="auto"/>
            <w:vAlign w:val="center"/>
            <w:hideMark/>
          </w:tcPr>
          <w:p w14:paraId="66F19FA6" w14:textId="77777777" w:rsidR="00CF06B0" w:rsidRPr="00CF06B0" w:rsidRDefault="00CF06B0" w:rsidP="00CF06B0">
            <w:pPr>
              <w:pStyle w:val="Compact"/>
              <w:rPr>
                <w:lang w:val="en-IN"/>
              </w:rPr>
            </w:pPr>
            <w:r w:rsidRPr="00CF06B0">
              <w:rPr>
                <w:lang w:val="en-IN"/>
              </w:rPr>
              <w:t>Used for extracting specific data.</w:t>
            </w:r>
          </w:p>
        </w:tc>
      </w:tr>
    </w:tbl>
    <w:p w14:paraId="6D55CF48" w14:textId="48B814B7" w:rsidR="0047193F" w:rsidRDefault="00000000" w:rsidP="00C36168">
      <w:r>
        <w:pict w14:anchorId="7E9948E1">
          <v:rect id="_x0000_i1082" style="width:0;height:1.5pt" o:hralign="center" o:hrstd="t" o:hr="t"/>
        </w:pict>
      </w:r>
    </w:p>
    <w:p w14:paraId="677698D2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Difference between let vs var vs const:</w:t>
      </w:r>
    </w:p>
    <w:p w14:paraId="4BD19B96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var</w:t>
      </w:r>
      <w:r>
        <w:t>: Function scoped.</w:t>
      </w:r>
    </w:p>
    <w:p w14:paraId="434AA787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let</w:t>
      </w:r>
      <w:r>
        <w:t>: Block scoped.</w:t>
      </w:r>
    </w:p>
    <w:p w14:paraId="2209BE50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rStyle w:val="VerbatimChar"/>
        </w:rPr>
        <w:t>const</w:t>
      </w:r>
      <w:r>
        <w:t>: Block scoped and cannot be reassigned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56"/>
        <w:gridCol w:w="2945"/>
        <w:gridCol w:w="2467"/>
        <w:gridCol w:w="2482"/>
      </w:tblGrid>
      <w:tr w:rsidR="00AE2E36" w:rsidRPr="00AE2E36" w14:paraId="31CE6964" w14:textId="77777777" w:rsidTr="00AE2E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70C658" w14:textId="77777777" w:rsidR="00AE2E36" w:rsidRPr="00AE2E36" w:rsidRDefault="00AE2E36" w:rsidP="00AE2E36">
            <w:pPr>
              <w:pStyle w:val="Compact"/>
              <w:rPr>
                <w:b/>
                <w:bCs/>
                <w:lang w:val="en-IN"/>
              </w:rPr>
            </w:pPr>
            <w:r w:rsidRPr="00AE2E36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4575EB85" w14:textId="77777777" w:rsidR="00AE2E36" w:rsidRPr="00AE2E36" w:rsidRDefault="00AE2E36" w:rsidP="00AE2E36">
            <w:pPr>
              <w:pStyle w:val="Compact"/>
              <w:rPr>
                <w:b/>
                <w:bCs/>
                <w:lang w:val="en-IN"/>
              </w:rPr>
            </w:pPr>
            <w:r w:rsidRPr="00AE2E36">
              <w:rPr>
                <w:b/>
                <w:bCs/>
                <w:lang w:val="en-IN"/>
              </w:rPr>
              <w:t>var</w:t>
            </w:r>
          </w:p>
        </w:tc>
        <w:tc>
          <w:tcPr>
            <w:tcW w:w="0" w:type="auto"/>
            <w:vAlign w:val="center"/>
            <w:hideMark/>
          </w:tcPr>
          <w:p w14:paraId="57D92714" w14:textId="77777777" w:rsidR="00AE2E36" w:rsidRPr="00AE2E36" w:rsidRDefault="00AE2E36" w:rsidP="00AE2E36">
            <w:pPr>
              <w:pStyle w:val="Compact"/>
              <w:rPr>
                <w:b/>
                <w:bCs/>
                <w:lang w:val="en-IN"/>
              </w:rPr>
            </w:pPr>
            <w:r w:rsidRPr="00AE2E36">
              <w:rPr>
                <w:b/>
                <w:bCs/>
                <w:lang w:val="en-IN"/>
              </w:rPr>
              <w:t>let</w:t>
            </w:r>
          </w:p>
        </w:tc>
        <w:tc>
          <w:tcPr>
            <w:tcW w:w="0" w:type="auto"/>
            <w:vAlign w:val="center"/>
            <w:hideMark/>
          </w:tcPr>
          <w:p w14:paraId="40BD1B55" w14:textId="77777777" w:rsidR="00AE2E36" w:rsidRPr="00AE2E36" w:rsidRDefault="00AE2E36" w:rsidP="00AE2E36">
            <w:pPr>
              <w:pStyle w:val="Compact"/>
              <w:rPr>
                <w:b/>
                <w:bCs/>
                <w:lang w:val="en-IN"/>
              </w:rPr>
            </w:pPr>
            <w:proofErr w:type="spellStart"/>
            <w:r w:rsidRPr="00AE2E36">
              <w:rPr>
                <w:b/>
                <w:bCs/>
                <w:lang w:val="en-IN"/>
              </w:rPr>
              <w:t>const</w:t>
            </w:r>
            <w:proofErr w:type="spellEnd"/>
          </w:p>
        </w:tc>
      </w:tr>
      <w:tr w:rsidR="00AE2E36" w:rsidRPr="00AE2E36" w14:paraId="42C60EC4" w14:textId="77777777" w:rsidTr="00AE2E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ADEF2D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Scope</w:t>
            </w:r>
          </w:p>
        </w:tc>
        <w:tc>
          <w:tcPr>
            <w:tcW w:w="0" w:type="auto"/>
            <w:vAlign w:val="center"/>
            <w:hideMark/>
          </w:tcPr>
          <w:p w14:paraId="69BD86FC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Function-scoped</w:t>
            </w:r>
          </w:p>
        </w:tc>
        <w:tc>
          <w:tcPr>
            <w:tcW w:w="0" w:type="auto"/>
            <w:vAlign w:val="center"/>
            <w:hideMark/>
          </w:tcPr>
          <w:p w14:paraId="26F05222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Block-scoped</w:t>
            </w:r>
          </w:p>
        </w:tc>
        <w:tc>
          <w:tcPr>
            <w:tcW w:w="0" w:type="auto"/>
            <w:vAlign w:val="center"/>
            <w:hideMark/>
          </w:tcPr>
          <w:p w14:paraId="6C8B9AFF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Block-scoped</w:t>
            </w:r>
          </w:p>
        </w:tc>
      </w:tr>
      <w:tr w:rsidR="00AE2E36" w:rsidRPr="00AE2E36" w14:paraId="298D8BFA" w14:textId="77777777" w:rsidTr="00AE2E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313EDC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Reassignment</w:t>
            </w:r>
          </w:p>
        </w:tc>
        <w:tc>
          <w:tcPr>
            <w:tcW w:w="0" w:type="auto"/>
            <w:vAlign w:val="center"/>
            <w:hideMark/>
          </w:tcPr>
          <w:p w14:paraId="5345469A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Allowed</w:t>
            </w:r>
          </w:p>
        </w:tc>
        <w:tc>
          <w:tcPr>
            <w:tcW w:w="0" w:type="auto"/>
            <w:vAlign w:val="center"/>
            <w:hideMark/>
          </w:tcPr>
          <w:p w14:paraId="23B26321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Allowed</w:t>
            </w:r>
          </w:p>
        </w:tc>
        <w:tc>
          <w:tcPr>
            <w:tcW w:w="0" w:type="auto"/>
            <w:vAlign w:val="center"/>
            <w:hideMark/>
          </w:tcPr>
          <w:p w14:paraId="0D91B305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Not allowed</w:t>
            </w:r>
          </w:p>
        </w:tc>
      </w:tr>
      <w:tr w:rsidR="00AE2E36" w:rsidRPr="00AE2E36" w14:paraId="2364EE5C" w14:textId="77777777" w:rsidTr="00AE2E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3FC266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Hoisting</w:t>
            </w:r>
          </w:p>
        </w:tc>
        <w:tc>
          <w:tcPr>
            <w:tcW w:w="0" w:type="auto"/>
            <w:vAlign w:val="center"/>
            <w:hideMark/>
          </w:tcPr>
          <w:p w14:paraId="47118EF5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Hoisted and initialized with undefined</w:t>
            </w:r>
          </w:p>
        </w:tc>
        <w:tc>
          <w:tcPr>
            <w:tcW w:w="0" w:type="auto"/>
            <w:vAlign w:val="center"/>
            <w:hideMark/>
          </w:tcPr>
          <w:p w14:paraId="07A626EC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Hoisted but not initialized</w:t>
            </w:r>
          </w:p>
        </w:tc>
        <w:tc>
          <w:tcPr>
            <w:tcW w:w="0" w:type="auto"/>
            <w:vAlign w:val="center"/>
            <w:hideMark/>
          </w:tcPr>
          <w:p w14:paraId="0C2FDE04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Hoisted but not initialized</w:t>
            </w:r>
          </w:p>
        </w:tc>
      </w:tr>
      <w:tr w:rsidR="00AE2E36" w:rsidRPr="00AE2E36" w14:paraId="0F9DB233" w14:textId="77777777" w:rsidTr="00AE2E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2190E05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lastRenderedPageBreak/>
              <w:t>Redeclaration</w:t>
            </w:r>
          </w:p>
        </w:tc>
        <w:tc>
          <w:tcPr>
            <w:tcW w:w="0" w:type="auto"/>
            <w:vAlign w:val="center"/>
            <w:hideMark/>
          </w:tcPr>
          <w:p w14:paraId="463BC469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Allowed within the same scope</w:t>
            </w:r>
          </w:p>
        </w:tc>
        <w:tc>
          <w:tcPr>
            <w:tcW w:w="0" w:type="auto"/>
            <w:vAlign w:val="center"/>
            <w:hideMark/>
          </w:tcPr>
          <w:p w14:paraId="7DEACDE0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Not allowed in the same scope</w:t>
            </w:r>
          </w:p>
        </w:tc>
        <w:tc>
          <w:tcPr>
            <w:tcW w:w="0" w:type="auto"/>
            <w:vAlign w:val="center"/>
            <w:hideMark/>
          </w:tcPr>
          <w:p w14:paraId="33E9137F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Not allowed in the same scope</w:t>
            </w:r>
          </w:p>
        </w:tc>
      </w:tr>
      <w:tr w:rsidR="00AE2E36" w:rsidRPr="00AE2E36" w14:paraId="4C8328E4" w14:textId="77777777" w:rsidTr="00AE2E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CA17CF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77002C66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var a = 1;</w:t>
            </w:r>
          </w:p>
        </w:tc>
        <w:tc>
          <w:tcPr>
            <w:tcW w:w="0" w:type="auto"/>
            <w:vAlign w:val="center"/>
            <w:hideMark/>
          </w:tcPr>
          <w:p w14:paraId="5CB43AD7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r w:rsidRPr="00AE2E36">
              <w:rPr>
                <w:lang w:val="en-IN"/>
              </w:rPr>
              <w:t>let a = 1;</w:t>
            </w:r>
          </w:p>
        </w:tc>
        <w:tc>
          <w:tcPr>
            <w:tcW w:w="0" w:type="auto"/>
            <w:vAlign w:val="center"/>
            <w:hideMark/>
          </w:tcPr>
          <w:p w14:paraId="094238A1" w14:textId="77777777" w:rsidR="00AE2E36" w:rsidRPr="00AE2E36" w:rsidRDefault="00AE2E36" w:rsidP="00AE2E36">
            <w:pPr>
              <w:pStyle w:val="Compact"/>
              <w:rPr>
                <w:lang w:val="en-IN"/>
              </w:rPr>
            </w:pPr>
            <w:proofErr w:type="spellStart"/>
            <w:r w:rsidRPr="00AE2E36">
              <w:rPr>
                <w:lang w:val="en-IN"/>
              </w:rPr>
              <w:t>const</w:t>
            </w:r>
            <w:proofErr w:type="spellEnd"/>
            <w:r w:rsidRPr="00AE2E36">
              <w:rPr>
                <w:lang w:val="en-IN"/>
              </w:rPr>
              <w:t xml:space="preserve"> a = 1;</w:t>
            </w:r>
          </w:p>
        </w:tc>
      </w:tr>
    </w:tbl>
    <w:p w14:paraId="08C2FC7B" w14:textId="3492986F" w:rsidR="0047193F" w:rsidRDefault="00000000" w:rsidP="002D0570">
      <w:r>
        <w:pict w14:anchorId="29120E5A">
          <v:rect id="_x0000_i1083" style="width:0;height:1.5pt" o:hralign="center" o:hrstd="t" o:hr="t"/>
        </w:pict>
      </w:r>
    </w:p>
    <w:p w14:paraId="6AD6B57D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Name 5 Tags in HTML:</w:t>
      </w:r>
    </w:p>
    <w:p w14:paraId="49FD5F9D" w14:textId="77777777" w:rsidR="0047193F" w:rsidRPr="0047193F" w:rsidRDefault="0047193F" w:rsidP="006A1A90">
      <w:pPr>
        <w:pStyle w:val="Compact"/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&lt;html&gt;</w:t>
      </w:r>
      <w:r>
        <w:t xml:space="preserve">, </w:t>
      </w:r>
      <w:r>
        <w:rPr>
          <w:rStyle w:val="VerbatimChar"/>
        </w:rPr>
        <w:t>&lt;head&gt;</w:t>
      </w:r>
      <w:r>
        <w:t xml:space="preserve">, </w:t>
      </w:r>
      <w:r>
        <w:rPr>
          <w:rStyle w:val="VerbatimChar"/>
        </w:rPr>
        <w:t>&lt;title&gt;</w:t>
      </w:r>
      <w:r>
        <w:t xml:space="preserve">, </w:t>
      </w:r>
      <w:r>
        <w:rPr>
          <w:rStyle w:val="VerbatimChar"/>
        </w:rPr>
        <w:t>&lt;body&gt;</w:t>
      </w:r>
      <w:r>
        <w:t xml:space="preserve">, </w:t>
      </w:r>
      <w:r>
        <w:rPr>
          <w:rStyle w:val="VerbatimChar"/>
        </w:rPr>
        <w:t>&lt;footer&gt;</w:t>
      </w:r>
    </w:p>
    <w:p w14:paraId="6B00E1CF" w14:textId="77777777" w:rsidR="0047193F" w:rsidRDefault="0047193F" w:rsidP="0047193F">
      <w:pPr>
        <w:pStyle w:val="Compact"/>
      </w:pPr>
    </w:p>
    <w:p w14:paraId="1849F6C2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Name 5 Tags in Body:</w:t>
      </w:r>
    </w:p>
    <w:p w14:paraId="688C3974" w14:textId="77777777" w:rsidR="0047193F" w:rsidRPr="00E04F13" w:rsidRDefault="0047193F" w:rsidP="006A1A90">
      <w:pPr>
        <w:pStyle w:val="Compact"/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&lt;h1&gt;</w:t>
      </w:r>
      <w:r>
        <w:t xml:space="preserve">, </w:t>
      </w:r>
      <w:r>
        <w:rPr>
          <w:rStyle w:val="VerbatimChar"/>
        </w:rPr>
        <w:t>&lt;p&gt;</w:t>
      </w:r>
      <w:r>
        <w:t xml:space="preserve">, </w:t>
      </w:r>
      <w:r>
        <w:rPr>
          <w:rStyle w:val="VerbatimChar"/>
        </w:rPr>
        <w:t>&lt;div&gt;</w:t>
      </w:r>
      <w:r>
        <w:t xml:space="preserve">, </w:t>
      </w:r>
      <w:r>
        <w:rPr>
          <w:rStyle w:val="VerbatimChar"/>
        </w:rPr>
        <w:t>&lt;a&gt;</w:t>
      </w:r>
      <w:r>
        <w:t xml:space="preserve">, 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img</w:t>
      </w:r>
      <w:proofErr w:type="spellEnd"/>
      <w:r>
        <w:rPr>
          <w:rStyle w:val="VerbatimChar"/>
        </w:rPr>
        <w:t>&gt;</w:t>
      </w:r>
    </w:p>
    <w:p w14:paraId="58F70853" w14:textId="1658E8F8" w:rsidR="0047193F" w:rsidRDefault="00000000" w:rsidP="0047193F">
      <w:pPr>
        <w:pStyle w:val="Compact"/>
        <w:rPr>
          <w:rStyle w:val="VerbatimChar"/>
          <w:rFonts w:asciiTheme="minorHAnsi" w:hAnsiTheme="minorHAnsi"/>
          <w:sz w:val="24"/>
        </w:rPr>
      </w:pPr>
      <w:r>
        <w:pict w14:anchorId="55F6278C">
          <v:rect id="_x0000_i1084" style="width:0;height:1.5pt" o:hralign="center" o:bullet="t" o:hrstd="t" o:hr="t"/>
        </w:pict>
      </w:r>
    </w:p>
    <w:p w14:paraId="2E3A74A3" w14:textId="77777777" w:rsidR="00E04F13" w:rsidRDefault="00E04F13" w:rsidP="0047193F">
      <w:pPr>
        <w:pStyle w:val="Compact"/>
      </w:pPr>
    </w:p>
    <w:p w14:paraId="66851432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 xml:space="preserve">Calculate and Display Count of </w:t>
      </w:r>
      <w:r>
        <w:t xml:space="preserve">** </w:t>
      </w:r>
      <w:proofErr w:type="gramStart"/>
      <w:r>
        <w:t>Tags:*</w:t>
      </w:r>
      <w:proofErr w:type="gramEnd"/>
      <w:r>
        <w:t>*</w:t>
      </w:r>
    </w:p>
    <w:p w14:paraId="1A64A213" w14:textId="2E96E87D" w:rsidR="0047193F" w:rsidRDefault="0047193F" w:rsidP="0047193F">
      <w:pPr>
        <w:pStyle w:val="SourceCode"/>
        <w:rPr>
          <w:rStyle w:val="OperatorTok"/>
        </w:rPr>
      </w:pPr>
      <w:proofErr w:type="spellStart"/>
      <w:proofErr w:type="gram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querySelectorAll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p'</w:t>
      </w:r>
      <w:proofErr w:type="gramStart"/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gramEnd"/>
      <w:r>
        <w:rPr>
          <w:rStyle w:val="OperatorTok"/>
        </w:rPr>
        <w:t>;</w:t>
      </w:r>
      <w:r w:rsidR="00C32FF6">
        <w:rPr>
          <w:rStyle w:val="OperatorTok"/>
        </w:rPr>
        <w:t>\</w:t>
      </w:r>
    </w:p>
    <w:p w14:paraId="3863D519" w14:textId="4DA11670" w:rsidR="00C32FF6" w:rsidRDefault="00000000" w:rsidP="0047193F">
      <w:pPr>
        <w:pStyle w:val="SourceCode"/>
      </w:pPr>
      <w:r>
        <w:pict w14:anchorId="68F30203">
          <v:rect id="_x0000_i1085" style="width:0;height:1.5pt" o:hralign="center" o:hrstd="t" o:hr="t"/>
        </w:pict>
      </w:r>
    </w:p>
    <w:p w14:paraId="21AA7990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Selectors in HTML, JavaScript, jQuery:</w:t>
      </w:r>
    </w:p>
    <w:p w14:paraId="240647CE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b/>
          <w:bCs/>
        </w:rPr>
        <w:t>HTML:</w:t>
      </w:r>
      <w:r>
        <w:t xml:space="preserve"> id, class, tag selectors.</w:t>
      </w:r>
    </w:p>
    <w:p w14:paraId="1FFD700C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b/>
          <w:bCs/>
        </w:rPr>
        <w:t>JavaScript:</w:t>
      </w:r>
      <w:r>
        <w:t xml:space="preserve"> </w:t>
      </w:r>
      <w:proofErr w:type="spellStart"/>
      <w:r>
        <w:t>getElementById</w:t>
      </w:r>
      <w:proofErr w:type="spellEnd"/>
      <w:r>
        <w:t xml:space="preserve">, </w:t>
      </w:r>
      <w:proofErr w:type="spellStart"/>
      <w:r>
        <w:t>querySelector</w:t>
      </w:r>
      <w:proofErr w:type="spellEnd"/>
      <w:r>
        <w:t>.</w:t>
      </w:r>
    </w:p>
    <w:p w14:paraId="58C03767" w14:textId="77777777" w:rsidR="0047193F" w:rsidRDefault="0047193F" w:rsidP="006A1A90">
      <w:pPr>
        <w:pStyle w:val="Compact"/>
        <w:numPr>
          <w:ilvl w:val="0"/>
          <w:numId w:val="2"/>
        </w:numPr>
      </w:pPr>
      <w:r>
        <w:rPr>
          <w:b/>
          <w:bCs/>
        </w:rPr>
        <w:t>jQuery:</w:t>
      </w:r>
      <w:r>
        <w:t xml:space="preserve"> $(‘#id’), $(‘.class’), $(‘tag’)</w:t>
      </w:r>
    </w:p>
    <w:p w14:paraId="26F80B32" w14:textId="73A7E9F2" w:rsidR="002A6E01" w:rsidRDefault="00000000" w:rsidP="0047193F">
      <w:pPr>
        <w:pStyle w:val="Compact"/>
      </w:pPr>
      <w:r>
        <w:pict w14:anchorId="14D23883">
          <v:rect id="_x0000_i1086" style="width:0;height:1.5pt" o:hralign="center" o:bullet="t" o:hrstd="t" o:hr="t"/>
        </w:pict>
      </w:r>
    </w:p>
    <w:p w14:paraId="65635E40" w14:textId="77777777" w:rsidR="002A6E01" w:rsidRDefault="002A6E01" w:rsidP="0047193F">
      <w:pPr>
        <w:pStyle w:val="Compact"/>
      </w:pPr>
    </w:p>
    <w:p w14:paraId="611A495A" w14:textId="77777777" w:rsidR="0047193F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Password Show/Hide Toggle:</w:t>
      </w:r>
    </w:p>
    <w:p w14:paraId="487CE0DB" w14:textId="5974D342" w:rsidR="0047193F" w:rsidRDefault="0047193F" w:rsidP="0047193F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togglePasswor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r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'passwor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proofErr w:type="gramStart"/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AttributeTok"/>
        </w:rPr>
        <w:t>type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NormalTok"/>
        </w:rPr>
        <w:t xml:space="preserve">) </w:t>
      </w:r>
      <w:proofErr w:type="spellStart"/>
      <w:proofErr w:type="gramStart"/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AttributeTok"/>
        </w:rPr>
        <w:t>type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text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nput</w:t>
      </w:r>
      <w:r>
        <w:rPr>
          <w:rStyle w:val="OperatorTok"/>
        </w:rPr>
        <w:t>.</w:t>
      </w:r>
      <w:r>
        <w:rPr>
          <w:rStyle w:val="AttributeTok"/>
        </w:rPr>
        <w:t>type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assword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 w:rsidR="00FD6B8E">
        <w:rPr>
          <w:rStyle w:val="NormalTok"/>
        </w:rPr>
        <w:br/>
      </w:r>
      <w:r w:rsidR="00000000">
        <w:pict w14:anchorId="7B752E0E">
          <v:rect id="_x0000_i1087" style="width:0;height:1.5pt" o:hralign="center" o:hrstd="t" o:hr="t"/>
        </w:pict>
      </w:r>
    </w:p>
    <w:p w14:paraId="517ACF61" w14:textId="77777777" w:rsidR="00463ADB" w:rsidRDefault="0047193F" w:rsidP="006A1A90">
      <w:pPr>
        <w:pStyle w:val="Compact"/>
        <w:numPr>
          <w:ilvl w:val="0"/>
          <w:numId w:val="33"/>
        </w:numPr>
      </w:pPr>
      <w:r>
        <w:rPr>
          <w:b/>
          <w:bCs/>
        </w:rPr>
        <w:t>What is DOM in JavaScript?</w:t>
      </w:r>
      <w:r>
        <w:t xml:space="preserve"> </w:t>
      </w:r>
    </w:p>
    <w:p w14:paraId="3E0F6030" w14:textId="29879563" w:rsidR="00816558" w:rsidRDefault="0047193F" w:rsidP="00463ADB">
      <w:pPr>
        <w:pStyle w:val="Compact"/>
        <w:ind w:left="720"/>
      </w:pPr>
      <w:r>
        <w:t>DOM (Document Object Model) is a tree structure representing the HTML elements of a webpage for dynamic manipulation.</w:t>
      </w:r>
    </w:p>
    <w:p w14:paraId="651437BA" w14:textId="6CFFDFE0" w:rsidR="00187F99" w:rsidRDefault="00000000" w:rsidP="00187F99">
      <w:pPr>
        <w:pStyle w:val="Compact"/>
      </w:pPr>
      <w:r>
        <w:pict w14:anchorId="07373BDA">
          <v:rect id="_x0000_i1088" style="width:0;height:1.5pt" o:hralign="center" o:hrstd="t" o:hr="t"/>
        </w:pict>
      </w:r>
    </w:p>
    <w:p w14:paraId="205CC7D2" w14:textId="77777777" w:rsidR="00AD49D1" w:rsidRPr="00816558" w:rsidRDefault="00AD49D1" w:rsidP="00187F99">
      <w:pPr>
        <w:pStyle w:val="Compact"/>
      </w:pPr>
    </w:p>
    <w:p w14:paraId="35996757" w14:textId="5879C1EE" w:rsidR="006832FB" w:rsidRDefault="00E01DFF" w:rsidP="00E01DFF">
      <w:pPr>
        <w:pStyle w:val="ListParagraph"/>
        <w:numPr>
          <w:ilvl w:val="0"/>
          <w:numId w:val="33"/>
        </w:numPr>
        <w:rPr>
          <w:b/>
          <w:bCs/>
        </w:rPr>
      </w:pPr>
      <w:r w:rsidRPr="00E01DFF">
        <w:rPr>
          <w:b/>
          <w:bCs/>
        </w:rPr>
        <w:t>Explain Debouncing and Throttling</w:t>
      </w:r>
      <w:r>
        <w:rPr>
          <w:b/>
          <w:bCs/>
        </w:rPr>
        <w:t>.</w:t>
      </w:r>
    </w:p>
    <w:p w14:paraId="0C6DF5BB" w14:textId="29A4460F" w:rsidR="00E01DFF" w:rsidRDefault="00E01DFF" w:rsidP="00E01DFF">
      <w:pPr>
        <w:pStyle w:val="ListParagraph"/>
        <w:numPr>
          <w:ilvl w:val="0"/>
          <w:numId w:val="46"/>
        </w:numPr>
      </w:pPr>
      <w:proofErr w:type="gramStart"/>
      <w:r>
        <w:rPr>
          <w:b/>
          <w:bCs/>
        </w:rPr>
        <w:t>Debouncing :</w:t>
      </w:r>
      <w:proofErr w:type="gramEnd"/>
      <w:r>
        <w:rPr>
          <w:b/>
          <w:bCs/>
        </w:rPr>
        <w:t xml:space="preserve"> </w:t>
      </w:r>
      <w:r w:rsidRPr="00E01DFF">
        <w:t>Debouncing ensures that a function is called only after a certain delay once the event stops firing.</w:t>
      </w:r>
    </w:p>
    <w:p w14:paraId="06204DD6" w14:textId="27D15CFB" w:rsidR="00E01DFF" w:rsidRDefault="00E01DFF" w:rsidP="00E01DFF">
      <w:pPr>
        <w:pStyle w:val="ListParagraph"/>
        <w:numPr>
          <w:ilvl w:val="0"/>
          <w:numId w:val="46"/>
        </w:numPr>
      </w:pPr>
      <w:proofErr w:type="gramStart"/>
      <w:r>
        <w:rPr>
          <w:b/>
          <w:bCs/>
        </w:rPr>
        <w:t>Throttling :</w:t>
      </w:r>
      <w:proofErr w:type="gramEnd"/>
      <w:r>
        <w:t xml:space="preserve"> </w:t>
      </w:r>
      <w:r w:rsidRPr="00E01DFF">
        <w:t>Throttling ensures that a function is called at regular intervals (e.g., once every 500ms) even if the event is triggered continuously.</w:t>
      </w:r>
    </w:p>
    <w:p w14:paraId="17375415" w14:textId="677D601B" w:rsidR="005A4D7D" w:rsidRDefault="00BD69CF" w:rsidP="00BD69CF">
      <w:pPr>
        <w:ind w:left="720"/>
      </w:pPr>
      <w:r>
        <w:lastRenderedPageBreak/>
        <w:t xml:space="preserve">Example of </w:t>
      </w:r>
      <w:proofErr w:type="gramStart"/>
      <w:r>
        <w:t>Debouncing :</w:t>
      </w:r>
      <w:proofErr w:type="gramEnd"/>
    </w:p>
    <w:p w14:paraId="1E622E63" w14:textId="77777777" w:rsidR="00BD69CF" w:rsidRDefault="00BD69CF" w:rsidP="00BD69CF">
      <w:pPr>
        <w:ind w:left="720"/>
      </w:pPr>
      <w:r>
        <w:t xml:space="preserve">function </w:t>
      </w:r>
      <w:proofErr w:type="gramStart"/>
      <w:r>
        <w:t>debounce(</w:t>
      </w:r>
      <w:proofErr w:type="spellStart"/>
      <w:proofErr w:type="gramEnd"/>
      <w:r>
        <w:t>func</w:t>
      </w:r>
      <w:proofErr w:type="spellEnd"/>
      <w:r>
        <w:t>, delay) {</w:t>
      </w:r>
    </w:p>
    <w:p w14:paraId="379A5B77" w14:textId="77777777" w:rsidR="00BD69CF" w:rsidRDefault="00BD69CF" w:rsidP="00BD69CF">
      <w:pPr>
        <w:ind w:left="720"/>
      </w:pPr>
      <w:r>
        <w:t xml:space="preserve">    let timer;</w:t>
      </w:r>
    </w:p>
    <w:p w14:paraId="37B3B35B" w14:textId="77777777" w:rsidR="00BD69CF" w:rsidRDefault="00BD69CF" w:rsidP="00BD69CF">
      <w:pPr>
        <w:ind w:left="720"/>
      </w:pPr>
      <w:r>
        <w:t xml:space="preserve">    return </w:t>
      </w:r>
      <w:proofErr w:type="gramStart"/>
      <w:r>
        <w:t>function(</w:t>
      </w:r>
      <w:proofErr w:type="gramEnd"/>
      <w:r>
        <w:t>) {</w:t>
      </w:r>
    </w:p>
    <w:p w14:paraId="03F47CB5" w14:textId="77777777" w:rsidR="00BD69CF" w:rsidRDefault="00BD69CF" w:rsidP="00BD69CF">
      <w:pPr>
        <w:ind w:left="720"/>
      </w:pPr>
      <w:r>
        <w:t xml:space="preserve">        </w:t>
      </w:r>
      <w:proofErr w:type="spellStart"/>
      <w:r>
        <w:t>clearTimeout</w:t>
      </w:r>
      <w:proofErr w:type="spellEnd"/>
      <w:r>
        <w:t>(timer);</w:t>
      </w:r>
    </w:p>
    <w:p w14:paraId="5560ECA4" w14:textId="77777777" w:rsidR="00BD69CF" w:rsidRDefault="00BD69CF" w:rsidP="00BD69CF">
      <w:pPr>
        <w:ind w:left="720"/>
      </w:pPr>
      <w:r>
        <w:t xml:space="preserve">        timer = </w:t>
      </w:r>
      <w:proofErr w:type="spellStart"/>
      <w:proofErr w:type="gramStart"/>
      <w:r>
        <w:t>setTimeout</w:t>
      </w:r>
      <w:proofErr w:type="spellEnd"/>
      <w:r>
        <w:t>(</w:t>
      </w:r>
      <w:proofErr w:type="spellStart"/>
      <w:proofErr w:type="gramEnd"/>
      <w:r>
        <w:t>func</w:t>
      </w:r>
      <w:proofErr w:type="spellEnd"/>
      <w:r>
        <w:t>, delay);</w:t>
      </w:r>
    </w:p>
    <w:p w14:paraId="026334F6" w14:textId="77777777" w:rsidR="00BD69CF" w:rsidRDefault="00BD69CF" w:rsidP="00BD69CF">
      <w:pPr>
        <w:ind w:left="720"/>
      </w:pPr>
      <w:r>
        <w:t xml:space="preserve">    };</w:t>
      </w:r>
    </w:p>
    <w:p w14:paraId="32F36BA1" w14:textId="77777777" w:rsidR="00BD69CF" w:rsidRDefault="00BD69CF" w:rsidP="00BD69CF">
      <w:pPr>
        <w:ind w:left="720"/>
      </w:pPr>
      <w:r>
        <w:t>}</w:t>
      </w:r>
    </w:p>
    <w:p w14:paraId="3F74C40D" w14:textId="77777777" w:rsidR="00BD69CF" w:rsidRDefault="00BD69CF" w:rsidP="00BD69CF">
      <w:pPr>
        <w:ind w:left="720"/>
      </w:pPr>
    </w:p>
    <w:p w14:paraId="7D91F8EA" w14:textId="77777777" w:rsidR="00BD69CF" w:rsidRDefault="00BD69CF" w:rsidP="00BD69CF">
      <w:pPr>
        <w:ind w:left="720"/>
      </w:pPr>
      <w:r>
        <w:t xml:space="preserve">const </w:t>
      </w:r>
      <w:proofErr w:type="spellStart"/>
      <w:r>
        <w:t>processChange</w:t>
      </w:r>
      <w:proofErr w:type="spellEnd"/>
      <w:r>
        <w:t xml:space="preserve"> = </w:t>
      </w:r>
      <w:proofErr w:type="gramStart"/>
      <w:r>
        <w:t>debounce(</w:t>
      </w:r>
      <w:proofErr w:type="gramEnd"/>
      <w:r>
        <w:t>() =&gt; {</w:t>
      </w:r>
    </w:p>
    <w:p w14:paraId="6407332C" w14:textId="77777777" w:rsidR="00BD69CF" w:rsidRDefault="00BD69CF" w:rsidP="00BD69CF">
      <w:pPr>
        <w:ind w:left="720"/>
      </w:pPr>
      <w:r>
        <w:t xml:space="preserve">    </w:t>
      </w:r>
      <w:proofErr w:type="gramStart"/>
      <w:r>
        <w:t>console.log(</w:t>
      </w:r>
      <w:proofErr w:type="gramEnd"/>
      <w:r>
        <w:t>'Input processed!');</w:t>
      </w:r>
    </w:p>
    <w:p w14:paraId="68658B9F" w14:textId="03431D18" w:rsidR="00BD69CF" w:rsidRDefault="00BD69CF" w:rsidP="00BD69CF">
      <w:pPr>
        <w:ind w:left="720"/>
      </w:pPr>
      <w:r>
        <w:t>}, 500);</w:t>
      </w:r>
    </w:p>
    <w:p w14:paraId="095C8111" w14:textId="6B3F1287" w:rsidR="008928EA" w:rsidRDefault="008928EA" w:rsidP="008928EA">
      <w:r>
        <w:tab/>
        <w:t xml:space="preserve">Example of </w:t>
      </w:r>
      <w:proofErr w:type="gramStart"/>
      <w:r>
        <w:t>Throttling :</w:t>
      </w:r>
      <w:proofErr w:type="gramEnd"/>
    </w:p>
    <w:p w14:paraId="2E761C64" w14:textId="77777777" w:rsidR="008928EA" w:rsidRDefault="008928EA" w:rsidP="008928EA">
      <w:r>
        <w:tab/>
        <w:t xml:space="preserve">function </w:t>
      </w:r>
      <w:proofErr w:type="gramStart"/>
      <w:r>
        <w:t>throttle(</w:t>
      </w:r>
      <w:proofErr w:type="spellStart"/>
      <w:proofErr w:type="gramEnd"/>
      <w:r>
        <w:t>func</w:t>
      </w:r>
      <w:proofErr w:type="spellEnd"/>
      <w:r>
        <w:t>, limit) {</w:t>
      </w:r>
    </w:p>
    <w:p w14:paraId="042BE7DF" w14:textId="77777777" w:rsidR="008928EA" w:rsidRDefault="008928EA" w:rsidP="008928EA">
      <w:r>
        <w:t xml:space="preserve">    let </w:t>
      </w:r>
      <w:proofErr w:type="spellStart"/>
      <w:r>
        <w:t>lastFunc</w:t>
      </w:r>
      <w:proofErr w:type="spellEnd"/>
      <w:r>
        <w:t>;</w:t>
      </w:r>
    </w:p>
    <w:p w14:paraId="236B0AB0" w14:textId="77777777" w:rsidR="008928EA" w:rsidRDefault="008928EA" w:rsidP="008928EA">
      <w:r>
        <w:t xml:space="preserve">    let </w:t>
      </w:r>
      <w:proofErr w:type="spellStart"/>
      <w:r>
        <w:t>lastRan</w:t>
      </w:r>
      <w:proofErr w:type="spellEnd"/>
      <w:r>
        <w:t>;</w:t>
      </w:r>
    </w:p>
    <w:p w14:paraId="5C85D003" w14:textId="77777777" w:rsidR="008928EA" w:rsidRDefault="008928EA" w:rsidP="008928EA">
      <w:r>
        <w:t xml:space="preserve">    return </w:t>
      </w:r>
      <w:proofErr w:type="gramStart"/>
      <w:r>
        <w:t>function(</w:t>
      </w:r>
      <w:proofErr w:type="gramEnd"/>
      <w:r>
        <w:t>) {</w:t>
      </w:r>
    </w:p>
    <w:p w14:paraId="1489E746" w14:textId="77777777" w:rsidR="008928EA" w:rsidRDefault="008928EA" w:rsidP="008928EA">
      <w:r>
        <w:t xml:space="preserve">        const context = this;</w:t>
      </w:r>
    </w:p>
    <w:p w14:paraId="097A164A" w14:textId="77777777" w:rsidR="008928EA" w:rsidRDefault="008928EA" w:rsidP="008928EA">
      <w:r>
        <w:t xml:space="preserve">        const </w:t>
      </w:r>
      <w:proofErr w:type="spellStart"/>
      <w:r>
        <w:t>args</w:t>
      </w:r>
      <w:proofErr w:type="spellEnd"/>
      <w:r>
        <w:t xml:space="preserve"> = arguments;</w:t>
      </w:r>
    </w:p>
    <w:p w14:paraId="2BB5CEA7" w14:textId="77777777" w:rsidR="008928EA" w:rsidRDefault="008928EA" w:rsidP="008928EA">
      <w:r>
        <w:t xml:space="preserve">        if </w:t>
      </w:r>
      <w:proofErr w:type="gramStart"/>
      <w:r>
        <w:t>(!</w:t>
      </w:r>
      <w:proofErr w:type="spellStart"/>
      <w:r>
        <w:t>lastRan</w:t>
      </w:r>
      <w:proofErr w:type="spellEnd"/>
      <w:proofErr w:type="gramEnd"/>
      <w:r>
        <w:t>) {</w:t>
      </w:r>
    </w:p>
    <w:p w14:paraId="78C5B83A" w14:textId="77777777" w:rsidR="008928EA" w:rsidRDefault="008928EA" w:rsidP="008928EA">
      <w:r>
        <w:t xml:space="preserve">            </w:t>
      </w:r>
      <w:proofErr w:type="spellStart"/>
      <w:proofErr w:type="gramStart"/>
      <w:r>
        <w:t>func.apply</w:t>
      </w:r>
      <w:proofErr w:type="spellEnd"/>
      <w:proofErr w:type="gramEnd"/>
      <w:r>
        <w:t xml:space="preserve">(context, </w:t>
      </w:r>
      <w:proofErr w:type="spellStart"/>
      <w:r>
        <w:t>args</w:t>
      </w:r>
      <w:proofErr w:type="spellEnd"/>
      <w:r>
        <w:t>);</w:t>
      </w:r>
    </w:p>
    <w:p w14:paraId="543987EC" w14:textId="77777777" w:rsidR="008928EA" w:rsidRDefault="008928EA" w:rsidP="008928EA">
      <w:r>
        <w:t xml:space="preserve">            </w:t>
      </w:r>
      <w:proofErr w:type="spellStart"/>
      <w:r>
        <w:t>lastRan</w:t>
      </w:r>
      <w:proofErr w:type="spellEnd"/>
      <w:r>
        <w:t xml:space="preserve"> = </w:t>
      </w:r>
      <w:proofErr w:type="spellStart"/>
      <w:proofErr w:type="gramStart"/>
      <w:r>
        <w:t>Date.now</w:t>
      </w:r>
      <w:proofErr w:type="spellEnd"/>
      <w:r>
        <w:t>(</w:t>
      </w:r>
      <w:proofErr w:type="gramEnd"/>
      <w:r>
        <w:t>);</w:t>
      </w:r>
    </w:p>
    <w:p w14:paraId="3E205681" w14:textId="77777777" w:rsidR="008928EA" w:rsidRDefault="008928EA" w:rsidP="008928EA">
      <w:r>
        <w:t xml:space="preserve">        } else {</w:t>
      </w:r>
    </w:p>
    <w:p w14:paraId="79A370AC" w14:textId="77777777" w:rsidR="008928EA" w:rsidRDefault="008928EA" w:rsidP="008928EA">
      <w:r>
        <w:t xml:space="preserve">            </w:t>
      </w:r>
      <w:proofErr w:type="spellStart"/>
      <w:r>
        <w:t>clearTimeout</w:t>
      </w:r>
      <w:proofErr w:type="spellEnd"/>
      <w:r>
        <w:t>(</w:t>
      </w:r>
      <w:proofErr w:type="spellStart"/>
      <w:r>
        <w:t>lastFunc</w:t>
      </w:r>
      <w:proofErr w:type="spellEnd"/>
      <w:r>
        <w:t>);</w:t>
      </w:r>
    </w:p>
    <w:p w14:paraId="0E266036" w14:textId="77777777" w:rsidR="008928EA" w:rsidRDefault="008928EA" w:rsidP="008928EA">
      <w:r>
        <w:t xml:space="preserve">            </w:t>
      </w:r>
      <w:proofErr w:type="spellStart"/>
      <w:r>
        <w:t>lastFunc</w:t>
      </w:r>
      <w:proofErr w:type="spellEnd"/>
      <w:r>
        <w:t xml:space="preserve"> = </w:t>
      </w:r>
      <w:proofErr w:type="spellStart"/>
      <w:r>
        <w:t>setTimeout</w:t>
      </w:r>
      <w:proofErr w:type="spellEnd"/>
      <w:r>
        <w:t>(</w:t>
      </w:r>
      <w:proofErr w:type="gramStart"/>
      <w:r>
        <w:t>function(</w:t>
      </w:r>
      <w:proofErr w:type="gramEnd"/>
      <w:r>
        <w:t>) {</w:t>
      </w:r>
    </w:p>
    <w:p w14:paraId="7145B67B" w14:textId="77777777" w:rsidR="008928EA" w:rsidRDefault="008928EA" w:rsidP="008928EA">
      <w:r>
        <w:t xml:space="preserve">                if ((</w:t>
      </w:r>
      <w:proofErr w:type="spellStart"/>
      <w:proofErr w:type="gramStart"/>
      <w:r>
        <w:t>Date.now</w:t>
      </w:r>
      <w:proofErr w:type="spellEnd"/>
      <w:r>
        <w:t>(</w:t>
      </w:r>
      <w:proofErr w:type="gramEnd"/>
      <w:r>
        <w:t xml:space="preserve">) - </w:t>
      </w:r>
      <w:proofErr w:type="spellStart"/>
      <w:r>
        <w:t>lastRan</w:t>
      </w:r>
      <w:proofErr w:type="spellEnd"/>
      <w:r>
        <w:t>) &gt;= limit) {</w:t>
      </w:r>
    </w:p>
    <w:p w14:paraId="1A7675BC" w14:textId="77777777" w:rsidR="008928EA" w:rsidRDefault="008928EA" w:rsidP="008928EA">
      <w:r>
        <w:lastRenderedPageBreak/>
        <w:t xml:space="preserve">                    </w:t>
      </w:r>
      <w:proofErr w:type="spellStart"/>
      <w:proofErr w:type="gramStart"/>
      <w:r>
        <w:t>func.apply</w:t>
      </w:r>
      <w:proofErr w:type="spellEnd"/>
      <w:proofErr w:type="gramEnd"/>
      <w:r>
        <w:t xml:space="preserve">(context, </w:t>
      </w:r>
      <w:proofErr w:type="spellStart"/>
      <w:r>
        <w:t>args</w:t>
      </w:r>
      <w:proofErr w:type="spellEnd"/>
      <w:r>
        <w:t>);</w:t>
      </w:r>
    </w:p>
    <w:p w14:paraId="4D8F7A3F" w14:textId="77777777" w:rsidR="008928EA" w:rsidRDefault="008928EA" w:rsidP="008928EA">
      <w:r>
        <w:t xml:space="preserve">                    </w:t>
      </w:r>
      <w:proofErr w:type="spellStart"/>
      <w:r>
        <w:t>lastRan</w:t>
      </w:r>
      <w:proofErr w:type="spellEnd"/>
      <w:r>
        <w:t xml:space="preserve"> = </w:t>
      </w:r>
      <w:proofErr w:type="spellStart"/>
      <w:proofErr w:type="gramStart"/>
      <w:r>
        <w:t>Date.now</w:t>
      </w:r>
      <w:proofErr w:type="spellEnd"/>
      <w:r>
        <w:t>(</w:t>
      </w:r>
      <w:proofErr w:type="gramEnd"/>
      <w:r>
        <w:t>);</w:t>
      </w:r>
    </w:p>
    <w:p w14:paraId="1451B1A2" w14:textId="77777777" w:rsidR="008928EA" w:rsidRDefault="008928EA" w:rsidP="008928EA">
      <w:r>
        <w:t xml:space="preserve">                }</w:t>
      </w:r>
    </w:p>
    <w:p w14:paraId="1D18592A" w14:textId="77777777" w:rsidR="008928EA" w:rsidRDefault="008928EA" w:rsidP="008928EA">
      <w:r>
        <w:t xml:space="preserve">            }, limit - (</w:t>
      </w:r>
      <w:proofErr w:type="spellStart"/>
      <w:proofErr w:type="gramStart"/>
      <w:r>
        <w:t>Date.now</w:t>
      </w:r>
      <w:proofErr w:type="spellEnd"/>
      <w:r>
        <w:t>(</w:t>
      </w:r>
      <w:proofErr w:type="gramEnd"/>
      <w:r>
        <w:t xml:space="preserve">) - </w:t>
      </w:r>
      <w:proofErr w:type="spellStart"/>
      <w:r>
        <w:t>lastRan</w:t>
      </w:r>
      <w:proofErr w:type="spellEnd"/>
      <w:r>
        <w:t>));</w:t>
      </w:r>
    </w:p>
    <w:p w14:paraId="4A215468" w14:textId="77777777" w:rsidR="008928EA" w:rsidRDefault="008928EA" w:rsidP="008928EA">
      <w:r>
        <w:t xml:space="preserve">        }</w:t>
      </w:r>
    </w:p>
    <w:p w14:paraId="7BB003CD" w14:textId="77777777" w:rsidR="008928EA" w:rsidRDefault="008928EA" w:rsidP="008928EA">
      <w:r>
        <w:t xml:space="preserve">    };</w:t>
      </w:r>
    </w:p>
    <w:p w14:paraId="2A8ED080" w14:textId="77777777" w:rsidR="008928EA" w:rsidRDefault="008928EA" w:rsidP="008928EA">
      <w:r>
        <w:t>}</w:t>
      </w:r>
    </w:p>
    <w:p w14:paraId="43E1903F" w14:textId="77777777" w:rsidR="008928EA" w:rsidRDefault="008928EA" w:rsidP="008928EA"/>
    <w:p w14:paraId="3F67A13F" w14:textId="77777777" w:rsidR="008928EA" w:rsidRDefault="008928EA" w:rsidP="008928EA">
      <w:r>
        <w:t xml:space="preserve">const </w:t>
      </w:r>
      <w:proofErr w:type="spellStart"/>
      <w:r>
        <w:t>processScroll</w:t>
      </w:r>
      <w:proofErr w:type="spellEnd"/>
      <w:r>
        <w:t xml:space="preserve"> = </w:t>
      </w:r>
      <w:proofErr w:type="gramStart"/>
      <w:r>
        <w:t>throttle(</w:t>
      </w:r>
      <w:proofErr w:type="gramEnd"/>
      <w:r>
        <w:t>() =&gt; {</w:t>
      </w:r>
    </w:p>
    <w:p w14:paraId="05A1B7FF" w14:textId="77777777" w:rsidR="008928EA" w:rsidRDefault="008928EA" w:rsidP="008928EA">
      <w:r>
        <w:t xml:space="preserve">    </w:t>
      </w:r>
      <w:proofErr w:type="gramStart"/>
      <w:r>
        <w:t>console.log(</w:t>
      </w:r>
      <w:proofErr w:type="gramEnd"/>
      <w:r>
        <w:t>'Scroll event!');</w:t>
      </w:r>
    </w:p>
    <w:p w14:paraId="0D929D6F" w14:textId="281C5767" w:rsidR="008928EA" w:rsidRDefault="008928EA" w:rsidP="008928EA">
      <w:r>
        <w:t>}, 1000);</w:t>
      </w:r>
    </w:p>
    <w:p w14:paraId="795791EB" w14:textId="6EBE8079" w:rsidR="008928EA" w:rsidRDefault="008928EA" w:rsidP="008928EA">
      <w:proofErr w:type="gramStart"/>
      <w:r>
        <w:t>Difference :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68"/>
        <w:gridCol w:w="4982"/>
      </w:tblGrid>
      <w:tr w:rsidR="001C42F4" w:rsidRPr="001C42F4" w14:paraId="254FFF68" w14:textId="77777777" w:rsidTr="001C42F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D14C968" w14:textId="77777777" w:rsidR="001C42F4" w:rsidRPr="001C42F4" w:rsidRDefault="001C42F4" w:rsidP="001C42F4">
            <w:pPr>
              <w:rPr>
                <w:b/>
                <w:bCs/>
                <w:lang w:val="en-IN"/>
              </w:rPr>
            </w:pPr>
            <w:r w:rsidRPr="001C42F4">
              <w:rPr>
                <w:b/>
                <w:bCs/>
                <w:lang w:val="en-IN"/>
              </w:rPr>
              <w:t>Debouncing</w:t>
            </w:r>
          </w:p>
        </w:tc>
        <w:tc>
          <w:tcPr>
            <w:tcW w:w="0" w:type="auto"/>
            <w:vAlign w:val="center"/>
            <w:hideMark/>
          </w:tcPr>
          <w:p w14:paraId="517F8CF9" w14:textId="77777777" w:rsidR="001C42F4" w:rsidRPr="001C42F4" w:rsidRDefault="001C42F4" w:rsidP="001C42F4">
            <w:pPr>
              <w:rPr>
                <w:b/>
                <w:bCs/>
                <w:lang w:val="en-IN"/>
              </w:rPr>
            </w:pPr>
            <w:r w:rsidRPr="001C42F4">
              <w:rPr>
                <w:b/>
                <w:bCs/>
                <w:lang w:val="en-IN"/>
              </w:rPr>
              <w:t>Throttling</w:t>
            </w:r>
          </w:p>
        </w:tc>
      </w:tr>
      <w:tr w:rsidR="001C42F4" w:rsidRPr="001C42F4" w14:paraId="26DFE86F" w14:textId="77777777" w:rsidTr="001C42F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05EF2F" w14:textId="77777777" w:rsidR="001C42F4" w:rsidRPr="001C42F4" w:rsidRDefault="001C42F4" w:rsidP="001C42F4">
            <w:pPr>
              <w:rPr>
                <w:lang w:val="en-IN"/>
              </w:rPr>
            </w:pPr>
            <w:r w:rsidRPr="001C42F4">
              <w:rPr>
                <w:lang w:val="en-IN"/>
              </w:rPr>
              <w:t>Executes after the event stops for a delay time.</w:t>
            </w:r>
          </w:p>
        </w:tc>
        <w:tc>
          <w:tcPr>
            <w:tcW w:w="0" w:type="auto"/>
            <w:vAlign w:val="center"/>
            <w:hideMark/>
          </w:tcPr>
          <w:p w14:paraId="43B58C9B" w14:textId="77777777" w:rsidR="001C42F4" w:rsidRPr="001C42F4" w:rsidRDefault="001C42F4" w:rsidP="001C42F4">
            <w:pPr>
              <w:rPr>
                <w:lang w:val="en-IN"/>
              </w:rPr>
            </w:pPr>
            <w:r w:rsidRPr="001C42F4">
              <w:rPr>
                <w:lang w:val="en-IN"/>
              </w:rPr>
              <w:t>Executes at fixed intervals during continuous events.</w:t>
            </w:r>
          </w:p>
        </w:tc>
      </w:tr>
      <w:tr w:rsidR="001C42F4" w:rsidRPr="001C42F4" w14:paraId="6FC8579B" w14:textId="77777777" w:rsidTr="001C42F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E4A0CB" w14:textId="77777777" w:rsidR="001C42F4" w:rsidRPr="001C42F4" w:rsidRDefault="001C42F4" w:rsidP="001C42F4">
            <w:pPr>
              <w:rPr>
                <w:lang w:val="en-IN"/>
              </w:rPr>
            </w:pPr>
            <w:r w:rsidRPr="001C42F4">
              <w:rPr>
                <w:lang w:val="en-IN"/>
              </w:rPr>
              <w:t>Best for input fields, search boxes.</w:t>
            </w:r>
          </w:p>
        </w:tc>
        <w:tc>
          <w:tcPr>
            <w:tcW w:w="0" w:type="auto"/>
            <w:vAlign w:val="center"/>
            <w:hideMark/>
          </w:tcPr>
          <w:p w14:paraId="3BF98DF9" w14:textId="77777777" w:rsidR="001C42F4" w:rsidRPr="001C42F4" w:rsidRDefault="001C42F4" w:rsidP="001C42F4">
            <w:pPr>
              <w:rPr>
                <w:lang w:val="en-IN"/>
              </w:rPr>
            </w:pPr>
            <w:r w:rsidRPr="001C42F4">
              <w:rPr>
                <w:lang w:val="en-IN"/>
              </w:rPr>
              <w:t>Best for scrolling, resizing.</w:t>
            </w:r>
          </w:p>
        </w:tc>
      </w:tr>
      <w:tr w:rsidR="001C42F4" w:rsidRPr="001C42F4" w14:paraId="77D36C44" w14:textId="77777777" w:rsidTr="001C42F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D5C074" w14:textId="77777777" w:rsidR="001C42F4" w:rsidRPr="001C42F4" w:rsidRDefault="001C42F4" w:rsidP="001C42F4">
            <w:pPr>
              <w:rPr>
                <w:lang w:val="en-IN"/>
              </w:rPr>
            </w:pPr>
            <w:r w:rsidRPr="001C42F4">
              <w:rPr>
                <w:lang w:val="en-IN"/>
              </w:rPr>
              <w:t>Prevents too many executions.</w:t>
            </w:r>
          </w:p>
        </w:tc>
        <w:tc>
          <w:tcPr>
            <w:tcW w:w="0" w:type="auto"/>
            <w:vAlign w:val="center"/>
            <w:hideMark/>
          </w:tcPr>
          <w:p w14:paraId="6A4518C0" w14:textId="77777777" w:rsidR="001C42F4" w:rsidRPr="001C42F4" w:rsidRDefault="001C42F4" w:rsidP="001C42F4">
            <w:pPr>
              <w:rPr>
                <w:lang w:val="en-IN"/>
              </w:rPr>
            </w:pPr>
            <w:r w:rsidRPr="001C42F4">
              <w:rPr>
                <w:lang w:val="en-IN"/>
              </w:rPr>
              <w:t>Limits executions to once per interval.</w:t>
            </w:r>
          </w:p>
        </w:tc>
      </w:tr>
    </w:tbl>
    <w:p w14:paraId="29B7F0B7" w14:textId="77777777" w:rsidR="008928EA" w:rsidRPr="00E01DFF" w:rsidRDefault="008928EA" w:rsidP="008928EA"/>
    <w:p w14:paraId="2A9D4EBD" w14:textId="5CDE0536" w:rsidR="00CF4280" w:rsidRPr="00AD49D1" w:rsidRDefault="00000000" w:rsidP="00AD49D1">
      <w:r>
        <w:pict w14:anchorId="6449C359">
          <v:rect id="_x0000_i1089" style="width:0;height:1.5pt" o:hralign="center" o:hrstd="t" o:hr="t"/>
        </w:pict>
      </w:r>
    </w:p>
    <w:p w14:paraId="6531465B" w14:textId="6AA0434A" w:rsidR="00066B78" w:rsidRDefault="00066B78" w:rsidP="00066B78">
      <w:pPr>
        <w:pStyle w:val="BodyText"/>
        <w:numPr>
          <w:ilvl w:val="0"/>
          <w:numId w:val="33"/>
        </w:numPr>
        <w:rPr>
          <w:b/>
          <w:bCs/>
        </w:rPr>
      </w:pPr>
      <w:r w:rsidRPr="00066B78">
        <w:rPr>
          <w:b/>
          <w:bCs/>
        </w:rPr>
        <w:t xml:space="preserve">What is the difference between </w:t>
      </w:r>
      <w:proofErr w:type="spellStart"/>
      <w:r w:rsidRPr="00066B78">
        <w:rPr>
          <w:b/>
          <w:bCs/>
        </w:rPr>
        <w:t>LocalStorage</w:t>
      </w:r>
      <w:proofErr w:type="spellEnd"/>
      <w:r w:rsidRPr="00066B78">
        <w:rPr>
          <w:b/>
          <w:bCs/>
        </w:rPr>
        <w:t xml:space="preserve">, </w:t>
      </w:r>
      <w:proofErr w:type="spellStart"/>
      <w:r w:rsidRPr="00066B78">
        <w:rPr>
          <w:b/>
          <w:bCs/>
        </w:rPr>
        <w:t>SessionStorage</w:t>
      </w:r>
      <w:proofErr w:type="spellEnd"/>
      <w:r w:rsidRPr="00066B78">
        <w:rPr>
          <w:b/>
          <w:bCs/>
        </w:rPr>
        <w:t>, and Cookies?</w:t>
      </w:r>
    </w:p>
    <w:p w14:paraId="1A2C2A3C" w14:textId="77777777" w:rsidR="0045203F" w:rsidRDefault="0045203F" w:rsidP="0045203F">
      <w:pPr>
        <w:pStyle w:val="BodyText"/>
        <w:numPr>
          <w:ilvl w:val="0"/>
          <w:numId w:val="46"/>
        </w:numPr>
        <w:rPr>
          <w:b/>
          <w:bCs/>
        </w:rPr>
      </w:pPr>
      <w:proofErr w:type="spellStart"/>
      <w:r w:rsidRPr="0045203F">
        <w:rPr>
          <w:b/>
          <w:bCs/>
        </w:rPr>
        <w:t>LocalStorage</w:t>
      </w:r>
      <w:proofErr w:type="spellEnd"/>
      <w:r w:rsidRPr="0045203F">
        <w:rPr>
          <w:b/>
          <w:bCs/>
        </w:rPr>
        <w:t xml:space="preserve">: </w:t>
      </w:r>
      <w:r w:rsidRPr="00EE23FF">
        <w:t>persists until manually cleared.</w:t>
      </w:r>
    </w:p>
    <w:p w14:paraId="64756ED3" w14:textId="77777777" w:rsidR="0045203F" w:rsidRDefault="0045203F" w:rsidP="0045203F">
      <w:pPr>
        <w:pStyle w:val="BodyText"/>
        <w:numPr>
          <w:ilvl w:val="0"/>
          <w:numId w:val="46"/>
        </w:numPr>
        <w:rPr>
          <w:b/>
          <w:bCs/>
        </w:rPr>
      </w:pPr>
      <w:r w:rsidRPr="0045203F">
        <w:rPr>
          <w:b/>
          <w:bCs/>
        </w:rPr>
        <w:t xml:space="preserve"> </w:t>
      </w:r>
      <w:proofErr w:type="spellStart"/>
      <w:r w:rsidRPr="0045203F">
        <w:rPr>
          <w:b/>
          <w:bCs/>
        </w:rPr>
        <w:t>SessionStorage</w:t>
      </w:r>
      <w:proofErr w:type="spellEnd"/>
      <w:r w:rsidRPr="0045203F">
        <w:rPr>
          <w:b/>
          <w:bCs/>
        </w:rPr>
        <w:t xml:space="preserve">: </w:t>
      </w:r>
      <w:r w:rsidRPr="00EE23FF">
        <w:t>cleared when tab closes.</w:t>
      </w:r>
    </w:p>
    <w:p w14:paraId="7A6A8D05" w14:textId="03295A2F" w:rsidR="00066B78" w:rsidRPr="00A81EED" w:rsidRDefault="0045203F" w:rsidP="0045203F">
      <w:pPr>
        <w:pStyle w:val="BodyText"/>
        <w:numPr>
          <w:ilvl w:val="0"/>
          <w:numId w:val="46"/>
        </w:numPr>
        <w:rPr>
          <w:b/>
          <w:bCs/>
        </w:rPr>
      </w:pPr>
      <w:r w:rsidRPr="0045203F">
        <w:rPr>
          <w:b/>
          <w:bCs/>
        </w:rPr>
        <w:t xml:space="preserve">Cookies: </w:t>
      </w:r>
      <w:r w:rsidRPr="00EE23FF">
        <w:t>sent to server with requests, has expiry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66"/>
        <w:gridCol w:w="2657"/>
        <w:gridCol w:w="2968"/>
        <w:gridCol w:w="2459"/>
      </w:tblGrid>
      <w:tr w:rsidR="00A81EED" w:rsidRPr="00A81EED" w14:paraId="77BD3753" w14:textId="77777777" w:rsidTr="00A81EE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D59551F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17238412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proofErr w:type="spellStart"/>
            <w:r w:rsidRPr="00A81EED">
              <w:rPr>
                <w:b/>
                <w:bCs/>
                <w:lang w:val="en-IN"/>
              </w:rPr>
              <w:t>LocalStorag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88E591E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proofErr w:type="spellStart"/>
            <w:r w:rsidRPr="00A81EED">
              <w:rPr>
                <w:b/>
                <w:bCs/>
                <w:lang w:val="en-IN"/>
              </w:rPr>
              <w:t>SessionStorag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7FD9EAE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Cookies</w:t>
            </w:r>
          </w:p>
        </w:tc>
      </w:tr>
      <w:tr w:rsidR="00A81EED" w:rsidRPr="00A81EED" w14:paraId="5CAE7066" w14:textId="77777777" w:rsidTr="00A81E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005B3F" w14:textId="0306E77F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75B94F88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~5MB</w:t>
            </w:r>
          </w:p>
        </w:tc>
        <w:tc>
          <w:tcPr>
            <w:tcW w:w="0" w:type="auto"/>
            <w:vAlign w:val="center"/>
            <w:hideMark/>
          </w:tcPr>
          <w:p w14:paraId="612D17D4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~5MB</w:t>
            </w:r>
          </w:p>
        </w:tc>
        <w:tc>
          <w:tcPr>
            <w:tcW w:w="0" w:type="auto"/>
            <w:vAlign w:val="center"/>
            <w:hideMark/>
          </w:tcPr>
          <w:p w14:paraId="19F810EF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~4KB</w:t>
            </w:r>
          </w:p>
        </w:tc>
      </w:tr>
      <w:tr w:rsidR="00A81EED" w:rsidRPr="00A81EED" w14:paraId="17CA8E35" w14:textId="77777777" w:rsidTr="00A81E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ACF26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lastRenderedPageBreak/>
              <w:t>Lifespan</w:t>
            </w:r>
          </w:p>
        </w:tc>
        <w:tc>
          <w:tcPr>
            <w:tcW w:w="0" w:type="auto"/>
            <w:vAlign w:val="center"/>
            <w:hideMark/>
          </w:tcPr>
          <w:p w14:paraId="3E89B354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Permanent until manually cleared</w:t>
            </w:r>
          </w:p>
        </w:tc>
        <w:tc>
          <w:tcPr>
            <w:tcW w:w="0" w:type="auto"/>
            <w:vAlign w:val="center"/>
            <w:hideMark/>
          </w:tcPr>
          <w:p w14:paraId="43B18524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Cleared when the browser/tab is closed</w:t>
            </w:r>
          </w:p>
        </w:tc>
        <w:tc>
          <w:tcPr>
            <w:tcW w:w="0" w:type="auto"/>
            <w:vAlign w:val="center"/>
            <w:hideMark/>
          </w:tcPr>
          <w:p w14:paraId="0C4D97F0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You can set expiry time or session-based</w:t>
            </w:r>
          </w:p>
        </w:tc>
      </w:tr>
      <w:tr w:rsidR="00A81EED" w:rsidRPr="00A81EED" w14:paraId="5F1856B8" w14:textId="77777777" w:rsidTr="00A81E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BE4DB0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Scope</w:t>
            </w:r>
          </w:p>
        </w:tc>
        <w:tc>
          <w:tcPr>
            <w:tcW w:w="0" w:type="auto"/>
            <w:vAlign w:val="center"/>
            <w:hideMark/>
          </w:tcPr>
          <w:p w14:paraId="2FB728E3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Accessible by all tabs &amp; windows of the same origin</w:t>
            </w:r>
          </w:p>
        </w:tc>
        <w:tc>
          <w:tcPr>
            <w:tcW w:w="0" w:type="auto"/>
            <w:vAlign w:val="center"/>
            <w:hideMark/>
          </w:tcPr>
          <w:p w14:paraId="20A85F0A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Accessible only in the tab/window where it's stored</w:t>
            </w:r>
          </w:p>
        </w:tc>
        <w:tc>
          <w:tcPr>
            <w:tcW w:w="0" w:type="auto"/>
            <w:vAlign w:val="center"/>
            <w:hideMark/>
          </w:tcPr>
          <w:p w14:paraId="7652BC8D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Sent with every HTTP request</w:t>
            </w:r>
          </w:p>
        </w:tc>
      </w:tr>
      <w:tr w:rsidR="00A81EED" w:rsidRPr="00A81EED" w14:paraId="33621E44" w14:textId="77777777" w:rsidTr="00A81E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C3C775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Stored On</w:t>
            </w:r>
          </w:p>
        </w:tc>
        <w:tc>
          <w:tcPr>
            <w:tcW w:w="0" w:type="auto"/>
            <w:vAlign w:val="center"/>
            <w:hideMark/>
          </w:tcPr>
          <w:p w14:paraId="48C79B96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Client-side only</w:t>
            </w:r>
          </w:p>
        </w:tc>
        <w:tc>
          <w:tcPr>
            <w:tcW w:w="0" w:type="auto"/>
            <w:vAlign w:val="center"/>
            <w:hideMark/>
          </w:tcPr>
          <w:p w14:paraId="2CA8994B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Client-side only</w:t>
            </w:r>
          </w:p>
        </w:tc>
        <w:tc>
          <w:tcPr>
            <w:tcW w:w="0" w:type="auto"/>
            <w:vAlign w:val="center"/>
            <w:hideMark/>
          </w:tcPr>
          <w:p w14:paraId="5B0D96E1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Client-side + sent to server</w:t>
            </w:r>
          </w:p>
        </w:tc>
      </w:tr>
      <w:tr w:rsidR="00A81EED" w:rsidRPr="00A81EED" w14:paraId="0B784AB0" w14:textId="77777777" w:rsidTr="00A81E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2FD917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Use Case</w:t>
            </w:r>
          </w:p>
        </w:tc>
        <w:tc>
          <w:tcPr>
            <w:tcW w:w="0" w:type="auto"/>
            <w:vAlign w:val="center"/>
            <w:hideMark/>
          </w:tcPr>
          <w:p w14:paraId="04A81EA7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Save data like user preferences, theme settings</w:t>
            </w:r>
          </w:p>
        </w:tc>
        <w:tc>
          <w:tcPr>
            <w:tcW w:w="0" w:type="auto"/>
            <w:vAlign w:val="center"/>
            <w:hideMark/>
          </w:tcPr>
          <w:p w14:paraId="40AC913C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Temporary data like form inputs, one-time session data</w:t>
            </w:r>
          </w:p>
        </w:tc>
        <w:tc>
          <w:tcPr>
            <w:tcW w:w="0" w:type="auto"/>
            <w:vAlign w:val="center"/>
            <w:hideMark/>
          </w:tcPr>
          <w:p w14:paraId="374C76DA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lang w:val="en-IN"/>
              </w:rPr>
              <w:t>Authentication, tracking user sessions</w:t>
            </w:r>
          </w:p>
        </w:tc>
      </w:tr>
      <w:tr w:rsidR="00A81EED" w:rsidRPr="00A81EED" w14:paraId="13D54FE5" w14:textId="77777777" w:rsidTr="00A81EE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D5EBF9" w14:textId="77777777" w:rsidR="00A81EED" w:rsidRPr="00A81EED" w:rsidRDefault="00A81EED" w:rsidP="00A81EED">
            <w:pPr>
              <w:pStyle w:val="BodyText"/>
              <w:rPr>
                <w:b/>
                <w:bCs/>
                <w:lang w:val="en-IN"/>
              </w:rPr>
            </w:pPr>
            <w:r w:rsidRPr="00A81EED">
              <w:rPr>
                <w:b/>
                <w:bCs/>
                <w:lang w:val="en-IN"/>
              </w:rPr>
              <w:t>Access from Server</w:t>
            </w:r>
          </w:p>
        </w:tc>
        <w:tc>
          <w:tcPr>
            <w:tcW w:w="0" w:type="auto"/>
            <w:vAlign w:val="center"/>
            <w:hideMark/>
          </w:tcPr>
          <w:p w14:paraId="49CA8579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rFonts w:ascii="Segoe UI Emoji" w:hAnsi="Segoe UI Emoji" w:cs="Segoe UI Emoji"/>
                <w:lang w:val="en-IN"/>
              </w:rPr>
              <w:t>❌</w:t>
            </w:r>
            <w:r w:rsidRPr="00A81EED">
              <w:rPr>
                <w:lang w:val="en-IN"/>
              </w:rPr>
              <w:t xml:space="preserve"> Not sent to server</w:t>
            </w:r>
          </w:p>
        </w:tc>
        <w:tc>
          <w:tcPr>
            <w:tcW w:w="0" w:type="auto"/>
            <w:vAlign w:val="center"/>
            <w:hideMark/>
          </w:tcPr>
          <w:p w14:paraId="796F60E0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rFonts w:ascii="Segoe UI Emoji" w:hAnsi="Segoe UI Emoji" w:cs="Segoe UI Emoji"/>
                <w:lang w:val="en-IN"/>
              </w:rPr>
              <w:t>❌</w:t>
            </w:r>
            <w:r w:rsidRPr="00A81EED">
              <w:rPr>
                <w:lang w:val="en-IN"/>
              </w:rPr>
              <w:t xml:space="preserve"> Not sent to server</w:t>
            </w:r>
          </w:p>
        </w:tc>
        <w:tc>
          <w:tcPr>
            <w:tcW w:w="0" w:type="auto"/>
            <w:vAlign w:val="center"/>
            <w:hideMark/>
          </w:tcPr>
          <w:p w14:paraId="40E45D1F" w14:textId="77777777" w:rsidR="00A81EED" w:rsidRPr="00A81EED" w:rsidRDefault="00A81EED" w:rsidP="00A81EED">
            <w:pPr>
              <w:pStyle w:val="BodyText"/>
              <w:rPr>
                <w:lang w:val="en-IN"/>
              </w:rPr>
            </w:pPr>
            <w:r w:rsidRPr="00A81EED">
              <w:rPr>
                <w:rFonts w:ascii="Segoe UI Emoji" w:hAnsi="Segoe UI Emoji" w:cs="Segoe UI Emoji"/>
                <w:lang w:val="en-IN"/>
              </w:rPr>
              <w:t>✅</w:t>
            </w:r>
            <w:r w:rsidRPr="00A81EED">
              <w:rPr>
                <w:lang w:val="en-IN"/>
              </w:rPr>
              <w:t xml:space="preserve"> Sent automatically with requests</w:t>
            </w:r>
          </w:p>
        </w:tc>
      </w:tr>
    </w:tbl>
    <w:p w14:paraId="784295C1" w14:textId="77777777" w:rsidR="00A81EED" w:rsidRPr="007B559B" w:rsidRDefault="00A81EED" w:rsidP="00A81EED">
      <w:pPr>
        <w:pStyle w:val="BodyText"/>
        <w:rPr>
          <w:b/>
          <w:bCs/>
        </w:rPr>
      </w:pPr>
    </w:p>
    <w:p w14:paraId="1967D07D" w14:textId="724AA0E7" w:rsidR="007B559B" w:rsidRDefault="00000000" w:rsidP="007B559B">
      <w:pPr>
        <w:pStyle w:val="BodyText"/>
        <w:rPr>
          <w:b/>
          <w:bCs/>
        </w:rPr>
      </w:pPr>
      <w:r>
        <w:pict w14:anchorId="50589B4C">
          <v:rect id="_x0000_i1090" style="width:0;height:1.5pt" o:hralign="center" o:hrstd="t" o:hr="t"/>
        </w:pict>
      </w:r>
    </w:p>
    <w:p w14:paraId="0B54A681" w14:textId="77777777" w:rsidR="00944586" w:rsidRDefault="00944586">
      <w:pPr>
        <w:rPr>
          <w:b/>
          <w:bCs/>
        </w:rPr>
      </w:pPr>
      <w:r>
        <w:rPr>
          <w:b/>
          <w:bCs/>
        </w:rPr>
        <w:br w:type="page"/>
      </w:r>
    </w:p>
    <w:p w14:paraId="79DCA942" w14:textId="6BD5FCEB" w:rsidR="006D74F9" w:rsidRDefault="00816558" w:rsidP="006D74F9">
      <w:pPr>
        <w:pStyle w:val="BodyText"/>
      </w:pPr>
      <w:r w:rsidRPr="00816558">
        <w:rPr>
          <w:b/>
          <w:bCs/>
        </w:rPr>
        <w:lastRenderedPageBreak/>
        <w:t>SQL Interview Questions and Answers</w:t>
      </w:r>
    </w:p>
    <w:p w14:paraId="0A976845" w14:textId="77777777" w:rsidR="000105D4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 xml:space="preserve">What is Join in SQL &amp; How many types of </w:t>
      </w:r>
      <w:proofErr w:type="gramStart"/>
      <w:r w:rsidRPr="00816558">
        <w:rPr>
          <w:b/>
          <w:bCs/>
        </w:rPr>
        <w:t>Join</w:t>
      </w:r>
      <w:proofErr w:type="gramEnd"/>
      <w:r w:rsidRPr="00816558">
        <w:rPr>
          <w:b/>
          <w:bCs/>
        </w:rPr>
        <w:t>?</w:t>
      </w:r>
      <w:r w:rsidRPr="00816558">
        <w:t xml:space="preserve"> </w:t>
      </w:r>
    </w:p>
    <w:p w14:paraId="2004E82E" w14:textId="359AB17A" w:rsidR="00816558" w:rsidRPr="00816558" w:rsidRDefault="00816558" w:rsidP="000105D4">
      <w:pPr>
        <w:pStyle w:val="BodyText"/>
        <w:ind w:left="720"/>
      </w:pPr>
      <w:r w:rsidRPr="00816558">
        <w:t>Join is used to combine data from two or more tables based on related columns. Types of Joins:</w:t>
      </w:r>
    </w:p>
    <w:p w14:paraId="774BFE4E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INNER JOIN</w:t>
      </w:r>
    </w:p>
    <w:p w14:paraId="3967EF1F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LEFT JOIN</w:t>
      </w:r>
    </w:p>
    <w:p w14:paraId="634D4A9B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RIGHT JOIN</w:t>
      </w:r>
    </w:p>
    <w:p w14:paraId="27340E0D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FULL JOIN</w:t>
      </w:r>
    </w:p>
    <w:p w14:paraId="130BD83A" w14:textId="77777777" w:rsidR="00816558" w:rsidRDefault="00816558" w:rsidP="006A1A90">
      <w:pPr>
        <w:pStyle w:val="BodyText"/>
        <w:numPr>
          <w:ilvl w:val="0"/>
          <w:numId w:val="32"/>
        </w:numPr>
      </w:pPr>
      <w:r w:rsidRPr="00816558">
        <w:t>CROSS JOIN</w:t>
      </w:r>
    </w:p>
    <w:p w14:paraId="478BF357" w14:textId="17D66535" w:rsidR="00EE05EF" w:rsidRPr="00816558" w:rsidRDefault="00000000" w:rsidP="00EE05EF">
      <w:pPr>
        <w:pStyle w:val="BodyText"/>
      </w:pPr>
      <w:r>
        <w:pict w14:anchorId="5F032CB1">
          <v:rect id="_x0000_i1091" style="width:0;height:1.5pt" o:hralign="center" o:hrstd="t" o:hr="t"/>
        </w:pict>
      </w:r>
    </w:p>
    <w:p w14:paraId="0E38AEF8" w14:textId="77777777" w:rsidR="002219EB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What is GROUP BY in SQL and its use?</w:t>
      </w:r>
      <w:r w:rsidRPr="00816558">
        <w:t xml:space="preserve"> </w:t>
      </w:r>
    </w:p>
    <w:p w14:paraId="4872D1D5" w14:textId="00105926" w:rsidR="00816558" w:rsidRDefault="00816558" w:rsidP="002219EB">
      <w:pPr>
        <w:pStyle w:val="BodyText"/>
        <w:ind w:left="720"/>
      </w:pPr>
      <w:r w:rsidRPr="00816558">
        <w:t>GROUP BY groups rows with the same values in specified columns and is used with aggregate functions like COUNT, SUM, AVG.</w:t>
      </w:r>
    </w:p>
    <w:p w14:paraId="00BA3C96" w14:textId="2BEEF5F4" w:rsidR="003D61A4" w:rsidRDefault="003D61A4" w:rsidP="002219EB">
      <w:pPr>
        <w:pStyle w:val="BodyText"/>
        <w:ind w:left="720"/>
      </w:pPr>
      <w:proofErr w:type="gramStart"/>
      <w:r>
        <w:t>Example :</w:t>
      </w:r>
      <w:proofErr w:type="gramEnd"/>
    </w:p>
    <w:p w14:paraId="1A25672D" w14:textId="77777777" w:rsidR="003D61A4" w:rsidRDefault="003D61A4" w:rsidP="003D61A4">
      <w:pPr>
        <w:pStyle w:val="BodyText"/>
        <w:ind w:left="720"/>
      </w:pPr>
      <w:r>
        <w:t xml:space="preserve">SELECT Customer, SUM(Amount) AS </w:t>
      </w:r>
      <w:proofErr w:type="spellStart"/>
      <w:r>
        <w:t>TotalAmount</w:t>
      </w:r>
      <w:proofErr w:type="spellEnd"/>
    </w:p>
    <w:p w14:paraId="27F3EB36" w14:textId="77777777" w:rsidR="003D61A4" w:rsidRDefault="003D61A4" w:rsidP="003D61A4">
      <w:pPr>
        <w:pStyle w:val="BodyText"/>
        <w:ind w:left="720"/>
      </w:pPr>
      <w:r>
        <w:t>FROM Sales</w:t>
      </w:r>
    </w:p>
    <w:p w14:paraId="056DE972" w14:textId="5393437E" w:rsidR="003D61A4" w:rsidRDefault="003D61A4" w:rsidP="003D61A4">
      <w:pPr>
        <w:pStyle w:val="BodyText"/>
        <w:ind w:left="720"/>
      </w:pPr>
      <w:r>
        <w:t>GROUP BY Customer;</w:t>
      </w:r>
    </w:p>
    <w:p w14:paraId="3118DC5A" w14:textId="6311C55C" w:rsidR="001F58BD" w:rsidRPr="00816558" w:rsidRDefault="00000000" w:rsidP="001F58BD">
      <w:pPr>
        <w:pStyle w:val="BodyText"/>
      </w:pPr>
      <w:r>
        <w:pict w14:anchorId="21CA259D">
          <v:rect id="_x0000_i1092" style="width:0;height:1.5pt" o:hralign="center" o:hrstd="t" o:hr="t"/>
        </w:pict>
      </w:r>
    </w:p>
    <w:p w14:paraId="77E8AB06" w14:textId="77777777" w:rsidR="00816558" w:rsidRPr="00816558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When to use HAVING and WHERE in SQL?</w:t>
      </w:r>
    </w:p>
    <w:p w14:paraId="33F5EC6F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WHERE: Filters records before grouping.</w:t>
      </w:r>
    </w:p>
    <w:p w14:paraId="7C7C1D7C" w14:textId="77777777" w:rsidR="00816558" w:rsidRDefault="00816558" w:rsidP="006A1A90">
      <w:pPr>
        <w:pStyle w:val="BodyText"/>
        <w:numPr>
          <w:ilvl w:val="0"/>
          <w:numId w:val="32"/>
        </w:numPr>
      </w:pPr>
      <w:r w:rsidRPr="00816558">
        <w:t>HAVING: Filters records after grouping.</w:t>
      </w:r>
    </w:p>
    <w:p w14:paraId="47BF21B8" w14:textId="0B06B0D3" w:rsidR="008A09CD" w:rsidRPr="00816558" w:rsidRDefault="00000000" w:rsidP="008A09CD">
      <w:pPr>
        <w:pStyle w:val="BodyText"/>
      </w:pPr>
      <w:r>
        <w:pict w14:anchorId="0A7D7BE5">
          <v:rect id="_x0000_i1093" style="width:0;height:1.5pt" o:hralign="center" o:hrstd="t" o:hr="t"/>
        </w:pict>
      </w:r>
    </w:p>
    <w:p w14:paraId="35543D17" w14:textId="77777777" w:rsidR="000C3D0B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Can we write aggregate function in WHERE condition?</w:t>
      </w:r>
      <w:r w:rsidRPr="00816558">
        <w:t xml:space="preserve"> </w:t>
      </w:r>
    </w:p>
    <w:p w14:paraId="408422F8" w14:textId="653B7715" w:rsidR="00816558" w:rsidRDefault="00816558" w:rsidP="000C3D0B">
      <w:pPr>
        <w:pStyle w:val="BodyText"/>
        <w:ind w:left="720"/>
      </w:pPr>
      <w:r w:rsidRPr="00816558">
        <w:t>No, aggregate functions can’t be used in WHERE; use HAVING instead.</w:t>
      </w:r>
    </w:p>
    <w:p w14:paraId="3F5FB3F7" w14:textId="5684274D" w:rsidR="008A09CD" w:rsidRPr="00816558" w:rsidRDefault="00000000" w:rsidP="008A09CD">
      <w:pPr>
        <w:pStyle w:val="BodyText"/>
      </w:pPr>
      <w:r>
        <w:pict w14:anchorId="5587D1B0">
          <v:rect id="_x0000_i1094" style="width:0;height:1.5pt" o:hralign="center" o:hrstd="t" o:hr="t"/>
        </w:pict>
      </w:r>
    </w:p>
    <w:p w14:paraId="283E66ED" w14:textId="71273C5F" w:rsidR="00816558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Difference Between HAVING and WHER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95"/>
        <w:gridCol w:w="4855"/>
      </w:tblGrid>
      <w:tr w:rsidR="00271EF7" w:rsidRPr="00271EF7" w14:paraId="4FEF8D5F" w14:textId="77777777" w:rsidTr="00271E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2B51ED" w14:textId="77777777" w:rsidR="00271EF7" w:rsidRPr="00271EF7" w:rsidRDefault="00271EF7" w:rsidP="00271EF7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271EF7">
              <w:rPr>
                <w:b/>
                <w:bCs/>
                <w:lang w:val="en-IN"/>
              </w:rPr>
              <w:t>WHERE Clause</w:t>
            </w:r>
          </w:p>
        </w:tc>
        <w:tc>
          <w:tcPr>
            <w:tcW w:w="0" w:type="auto"/>
            <w:vAlign w:val="center"/>
            <w:hideMark/>
          </w:tcPr>
          <w:p w14:paraId="10F2DC06" w14:textId="77777777" w:rsidR="00271EF7" w:rsidRPr="00271EF7" w:rsidRDefault="00271EF7" w:rsidP="00271EF7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271EF7">
              <w:rPr>
                <w:b/>
                <w:bCs/>
                <w:lang w:val="en-IN"/>
              </w:rPr>
              <w:t>HAVING Clause</w:t>
            </w:r>
          </w:p>
        </w:tc>
      </w:tr>
      <w:tr w:rsidR="00271EF7" w:rsidRPr="00271EF7" w14:paraId="63725CC4" w14:textId="77777777" w:rsidTr="00271E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0F6262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lastRenderedPageBreak/>
              <w:t>Used to filter records before grouping.</w:t>
            </w:r>
          </w:p>
        </w:tc>
        <w:tc>
          <w:tcPr>
            <w:tcW w:w="0" w:type="auto"/>
            <w:vAlign w:val="center"/>
            <w:hideMark/>
          </w:tcPr>
          <w:p w14:paraId="4D3E2085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>Used to filter records after grouping (with GROUP BY).</w:t>
            </w:r>
          </w:p>
        </w:tc>
      </w:tr>
      <w:tr w:rsidR="00271EF7" w:rsidRPr="00271EF7" w14:paraId="6C70E58F" w14:textId="77777777" w:rsidTr="00271E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5DABDD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>Cannot use aggregate functions like COUNT, SUM.</w:t>
            </w:r>
          </w:p>
        </w:tc>
        <w:tc>
          <w:tcPr>
            <w:tcW w:w="0" w:type="auto"/>
            <w:vAlign w:val="center"/>
            <w:hideMark/>
          </w:tcPr>
          <w:p w14:paraId="6596FCE6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>Can use aggregate functions like COUNT, SUM.</w:t>
            </w:r>
          </w:p>
        </w:tc>
      </w:tr>
      <w:tr w:rsidR="00271EF7" w:rsidRPr="00271EF7" w14:paraId="3F187C8C" w14:textId="77777777" w:rsidTr="00271E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238F44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>Applies to individual rows in the table.</w:t>
            </w:r>
          </w:p>
        </w:tc>
        <w:tc>
          <w:tcPr>
            <w:tcW w:w="0" w:type="auto"/>
            <w:vAlign w:val="center"/>
            <w:hideMark/>
          </w:tcPr>
          <w:p w14:paraId="693C0854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>Applies to grouped records.</w:t>
            </w:r>
          </w:p>
        </w:tc>
      </w:tr>
      <w:tr w:rsidR="00271EF7" w:rsidRPr="00271EF7" w14:paraId="66AA5F50" w14:textId="77777777" w:rsidTr="00271EF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6ECE45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>Example: WHERE salary &gt; 50000</w:t>
            </w:r>
          </w:p>
        </w:tc>
        <w:tc>
          <w:tcPr>
            <w:tcW w:w="0" w:type="auto"/>
            <w:vAlign w:val="center"/>
            <w:hideMark/>
          </w:tcPr>
          <w:p w14:paraId="1AEBE484" w14:textId="77777777" w:rsidR="00271EF7" w:rsidRPr="00271EF7" w:rsidRDefault="00271EF7" w:rsidP="00271EF7">
            <w:pPr>
              <w:pStyle w:val="BodyText"/>
              <w:spacing w:before="0"/>
              <w:rPr>
                <w:lang w:val="en-IN"/>
              </w:rPr>
            </w:pPr>
            <w:r w:rsidRPr="00271EF7">
              <w:rPr>
                <w:lang w:val="en-IN"/>
              </w:rPr>
              <w:t xml:space="preserve">Example: HAVING </w:t>
            </w:r>
            <w:proofErr w:type="gramStart"/>
            <w:r w:rsidRPr="00271EF7">
              <w:rPr>
                <w:lang w:val="en-IN"/>
              </w:rPr>
              <w:t>COUNT(</w:t>
            </w:r>
            <w:proofErr w:type="gramEnd"/>
            <w:r w:rsidRPr="00271EF7">
              <w:rPr>
                <w:lang w:val="en-IN"/>
              </w:rPr>
              <w:t>*) &gt; 1</w:t>
            </w:r>
          </w:p>
        </w:tc>
      </w:tr>
    </w:tbl>
    <w:p w14:paraId="104EBA68" w14:textId="78215CD1" w:rsidR="00271EF7" w:rsidRPr="00816558" w:rsidRDefault="00000000" w:rsidP="00271EF7">
      <w:pPr>
        <w:pStyle w:val="BodyText"/>
      </w:pPr>
      <w:r>
        <w:pict w14:anchorId="002DCD15">
          <v:rect id="_x0000_i1095" style="width:0;height:1.5pt" o:hralign="center" o:hrstd="t" o:hr="t"/>
        </w:pict>
      </w:r>
    </w:p>
    <w:p w14:paraId="651E2190" w14:textId="77777777" w:rsidR="00332481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What is the use of WITH in SQL?</w:t>
      </w:r>
      <w:r w:rsidRPr="00816558">
        <w:t xml:space="preserve"> </w:t>
      </w:r>
    </w:p>
    <w:p w14:paraId="7CFF5BF9" w14:textId="276191AB" w:rsidR="00816558" w:rsidRDefault="00816558" w:rsidP="00332481">
      <w:pPr>
        <w:pStyle w:val="BodyText"/>
        <w:ind w:left="720"/>
      </w:pPr>
      <w:r w:rsidRPr="00816558">
        <w:t>WITH defines a Common Table Expression (CTE) for temporary result sets used within a query.</w:t>
      </w:r>
    </w:p>
    <w:p w14:paraId="05831F72" w14:textId="6EECD3A8" w:rsidR="008160E8" w:rsidRDefault="008160E8" w:rsidP="00332481">
      <w:pPr>
        <w:pStyle w:val="BodyText"/>
        <w:ind w:left="720"/>
      </w:pPr>
      <w:r w:rsidRPr="0029396B">
        <w:t>It makes complex queries easier to read, write, and maintain.</w:t>
      </w:r>
    </w:p>
    <w:p w14:paraId="4939D281" w14:textId="51FB6D0B" w:rsidR="00CF6583" w:rsidRDefault="00CF6583" w:rsidP="00332481">
      <w:pPr>
        <w:pStyle w:val="BodyText"/>
        <w:ind w:left="720"/>
      </w:pPr>
      <w:r>
        <w:t>Example:</w:t>
      </w:r>
    </w:p>
    <w:p w14:paraId="37702399" w14:textId="77777777" w:rsidR="00FD63C1" w:rsidRDefault="00FD63C1" w:rsidP="00FD63C1">
      <w:pPr>
        <w:pStyle w:val="BodyText"/>
        <w:ind w:left="720"/>
      </w:pPr>
      <w:r>
        <w:t>WITH CustomerTotal AS (</w:t>
      </w:r>
    </w:p>
    <w:p w14:paraId="64127354" w14:textId="77777777" w:rsidR="00FD63C1" w:rsidRDefault="00FD63C1" w:rsidP="00FD63C1">
      <w:pPr>
        <w:pStyle w:val="BodyText"/>
        <w:ind w:left="720"/>
      </w:pPr>
      <w:r>
        <w:t xml:space="preserve">    SELECT </w:t>
      </w:r>
    </w:p>
    <w:p w14:paraId="32DF5A0C" w14:textId="77777777" w:rsidR="00FD63C1" w:rsidRDefault="00FD63C1" w:rsidP="00FD63C1">
      <w:pPr>
        <w:pStyle w:val="BodyText"/>
        <w:ind w:left="720"/>
      </w:pPr>
      <w:r>
        <w:t xml:space="preserve">        </w:t>
      </w:r>
      <w:proofErr w:type="spellStart"/>
      <w:r>
        <w:t>CustomerName</w:t>
      </w:r>
      <w:proofErr w:type="spellEnd"/>
      <w:r>
        <w:t>,</w:t>
      </w:r>
    </w:p>
    <w:p w14:paraId="3D8E53DA" w14:textId="77777777" w:rsidR="00FD63C1" w:rsidRDefault="00FD63C1" w:rsidP="00FD63C1">
      <w:pPr>
        <w:pStyle w:val="BodyText"/>
        <w:ind w:left="720"/>
      </w:pPr>
      <w:r>
        <w:t xml:space="preserve">        SUM(Amount) AS </w:t>
      </w:r>
      <w:proofErr w:type="spellStart"/>
      <w:r>
        <w:t>TotalAmount</w:t>
      </w:r>
      <w:proofErr w:type="spellEnd"/>
    </w:p>
    <w:p w14:paraId="1833B5B4" w14:textId="77777777" w:rsidR="00FD63C1" w:rsidRDefault="00FD63C1" w:rsidP="00FD63C1">
      <w:pPr>
        <w:pStyle w:val="BodyText"/>
        <w:ind w:left="720"/>
      </w:pPr>
      <w:r>
        <w:t xml:space="preserve">    FROM </w:t>
      </w:r>
    </w:p>
    <w:p w14:paraId="12CE7643" w14:textId="77777777" w:rsidR="00FD63C1" w:rsidRDefault="00FD63C1" w:rsidP="00FD63C1">
      <w:pPr>
        <w:pStyle w:val="BodyText"/>
        <w:ind w:left="720"/>
      </w:pPr>
      <w:r>
        <w:t xml:space="preserve">        Orders</w:t>
      </w:r>
    </w:p>
    <w:p w14:paraId="159BA0D7" w14:textId="77777777" w:rsidR="00FD63C1" w:rsidRDefault="00FD63C1" w:rsidP="00FD63C1">
      <w:pPr>
        <w:pStyle w:val="BodyText"/>
        <w:ind w:left="720"/>
      </w:pPr>
      <w:r>
        <w:t xml:space="preserve">    GROUP BY </w:t>
      </w:r>
    </w:p>
    <w:p w14:paraId="0E7609F0" w14:textId="77777777" w:rsidR="00FD63C1" w:rsidRDefault="00FD63C1" w:rsidP="00FD63C1">
      <w:pPr>
        <w:pStyle w:val="BodyText"/>
        <w:ind w:left="720"/>
      </w:pPr>
      <w:r>
        <w:t xml:space="preserve">        </w:t>
      </w:r>
      <w:proofErr w:type="spellStart"/>
      <w:r>
        <w:t>CustomerName</w:t>
      </w:r>
      <w:proofErr w:type="spellEnd"/>
    </w:p>
    <w:p w14:paraId="6167E7A5" w14:textId="77777777" w:rsidR="00FD63C1" w:rsidRDefault="00FD63C1" w:rsidP="00FD63C1">
      <w:pPr>
        <w:pStyle w:val="BodyText"/>
        <w:ind w:left="720"/>
      </w:pPr>
      <w:r>
        <w:t>)</w:t>
      </w:r>
    </w:p>
    <w:p w14:paraId="6A2E8C44" w14:textId="77777777" w:rsidR="00FD63C1" w:rsidRDefault="00FD63C1" w:rsidP="00FD63C1">
      <w:pPr>
        <w:pStyle w:val="BodyText"/>
        <w:ind w:left="720"/>
      </w:pPr>
      <w:r>
        <w:t>SELECT * FROM CustomerTotal</w:t>
      </w:r>
    </w:p>
    <w:p w14:paraId="6712C80A" w14:textId="16C7F90D" w:rsidR="00CF6583" w:rsidRDefault="00FD63C1" w:rsidP="00FD63C1">
      <w:pPr>
        <w:pStyle w:val="BodyText"/>
        <w:ind w:left="720"/>
      </w:pPr>
      <w:r>
        <w:t xml:space="preserve">WHERE </w:t>
      </w:r>
      <w:proofErr w:type="spellStart"/>
      <w:r>
        <w:t>TotalAmount</w:t>
      </w:r>
      <w:proofErr w:type="spellEnd"/>
      <w:r>
        <w:t xml:space="preserve"> &gt; 500;</w:t>
      </w:r>
    </w:p>
    <w:p w14:paraId="597EDC07" w14:textId="7907987D" w:rsidR="00492427" w:rsidRPr="00492427" w:rsidRDefault="00492427" w:rsidP="00492427">
      <w:pPr>
        <w:pStyle w:val="BodyText"/>
        <w:ind w:left="720"/>
        <w:rPr>
          <w:b/>
          <w:bCs/>
          <w:lang w:val="en-IN"/>
        </w:rPr>
      </w:pPr>
      <w:r w:rsidRPr="00492427">
        <w:rPr>
          <w:b/>
          <w:bCs/>
          <w:lang w:val="en-IN"/>
        </w:rPr>
        <w:t>Why Use WITH (CTE</w:t>
      </w:r>
      <w:proofErr w:type="gramStart"/>
      <w:r w:rsidRPr="00492427">
        <w:rPr>
          <w:b/>
          <w:bCs/>
          <w:lang w:val="en-IN"/>
        </w:rPr>
        <w:t>)</w:t>
      </w:r>
      <w:r>
        <w:rPr>
          <w:b/>
          <w:bCs/>
          <w:lang w:val="en-IN"/>
        </w:rPr>
        <w:t xml:space="preserve"> :</w:t>
      </w:r>
      <w:proofErr w:type="gramEnd"/>
    </w:p>
    <w:p w14:paraId="72CBD1EE" w14:textId="77777777" w:rsidR="00492427" w:rsidRPr="00492427" w:rsidRDefault="00492427" w:rsidP="00492427">
      <w:pPr>
        <w:pStyle w:val="BodyText"/>
        <w:numPr>
          <w:ilvl w:val="0"/>
          <w:numId w:val="52"/>
        </w:numPr>
        <w:rPr>
          <w:lang w:val="en-IN"/>
        </w:rPr>
      </w:pPr>
      <w:r w:rsidRPr="00492427">
        <w:rPr>
          <w:lang w:val="en-IN"/>
        </w:rPr>
        <w:t>To simplify complex queries.</w:t>
      </w:r>
    </w:p>
    <w:p w14:paraId="10418C0D" w14:textId="77777777" w:rsidR="00492427" w:rsidRPr="00492427" w:rsidRDefault="00492427" w:rsidP="00492427">
      <w:pPr>
        <w:pStyle w:val="BodyText"/>
        <w:numPr>
          <w:ilvl w:val="0"/>
          <w:numId w:val="52"/>
        </w:numPr>
        <w:rPr>
          <w:lang w:val="en-IN"/>
        </w:rPr>
      </w:pPr>
      <w:r w:rsidRPr="00492427">
        <w:rPr>
          <w:lang w:val="en-IN"/>
        </w:rPr>
        <w:t>To reuse the CTE in multiple parts of the query.</w:t>
      </w:r>
    </w:p>
    <w:p w14:paraId="3DA69A7A" w14:textId="77777777" w:rsidR="00492427" w:rsidRPr="00492427" w:rsidRDefault="00492427" w:rsidP="00492427">
      <w:pPr>
        <w:pStyle w:val="BodyText"/>
        <w:numPr>
          <w:ilvl w:val="0"/>
          <w:numId w:val="52"/>
        </w:numPr>
        <w:rPr>
          <w:lang w:val="en-IN"/>
        </w:rPr>
      </w:pPr>
      <w:r w:rsidRPr="00492427">
        <w:rPr>
          <w:lang w:val="en-IN"/>
        </w:rPr>
        <w:t>Improves readability and modularizes queries.</w:t>
      </w:r>
    </w:p>
    <w:p w14:paraId="5F7CFFA8" w14:textId="77777777" w:rsidR="00492427" w:rsidRPr="0029396B" w:rsidRDefault="00492427" w:rsidP="00FD63C1">
      <w:pPr>
        <w:pStyle w:val="BodyText"/>
        <w:ind w:left="720"/>
      </w:pPr>
    </w:p>
    <w:p w14:paraId="02CCE7D1" w14:textId="5669A3E6" w:rsidR="000A0813" w:rsidRPr="00816558" w:rsidRDefault="00000000" w:rsidP="000A0813">
      <w:pPr>
        <w:pStyle w:val="BodyText"/>
      </w:pPr>
      <w:r>
        <w:lastRenderedPageBreak/>
        <w:pict w14:anchorId="09E5F80C">
          <v:rect id="_x0000_i1096" style="width:0;height:1.5pt" o:hralign="center" o:hrstd="t" o:hr="t"/>
        </w:pict>
      </w:r>
    </w:p>
    <w:p w14:paraId="1EFA2AF4" w14:textId="77777777" w:rsidR="000C72A4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What is the use of TEMP in SQL?</w:t>
      </w:r>
      <w:r w:rsidRPr="00816558">
        <w:t xml:space="preserve"> </w:t>
      </w:r>
    </w:p>
    <w:p w14:paraId="5FCA2BB1" w14:textId="77777777" w:rsidR="009D22E8" w:rsidRPr="009D22E8" w:rsidRDefault="009D22E8" w:rsidP="000C72A4">
      <w:pPr>
        <w:pStyle w:val="BodyText"/>
        <w:ind w:left="720"/>
      </w:pPr>
      <w:r w:rsidRPr="009D22E8">
        <w:t>A Temporary Table in SQL is a table that is created and exists temporarily during a session or procedure.</w:t>
      </w:r>
    </w:p>
    <w:p w14:paraId="65065AB8" w14:textId="03EABFBB" w:rsidR="00124DF4" w:rsidRDefault="00334E27" w:rsidP="000C72A4">
      <w:pPr>
        <w:pStyle w:val="BodyText"/>
        <w:ind w:left="720"/>
      </w:pPr>
      <w:r w:rsidRPr="00334E27">
        <w:t>It is useful for storing intermediate results temporarily.</w:t>
      </w:r>
    </w:p>
    <w:p w14:paraId="36857BC9" w14:textId="22BD6A22" w:rsidR="009A5733" w:rsidRDefault="001E0C68" w:rsidP="000C72A4">
      <w:pPr>
        <w:pStyle w:val="BodyText"/>
        <w:ind w:left="720"/>
      </w:pPr>
      <w:proofErr w:type="gramStart"/>
      <w:r>
        <w:t>Example :</w:t>
      </w:r>
      <w:proofErr w:type="gramEnd"/>
    </w:p>
    <w:p w14:paraId="5CC4DA49" w14:textId="5D4AA897" w:rsidR="001E0C68" w:rsidRDefault="001E0C68" w:rsidP="00AB4A42">
      <w:pPr>
        <w:pStyle w:val="BodyText"/>
        <w:numPr>
          <w:ilvl w:val="0"/>
          <w:numId w:val="46"/>
        </w:numPr>
      </w:pPr>
      <w:r>
        <w:t>CREATE TABLE #TempEmployee (</w:t>
      </w:r>
    </w:p>
    <w:p w14:paraId="06F71A69" w14:textId="4C54C901" w:rsidR="001E0C68" w:rsidRDefault="001E0C68" w:rsidP="001E0C68">
      <w:pPr>
        <w:pStyle w:val="BodyText"/>
        <w:ind w:left="720"/>
      </w:pPr>
      <w:r>
        <w:t xml:space="preserve">   </w:t>
      </w:r>
      <w:r w:rsidR="00AB4A42">
        <w:tab/>
      </w:r>
      <w:r>
        <w:t>ID INT,</w:t>
      </w:r>
    </w:p>
    <w:p w14:paraId="50BCD33C" w14:textId="6BB00AF8" w:rsidR="001E0C68" w:rsidRDefault="001E0C68" w:rsidP="001E0C68">
      <w:pPr>
        <w:pStyle w:val="BodyText"/>
        <w:ind w:left="720"/>
      </w:pPr>
      <w:r>
        <w:t xml:space="preserve">    </w:t>
      </w:r>
      <w:r w:rsidR="00AB4A42">
        <w:tab/>
      </w:r>
      <w:r>
        <w:t xml:space="preserve">Name </w:t>
      </w:r>
      <w:proofErr w:type="gramStart"/>
      <w:r>
        <w:t>VARCHAR(</w:t>
      </w:r>
      <w:proofErr w:type="gramEnd"/>
      <w:r>
        <w:t>50),</w:t>
      </w:r>
    </w:p>
    <w:p w14:paraId="77007B43" w14:textId="5BA1C39A" w:rsidR="001E0C68" w:rsidRDefault="001E0C68" w:rsidP="001E0C68">
      <w:pPr>
        <w:pStyle w:val="BodyText"/>
        <w:ind w:left="720"/>
      </w:pPr>
      <w:r>
        <w:t xml:space="preserve">    </w:t>
      </w:r>
      <w:r w:rsidR="00AB4A42">
        <w:tab/>
      </w:r>
      <w:r>
        <w:t>Salary INT</w:t>
      </w:r>
    </w:p>
    <w:p w14:paraId="4D379C37" w14:textId="2C80F51A" w:rsidR="001E0C68" w:rsidRDefault="001E0C68" w:rsidP="00AB4A42">
      <w:pPr>
        <w:pStyle w:val="BodyText"/>
        <w:ind w:left="720" w:firstLine="720"/>
      </w:pPr>
      <w:r>
        <w:t>);</w:t>
      </w:r>
    </w:p>
    <w:p w14:paraId="4EDB852A" w14:textId="64206D96" w:rsidR="001E0C68" w:rsidRDefault="001E0C68" w:rsidP="00AB4A42">
      <w:pPr>
        <w:pStyle w:val="BodyText"/>
        <w:numPr>
          <w:ilvl w:val="0"/>
          <w:numId w:val="46"/>
        </w:numPr>
      </w:pPr>
      <w:r>
        <w:t>INSERT INTO #TempEmployee (ID, Name, Salary)</w:t>
      </w:r>
    </w:p>
    <w:p w14:paraId="5690781E" w14:textId="77777777" w:rsidR="001E0C68" w:rsidRDefault="001E0C68" w:rsidP="00AB4A42">
      <w:pPr>
        <w:pStyle w:val="BodyText"/>
        <w:ind w:left="720" w:firstLine="360"/>
      </w:pPr>
      <w:r>
        <w:t>VALUES (1, 'John', 5000),</w:t>
      </w:r>
    </w:p>
    <w:p w14:paraId="7F5D0B42" w14:textId="77777777" w:rsidR="001E0C68" w:rsidRDefault="001E0C68" w:rsidP="001E0C68">
      <w:pPr>
        <w:pStyle w:val="BodyText"/>
        <w:ind w:left="720"/>
      </w:pPr>
      <w:r>
        <w:t xml:space="preserve">       (2, 'Alice', 6000),</w:t>
      </w:r>
    </w:p>
    <w:p w14:paraId="7C10D387" w14:textId="2F85E68D" w:rsidR="001E0C68" w:rsidRDefault="001E0C68" w:rsidP="001E0C68">
      <w:pPr>
        <w:pStyle w:val="BodyText"/>
        <w:ind w:left="720"/>
      </w:pPr>
      <w:r>
        <w:t xml:space="preserve">       (3, 'Bob', 5500);</w:t>
      </w:r>
    </w:p>
    <w:p w14:paraId="465F7F12" w14:textId="0E8FEC99" w:rsidR="001E0C68" w:rsidRDefault="001E0C68" w:rsidP="00AB4A42">
      <w:pPr>
        <w:pStyle w:val="BodyText"/>
        <w:numPr>
          <w:ilvl w:val="0"/>
          <w:numId w:val="46"/>
        </w:numPr>
      </w:pPr>
      <w:r w:rsidRPr="001E0C68">
        <w:t>SELECT * FROM #TempEmployee;</w:t>
      </w:r>
    </w:p>
    <w:p w14:paraId="533EE011" w14:textId="2ADD10C6" w:rsidR="00951325" w:rsidRDefault="001E0C68" w:rsidP="003C1F84">
      <w:pPr>
        <w:pStyle w:val="BodyText"/>
        <w:numPr>
          <w:ilvl w:val="0"/>
          <w:numId w:val="46"/>
        </w:numPr>
      </w:pPr>
      <w:r w:rsidRPr="001E0C68">
        <w:t>DROP TABLE #TempEmployee;</w:t>
      </w:r>
    </w:p>
    <w:p w14:paraId="1088A5B8" w14:textId="18A3AA28" w:rsidR="008C6FB0" w:rsidRDefault="00F050C0" w:rsidP="00F050C0">
      <w:pPr>
        <w:pStyle w:val="BodyText"/>
        <w:ind w:left="720"/>
      </w:pPr>
      <w:r>
        <w:t xml:space="preserve">Type of </w:t>
      </w:r>
      <w:proofErr w:type="spellStart"/>
      <w:r>
        <w:t>Temparary</w:t>
      </w:r>
      <w:proofErr w:type="spellEnd"/>
      <w:r>
        <w:t xml:space="preserve"> Table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89"/>
        <w:gridCol w:w="5049"/>
      </w:tblGrid>
      <w:tr w:rsidR="00F050C0" w:rsidRPr="00F050C0" w14:paraId="13CDEC37" w14:textId="77777777" w:rsidTr="00F050C0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AE03330" w14:textId="77777777" w:rsidR="00F050C0" w:rsidRPr="00F050C0" w:rsidRDefault="00F050C0" w:rsidP="00F050C0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F050C0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2618785A" w14:textId="77777777" w:rsidR="00F050C0" w:rsidRPr="00F050C0" w:rsidRDefault="00F050C0" w:rsidP="00F050C0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F050C0">
              <w:rPr>
                <w:b/>
                <w:bCs/>
                <w:lang w:val="en-IN"/>
              </w:rPr>
              <w:t>Scope</w:t>
            </w:r>
          </w:p>
        </w:tc>
      </w:tr>
      <w:tr w:rsidR="00F050C0" w:rsidRPr="00F050C0" w14:paraId="3C3B35FE" w14:textId="77777777" w:rsidTr="00F050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EBB373" w14:textId="77777777" w:rsidR="00F050C0" w:rsidRPr="00F050C0" w:rsidRDefault="00F050C0" w:rsidP="00F050C0">
            <w:pPr>
              <w:pStyle w:val="BodyText"/>
              <w:ind w:left="720"/>
              <w:rPr>
                <w:lang w:val="en-IN"/>
              </w:rPr>
            </w:pPr>
            <w:r w:rsidRPr="00F050C0">
              <w:rPr>
                <w:lang w:val="en-IN"/>
              </w:rPr>
              <w:t>#TempTable</w:t>
            </w:r>
          </w:p>
        </w:tc>
        <w:tc>
          <w:tcPr>
            <w:tcW w:w="0" w:type="auto"/>
            <w:vAlign w:val="center"/>
            <w:hideMark/>
          </w:tcPr>
          <w:p w14:paraId="365028D5" w14:textId="77777777" w:rsidR="00F050C0" w:rsidRPr="00F050C0" w:rsidRDefault="00F050C0" w:rsidP="00F050C0">
            <w:pPr>
              <w:pStyle w:val="BodyText"/>
              <w:ind w:left="720"/>
              <w:rPr>
                <w:lang w:val="en-IN"/>
              </w:rPr>
            </w:pPr>
            <w:r w:rsidRPr="00F050C0">
              <w:rPr>
                <w:lang w:val="en-IN"/>
              </w:rPr>
              <w:t>Local, only visible in current session</w:t>
            </w:r>
          </w:p>
        </w:tc>
      </w:tr>
      <w:tr w:rsidR="00F050C0" w:rsidRPr="00F050C0" w14:paraId="1E685ED7" w14:textId="77777777" w:rsidTr="00F050C0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93171B" w14:textId="77777777" w:rsidR="00F050C0" w:rsidRPr="00F050C0" w:rsidRDefault="00F050C0" w:rsidP="00F050C0">
            <w:pPr>
              <w:pStyle w:val="BodyText"/>
              <w:ind w:left="720"/>
              <w:rPr>
                <w:lang w:val="en-IN"/>
              </w:rPr>
            </w:pPr>
            <w:r w:rsidRPr="00F050C0">
              <w:rPr>
                <w:lang w:val="en-IN"/>
              </w:rPr>
              <w:t>##GlobalTempTable</w:t>
            </w:r>
          </w:p>
        </w:tc>
        <w:tc>
          <w:tcPr>
            <w:tcW w:w="0" w:type="auto"/>
            <w:vAlign w:val="center"/>
            <w:hideMark/>
          </w:tcPr>
          <w:p w14:paraId="13EA4BBD" w14:textId="77777777" w:rsidR="00F050C0" w:rsidRPr="00F050C0" w:rsidRDefault="00F050C0" w:rsidP="00F050C0">
            <w:pPr>
              <w:pStyle w:val="BodyText"/>
              <w:ind w:left="720"/>
              <w:rPr>
                <w:lang w:val="en-IN"/>
              </w:rPr>
            </w:pPr>
            <w:r w:rsidRPr="00F050C0">
              <w:rPr>
                <w:lang w:val="en-IN"/>
              </w:rPr>
              <w:t>Global, visible to all sessions until closed</w:t>
            </w:r>
          </w:p>
        </w:tc>
      </w:tr>
    </w:tbl>
    <w:p w14:paraId="3E6DD28C" w14:textId="77777777" w:rsidR="00F050C0" w:rsidRPr="00334E27" w:rsidRDefault="00F050C0" w:rsidP="00F050C0">
      <w:pPr>
        <w:pStyle w:val="BodyText"/>
        <w:ind w:left="720"/>
      </w:pPr>
    </w:p>
    <w:p w14:paraId="04648C5D" w14:textId="0AD9784A" w:rsidR="00A050AC" w:rsidRPr="00816558" w:rsidRDefault="00000000" w:rsidP="00A050AC">
      <w:pPr>
        <w:pStyle w:val="BodyText"/>
      </w:pPr>
      <w:r>
        <w:pict w14:anchorId="20698329">
          <v:rect id="_x0000_i1097" style="width:0;height:1.5pt" o:hralign="center" o:hrstd="t" o:hr="t"/>
        </w:pict>
      </w:r>
    </w:p>
    <w:p w14:paraId="048A61AE" w14:textId="77777777" w:rsidR="00816558" w:rsidRPr="00816558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Difference Between WITH and TEMP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34"/>
        <w:gridCol w:w="3462"/>
        <w:gridCol w:w="3654"/>
      </w:tblGrid>
      <w:tr w:rsidR="000309FC" w:rsidRPr="000309FC" w14:paraId="1E3C9EBF" w14:textId="77777777" w:rsidTr="000309F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2CE6EA0" w14:textId="77777777" w:rsidR="000309FC" w:rsidRPr="000309FC" w:rsidRDefault="000309FC" w:rsidP="000309FC">
            <w:pPr>
              <w:pStyle w:val="BodyText"/>
              <w:ind w:left="360"/>
              <w:rPr>
                <w:b/>
                <w:bCs/>
                <w:lang w:val="en-IN"/>
              </w:rPr>
            </w:pPr>
            <w:r w:rsidRPr="000309FC">
              <w:rPr>
                <w:b/>
                <w:bCs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4476A194" w14:textId="77777777" w:rsidR="000309FC" w:rsidRPr="000309FC" w:rsidRDefault="000309FC" w:rsidP="000309FC">
            <w:pPr>
              <w:pStyle w:val="BodyText"/>
              <w:ind w:left="360"/>
              <w:rPr>
                <w:b/>
                <w:bCs/>
                <w:lang w:val="en-IN"/>
              </w:rPr>
            </w:pPr>
            <w:r w:rsidRPr="000309FC">
              <w:rPr>
                <w:b/>
                <w:bCs/>
                <w:lang w:val="en-IN"/>
              </w:rPr>
              <w:t>TEMP Table</w:t>
            </w:r>
          </w:p>
        </w:tc>
        <w:tc>
          <w:tcPr>
            <w:tcW w:w="0" w:type="auto"/>
            <w:vAlign w:val="center"/>
            <w:hideMark/>
          </w:tcPr>
          <w:p w14:paraId="1621801D" w14:textId="77777777" w:rsidR="000309FC" w:rsidRPr="000309FC" w:rsidRDefault="000309FC" w:rsidP="000309FC">
            <w:pPr>
              <w:pStyle w:val="BodyText"/>
              <w:ind w:left="360"/>
              <w:rPr>
                <w:b/>
                <w:bCs/>
                <w:lang w:val="en-IN"/>
              </w:rPr>
            </w:pPr>
            <w:r w:rsidRPr="000309FC">
              <w:rPr>
                <w:b/>
                <w:bCs/>
                <w:lang w:val="en-IN"/>
              </w:rPr>
              <w:t>WITH (CTE)</w:t>
            </w:r>
          </w:p>
        </w:tc>
      </w:tr>
      <w:tr w:rsidR="000309FC" w:rsidRPr="000309FC" w14:paraId="6F0A248B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A2C06F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lastRenderedPageBreak/>
              <w:t>Definition</w:t>
            </w:r>
          </w:p>
        </w:tc>
        <w:tc>
          <w:tcPr>
            <w:tcW w:w="0" w:type="auto"/>
            <w:vAlign w:val="center"/>
            <w:hideMark/>
          </w:tcPr>
          <w:p w14:paraId="7CBD1AE4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A </w:t>
            </w:r>
            <w:r w:rsidRPr="000309FC">
              <w:rPr>
                <w:b/>
                <w:bCs/>
                <w:lang w:val="en-IN"/>
              </w:rPr>
              <w:t>temporary physical table</w:t>
            </w:r>
            <w:r w:rsidRPr="000309FC">
              <w:rPr>
                <w:lang w:val="en-IN"/>
              </w:rPr>
              <w:t xml:space="preserve"> stored in </w:t>
            </w:r>
            <w:proofErr w:type="spellStart"/>
            <w:r w:rsidRPr="000309FC">
              <w:rPr>
                <w:b/>
                <w:bCs/>
                <w:lang w:val="en-IN"/>
              </w:rPr>
              <w:t>tempdb</w:t>
            </w:r>
            <w:proofErr w:type="spellEnd"/>
            <w:r w:rsidRPr="000309FC">
              <w:rPr>
                <w:lang w:val="en-IN"/>
              </w:rPr>
              <w:t xml:space="preserve"> and available for the session or connection.</w:t>
            </w:r>
          </w:p>
        </w:tc>
        <w:tc>
          <w:tcPr>
            <w:tcW w:w="0" w:type="auto"/>
            <w:vAlign w:val="center"/>
            <w:hideMark/>
          </w:tcPr>
          <w:p w14:paraId="7DBDA259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A </w:t>
            </w:r>
            <w:r w:rsidRPr="000309FC">
              <w:rPr>
                <w:b/>
                <w:bCs/>
                <w:lang w:val="en-IN"/>
              </w:rPr>
              <w:t>temporary result set (virtual table)</w:t>
            </w:r>
            <w:r w:rsidRPr="000309FC">
              <w:rPr>
                <w:lang w:val="en-IN"/>
              </w:rPr>
              <w:t xml:space="preserve"> defined using the WITH keyword, used within a single query.</w:t>
            </w:r>
          </w:p>
        </w:tc>
      </w:tr>
      <w:tr w:rsidR="000309FC" w:rsidRPr="000309FC" w14:paraId="5BDC0C79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28DE35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t>Scope</w:t>
            </w:r>
          </w:p>
        </w:tc>
        <w:tc>
          <w:tcPr>
            <w:tcW w:w="0" w:type="auto"/>
            <w:vAlign w:val="center"/>
            <w:hideMark/>
          </w:tcPr>
          <w:p w14:paraId="01E17EE2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Exists for the </w:t>
            </w:r>
            <w:r w:rsidRPr="000309FC">
              <w:rPr>
                <w:b/>
                <w:bCs/>
                <w:lang w:val="en-IN"/>
              </w:rPr>
              <w:t>duration of the session or procedure</w:t>
            </w:r>
            <w:r w:rsidRPr="000309FC">
              <w:rPr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42CD5FAB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Exists </w:t>
            </w:r>
            <w:r w:rsidRPr="000309FC">
              <w:rPr>
                <w:b/>
                <w:bCs/>
                <w:lang w:val="en-IN"/>
              </w:rPr>
              <w:t>only for the duration of the query execution</w:t>
            </w:r>
            <w:r w:rsidRPr="000309FC">
              <w:rPr>
                <w:lang w:val="en-IN"/>
              </w:rPr>
              <w:t>.</w:t>
            </w:r>
          </w:p>
        </w:tc>
      </w:tr>
      <w:tr w:rsidR="000309FC" w:rsidRPr="000309FC" w14:paraId="1C07212B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D75746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t>Can be Indexed?</w:t>
            </w:r>
          </w:p>
        </w:tc>
        <w:tc>
          <w:tcPr>
            <w:tcW w:w="0" w:type="auto"/>
            <w:vAlign w:val="center"/>
            <w:hideMark/>
          </w:tcPr>
          <w:p w14:paraId="173BDFB0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rFonts w:ascii="Segoe UI Emoji" w:hAnsi="Segoe UI Emoji" w:cs="Segoe UI Emoji"/>
                <w:lang w:val="en-IN"/>
              </w:rPr>
              <w:t>✅</w:t>
            </w:r>
            <w:r w:rsidRPr="000309FC">
              <w:rPr>
                <w:lang w:val="en-IN"/>
              </w:rPr>
              <w:t xml:space="preserve"> Yes, you can create indexes on temp tables.</w:t>
            </w:r>
          </w:p>
        </w:tc>
        <w:tc>
          <w:tcPr>
            <w:tcW w:w="0" w:type="auto"/>
            <w:vAlign w:val="center"/>
            <w:hideMark/>
          </w:tcPr>
          <w:p w14:paraId="6F0132CF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rFonts w:ascii="Segoe UI Emoji" w:hAnsi="Segoe UI Emoji" w:cs="Segoe UI Emoji"/>
                <w:lang w:val="en-IN"/>
              </w:rPr>
              <w:t>❌</w:t>
            </w:r>
            <w:r w:rsidRPr="000309FC">
              <w:rPr>
                <w:lang w:val="en-IN"/>
              </w:rPr>
              <w:t xml:space="preserve"> No indexing allowed directly.</w:t>
            </w:r>
          </w:p>
        </w:tc>
      </w:tr>
      <w:tr w:rsidR="000309FC" w:rsidRPr="000309FC" w14:paraId="4690EAE2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902CBC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t>Can Store Data Permanently?</w:t>
            </w:r>
          </w:p>
        </w:tc>
        <w:tc>
          <w:tcPr>
            <w:tcW w:w="0" w:type="auto"/>
            <w:vAlign w:val="center"/>
            <w:hideMark/>
          </w:tcPr>
          <w:p w14:paraId="2E111864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>No, it's temporary but lasts longer than a CTE within the session.</w:t>
            </w:r>
          </w:p>
        </w:tc>
        <w:tc>
          <w:tcPr>
            <w:tcW w:w="0" w:type="auto"/>
            <w:vAlign w:val="center"/>
            <w:hideMark/>
          </w:tcPr>
          <w:p w14:paraId="60E183FA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>No, exists only while the query is running.</w:t>
            </w:r>
          </w:p>
        </w:tc>
      </w:tr>
      <w:tr w:rsidR="000309FC" w:rsidRPr="000309FC" w14:paraId="487A9B89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8FAA81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t>Multiple Usage</w:t>
            </w:r>
          </w:p>
        </w:tc>
        <w:tc>
          <w:tcPr>
            <w:tcW w:w="0" w:type="auto"/>
            <w:vAlign w:val="center"/>
            <w:hideMark/>
          </w:tcPr>
          <w:p w14:paraId="628CFEDD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rFonts w:ascii="Segoe UI Emoji" w:hAnsi="Segoe UI Emoji" w:cs="Segoe UI Emoji"/>
                <w:lang w:val="en-IN"/>
              </w:rPr>
              <w:t>✅</w:t>
            </w:r>
            <w:r w:rsidRPr="000309FC">
              <w:rPr>
                <w:lang w:val="en-IN"/>
              </w:rPr>
              <w:t xml:space="preserve"> Can be queried </w:t>
            </w:r>
            <w:r w:rsidRPr="000309FC">
              <w:rPr>
                <w:b/>
                <w:bCs/>
                <w:lang w:val="en-IN"/>
              </w:rPr>
              <w:t>multiple times</w:t>
            </w:r>
            <w:r w:rsidRPr="000309FC">
              <w:rPr>
                <w:lang w:val="en-IN"/>
              </w:rPr>
              <w:t xml:space="preserve"> in the session.</w:t>
            </w:r>
          </w:p>
        </w:tc>
        <w:tc>
          <w:tcPr>
            <w:tcW w:w="0" w:type="auto"/>
            <w:vAlign w:val="center"/>
            <w:hideMark/>
          </w:tcPr>
          <w:p w14:paraId="561A429E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Usually used </w:t>
            </w:r>
            <w:r w:rsidRPr="000309FC">
              <w:rPr>
                <w:b/>
                <w:bCs/>
                <w:lang w:val="en-IN"/>
              </w:rPr>
              <w:t>once within the same query</w:t>
            </w:r>
            <w:r w:rsidRPr="000309FC">
              <w:rPr>
                <w:lang w:val="en-IN"/>
              </w:rPr>
              <w:t>.</w:t>
            </w:r>
          </w:p>
        </w:tc>
      </w:tr>
      <w:tr w:rsidR="000309FC" w:rsidRPr="000309FC" w14:paraId="2AFEA718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ADC571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t>Usage in Stored Procedure</w:t>
            </w:r>
          </w:p>
        </w:tc>
        <w:tc>
          <w:tcPr>
            <w:tcW w:w="0" w:type="auto"/>
            <w:vAlign w:val="center"/>
            <w:hideMark/>
          </w:tcPr>
          <w:p w14:paraId="7F7C3E63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Commonly used inside </w:t>
            </w:r>
            <w:r w:rsidRPr="000309FC">
              <w:rPr>
                <w:b/>
                <w:bCs/>
                <w:lang w:val="en-IN"/>
              </w:rPr>
              <w:t>stored procedures for complex logic</w:t>
            </w:r>
            <w:r w:rsidRPr="000309FC">
              <w:rPr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5C7260F6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Less common inside procedures, mainly used to </w:t>
            </w:r>
            <w:r w:rsidRPr="000309FC">
              <w:rPr>
                <w:b/>
                <w:bCs/>
                <w:lang w:val="en-IN"/>
              </w:rPr>
              <w:t>simplify queries</w:t>
            </w:r>
            <w:r w:rsidRPr="000309FC">
              <w:rPr>
                <w:lang w:val="en-IN"/>
              </w:rPr>
              <w:t>.</w:t>
            </w:r>
          </w:p>
        </w:tc>
      </w:tr>
      <w:tr w:rsidR="000309FC" w:rsidRPr="000309FC" w14:paraId="1F566E32" w14:textId="77777777" w:rsidTr="000309F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5D0283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b/>
                <w:bCs/>
                <w:lang w:val="en-IN"/>
              </w:rPr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3936174F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May perform better with </w:t>
            </w:r>
            <w:r w:rsidRPr="000309FC">
              <w:rPr>
                <w:b/>
                <w:bCs/>
                <w:lang w:val="en-IN"/>
              </w:rPr>
              <w:t>large data sets and multiple queries</w:t>
            </w:r>
            <w:r w:rsidRPr="000309FC">
              <w:rPr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B29029F" w14:textId="77777777" w:rsidR="000309FC" w:rsidRPr="000309FC" w:rsidRDefault="000309FC" w:rsidP="000309FC">
            <w:pPr>
              <w:pStyle w:val="BodyText"/>
              <w:ind w:left="360"/>
              <w:rPr>
                <w:lang w:val="en-IN"/>
              </w:rPr>
            </w:pPr>
            <w:r w:rsidRPr="000309FC">
              <w:rPr>
                <w:lang w:val="en-IN"/>
              </w:rPr>
              <w:t xml:space="preserve">Suitable for </w:t>
            </w:r>
            <w:r w:rsidRPr="000309FC">
              <w:rPr>
                <w:b/>
                <w:bCs/>
                <w:lang w:val="en-IN"/>
              </w:rPr>
              <w:t>simpler, readable, and single-use queries</w:t>
            </w:r>
            <w:r w:rsidRPr="000309FC">
              <w:rPr>
                <w:lang w:val="en-IN"/>
              </w:rPr>
              <w:t>.</w:t>
            </w:r>
          </w:p>
        </w:tc>
      </w:tr>
    </w:tbl>
    <w:p w14:paraId="63D221FB" w14:textId="77777777" w:rsidR="00D51F9B" w:rsidRDefault="00D51F9B" w:rsidP="00D51F9B">
      <w:pPr>
        <w:pStyle w:val="BodyText"/>
        <w:ind w:left="360"/>
      </w:pPr>
    </w:p>
    <w:p w14:paraId="3731B451" w14:textId="27B848EB" w:rsidR="00AC4FDB" w:rsidRPr="00816558" w:rsidRDefault="00000000" w:rsidP="00AC4FDB">
      <w:pPr>
        <w:pStyle w:val="BodyText"/>
      </w:pPr>
      <w:r>
        <w:pict w14:anchorId="08DF5C9F">
          <v:rect id="_x0000_i1098" style="width:0;height:1.5pt" o:hralign="center" o:hrstd="t" o:hr="t"/>
        </w:pict>
      </w:r>
    </w:p>
    <w:p w14:paraId="31BF77D3" w14:textId="77777777" w:rsidR="00F864E7" w:rsidRPr="00F864E7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What is Window Function in SQL?</w:t>
      </w:r>
    </w:p>
    <w:p w14:paraId="2AB43137" w14:textId="19649C1E" w:rsidR="00816558" w:rsidRDefault="00816558" w:rsidP="00F864E7">
      <w:pPr>
        <w:pStyle w:val="BodyText"/>
        <w:ind w:left="720"/>
      </w:pPr>
      <w:r w:rsidRPr="00816558">
        <w:t>Functions that perform calculations across a set of table rows related to the current row.</w:t>
      </w:r>
    </w:p>
    <w:p w14:paraId="70B25485" w14:textId="0E45FDCF" w:rsidR="007A2A2D" w:rsidRDefault="007A2A2D" w:rsidP="00F864E7">
      <w:pPr>
        <w:pStyle w:val="BodyText"/>
        <w:ind w:left="720"/>
      </w:pPr>
      <w:r>
        <w:t>Example:</w:t>
      </w:r>
    </w:p>
    <w:p w14:paraId="38490FA2" w14:textId="77777777" w:rsidR="00DD0405" w:rsidRDefault="00DD0405" w:rsidP="00DD0405">
      <w:pPr>
        <w:pStyle w:val="BodyText"/>
        <w:ind w:left="720"/>
      </w:pPr>
      <w:r>
        <w:t xml:space="preserve">SELECT </w:t>
      </w:r>
    </w:p>
    <w:p w14:paraId="65E99A95" w14:textId="77777777" w:rsidR="00DD0405" w:rsidRDefault="00DD0405" w:rsidP="00DD0405">
      <w:pPr>
        <w:pStyle w:val="BodyText"/>
        <w:ind w:left="720"/>
      </w:pPr>
      <w:r>
        <w:t xml:space="preserve">    Employee,</w:t>
      </w:r>
    </w:p>
    <w:p w14:paraId="4DDC3313" w14:textId="77777777" w:rsidR="00DD0405" w:rsidRDefault="00DD0405" w:rsidP="00DD0405">
      <w:pPr>
        <w:pStyle w:val="BodyText"/>
        <w:ind w:left="720"/>
      </w:pPr>
      <w:r>
        <w:lastRenderedPageBreak/>
        <w:t xml:space="preserve">    Region,</w:t>
      </w:r>
    </w:p>
    <w:p w14:paraId="13A03DCA" w14:textId="77777777" w:rsidR="00DD0405" w:rsidRDefault="00DD0405" w:rsidP="00DD0405">
      <w:pPr>
        <w:pStyle w:val="BodyText"/>
        <w:ind w:left="720"/>
      </w:pPr>
      <w:r>
        <w:t xml:space="preserve">    </w:t>
      </w:r>
      <w:proofErr w:type="spellStart"/>
      <w:r>
        <w:t>SalesAmount</w:t>
      </w:r>
      <w:proofErr w:type="spellEnd"/>
      <w:r>
        <w:t>,</w:t>
      </w:r>
    </w:p>
    <w:p w14:paraId="056F38B7" w14:textId="77777777" w:rsidR="00DD0405" w:rsidRDefault="00DD0405" w:rsidP="00DD0405">
      <w:pPr>
        <w:pStyle w:val="BodyText"/>
        <w:ind w:left="720"/>
      </w:pPr>
      <w:r>
        <w:t xml:space="preserve">    </w:t>
      </w:r>
      <w:proofErr w:type="gramStart"/>
      <w:r>
        <w:t>RANK(</w:t>
      </w:r>
      <w:proofErr w:type="gramEnd"/>
      <w:r>
        <w:t xml:space="preserve">) </w:t>
      </w:r>
      <w:proofErr w:type="gramStart"/>
      <w:r>
        <w:t>OVER(</w:t>
      </w:r>
      <w:proofErr w:type="gramEnd"/>
      <w:r>
        <w:t xml:space="preserve">PARTITION BY Region ORDER BY </w:t>
      </w:r>
      <w:proofErr w:type="spellStart"/>
      <w:r>
        <w:t>SalesAmount</w:t>
      </w:r>
      <w:proofErr w:type="spellEnd"/>
      <w:r>
        <w:t xml:space="preserve"> DESC) AS </w:t>
      </w:r>
      <w:proofErr w:type="spellStart"/>
      <w:r>
        <w:t>SalesRank</w:t>
      </w:r>
      <w:proofErr w:type="spellEnd"/>
    </w:p>
    <w:p w14:paraId="16DF7F27" w14:textId="77777777" w:rsidR="00DD0405" w:rsidRDefault="00DD0405" w:rsidP="00DD0405">
      <w:pPr>
        <w:pStyle w:val="BodyText"/>
        <w:ind w:left="720"/>
      </w:pPr>
      <w:r>
        <w:t xml:space="preserve">FROM </w:t>
      </w:r>
    </w:p>
    <w:p w14:paraId="75CF0ED9" w14:textId="77777777" w:rsidR="00DD0405" w:rsidRDefault="00DD0405" w:rsidP="00DD0405">
      <w:pPr>
        <w:pStyle w:val="BodyText"/>
        <w:ind w:left="720"/>
      </w:pPr>
      <w:r>
        <w:t xml:space="preserve">    Sales;</w:t>
      </w:r>
    </w:p>
    <w:p w14:paraId="488C5DE5" w14:textId="77777777" w:rsidR="00AE1E7B" w:rsidRDefault="00AE1E7B" w:rsidP="00DD0405">
      <w:pPr>
        <w:pStyle w:val="BodyText"/>
        <w:ind w:left="720"/>
      </w:pPr>
    </w:p>
    <w:p w14:paraId="45F76C16" w14:textId="4BFAEE43" w:rsidR="007A2A2D" w:rsidRDefault="007A2A2D" w:rsidP="00AE1E7B">
      <w:pPr>
        <w:pStyle w:val="BodyText"/>
        <w:ind w:left="720"/>
      </w:pPr>
      <w:r>
        <w:t>Output:</w:t>
      </w:r>
    </w:p>
    <w:p w14:paraId="44CAEF5D" w14:textId="77777777" w:rsidR="00AE1E7B" w:rsidRDefault="00AE1E7B" w:rsidP="007A2A2D">
      <w:pPr>
        <w:pStyle w:val="BodyText"/>
        <w:ind w:left="720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1"/>
        <w:gridCol w:w="1530"/>
        <w:gridCol w:w="2248"/>
        <w:gridCol w:w="1951"/>
      </w:tblGrid>
      <w:tr w:rsidR="00AE1E7B" w:rsidRPr="00AE1E7B" w14:paraId="20C5BCDC" w14:textId="77777777" w:rsidTr="00AE1E7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DC42354" w14:textId="77777777" w:rsidR="00AE1E7B" w:rsidRPr="00AE1E7B" w:rsidRDefault="00AE1E7B" w:rsidP="00AE1E7B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AE1E7B">
              <w:rPr>
                <w:b/>
                <w:bCs/>
                <w:lang w:val="en-IN"/>
              </w:rPr>
              <w:t>Employee</w:t>
            </w:r>
          </w:p>
        </w:tc>
        <w:tc>
          <w:tcPr>
            <w:tcW w:w="0" w:type="auto"/>
            <w:vAlign w:val="center"/>
            <w:hideMark/>
          </w:tcPr>
          <w:p w14:paraId="288C2EED" w14:textId="77777777" w:rsidR="00AE1E7B" w:rsidRPr="00AE1E7B" w:rsidRDefault="00AE1E7B" w:rsidP="00AE1E7B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AE1E7B">
              <w:rPr>
                <w:b/>
                <w:bCs/>
                <w:lang w:val="en-IN"/>
              </w:rPr>
              <w:t>Region</w:t>
            </w:r>
          </w:p>
        </w:tc>
        <w:tc>
          <w:tcPr>
            <w:tcW w:w="0" w:type="auto"/>
            <w:vAlign w:val="center"/>
            <w:hideMark/>
          </w:tcPr>
          <w:p w14:paraId="24F0F2AC" w14:textId="77777777" w:rsidR="00AE1E7B" w:rsidRPr="00AE1E7B" w:rsidRDefault="00AE1E7B" w:rsidP="00AE1E7B">
            <w:pPr>
              <w:pStyle w:val="BodyText"/>
              <w:ind w:left="720"/>
              <w:rPr>
                <w:b/>
                <w:bCs/>
                <w:lang w:val="en-IN"/>
              </w:rPr>
            </w:pPr>
            <w:proofErr w:type="spellStart"/>
            <w:r w:rsidRPr="00AE1E7B">
              <w:rPr>
                <w:b/>
                <w:bCs/>
                <w:lang w:val="en-IN"/>
              </w:rPr>
              <w:t>SalesAmoun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A9A6948" w14:textId="77777777" w:rsidR="00AE1E7B" w:rsidRPr="00AE1E7B" w:rsidRDefault="00AE1E7B" w:rsidP="00AE1E7B">
            <w:pPr>
              <w:pStyle w:val="BodyText"/>
              <w:ind w:left="720"/>
              <w:rPr>
                <w:b/>
                <w:bCs/>
                <w:lang w:val="en-IN"/>
              </w:rPr>
            </w:pPr>
            <w:proofErr w:type="spellStart"/>
            <w:r w:rsidRPr="00AE1E7B">
              <w:rPr>
                <w:b/>
                <w:bCs/>
                <w:lang w:val="en-IN"/>
              </w:rPr>
              <w:t>SalesRank</w:t>
            </w:r>
            <w:proofErr w:type="spellEnd"/>
          </w:p>
        </w:tc>
      </w:tr>
      <w:tr w:rsidR="00AE1E7B" w:rsidRPr="00AE1E7B" w14:paraId="7FADF63B" w14:textId="77777777" w:rsidTr="00AE1E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EB0542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Carol</w:t>
            </w:r>
          </w:p>
        </w:tc>
        <w:tc>
          <w:tcPr>
            <w:tcW w:w="0" w:type="auto"/>
            <w:vAlign w:val="center"/>
            <w:hideMark/>
          </w:tcPr>
          <w:p w14:paraId="3F359DCD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East</w:t>
            </w:r>
          </w:p>
        </w:tc>
        <w:tc>
          <w:tcPr>
            <w:tcW w:w="0" w:type="auto"/>
            <w:vAlign w:val="center"/>
            <w:hideMark/>
          </w:tcPr>
          <w:p w14:paraId="06F39FBC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8000</w:t>
            </w:r>
          </w:p>
        </w:tc>
        <w:tc>
          <w:tcPr>
            <w:tcW w:w="0" w:type="auto"/>
            <w:vAlign w:val="center"/>
            <w:hideMark/>
          </w:tcPr>
          <w:p w14:paraId="4B43B61B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1</w:t>
            </w:r>
          </w:p>
        </w:tc>
      </w:tr>
      <w:tr w:rsidR="00AE1E7B" w:rsidRPr="00AE1E7B" w14:paraId="60C2C5A2" w14:textId="77777777" w:rsidTr="00AE1E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FCC4020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Alice</w:t>
            </w:r>
          </w:p>
        </w:tc>
        <w:tc>
          <w:tcPr>
            <w:tcW w:w="0" w:type="auto"/>
            <w:vAlign w:val="center"/>
            <w:hideMark/>
          </w:tcPr>
          <w:p w14:paraId="69C4EDDB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East</w:t>
            </w:r>
          </w:p>
        </w:tc>
        <w:tc>
          <w:tcPr>
            <w:tcW w:w="0" w:type="auto"/>
            <w:vAlign w:val="center"/>
            <w:hideMark/>
          </w:tcPr>
          <w:p w14:paraId="42E5C96B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7000</w:t>
            </w:r>
          </w:p>
        </w:tc>
        <w:tc>
          <w:tcPr>
            <w:tcW w:w="0" w:type="auto"/>
            <w:vAlign w:val="center"/>
            <w:hideMark/>
          </w:tcPr>
          <w:p w14:paraId="046CE611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2</w:t>
            </w:r>
          </w:p>
        </w:tc>
      </w:tr>
      <w:tr w:rsidR="00AE1E7B" w:rsidRPr="00AE1E7B" w14:paraId="6C7F059E" w14:textId="77777777" w:rsidTr="00AE1E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24BF2E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John</w:t>
            </w:r>
          </w:p>
        </w:tc>
        <w:tc>
          <w:tcPr>
            <w:tcW w:w="0" w:type="auto"/>
            <w:vAlign w:val="center"/>
            <w:hideMark/>
          </w:tcPr>
          <w:p w14:paraId="3BC70DB2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East</w:t>
            </w:r>
          </w:p>
        </w:tc>
        <w:tc>
          <w:tcPr>
            <w:tcW w:w="0" w:type="auto"/>
            <w:vAlign w:val="center"/>
            <w:hideMark/>
          </w:tcPr>
          <w:p w14:paraId="5E65322A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5000</w:t>
            </w:r>
          </w:p>
        </w:tc>
        <w:tc>
          <w:tcPr>
            <w:tcW w:w="0" w:type="auto"/>
            <w:vAlign w:val="center"/>
            <w:hideMark/>
          </w:tcPr>
          <w:p w14:paraId="6B42608E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3</w:t>
            </w:r>
          </w:p>
        </w:tc>
      </w:tr>
      <w:tr w:rsidR="00AE1E7B" w:rsidRPr="00AE1E7B" w14:paraId="195E1D40" w14:textId="77777777" w:rsidTr="00AE1E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077D1A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David</w:t>
            </w:r>
          </w:p>
        </w:tc>
        <w:tc>
          <w:tcPr>
            <w:tcW w:w="0" w:type="auto"/>
            <w:vAlign w:val="center"/>
            <w:hideMark/>
          </w:tcPr>
          <w:p w14:paraId="1A572E48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West</w:t>
            </w:r>
          </w:p>
        </w:tc>
        <w:tc>
          <w:tcPr>
            <w:tcW w:w="0" w:type="auto"/>
            <w:vAlign w:val="center"/>
            <w:hideMark/>
          </w:tcPr>
          <w:p w14:paraId="1D973FD9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6000</w:t>
            </w:r>
          </w:p>
        </w:tc>
        <w:tc>
          <w:tcPr>
            <w:tcW w:w="0" w:type="auto"/>
            <w:vAlign w:val="center"/>
            <w:hideMark/>
          </w:tcPr>
          <w:p w14:paraId="4E792A71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1</w:t>
            </w:r>
          </w:p>
        </w:tc>
      </w:tr>
      <w:tr w:rsidR="00AE1E7B" w:rsidRPr="00AE1E7B" w14:paraId="7E418228" w14:textId="77777777" w:rsidTr="00AE1E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94DED1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Eve</w:t>
            </w:r>
          </w:p>
        </w:tc>
        <w:tc>
          <w:tcPr>
            <w:tcW w:w="0" w:type="auto"/>
            <w:vAlign w:val="center"/>
            <w:hideMark/>
          </w:tcPr>
          <w:p w14:paraId="4C34C51A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West</w:t>
            </w:r>
          </w:p>
        </w:tc>
        <w:tc>
          <w:tcPr>
            <w:tcW w:w="0" w:type="auto"/>
            <w:vAlign w:val="center"/>
            <w:hideMark/>
          </w:tcPr>
          <w:p w14:paraId="1F7A53BC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5500</w:t>
            </w:r>
          </w:p>
        </w:tc>
        <w:tc>
          <w:tcPr>
            <w:tcW w:w="0" w:type="auto"/>
            <w:vAlign w:val="center"/>
            <w:hideMark/>
          </w:tcPr>
          <w:p w14:paraId="32EB0C3E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2</w:t>
            </w:r>
          </w:p>
        </w:tc>
      </w:tr>
      <w:tr w:rsidR="00AE1E7B" w:rsidRPr="00AE1E7B" w14:paraId="06A8FD57" w14:textId="77777777" w:rsidTr="00AE1E7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2B3E5B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Bob</w:t>
            </w:r>
          </w:p>
        </w:tc>
        <w:tc>
          <w:tcPr>
            <w:tcW w:w="0" w:type="auto"/>
            <w:vAlign w:val="center"/>
            <w:hideMark/>
          </w:tcPr>
          <w:p w14:paraId="4003EC6B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West</w:t>
            </w:r>
          </w:p>
        </w:tc>
        <w:tc>
          <w:tcPr>
            <w:tcW w:w="0" w:type="auto"/>
            <w:vAlign w:val="center"/>
            <w:hideMark/>
          </w:tcPr>
          <w:p w14:paraId="7191AA06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4000</w:t>
            </w:r>
          </w:p>
        </w:tc>
        <w:tc>
          <w:tcPr>
            <w:tcW w:w="0" w:type="auto"/>
            <w:vAlign w:val="center"/>
            <w:hideMark/>
          </w:tcPr>
          <w:p w14:paraId="7C348A42" w14:textId="77777777" w:rsidR="00AE1E7B" w:rsidRPr="00AE1E7B" w:rsidRDefault="00AE1E7B" w:rsidP="00AE1E7B">
            <w:pPr>
              <w:pStyle w:val="BodyText"/>
              <w:ind w:left="720"/>
              <w:rPr>
                <w:lang w:val="en-IN"/>
              </w:rPr>
            </w:pPr>
            <w:r w:rsidRPr="00AE1E7B">
              <w:rPr>
                <w:lang w:val="en-IN"/>
              </w:rPr>
              <w:t>3</w:t>
            </w:r>
          </w:p>
        </w:tc>
      </w:tr>
    </w:tbl>
    <w:p w14:paraId="50ED2984" w14:textId="77777777" w:rsidR="00AE1E7B" w:rsidRDefault="00AE1E7B" w:rsidP="007A2A2D">
      <w:pPr>
        <w:pStyle w:val="BodyText"/>
        <w:ind w:left="720"/>
      </w:pPr>
    </w:p>
    <w:p w14:paraId="17AD34E7" w14:textId="471E0E0C" w:rsidR="00430040" w:rsidRPr="00816558" w:rsidRDefault="00000000" w:rsidP="00430040">
      <w:pPr>
        <w:pStyle w:val="BodyText"/>
      </w:pPr>
      <w:r>
        <w:pict w14:anchorId="6AD34C2B">
          <v:rect id="_x0000_i1099" style="width:0;height:1.5pt" o:hralign="center" o:hrstd="t" o:hr="t"/>
        </w:pict>
      </w:r>
    </w:p>
    <w:p w14:paraId="5DD0D95B" w14:textId="77777777" w:rsidR="00816558" w:rsidRPr="00816558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List of Window Functions:</w:t>
      </w:r>
    </w:p>
    <w:p w14:paraId="302F51C0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ROW_</w:t>
      </w:r>
      <w:proofErr w:type="gramStart"/>
      <w:r w:rsidRPr="00816558">
        <w:t>NUMBER(</w:t>
      </w:r>
      <w:proofErr w:type="gramEnd"/>
      <w:r w:rsidRPr="00816558">
        <w:t>)</w:t>
      </w:r>
    </w:p>
    <w:p w14:paraId="225FF67D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proofErr w:type="gramStart"/>
      <w:r w:rsidRPr="00816558">
        <w:t>RANK(</w:t>
      </w:r>
      <w:proofErr w:type="gramEnd"/>
      <w:r w:rsidRPr="00816558">
        <w:t>)</w:t>
      </w:r>
    </w:p>
    <w:p w14:paraId="567FD4AD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DENSE_</w:t>
      </w:r>
      <w:proofErr w:type="gramStart"/>
      <w:r w:rsidRPr="00816558">
        <w:t>RANK(</w:t>
      </w:r>
      <w:proofErr w:type="gramEnd"/>
      <w:r w:rsidRPr="00816558">
        <w:t>)</w:t>
      </w:r>
    </w:p>
    <w:p w14:paraId="010EE4B1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proofErr w:type="gramStart"/>
      <w:r w:rsidRPr="00816558">
        <w:t>NTILE(</w:t>
      </w:r>
      <w:proofErr w:type="gramEnd"/>
      <w:r w:rsidRPr="00816558">
        <w:t>)</w:t>
      </w:r>
    </w:p>
    <w:p w14:paraId="336806BC" w14:textId="77777777" w:rsidR="00816558" w:rsidRDefault="00816558" w:rsidP="006A1A90">
      <w:pPr>
        <w:pStyle w:val="BodyText"/>
        <w:numPr>
          <w:ilvl w:val="0"/>
          <w:numId w:val="32"/>
        </w:numPr>
      </w:pPr>
      <w:proofErr w:type="gramStart"/>
      <w:r w:rsidRPr="00816558">
        <w:t>LAG(</w:t>
      </w:r>
      <w:proofErr w:type="gramEnd"/>
      <w:r w:rsidRPr="00816558">
        <w:t xml:space="preserve">), </w:t>
      </w:r>
      <w:proofErr w:type="gramStart"/>
      <w:r w:rsidRPr="00816558">
        <w:t>LEAD(</w:t>
      </w:r>
      <w:proofErr w:type="gramEnd"/>
      <w:r w:rsidRPr="00816558">
        <w:t>)</w:t>
      </w:r>
    </w:p>
    <w:p w14:paraId="13D92B05" w14:textId="6BE46936" w:rsidR="00BB0FD8" w:rsidRPr="00816558" w:rsidRDefault="00000000" w:rsidP="00BB0FD8">
      <w:pPr>
        <w:pStyle w:val="BodyText"/>
      </w:pPr>
      <w:r>
        <w:lastRenderedPageBreak/>
        <w:pict w14:anchorId="0D5408DB">
          <v:rect id="_x0000_i1100" style="width:0;height:1.5pt" o:hralign="center" o:hrstd="t" o:hr="t"/>
        </w:pict>
      </w:r>
    </w:p>
    <w:p w14:paraId="39A53682" w14:textId="77777777" w:rsidR="00D72734" w:rsidRDefault="00816558" w:rsidP="006A1A90">
      <w:pPr>
        <w:pStyle w:val="BodyText"/>
        <w:numPr>
          <w:ilvl w:val="0"/>
          <w:numId w:val="36"/>
        </w:numPr>
      </w:pPr>
      <w:r w:rsidRPr="00816558">
        <w:rPr>
          <w:b/>
          <w:bCs/>
        </w:rPr>
        <w:t>What is Stored Procedure? Usage and Example:</w:t>
      </w:r>
      <w:r w:rsidRPr="00816558">
        <w:t xml:space="preserve"> </w:t>
      </w:r>
    </w:p>
    <w:p w14:paraId="6E94E886" w14:textId="77777777" w:rsidR="00131397" w:rsidRDefault="001036EB" w:rsidP="001036EB">
      <w:pPr>
        <w:pStyle w:val="BodyText"/>
        <w:numPr>
          <w:ilvl w:val="0"/>
          <w:numId w:val="46"/>
        </w:numPr>
      </w:pPr>
      <w:r w:rsidRPr="001036EB">
        <w:t>A Stored Procedure is a predefined set of SQL statements saved in the database that you can reuse anytime by calling it.</w:t>
      </w:r>
    </w:p>
    <w:p w14:paraId="5C5B2544" w14:textId="262B84DD" w:rsidR="001036EB" w:rsidRDefault="001036EB" w:rsidP="001036EB">
      <w:pPr>
        <w:pStyle w:val="BodyText"/>
        <w:numPr>
          <w:ilvl w:val="0"/>
          <w:numId w:val="46"/>
        </w:numPr>
      </w:pPr>
      <w:r w:rsidRPr="001036EB">
        <w:t>It helps to automate tasks, improve performance, and keep business logic inside the database.</w:t>
      </w:r>
    </w:p>
    <w:p w14:paraId="33B92953" w14:textId="56C10C72" w:rsidR="00B77EA1" w:rsidRDefault="00B77EA1" w:rsidP="00B77EA1">
      <w:pPr>
        <w:pStyle w:val="BodyText"/>
        <w:ind w:left="720"/>
      </w:pPr>
      <w:r>
        <w:t xml:space="preserve">Key </w:t>
      </w:r>
      <w:proofErr w:type="gramStart"/>
      <w:r>
        <w:t>Points :</w:t>
      </w:r>
      <w:proofErr w:type="gramEnd"/>
    </w:p>
    <w:p w14:paraId="71178BCE" w14:textId="4316291A" w:rsidR="00B77EA1" w:rsidRPr="00B77EA1" w:rsidRDefault="00B77EA1" w:rsidP="00B77EA1">
      <w:pPr>
        <w:pStyle w:val="NormalWeb"/>
        <w:numPr>
          <w:ilvl w:val="0"/>
          <w:numId w:val="46"/>
        </w:numPr>
      </w:pPr>
      <w:r w:rsidRPr="00B77EA1">
        <w:t xml:space="preserve">Reduces </w:t>
      </w:r>
      <w:r w:rsidRPr="00CB76BA">
        <w:rPr>
          <w:rStyle w:val="Strong"/>
          <w:b w:val="0"/>
          <w:bCs w:val="0"/>
        </w:rPr>
        <w:t>code</w:t>
      </w:r>
      <w:r w:rsidRPr="00B77EA1">
        <w:rPr>
          <w:rStyle w:val="Strong"/>
        </w:rPr>
        <w:t xml:space="preserve"> </w:t>
      </w:r>
      <w:r w:rsidRPr="00CB76BA">
        <w:rPr>
          <w:rStyle w:val="Strong"/>
          <w:b w:val="0"/>
          <w:bCs w:val="0"/>
        </w:rPr>
        <w:t>repetition</w:t>
      </w:r>
      <w:r w:rsidRPr="00B77EA1">
        <w:t>.</w:t>
      </w:r>
    </w:p>
    <w:p w14:paraId="2F5B563F" w14:textId="2A1FE32F" w:rsidR="00B77EA1" w:rsidRPr="00B77EA1" w:rsidRDefault="00B77EA1" w:rsidP="00B77EA1">
      <w:pPr>
        <w:pStyle w:val="NormalWeb"/>
        <w:numPr>
          <w:ilvl w:val="0"/>
          <w:numId w:val="46"/>
        </w:numPr>
      </w:pPr>
      <w:r w:rsidRPr="00B77EA1">
        <w:t xml:space="preserve">Increases </w:t>
      </w:r>
      <w:r w:rsidRPr="00CB76BA">
        <w:rPr>
          <w:rStyle w:val="Strong"/>
          <w:b w:val="0"/>
          <w:bCs w:val="0"/>
        </w:rPr>
        <w:t>security</w:t>
      </w:r>
      <w:r w:rsidRPr="00B77EA1">
        <w:t xml:space="preserve"> by controlling data access.</w:t>
      </w:r>
    </w:p>
    <w:p w14:paraId="5E0884D4" w14:textId="0682D7F3" w:rsidR="00B77EA1" w:rsidRPr="00CB76BA" w:rsidRDefault="00B77EA1" w:rsidP="00B77EA1">
      <w:pPr>
        <w:pStyle w:val="NormalWeb"/>
        <w:numPr>
          <w:ilvl w:val="0"/>
          <w:numId w:val="46"/>
        </w:numPr>
        <w:rPr>
          <w:b/>
          <w:bCs/>
        </w:rPr>
      </w:pPr>
      <w:r w:rsidRPr="00CB76BA">
        <w:t>Improves</w:t>
      </w:r>
      <w:r w:rsidRPr="00CB76BA">
        <w:rPr>
          <w:b/>
          <w:bCs/>
        </w:rPr>
        <w:t xml:space="preserve"> </w:t>
      </w:r>
      <w:r w:rsidRPr="00CB76BA">
        <w:rPr>
          <w:rStyle w:val="Strong"/>
          <w:b w:val="0"/>
          <w:bCs w:val="0"/>
        </w:rPr>
        <w:t>performance</w:t>
      </w:r>
      <w:r w:rsidRPr="00CB76BA">
        <w:rPr>
          <w:b/>
          <w:bCs/>
        </w:rPr>
        <w:t xml:space="preserve"> </w:t>
      </w:r>
      <w:r w:rsidRPr="00CB76BA">
        <w:t>by reducing network traffic.</w:t>
      </w:r>
    </w:p>
    <w:p w14:paraId="7F689C90" w14:textId="2515742A" w:rsidR="00B77EA1" w:rsidRPr="00CB76BA" w:rsidRDefault="00B77EA1" w:rsidP="00B77EA1">
      <w:pPr>
        <w:pStyle w:val="NormalWeb"/>
        <w:numPr>
          <w:ilvl w:val="0"/>
          <w:numId w:val="46"/>
        </w:numPr>
        <w:rPr>
          <w:b/>
          <w:bCs/>
        </w:rPr>
      </w:pPr>
      <w:r w:rsidRPr="00CB76BA">
        <w:t xml:space="preserve">Easy to </w:t>
      </w:r>
      <w:r w:rsidRPr="00CB76BA">
        <w:rPr>
          <w:rStyle w:val="Strong"/>
          <w:b w:val="0"/>
          <w:bCs w:val="0"/>
        </w:rPr>
        <w:t>maintain</w:t>
      </w:r>
      <w:r w:rsidRPr="00CB76BA">
        <w:rPr>
          <w:rStyle w:val="Strong"/>
        </w:rPr>
        <w:t xml:space="preserve"> </w:t>
      </w:r>
      <w:r w:rsidRPr="00CB76BA">
        <w:rPr>
          <w:rStyle w:val="Strong"/>
          <w:b w:val="0"/>
          <w:bCs w:val="0"/>
        </w:rPr>
        <w:t>and update logic in one place</w:t>
      </w:r>
      <w:r w:rsidRPr="00CB76BA">
        <w:rPr>
          <w:b/>
          <w:bCs/>
        </w:rPr>
        <w:t>.</w:t>
      </w:r>
    </w:p>
    <w:p w14:paraId="315172E6" w14:textId="4979AFD4" w:rsidR="00816558" w:rsidRDefault="00816558" w:rsidP="00816558">
      <w:pPr>
        <w:pStyle w:val="BodyText"/>
      </w:pPr>
      <w:r w:rsidRPr="00816558">
        <w:rPr>
          <w:b/>
        </w:rPr>
        <w:t>CREATE</w:t>
      </w:r>
      <w:r w:rsidRPr="00816558">
        <w:t xml:space="preserve"> </w:t>
      </w:r>
      <w:r w:rsidRPr="00816558">
        <w:rPr>
          <w:b/>
        </w:rPr>
        <w:t>PROCEDURE</w:t>
      </w:r>
      <w:r w:rsidRPr="00816558">
        <w:t xml:space="preserve"> </w:t>
      </w:r>
      <w:proofErr w:type="spellStart"/>
      <w:r w:rsidRPr="00816558">
        <w:t>GetEmployees</w:t>
      </w:r>
      <w:proofErr w:type="spellEnd"/>
      <w:r w:rsidRPr="00816558">
        <w:t xml:space="preserve"> </w:t>
      </w:r>
      <w:r w:rsidRPr="00816558">
        <w:rPr>
          <w:b/>
        </w:rPr>
        <w:t>AS</w:t>
      </w:r>
      <w:r w:rsidRPr="00816558">
        <w:t xml:space="preserve"> </w:t>
      </w:r>
      <w:r w:rsidRPr="00816558">
        <w:rPr>
          <w:b/>
        </w:rPr>
        <w:t>BEGIN</w:t>
      </w:r>
      <w:r w:rsidRPr="00816558">
        <w:t xml:space="preserve"> </w:t>
      </w:r>
      <w:r w:rsidRPr="00816558">
        <w:rPr>
          <w:b/>
        </w:rPr>
        <w:t>SELECT</w:t>
      </w:r>
      <w:r w:rsidRPr="00816558">
        <w:t xml:space="preserve"> * </w:t>
      </w:r>
      <w:r w:rsidRPr="00816558">
        <w:rPr>
          <w:b/>
        </w:rPr>
        <w:t>FROM</w:t>
      </w:r>
      <w:r w:rsidRPr="00816558">
        <w:t xml:space="preserve"> Employees; </w:t>
      </w:r>
      <w:r w:rsidRPr="00816558">
        <w:rPr>
          <w:b/>
        </w:rPr>
        <w:t>END</w:t>
      </w:r>
      <w:r w:rsidRPr="00816558">
        <w:t>;</w:t>
      </w:r>
    </w:p>
    <w:p w14:paraId="0585220F" w14:textId="27737785" w:rsidR="00F9190D" w:rsidRPr="00816558" w:rsidRDefault="00000000" w:rsidP="00816558">
      <w:pPr>
        <w:pStyle w:val="BodyText"/>
      </w:pPr>
      <w:r>
        <w:pict w14:anchorId="5F785C22">
          <v:rect id="_x0000_i1101" style="width:0;height:1.5pt" o:hralign="center" o:hrstd="t" o:hr="t"/>
        </w:pict>
      </w:r>
    </w:p>
    <w:p w14:paraId="1234D0A9" w14:textId="77777777" w:rsidR="00C65EE2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Can we use Function instead of SP for insert, update, delete?</w:t>
      </w:r>
      <w:r w:rsidRPr="00816558">
        <w:t xml:space="preserve"> </w:t>
      </w:r>
    </w:p>
    <w:p w14:paraId="1CB1C19E" w14:textId="0A023841" w:rsidR="00816558" w:rsidRDefault="00816558" w:rsidP="00C65EE2">
      <w:pPr>
        <w:pStyle w:val="BodyText"/>
        <w:ind w:left="720"/>
      </w:pPr>
      <w:r w:rsidRPr="00816558">
        <w:t>No, Functions generally can’t perform DML operations like insert, update, delete.</w:t>
      </w:r>
    </w:p>
    <w:p w14:paraId="2ABC5F6E" w14:textId="4F8F4CC0" w:rsidR="0026107C" w:rsidRPr="00816558" w:rsidRDefault="00000000" w:rsidP="0026107C">
      <w:pPr>
        <w:pStyle w:val="BodyText"/>
      </w:pPr>
      <w:r>
        <w:pict w14:anchorId="17A5D2A9">
          <v:rect id="_x0000_i1102" style="width:0;height:1.5pt" o:hralign="center" o:hrstd="t" o:hr="t"/>
        </w:pict>
      </w:r>
    </w:p>
    <w:p w14:paraId="6A5D78A0" w14:textId="77777777" w:rsidR="00816558" w:rsidRPr="004E1A68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Types of Functions in SQL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17"/>
        <w:gridCol w:w="3445"/>
        <w:gridCol w:w="3388"/>
      </w:tblGrid>
      <w:tr w:rsidR="004E1A68" w:rsidRPr="004E1A68" w14:paraId="04B86968" w14:textId="77777777" w:rsidTr="004E1A6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C1DBE42" w14:textId="77777777" w:rsidR="004E1A68" w:rsidRPr="004E1A68" w:rsidRDefault="004E1A68" w:rsidP="004E1A68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4E1A68">
              <w:rPr>
                <w:b/>
                <w:bCs/>
                <w:lang w:val="en-IN"/>
              </w:rPr>
              <w:t>Function Type</w:t>
            </w:r>
          </w:p>
        </w:tc>
        <w:tc>
          <w:tcPr>
            <w:tcW w:w="0" w:type="auto"/>
            <w:vAlign w:val="center"/>
            <w:hideMark/>
          </w:tcPr>
          <w:p w14:paraId="3C189908" w14:textId="77777777" w:rsidR="004E1A68" w:rsidRPr="004E1A68" w:rsidRDefault="004E1A68" w:rsidP="004E1A68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4E1A68">
              <w:rPr>
                <w:b/>
                <w:bCs/>
                <w:lang w:val="en-IN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16B3A472" w14:textId="77777777" w:rsidR="004E1A68" w:rsidRPr="004E1A68" w:rsidRDefault="004E1A68" w:rsidP="004E1A68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4E1A68">
              <w:rPr>
                <w:b/>
                <w:bCs/>
                <w:lang w:val="en-IN"/>
              </w:rPr>
              <w:t>Example Functions</w:t>
            </w:r>
          </w:p>
        </w:tc>
      </w:tr>
      <w:tr w:rsidR="004E1A68" w:rsidRPr="004E1A68" w14:paraId="69A45F75" w14:textId="77777777" w:rsidTr="004E1A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B072E7" w14:textId="77777777" w:rsidR="004E1A68" w:rsidRPr="004E1A68" w:rsidRDefault="004E1A68" w:rsidP="004E1A68">
            <w:pPr>
              <w:pStyle w:val="BodyText"/>
              <w:ind w:left="720"/>
              <w:rPr>
                <w:lang w:val="en-IN"/>
              </w:rPr>
            </w:pPr>
            <w:r w:rsidRPr="004E1A68">
              <w:rPr>
                <w:b/>
                <w:bCs/>
                <w:lang w:val="en-IN"/>
              </w:rPr>
              <w:t>1. System Defined Functions</w:t>
            </w:r>
          </w:p>
        </w:tc>
        <w:tc>
          <w:tcPr>
            <w:tcW w:w="0" w:type="auto"/>
            <w:vAlign w:val="center"/>
            <w:hideMark/>
          </w:tcPr>
          <w:p w14:paraId="5934E3A1" w14:textId="77777777" w:rsidR="004E1A68" w:rsidRPr="004E1A68" w:rsidRDefault="004E1A68" w:rsidP="004E1A68">
            <w:pPr>
              <w:pStyle w:val="BodyText"/>
              <w:ind w:left="720"/>
              <w:rPr>
                <w:lang w:val="en-IN"/>
              </w:rPr>
            </w:pPr>
            <w:r w:rsidRPr="004E1A68">
              <w:rPr>
                <w:lang w:val="en-IN"/>
              </w:rPr>
              <w:t>Predefined functions provided by SQL Server, Oracle, etc.</w:t>
            </w:r>
          </w:p>
        </w:tc>
        <w:tc>
          <w:tcPr>
            <w:tcW w:w="0" w:type="auto"/>
            <w:vAlign w:val="center"/>
            <w:hideMark/>
          </w:tcPr>
          <w:p w14:paraId="5D0D7DEA" w14:textId="77777777" w:rsidR="004E1A68" w:rsidRPr="004E1A68" w:rsidRDefault="004E1A68" w:rsidP="004E1A68">
            <w:pPr>
              <w:pStyle w:val="BodyText"/>
              <w:ind w:left="720"/>
              <w:rPr>
                <w:lang w:val="en-IN"/>
              </w:rPr>
            </w:pPr>
            <w:proofErr w:type="gramStart"/>
            <w:r w:rsidRPr="004E1A68">
              <w:rPr>
                <w:lang w:val="en-IN"/>
              </w:rPr>
              <w:t>SUM(</w:t>
            </w:r>
            <w:proofErr w:type="gramEnd"/>
            <w:r w:rsidRPr="004E1A68">
              <w:rPr>
                <w:lang w:val="en-IN"/>
              </w:rPr>
              <w:t xml:space="preserve">), </w:t>
            </w:r>
            <w:proofErr w:type="gramStart"/>
            <w:r w:rsidRPr="004E1A68">
              <w:rPr>
                <w:lang w:val="en-IN"/>
              </w:rPr>
              <w:t>AVG(</w:t>
            </w:r>
            <w:proofErr w:type="gramEnd"/>
            <w:r w:rsidRPr="004E1A68">
              <w:rPr>
                <w:lang w:val="en-IN"/>
              </w:rPr>
              <w:t xml:space="preserve">), </w:t>
            </w:r>
            <w:proofErr w:type="gramStart"/>
            <w:r w:rsidRPr="004E1A68">
              <w:rPr>
                <w:lang w:val="en-IN"/>
              </w:rPr>
              <w:t>GETDATE(</w:t>
            </w:r>
            <w:proofErr w:type="gramEnd"/>
            <w:r w:rsidRPr="004E1A68">
              <w:rPr>
                <w:lang w:val="en-IN"/>
              </w:rPr>
              <w:t xml:space="preserve">), </w:t>
            </w:r>
            <w:proofErr w:type="gramStart"/>
            <w:r w:rsidRPr="004E1A68">
              <w:rPr>
                <w:lang w:val="en-IN"/>
              </w:rPr>
              <w:t>LEN(</w:t>
            </w:r>
            <w:proofErr w:type="gramEnd"/>
            <w:r w:rsidRPr="004E1A68">
              <w:rPr>
                <w:lang w:val="en-IN"/>
              </w:rPr>
              <w:t xml:space="preserve">), </w:t>
            </w:r>
            <w:proofErr w:type="gramStart"/>
            <w:r w:rsidRPr="004E1A68">
              <w:rPr>
                <w:lang w:val="en-IN"/>
              </w:rPr>
              <w:t>ROUND(</w:t>
            </w:r>
            <w:proofErr w:type="gramEnd"/>
            <w:r w:rsidRPr="004E1A68">
              <w:rPr>
                <w:lang w:val="en-IN"/>
              </w:rPr>
              <w:t>)</w:t>
            </w:r>
          </w:p>
        </w:tc>
      </w:tr>
      <w:tr w:rsidR="004E1A68" w:rsidRPr="004E1A68" w14:paraId="403B780D" w14:textId="77777777" w:rsidTr="004E1A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EF0975" w14:textId="77777777" w:rsidR="004E1A68" w:rsidRPr="004E1A68" w:rsidRDefault="004E1A68" w:rsidP="004E1A68">
            <w:pPr>
              <w:pStyle w:val="BodyText"/>
              <w:ind w:left="720"/>
              <w:rPr>
                <w:lang w:val="en-IN"/>
              </w:rPr>
            </w:pPr>
            <w:r w:rsidRPr="004E1A68">
              <w:rPr>
                <w:b/>
                <w:bCs/>
                <w:lang w:val="en-IN"/>
              </w:rPr>
              <w:t>2. User Defined Functions (UDFs)</w:t>
            </w:r>
          </w:p>
        </w:tc>
        <w:tc>
          <w:tcPr>
            <w:tcW w:w="0" w:type="auto"/>
            <w:vAlign w:val="center"/>
            <w:hideMark/>
          </w:tcPr>
          <w:p w14:paraId="2A4AB44F" w14:textId="77777777" w:rsidR="004E1A68" w:rsidRPr="004E1A68" w:rsidRDefault="004E1A68" w:rsidP="004E1A68">
            <w:pPr>
              <w:pStyle w:val="BodyText"/>
              <w:ind w:left="720"/>
              <w:rPr>
                <w:lang w:val="en-IN"/>
              </w:rPr>
            </w:pPr>
            <w:r w:rsidRPr="004E1A68">
              <w:rPr>
                <w:lang w:val="en-IN"/>
              </w:rPr>
              <w:t>Functions created by users to perform custom operations.</w:t>
            </w:r>
          </w:p>
        </w:tc>
        <w:tc>
          <w:tcPr>
            <w:tcW w:w="0" w:type="auto"/>
            <w:vAlign w:val="center"/>
            <w:hideMark/>
          </w:tcPr>
          <w:p w14:paraId="0EF3F645" w14:textId="77777777" w:rsidR="004E1A68" w:rsidRPr="004E1A68" w:rsidRDefault="004E1A68" w:rsidP="004E1A68">
            <w:pPr>
              <w:pStyle w:val="BodyText"/>
              <w:ind w:left="720"/>
              <w:rPr>
                <w:lang w:val="en-IN"/>
              </w:rPr>
            </w:pPr>
            <w:r w:rsidRPr="004E1A68">
              <w:rPr>
                <w:lang w:val="en-IN"/>
              </w:rPr>
              <w:t>Scalar, Inline Table-Valued, Multi-Statement Table-Valued</w:t>
            </w:r>
          </w:p>
        </w:tc>
      </w:tr>
    </w:tbl>
    <w:p w14:paraId="4E00C6B4" w14:textId="77777777" w:rsidR="004E1A68" w:rsidRPr="00816558" w:rsidRDefault="004E1A68" w:rsidP="00480917">
      <w:pPr>
        <w:pStyle w:val="BodyText"/>
      </w:pPr>
    </w:p>
    <w:p w14:paraId="7CB4F37B" w14:textId="6BF7D359" w:rsidR="006072D2" w:rsidRPr="00816558" w:rsidRDefault="00000000" w:rsidP="006072D2">
      <w:pPr>
        <w:pStyle w:val="BodyText"/>
      </w:pPr>
      <w:r>
        <w:pict w14:anchorId="44EDA5A0">
          <v:rect id="_x0000_i1103" style="width:0;height:1.5pt" o:hralign="center" o:hrstd="t" o:hr="t"/>
        </w:pict>
      </w:r>
    </w:p>
    <w:p w14:paraId="0D1F5D2B" w14:textId="77777777" w:rsidR="00454E6F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What is User Defined Function? Example:</w:t>
      </w:r>
      <w:r w:rsidRPr="00816558">
        <w:t xml:space="preserve"> </w:t>
      </w:r>
    </w:p>
    <w:p w14:paraId="70524EBE" w14:textId="437225C2" w:rsidR="00816558" w:rsidRPr="00816558" w:rsidRDefault="00816558" w:rsidP="00454E6F">
      <w:pPr>
        <w:pStyle w:val="BodyText"/>
        <w:ind w:left="720"/>
      </w:pPr>
      <w:r w:rsidRPr="00816558">
        <w:t>Function created by user.</w:t>
      </w:r>
    </w:p>
    <w:p w14:paraId="20A3C8EF" w14:textId="77777777" w:rsidR="00816558" w:rsidRDefault="00816558" w:rsidP="00816558">
      <w:pPr>
        <w:pStyle w:val="BodyText"/>
        <w:rPr>
          <w:b/>
        </w:rPr>
      </w:pPr>
      <w:r w:rsidRPr="00816558">
        <w:rPr>
          <w:b/>
        </w:rPr>
        <w:lastRenderedPageBreak/>
        <w:t>CREATE</w:t>
      </w:r>
      <w:r w:rsidRPr="00816558">
        <w:t xml:space="preserve"> </w:t>
      </w:r>
      <w:r w:rsidRPr="00816558">
        <w:rPr>
          <w:b/>
        </w:rPr>
        <w:t>FUNCTION</w:t>
      </w:r>
      <w:r w:rsidRPr="00816558">
        <w:t xml:space="preserve"> </w:t>
      </w:r>
      <w:proofErr w:type="spellStart"/>
      <w:proofErr w:type="gramStart"/>
      <w:r w:rsidRPr="00816558">
        <w:t>AddNumbers</w:t>
      </w:r>
      <w:proofErr w:type="spellEnd"/>
      <w:r w:rsidRPr="00816558">
        <w:t>(</w:t>
      </w:r>
      <w:proofErr w:type="gramEnd"/>
      <w:r w:rsidRPr="00816558">
        <w:t>@</w:t>
      </w:r>
      <w:proofErr w:type="gramStart"/>
      <w:r w:rsidRPr="00816558">
        <w:t>a</w:t>
      </w:r>
      <w:proofErr w:type="gramEnd"/>
      <w:r w:rsidRPr="00816558">
        <w:t xml:space="preserve"> INT, @b INT) RETURNS INT </w:t>
      </w:r>
      <w:r w:rsidRPr="00816558">
        <w:rPr>
          <w:b/>
        </w:rPr>
        <w:t>AS</w:t>
      </w:r>
      <w:r w:rsidRPr="00816558">
        <w:t xml:space="preserve"> </w:t>
      </w:r>
      <w:r w:rsidRPr="00816558">
        <w:rPr>
          <w:b/>
        </w:rPr>
        <w:t>BEGIN</w:t>
      </w:r>
      <w:r w:rsidRPr="00816558">
        <w:t xml:space="preserve"> </w:t>
      </w:r>
      <w:r w:rsidRPr="00816558">
        <w:rPr>
          <w:b/>
        </w:rPr>
        <w:t>RETURN</w:t>
      </w:r>
      <w:r w:rsidRPr="00816558">
        <w:t xml:space="preserve"> @a + @b </w:t>
      </w:r>
      <w:r w:rsidRPr="00816558">
        <w:rPr>
          <w:b/>
        </w:rPr>
        <w:t>END</w:t>
      </w:r>
    </w:p>
    <w:p w14:paraId="66D319DC" w14:textId="04D4AF55" w:rsidR="009C7D8F" w:rsidRPr="00816558" w:rsidRDefault="00000000" w:rsidP="00816558">
      <w:pPr>
        <w:pStyle w:val="BodyText"/>
      </w:pPr>
      <w:r>
        <w:pict w14:anchorId="4B93EC15">
          <v:rect id="_x0000_i1104" style="width:0;height:1.5pt" o:hralign="center" o:hrstd="t" o:hr="t"/>
        </w:pict>
      </w:r>
    </w:p>
    <w:p w14:paraId="7BD250F5" w14:textId="77777777" w:rsidR="002116C8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What is SQL Injection? How to Protect?</w:t>
      </w:r>
      <w:r w:rsidRPr="00816558">
        <w:t xml:space="preserve"> </w:t>
      </w:r>
    </w:p>
    <w:p w14:paraId="466040AE" w14:textId="7E2F68BF" w:rsidR="00816558" w:rsidRPr="00816558" w:rsidRDefault="00816558" w:rsidP="002116C8">
      <w:pPr>
        <w:pStyle w:val="BodyText"/>
        <w:ind w:left="720"/>
      </w:pPr>
      <w:r w:rsidRPr="00816558">
        <w:t>SQL Injection is an attack to manipulate queries. Protect using:</w:t>
      </w:r>
    </w:p>
    <w:p w14:paraId="759E3477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Parameterized queries</w:t>
      </w:r>
    </w:p>
    <w:p w14:paraId="514FB097" w14:textId="77777777" w:rsidR="00816558" w:rsidRDefault="00816558" w:rsidP="006A1A90">
      <w:pPr>
        <w:pStyle w:val="BodyText"/>
        <w:numPr>
          <w:ilvl w:val="0"/>
          <w:numId w:val="32"/>
        </w:numPr>
      </w:pPr>
      <w:r w:rsidRPr="00816558">
        <w:t>ORM frameworks</w:t>
      </w:r>
    </w:p>
    <w:p w14:paraId="53F66ACC" w14:textId="5D1B17D9" w:rsidR="0071267D" w:rsidRPr="00816558" w:rsidRDefault="00000000" w:rsidP="0071267D">
      <w:pPr>
        <w:pStyle w:val="BodyText"/>
      </w:pPr>
      <w:r>
        <w:pict w14:anchorId="2F6BFECF">
          <v:rect id="_x0000_i1105" style="width:0;height:1.5pt" o:hralign="center" o:hrstd="t" o:hr="t"/>
        </w:pict>
      </w:r>
    </w:p>
    <w:p w14:paraId="00F0D400" w14:textId="77777777" w:rsidR="003B4CA8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What is Index in SQL? Types of Indexing:</w:t>
      </w:r>
      <w:r w:rsidRPr="00816558">
        <w:t xml:space="preserve"> </w:t>
      </w:r>
    </w:p>
    <w:p w14:paraId="79367854" w14:textId="25A9DF86" w:rsidR="00816558" w:rsidRPr="00816558" w:rsidRDefault="00816558" w:rsidP="003B4CA8">
      <w:pPr>
        <w:pStyle w:val="BodyText"/>
        <w:ind w:left="720"/>
      </w:pPr>
      <w:r w:rsidRPr="00816558">
        <w:t>Index improves data retrieval speed. Types:</w:t>
      </w:r>
    </w:p>
    <w:p w14:paraId="39B328CD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Clustered Index</w:t>
      </w:r>
    </w:p>
    <w:p w14:paraId="293104BC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Non-Clustered Index</w:t>
      </w:r>
    </w:p>
    <w:p w14:paraId="588F65FB" w14:textId="77777777" w:rsidR="00816558" w:rsidRDefault="00816558" w:rsidP="006A1A90">
      <w:pPr>
        <w:pStyle w:val="BodyText"/>
        <w:numPr>
          <w:ilvl w:val="0"/>
          <w:numId w:val="32"/>
        </w:numPr>
      </w:pPr>
      <w:r w:rsidRPr="00816558">
        <w:t>Unique Index</w:t>
      </w:r>
    </w:p>
    <w:p w14:paraId="02E11068" w14:textId="04D25279" w:rsidR="006A47FA" w:rsidRPr="00816558" w:rsidRDefault="00000000" w:rsidP="006A47FA">
      <w:pPr>
        <w:pStyle w:val="BodyText"/>
      </w:pPr>
      <w:r>
        <w:pict w14:anchorId="0F3F2746">
          <v:rect id="_x0000_i1106" style="width:0;height:1.5pt" o:hralign="center" o:hrstd="t" o:hr="t"/>
        </w:pict>
      </w:r>
    </w:p>
    <w:p w14:paraId="1048252E" w14:textId="77777777" w:rsidR="00816558" w:rsidRPr="00816558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What is Indexing and Sharding in SQL?</w:t>
      </w:r>
    </w:p>
    <w:p w14:paraId="3AC704C4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Indexing: Improves query speed.</w:t>
      </w:r>
    </w:p>
    <w:p w14:paraId="000EAFBE" w14:textId="77777777" w:rsidR="00816558" w:rsidRDefault="00816558" w:rsidP="006A1A90">
      <w:pPr>
        <w:pStyle w:val="BodyText"/>
        <w:numPr>
          <w:ilvl w:val="0"/>
          <w:numId w:val="32"/>
        </w:numPr>
      </w:pPr>
      <w:r w:rsidRPr="00816558">
        <w:t>Sharding: Splitting data across multiple databases.</w:t>
      </w:r>
    </w:p>
    <w:p w14:paraId="7DB34278" w14:textId="5746D7EC" w:rsidR="00195360" w:rsidRPr="00816558" w:rsidRDefault="00000000" w:rsidP="00195360">
      <w:pPr>
        <w:pStyle w:val="BodyText"/>
      </w:pPr>
      <w:r>
        <w:pict w14:anchorId="6109FD4A">
          <v:rect id="_x0000_i1107" style="width:0;height:1.5pt" o:hralign="center" o:hrstd="t" o:hr="t"/>
        </w:pict>
      </w:r>
    </w:p>
    <w:p w14:paraId="793A3B27" w14:textId="77777777" w:rsidR="003743FA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Can we insert 0 or 1 into table via Function?</w:t>
      </w:r>
      <w:r w:rsidRPr="00816558">
        <w:t xml:space="preserve"> </w:t>
      </w:r>
    </w:p>
    <w:p w14:paraId="4E78CC03" w14:textId="3B424ABE" w:rsidR="00816558" w:rsidRDefault="00816558" w:rsidP="003743FA">
      <w:pPr>
        <w:pStyle w:val="BodyText"/>
        <w:ind w:left="720"/>
      </w:pPr>
      <w:r w:rsidRPr="00816558">
        <w:t>No, Functions can’t directly modify data in SQL Server.</w:t>
      </w:r>
    </w:p>
    <w:p w14:paraId="26F3578F" w14:textId="2E7F5E94" w:rsidR="00B31491" w:rsidRPr="00816558" w:rsidRDefault="00000000" w:rsidP="00B31491">
      <w:pPr>
        <w:pStyle w:val="BodyText"/>
      </w:pPr>
      <w:r>
        <w:pict w14:anchorId="6072C869">
          <v:rect id="_x0000_i1108" style="width:0;height:1.5pt" o:hralign="center" o:hrstd="t" o:hr="t"/>
        </w:pict>
      </w:r>
    </w:p>
    <w:p w14:paraId="5215793C" w14:textId="77777777" w:rsidR="003247EE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 xml:space="preserve">What is </w:t>
      </w:r>
      <w:proofErr w:type="spellStart"/>
      <w:r w:rsidRPr="00816558">
        <w:rPr>
          <w:b/>
          <w:bCs/>
        </w:rPr>
        <w:t>SubQuery</w:t>
      </w:r>
      <w:proofErr w:type="spellEnd"/>
      <w:r w:rsidRPr="00816558">
        <w:rPr>
          <w:b/>
          <w:bCs/>
        </w:rPr>
        <w:t xml:space="preserve"> in SQL? Example:</w:t>
      </w:r>
      <w:r w:rsidRPr="00816558">
        <w:t xml:space="preserve"> </w:t>
      </w:r>
    </w:p>
    <w:p w14:paraId="0B376D94" w14:textId="3869E8D1" w:rsidR="00816558" w:rsidRPr="00816558" w:rsidRDefault="00816558" w:rsidP="003247EE">
      <w:pPr>
        <w:pStyle w:val="BodyText"/>
        <w:ind w:left="720"/>
      </w:pPr>
      <w:r w:rsidRPr="00816558">
        <w:t>Query within another query.</w:t>
      </w:r>
    </w:p>
    <w:p w14:paraId="687389C0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* </w:t>
      </w:r>
      <w:r w:rsidRPr="00816558">
        <w:rPr>
          <w:b/>
        </w:rPr>
        <w:t>FROM</w:t>
      </w:r>
      <w:r w:rsidRPr="00816558">
        <w:t xml:space="preserve"> Employees </w:t>
      </w:r>
      <w:r w:rsidRPr="00816558">
        <w:rPr>
          <w:b/>
        </w:rPr>
        <w:t>WHERE</w:t>
      </w:r>
      <w:r w:rsidRPr="00816558">
        <w:t xml:space="preserve"> </w:t>
      </w:r>
      <w:proofErr w:type="spellStart"/>
      <w:r w:rsidRPr="00816558">
        <w:t>DeptID</w:t>
      </w:r>
      <w:proofErr w:type="spellEnd"/>
      <w:r w:rsidRPr="00816558">
        <w:t xml:space="preserve"> = (</w:t>
      </w:r>
      <w:r w:rsidRPr="00816558">
        <w:rPr>
          <w:b/>
        </w:rPr>
        <w:t>SELECT</w:t>
      </w:r>
      <w:r w:rsidRPr="00816558">
        <w:t xml:space="preserve"> </w:t>
      </w:r>
      <w:r w:rsidRPr="00816558">
        <w:rPr>
          <w:b/>
        </w:rPr>
        <w:t>ID</w:t>
      </w:r>
      <w:r w:rsidRPr="00816558">
        <w:t xml:space="preserve"> </w:t>
      </w:r>
      <w:r w:rsidRPr="00816558">
        <w:rPr>
          <w:b/>
        </w:rPr>
        <w:t>FROM</w:t>
      </w:r>
      <w:r w:rsidRPr="00816558">
        <w:t xml:space="preserve"> Departments </w:t>
      </w:r>
      <w:r w:rsidRPr="00816558">
        <w:rPr>
          <w:b/>
        </w:rPr>
        <w:t>WHERE</w:t>
      </w:r>
      <w:r w:rsidRPr="00816558">
        <w:t xml:space="preserve"> Name='HR')</w:t>
      </w:r>
    </w:p>
    <w:p w14:paraId="7AFEBDDE" w14:textId="002C6F89" w:rsidR="00B31491" w:rsidRPr="00816558" w:rsidRDefault="00000000" w:rsidP="00816558">
      <w:pPr>
        <w:pStyle w:val="BodyText"/>
      </w:pPr>
      <w:r>
        <w:pict w14:anchorId="19C6F186">
          <v:rect id="_x0000_i1109" style="width:0;height:1.5pt" o:hralign="center" o:hrstd="t" o:hr="t"/>
        </w:pict>
      </w:r>
    </w:p>
    <w:p w14:paraId="3378736D" w14:textId="0D15B7C4" w:rsidR="00816558" w:rsidRPr="00816558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What is Key in SQL? Types:</w:t>
      </w:r>
    </w:p>
    <w:p w14:paraId="2EF0ECEC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Primary Key</w:t>
      </w:r>
    </w:p>
    <w:p w14:paraId="6BBDE8C8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lastRenderedPageBreak/>
        <w:t>Foreign Key</w:t>
      </w:r>
    </w:p>
    <w:p w14:paraId="6F9832B2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Unique Key</w:t>
      </w:r>
    </w:p>
    <w:p w14:paraId="3CDDC230" w14:textId="77777777" w:rsidR="00816558" w:rsidRPr="00816558" w:rsidRDefault="00816558" w:rsidP="006A1A90">
      <w:pPr>
        <w:pStyle w:val="BodyText"/>
        <w:numPr>
          <w:ilvl w:val="0"/>
          <w:numId w:val="32"/>
        </w:numPr>
      </w:pPr>
      <w:r w:rsidRPr="00816558">
        <w:t>Composite Key</w:t>
      </w:r>
    </w:p>
    <w:p w14:paraId="226F7817" w14:textId="77777777" w:rsidR="00816558" w:rsidRDefault="00816558" w:rsidP="006A1A90">
      <w:pPr>
        <w:pStyle w:val="BodyText"/>
        <w:numPr>
          <w:ilvl w:val="0"/>
          <w:numId w:val="32"/>
        </w:numPr>
      </w:pPr>
      <w:r w:rsidRPr="00816558">
        <w:t>Candidate Key</w:t>
      </w:r>
    </w:p>
    <w:p w14:paraId="3A157A07" w14:textId="7A2F854C" w:rsidR="0017082E" w:rsidRPr="00816558" w:rsidRDefault="00000000" w:rsidP="0017082E">
      <w:pPr>
        <w:pStyle w:val="BodyText"/>
      </w:pPr>
      <w:r>
        <w:pict w14:anchorId="64F73169">
          <v:rect id="_x0000_i1110" style="width:0;height:1.5pt" o:hralign="center" o:hrstd="t" o:hr="t"/>
        </w:pict>
      </w:r>
    </w:p>
    <w:p w14:paraId="3ABFBFB7" w14:textId="77777777" w:rsidR="00E90D7F" w:rsidRDefault="00816558" w:rsidP="006A1A90">
      <w:pPr>
        <w:pStyle w:val="BodyText"/>
        <w:numPr>
          <w:ilvl w:val="0"/>
          <w:numId w:val="37"/>
        </w:numPr>
      </w:pPr>
      <w:r w:rsidRPr="00816558">
        <w:rPr>
          <w:b/>
          <w:bCs/>
        </w:rPr>
        <w:t>What is View in SQL?</w:t>
      </w:r>
      <w:r w:rsidRPr="00816558">
        <w:t xml:space="preserve"> </w:t>
      </w:r>
    </w:p>
    <w:p w14:paraId="295EDD3A" w14:textId="63F7F6B1" w:rsidR="00816558" w:rsidRDefault="00816558" w:rsidP="00E90D7F">
      <w:pPr>
        <w:pStyle w:val="BodyText"/>
        <w:ind w:left="720"/>
      </w:pPr>
      <w:r w:rsidRPr="00816558">
        <w:t>A virtual table based on the result-set of an SQL query.</w:t>
      </w:r>
    </w:p>
    <w:p w14:paraId="4A8DE757" w14:textId="27EEA012" w:rsidR="00C80412" w:rsidRDefault="00C80412" w:rsidP="00E90D7F">
      <w:pPr>
        <w:pStyle w:val="BodyText"/>
        <w:ind w:left="720"/>
      </w:pPr>
      <w:proofErr w:type="gramStart"/>
      <w:r>
        <w:t>Example :</w:t>
      </w:r>
      <w:proofErr w:type="gramEnd"/>
    </w:p>
    <w:p w14:paraId="0644ADEE" w14:textId="6C274225" w:rsidR="00C80412" w:rsidRDefault="00C80412" w:rsidP="00083F23">
      <w:pPr>
        <w:pStyle w:val="BodyText"/>
        <w:numPr>
          <w:ilvl w:val="0"/>
          <w:numId w:val="46"/>
        </w:numPr>
      </w:pPr>
      <w:r>
        <w:t xml:space="preserve">CREATE VIEW </w:t>
      </w:r>
      <w:proofErr w:type="spellStart"/>
      <w:r>
        <w:t>EmployeeView</w:t>
      </w:r>
      <w:proofErr w:type="spellEnd"/>
      <w:r>
        <w:t xml:space="preserve"> AS</w:t>
      </w:r>
    </w:p>
    <w:p w14:paraId="13D14720" w14:textId="77777777" w:rsidR="00C80412" w:rsidRDefault="00C80412" w:rsidP="00083F23">
      <w:pPr>
        <w:pStyle w:val="BodyText"/>
        <w:ind w:left="720" w:firstLine="360"/>
      </w:pPr>
      <w:r>
        <w:t xml:space="preserve">SELECT </w:t>
      </w:r>
      <w:proofErr w:type="spellStart"/>
      <w:r>
        <w:t>EmpName</w:t>
      </w:r>
      <w:proofErr w:type="spellEnd"/>
      <w:r>
        <w:t>, Salary</w:t>
      </w:r>
    </w:p>
    <w:p w14:paraId="5EA24AEC" w14:textId="77777777" w:rsidR="00C80412" w:rsidRDefault="00C80412" w:rsidP="00083F23">
      <w:pPr>
        <w:pStyle w:val="BodyText"/>
        <w:ind w:left="720" w:firstLine="360"/>
      </w:pPr>
      <w:r>
        <w:t>FROM Employees</w:t>
      </w:r>
    </w:p>
    <w:p w14:paraId="2061AC53" w14:textId="132137B3" w:rsidR="00C80412" w:rsidRDefault="00C80412" w:rsidP="00083F23">
      <w:pPr>
        <w:pStyle w:val="BodyText"/>
        <w:ind w:left="720" w:firstLine="360"/>
      </w:pPr>
      <w:r>
        <w:t>WHERE Salary &gt; 5000;</w:t>
      </w:r>
    </w:p>
    <w:p w14:paraId="5EC88D1B" w14:textId="116D439B" w:rsidR="00083F23" w:rsidRDefault="00083F23" w:rsidP="00083F23">
      <w:pPr>
        <w:pStyle w:val="BodyText"/>
        <w:numPr>
          <w:ilvl w:val="0"/>
          <w:numId w:val="46"/>
        </w:numPr>
      </w:pPr>
      <w:r w:rsidRPr="00083F23">
        <w:t xml:space="preserve">SELECT * FROM </w:t>
      </w:r>
      <w:proofErr w:type="spellStart"/>
      <w:r w:rsidRPr="00083F23">
        <w:t>EmployeeView</w:t>
      </w:r>
      <w:proofErr w:type="spellEnd"/>
      <w:r w:rsidRPr="00083F23">
        <w:t>;</w:t>
      </w:r>
    </w:p>
    <w:p w14:paraId="221C0097" w14:textId="2D906271" w:rsidR="00E85BDC" w:rsidRPr="00816558" w:rsidRDefault="00000000" w:rsidP="00E85BDC">
      <w:pPr>
        <w:pStyle w:val="BodyText"/>
      </w:pPr>
      <w:r>
        <w:pict w14:anchorId="274F7035">
          <v:rect id="_x0000_i1111" style="width:0;height:1.5pt" o:hralign="center" o:hrstd="t" o:hr="t"/>
        </w:pict>
      </w:r>
    </w:p>
    <w:p w14:paraId="3759CFDD" w14:textId="15B9E19B" w:rsidR="00816558" w:rsidRDefault="00583C4F" w:rsidP="00583C4F">
      <w:pPr>
        <w:pStyle w:val="ListParagraph"/>
        <w:numPr>
          <w:ilvl w:val="0"/>
          <w:numId w:val="37"/>
        </w:numPr>
        <w:rPr>
          <w:b/>
          <w:bCs/>
        </w:rPr>
      </w:pPr>
      <w:r w:rsidRPr="00583C4F">
        <w:rPr>
          <w:b/>
          <w:bCs/>
        </w:rPr>
        <w:t xml:space="preserve">What is </w:t>
      </w:r>
      <w:proofErr w:type="spellStart"/>
      <w:r w:rsidRPr="00583C4F">
        <w:rPr>
          <w:b/>
          <w:bCs/>
        </w:rPr>
        <w:t>Self join</w:t>
      </w:r>
      <w:proofErr w:type="spellEnd"/>
      <w:r w:rsidRPr="00583C4F">
        <w:rPr>
          <w:b/>
          <w:bCs/>
        </w:rPr>
        <w:t xml:space="preserve"> in SQL and </w:t>
      </w:r>
      <w:proofErr w:type="gramStart"/>
      <w:r w:rsidRPr="00583C4F">
        <w:rPr>
          <w:b/>
          <w:bCs/>
        </w:rPr>
        <w:t>it's</w:t>
      </w:r>
      <w:proofErr w:type="gramEnd"/>
      <w:r w:rsidRPr="00583C4F">
        <w:rPr>
          <w:b/>
          <w:bCs/>
        </w:rPr>
        <w:t xml:space="preserve"> Example.</w:t>
      </w:r>
    </w:p>
    <w:p w14:paraId="2EC7ABEA" w14:textId="57D3E023" w:rsidR="00583C4F" w:rsidRDefault="00F273B8" w:rsidP="00583C4F">
      <w:pPr>
        <w:pStyle w:val="ListParagraph"/>
      </w:pPr>
      <w:r w:rsidRPr="00F273B8">
        <w:t>A Self Join in SQL is when a table is joined with itself.</w:t>
      </w:r>
      <w:r w:rsidRPr="00F273B8">
        <w:br/>
        <w:t>It is used to compare rows within the same table</w:t>
      </w:r>
      <w:r>
        <w:t xml:space="preserve"> using different alias</w:t>
      </w:r>
      <w:r w:rsidR="00B6594B">
        <w:t xml:space="preserve"> of Table</w:t>
      </w:r>
      <w:r>
        <w:t>.</w:t>
      </w:r>
    </w:p>
    <w:p w14:paraId="7BF1006E" w14:textId="77777777" w:rsidR="00D90B47" w:rsidRDefault="00D90B47" w:rsidP="00583C4F">
      <w:pPr>
        <w:pStyle w:val="ListParagraph"/>
      </w:pPr>
    </w:p>
    <w:p w14:paraId="3065C828" w14:textId="6A8B1814" w:rsidR="000F34FE" w:rsidRDefault="000F34FE" w:rsidP="00583C4F">
      <w:pPr>
        <w:pStyle w:val="ListParagraph"/>
      </w:pPr>
      <w:proofErr w:type="gramStart"/>
      <w:r>
        <w:t>Example :</w:t>
      </w:r>
      <w:proofErr w:type="gramEnd"/>
    </w:p>
    <w:p w14:paraId="770123B7" w14:textId="77777777" w:rsidR="000F34FE" w:rsidRDefault="000F34FE" w:rsidP="00583C4F">
      <w:pPr>
        <w:pStyle w:val="ListParagraph"/>
      </w:pPr>
    </w:p>
    <w:p w14:paraId="603A363E" w14:textId="77777777" w:rsidR="000F34FE" w:rsidRDefault="000F34FE" w:rsidP="000F34FE">
      <w:pPr>
        <w:pStyle w:val="ListParagraph"/>
      </w:pPr>
      <w:r>
        <w:t xml:space="preserve">SELECT </w:t>
      </w:r>
    </w:p>
    <w:p w14:paraId="343FCD87" w14:textId="77777777" w:rsidR="000F34FE" w:rsidRDefault="000F34FE" w:rsidP="000F34FE">
      <w:pPr>
        <w:pStyle w:val="ListParagraph"/>
      </w:pPr>
      <w:r>
        <w:t xml:space="preserve">    </w:t>
      </w:r>
      <w:proofErr w:type="spellStart"/>
      <w:proofErr w:type="gramStart"/>
      <w:r>
        <w:t>E.Name</w:t>
      </w:r>
      <w:proofErr w:type="spellEnd"/>
      <w:proofErr w:type="gramEnd"/>
      <w:r>
        <w:t xml:space="preserve"> AS Employee,</w:t>
      </w:r>
    </w:p>
    <w:p w14:paraId="0EBC8831" w14:textId="77777777" w:rsidR="000F34FE" w:rsidRDefault="000F34FE" w:rsidP="000F34FE">
      <w:pPr>
        <w:pStyle w:val="ListParagraph"/>
      </w:pPr>
      <w:r>
        <w:t xml:space="preserve">    </w:t>
      </w:r>
      <w:proofErr w:type="spellStart"/>
      <w:r>
        <w:t>M.Name</w:t>
      </w:r>
      <w:proofErr w:type="spellEnd"/>
      <w:r>
        <w:t xml:space="preserve"> AS Manager</w:t>
      </w:r>
    </w:p>
    <w:p w14:paraId="71C17299" w14:textId="77777777" w:rsidR="000F34FE" w:rsidRDefault="000F34FE" w:rsidP="000F34FE">
      <w:pPr>
        <w:pStyle w:val="ListParagraph"/>
      </w:pPr>
      <w:r>
        <w:t xml:space="preserve">FROM </w:t>
      </w:r>
    </w:p>
    <w:p w14:paraId="25565DA1" w14:textId="77777777" w:rsidR="000F34FE" w:rsidRDefault="000F34FE" w:rsidP="000F34FE">
      <w:pPr>
        <w:pStyle w:val="ListParagraph"/>
      </w:pPr>
      <w:r>
        <w:t xml:space="preserve">    Employee E</w:t>
      </w:r>
    </w:p>
    <w:p w14:paraId="7D52C1AD" w14:textId="77777777" w:rsidR="000F34FE" w:rsidRDefault="000F34FE" w:rsidP="000F34FE">
      <w:pPr>
        <w:pStyle w:val="ListParagraph"/>
      </w:pPr>
      <w:r>
        <w:t xml:space="preserve">LEFT JOIN </w:t>
      </w:r>
    </w:p>
    <w:p w14:paraId="6ADD0208" w14:textId="77777777" w:rsidR="000F34FE" w:rsidRDefault="000F34FE" w:rsidP="000F34FE">
      <w:pPr>
        <w:pStyle w:val="ListParagraph"/>
      </w:pPr>
      <w:r>
        <w:t xml:space="preserve">    Employee M</w:t>
      </w:r>
    </w:p>
    <w:p w14:paraId="3BA3D43C" w14:textId="77777777" w:rsidR="000F34FE" w:rsidRDefault="000F34FE" w:rsidP="000F34FE">
      <w:pPr>
        <w:pStyle w:val="ListParagraph"/>
      </w:pPr>
      <w:r>
        <w:t xml:space="preserve">ON </w:t>
      </w:r>
    </w:p>
    <w:p w14:paraId="0B3E051E" w14:textId="1711C7DC" w:rsidR="000F34FE" w:rsidRDefault="000F34FE" w:rsidP="000F34FE">
      <w:pPr>
        <w:pStyle w:val="ListParagraph"/>
      </w:pPr>
      <w:r>
        <w:t xml:space="preserve">    </w:t>
      </w:r>
      <w:proofErr w:type="spellStart"/>
      <w:proofErr w:type="gramStart"/>
      <w:r>
        <w:t>E.ManagerID</w:t>
      </w:r>
      <w:proofErr w:type="spellEnd"/>
      <w:proofErr w:type="gramEnd"/>
      <w:r>
        <w:t xml:space="preserve"> = </w:t>
      </w:r>
      <w:proofErr w:type="spellStart"/>
      <w:proofErr w:type="gramStart"/>
      <w:r>
        <w:t>M.EmployeeID</w:t>
      </w:r>
      <w:proofErr w:type="spellEnd"/>
      <w:proofErr w:type="gramEnd"/>
      <w:r>
        <w:t>;</w:t>
      </w:r>
    </w:p>
    <w:p w14:paraId="5B09F19D" w14:textId="262F47A7" w:rsidR="00037C34" w:rsidRPr="00F273B8" w:rsidRDefault="00000000" w:rsidP="00037C34">
      <w:r>
        <w:pict w14:anchorId="5E98C7A1">
          <v:rect id="_x0000_i1112" style="width:0;height:1.5pt" o:hralign="center" o:hrstd="t" o:hr="t"/>
        </w:pict>
      </w:r>
    </w:p>
    <w:p w14:paraId="427A6A18" w14:textId="39DF75E5" w:rsidR="00070B74" w:rsidRDefault="00D837FE" w:rsidP="00D837FE">
      <w:pPr>
        <w:pStyle w:val="ListParagraph"/>
        <w:numPr>
          <w:ilvl w:val="0"/>
          <w:numId w:val="37"/>
        </w:numPr>
        <w:rPr>
          <w:b/>
          <w:bCs/>
        </w:rPr>
      </w:pPr>
      <w:r w:rsidRPr="00D837FE">
        <w:rPr>
          <w:b/>
          <w:bCs/>
        </w:rPr>
        <w:t xml:space="preserve">Can we use </w:t>
      </w:r>
      <w:proofErr w:type="spellStart"/>
      <w:r w:rsidRPr="00D837FE">
        <w:rPr>
          <w:b/>
          <w:bCs/>
        </w:rPr>
        <w:t>alternet</w:t>
      </w:r>
      <w:proofErr w:type="spellEnd"/>
      <w:r w:rsidRPr="00D837FE">
        <w:rPr>
          <w:b/>
          <w:bCs/>
        </w:rPr>
        <w:t xml:space="preserve"> key </w:t>
      </w:r>
      <w:proofErr w:type="spellStart"/>
      <w:r w:rsidRPr="00D837FE">
        <w:rPr>
          <w:b/>
          <w:bCs/>
        </w:rPr>
        <w:t>insted</w:t>
      </w:r>
      <w:proofErr w:type="spellEnd"/>
      <w:r w:rsidRPr="00D837FE">
        <w:rPr>
          <w:b/>
          <w:bCs/>
        </w:rPr>
        <w:t xml:space="preserve"> of foreign key for join in SQL?</w:t>
      </w:r>
    </w:p>
    <w:p w14:paraId="4D6FC997" w14:textId="406B11E8" w:rsidR="000A75FB" w:rsidRDefault="000252F2" w:rsidP="000A75FB">
      <w:pPr>
        <w:pStyle w:val="ListParagraph"/>
      </w:pPr>
      <w:r w:rsidRPr="000252F2">
        <w:t>Yes, you can use an Alternate Key (Unique Key) instead of a Foreign Key when performing a JOIN in SQL, as long as the column you are joining on contains unique values in one of the tables.</w:t>
      </w:r>
    </w:p>
    <w:p w14:paraId="5A55829B" w14:textId="6139B755" w:rsidR="000A75FB" w:rsidRDefault="000A75FB" w:rsidP="000A75FB">
      <w:pPr>
        <w:pStyle w:val="ListParagraph"/>
      </w:pPr>
    </w:p>
    <w:p w14:paraId="3EC127E0" w14:textId="1E19496A" w:rsidR="000A75FB" w:rsidRDefault="000A75FB" w:rsidP="000A75FB">
      <w:pPr>
        <w:pStyle w:val="ListParagraph"/>
      </w:pPr>
      <w:proofErr w:type="gramStart"/>
      <w:r>
        <w:t>Example :</w:t>
      </w:r>
      <w:proofErr w:type="gramEnd"/>
    </w:p>
    <w:p w14:paraId="761BCB18" w14:textId="77777777" w:rsidR="000A75FB" w:rsidRDefault="000A75FB" w:rsidP="000A75FB">
      <w:pPr>
        <w:pStyle w:val="ListParagraph"/>
      </w:pPr>
    </w:p>
    <w:p w14:paraId="49D5B57A" w14:textId="35A650B6" w:rsidR="00DF4198" w:rsidRDefault="00D7736B" w:rsidP="000A75FB">
      <w:pPr>
        <w:pStyle w:val="ListParagraph"/>
      </w:pPr>
      <w:r w:rsidRPr="00D7736B">
        <w:t>Department Table</w:t>
      </w:r>
      <w:r>
        <w:t>:</w:t>
      </w:r>
    </w:p>
    <w:p w14:paraId="0756CC6B" w14:textId="4C59C530" w:rsidR="00D7736B" w:rsidRDefault="00D7736B" w:rsidP="000A75FB">
      <w:pPr>
        <w:pStyle w:val="ListParagraph"/>
      </w:pPr>
      <w:proofErr w:type="spellStart"/>
      <w:r>
        <w:t>DeptCode</w:t>
      </w:r>
      <w:proofErr w:type="spellEnd"/>
      <w:r>
        <w:t xml:space="preserve"> (</w:t>
      </w:r>
      <w:proofErr w:type="spellStart"/>
      <w:r>
        <w:t>Alternet</w:t>
      </w:r>
      <w:proofErr w:type="spellEnd"/>
      <w:r>
        <w:t xml:space="preserve"> Key) string</w:t>
      </w:r>
    </w:p>
    <w:p w14:paraId="17635742" w14:textId="0D71E6FC" w:rsidR="00D7736B" w:rsidRDefault="00D7736B" w:rsidP="000A75FB">
      <w:pPr>
        <w:pStyle w:val="ListParagraph"/>
      </w:pPr>
      <w:proofErr w:type="spellStart"/>
      <w:r>
        <w:t>DeptName</w:t>
      </w:r>
      <w:proofErr w:type="spellEnd"/>
      <w:r>
        <w:t xml:space="preserve"> string </w:t>
      </w:r>
    </w:p>
    <w:p w14:paraId="1D223629" w14:textId="77777777" w:rsidR="00D7736B" w:rsidRDefault="00D7736B" w:rsidP="000A75FB">
      <w:pPr>
        <w:pStyle w:val="ListParagraph"/>
      </w:pPr>
    </w:p>
    <w:p w14:paraId="29C0A08C" w14:textId="7B098985" w:rsidR="00D7736B" w:rsidRDefault="00D7736B" w:rsidP="000A75FB">
      <w:pPr>
        <w:pStyle w:val="ListParagraph"/>
      </w:pPr>
      <w:r>
        <w:t>Employee Table:</w:t>
      </w:r>
    </w:p>
    <w:p w14:paraId="33213D1B" w14:textId="266A4353" w:rsidR="00D7736B" w:rsidRDefault="00D7736B" w:rsidP="000A75FB">
      <w:pPr>
        <w:pStyle w:val="ListParagraph"/>
      </w:pPr>
      <w:proofErr w:type="spellStart"/>
      <w:r>
        <w:t>EmpID</w:t>
      </w:r>
      <w:proofErr w:type="spellEnd"/>
      <w:r>
        <w:tab/>
      </w:r>
      <w:r>
        <w:tab/>
        <w:t>int</w:t>
      </w:r>
    </w:p>
    <w:p w14:paraId="488F21F6" w14:textId="1DF959AF" w:rsidR="00D7736B" w:rsidRDefault="00D7736B" w:rsidP="000A75FB">
      <w:pPr>
        <w:pStyle w:val="ListParagraph"/>
      </w:pPr>
      <w:proofErr w:type="spellStart"/>
      <w:r>
        <w:t>EmpName</w:t>
      </w:r>
      <w:proofErr w:type="spellEnd"/>
      <w:r>
        <w:tab/>
        <w:t>string</w:t>
      </w:r>
    </w:p>
    <w:p w14:paraId="45F69D3B" w14:textId="49BA70EB" w:rsidR="00D7736B" w:rsidRDefault="00D7736B" w:rsidP="000A75FB">
      <w:pPr>
        <w:pStyle w:val="ListParagraph"/>
      </w:pPr>
      <w:proofErr w:type="spellStart"/>
      <w:r>
        <w:t>DeptCode</w:t>
      </w:r>
      <w:proofErr w:type="spellEnd"/>
      <w:r>
        <w:tab/>
        <w:t>string</w:t>
      </w:r>
    </w:p>
    <w:p w14:paraId="36B59FB2" w14:textId="77777777" w:rsidR="00D7736B" w:rsidRDefault="00D7736B" w:rsidP="000A75FB">
      <w:pPr>
        <w:pStyle w:val="ListParagraph"/>
      </w:pPr>
    </w:p>
    <w:p w14:paraId="0EAE0B05" w14:textId="77777777" w:rsidR="007906B8" w:rsidRDefault="007906B8" w:rsidP="007906B8">
      <w:pPr>
        <w:pStyle w:val="ListParagraph"/>
      </w:pPr>
      <w:r>
        <w:t xml:space="preserve">SELECT </w:t>
      </w:r>
      <w:proofErr w:type="spellStart"/>
      <w:proofErr w:type="gramStart"/>
      <w:r>
        <w:t>e.EmpName</w:t>
      </w:r>
      <w:proofErr w:type="spellEnd"/>
      <w:proofErr w:type="gramEnd"/>
      <w:r>
        <w:t xml:space="preserve">, </w:t>
      </w:r>
      <w:proofErr w:type="spellStart"/>
      <w:proofErr w:type="gramStart"/>
      <w:r>
        <w:t>d.DeptName</w:t>
      </w:r>
      <w:proofErr w:type="spellEnd"/>
      <w:proofErr w:type="gramEnd"/>
    </w:p>
    <w:p w14:paraId="45E97D9B" w14:textId="77777777" w:rsidR="007906B8" w:rsidRDefault="007906B8" w:rsidP="007906B8">
      <w:pPr>
        <w:pStyle w:val="ListParagraph"/>
      </w:pPr>
      <w:r>
        <w:t>FROM Employee e</w:t>
      </w:r>
    </w:p>
    <w:p w14:paraId="0E5805EB" w14:textId="417B882D" w:rsidR="00CD3A74" w:rsidRDefault="007906B8" w:rsidP="00BD279F">
      <w:pPr>
        <w:pStyle w:val="ListParagraph"/>
      </w:pPr>
      <w:r>
        <w:t xml:space="preserve">JOIN Department d ON </w:t>
      </w:r>
      <w:proofErr w:type="spellStart"/>
      <w:proofErr w:type="gramStart"/>
      <w:r>
        <w:t>e.DeptCode</w:t>
      </w:r>
      <w:proofErr w:type="spellEnd"/>
      <w:proofErr w:type="gramEnd"/>
      <w:r>
        <w:t xml:space="preserve"> = </w:t>
      </w:r>
      <w:proofErr w:type="spellStart"/>
      <w:proofErr w:type="gramStart"/>
      <w:r>
        <w:t>d.DeptCode</w:t>
      </w:r>
      <w:proofErr w:type="spellEnd"/>
      <w:proofErr w:type="gramEnd"/>
      <w:r>
        <w:t>;</w:t>
      </w:r>
    </w:p>
    <w:p w14:paraId="6EF501E7" w14:textId="5AB598B8" w:rsidR="005A73B8" w:rsidRPr="000A75FB" w:rsidRDefault="00000000" w:rsidP="00BD279F">
      <w:r>
        <w:pict w14:anchorId="586FF923">
          <v:rect id="_x0000_i1113" style="width:0;height:1.5pt" o:hralign="center" o:hrstd="t" o:hr="t"/>
        </w:pict>
      </w:r>
    </w:p>
    <w:p w14:paraId="134D7377" w14:textId="77777777" w:rsidR="00AC0F01" w:rsidRDefault="00AC0F01">
      <w:pPr>
        <w:rPr>
          <w:b/>
          <w:bCs/>
        </w:rPr>
      </w:pPr>
      <w:r>
        <w:rPr>
          <w:b/>
          <w:bCs/>
        </w:rPr>
        <w:br w:type="page"/>
      </w:r>
    </w:p>
    <w:p w14:paraId="0B882A4E" w14:textId="3979DE2F" w:rsidR="00816558" w:rsidRPr="00816558" w:rsidRDefault="00816558" w:rsidP="00816558">
      <w:pPr>
        <w:pStyle w:val="BodyText"/>
      </w:pPr>
      <w:r w:rsidRPr="00816558">
        <w:rPr>
          <w:b/>
          <w:bCs/>
        </w:rPr>
        <w:lastRenderedPageBreak/>
        <w:t>SQL Query Interview Questions and Answers</w:t>
      </w:r>
    </w:p>
    <w:p w14:paraId="01CB9DB9" w14:textId="1FA9AF3A" w:rsidR="00816558" w:rsidRPr="00816558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>Query for employees with salary more than 50000:</w:t>
      </w:r>
    </w:p>
    <w:p w14:paraId="7B6E7C33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* </w:t>
      </w:r>
      <w:r w:rsidRPr="00816558">
        <w:rPr>
          <w:b/>
        </w:rPr>
        <w:t>FROM</w:t>
      </w:r>
      <w:r w:rsidRPr="00816558">
        <w:t xml:space="preserve"> Employee </w:t>
      </w:r>
      <w:r w:rsidRPr="00816558">
        <w:rPr>
          <w:b/>
        </w:rPr>
        <w:t>WHERE</w:t>
      </w:r>
      <w:r w:rsidRPr="00816558">
        <w:t xml:space="preserve"> Salary &gt; 50000;</w:t>
      </w:r>
    </w:p>
    <w:p w14:paraId="7FAC7BF8" w14:textId="45F4AAF2" w:rsidR="003E2E4D" w:rsidRPr="00816558" w:rsidRDefault="00000000" w:rsidP="00816558">
      <w:pPr>
        <w:pStyle w:val="BodyText"/>
      </w:pPr>
      <w:r>
        <w:pict w14:anchorId="171CC66B">
          <v:rect id="_x0000_i1114" style="width:0;height:1.5pt" o:hralign="center" o:hrstd="t" o:hr="t"/>
        </w:pict>
      </w:r>
    </w:p>
    <w:p w14:paraId="0AB49475" w14:textId="77777777" w:rsidR="0086207C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>Table structure for many-to-many relationship with single row output:</w:t>
      </w:r>
      <w:r w:rsidRPr="00816558">
        <w:t xml:space="preserve"> </w:t>
      </w:r>
    </w:p>
    <w:p w14:paraId="589FA0FF" w14:textId="72282F89" w:rsidR="00816558" w:rsidRPr="00816558" w:rsidRDefault="00816558" w:rsidP="0086207C">
      <w:pPr>
        <w:pStyle w:val="BodyText"/>
        <w:ind w:left="720"/>
      </w:pPr>
      <w:r w:rsidRPr="00816558">
        <w:t>We can use STRING_AGG in SQL Server or GROUP_CONCAT in MySQL to combine degrees from multiple colleges. Example query:</w:t>
      </w:r>
    </w:p>
    <w:p w14:paraId="7EF039C3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Student, STRING_</w:t>
      </w:r>
      <w:proofErr w:type="gramStart"/>
      <w:r w:rsidRPr="00816558">
        <w:t>AGG(</w:t>
      </w:r>
      <w:proofErr w:type="spellStart"/>
      <w:proofErr w:type="gramEnd"/>
      <w:r w:rsidRPr="00816558">
        <w:t>CollegeName</w:t>
      </w:r>
      <w:proofErr w:type="spellEnd"/>
      <w:r w:rsidRPr="00816558">
        <w:t xml:space="preserve"> + ': ' + </w:t>
      </w:r>
      <w:r w:rsidRPr="00816558">
        <w:rPr>
          <w:b/>
        </w:rPr>
        <w:t>Degree</w:t>
      </w:r>
      <w:r w:rsidRPr="00816558">
        <w:t xml:space="preserve">, ', ') </w:t>
      </w:r>
      <w:r w:rsidRPr="00816558">
        <w:rPr>
          <w:b/>
        </w:rPr>
        <w:t>AS</w:t>
      </w:r>
      <w:r w:rsidRPr="00816558">
        <w:t xml:space="preserve"> </w:t>
      </w:r>
      <w:proofErr w:type="spellStart"/>
      <w:r w:rsidRPr="00816558">
        <w:t>CollegesDegrees</w:t>
      </w:r>
      <w:proofErr w:type="spellEnd"/>
      <w:r w:rsidRPr="00816558">
        <w:br/>
      </w:r>
      <w:r w:rsidRPr="00816558">
        <w:rPr>
          <w:b/>
        </w:rPr>
        <w:t>FROM</w:t>
      </w:r>
      <w:r w:rsidRPr="00816558">
        <w:t xml:space="preserve"> </w:t>
      </w:r>
      <w:proofErr w:type="spellStart"/>
      <w:r w:rsidRPr="00816558">
        <w:t>StudentCollege</w:t>
      </w:r>
      <w:proofErr w:type="spellEnd"/>
      <w:r w:rsidRPr="00816558">
        <w:br/>
      </w:r>
      <w:r w:rsidRPr="00816558">
        <w:rPr>
          <w:b/>
        </w:rPr>
        <w:t>GROUP</w:t>
      </w:r>
      <w:r w:rsidRPr="00816558">
        <w:t xml:space="preserve"> </w:t>
      </w:r>
      <w:r w:rsidRPr="00816558">
        <w:rPr>
          <w:b/>
        </w:rPr>
        <w:t>BY</w:t>
      </w:r>
      <w:r w:rsidRPr="00816558">
        <w:t xml:space="preserve"> Student;</w:t>
      </w:r>
    </w:p>
    <w:p w14:paraId="135E4EDA" w14:textId="3F8FC121" w:rsidR="009011ED" w:rsidRPr="00816558" w:rsidRDefault="00000000" w:rsidP="00816558">
      <w:pPr>
        <w:pStyle w:val="BodyText"/>
      </w:pPr>
      <w:r>
        <w:pict w14:anchorId="2403C455">
          <v:rect id="_x0000_i1115" style="width:0;height:1.5pt" o:hralign="center" o:hrstd="t" o:hr="t"/>
        </w:pict>
      </w:r>
    </w:p>
    <w:p w14:paraId="60E4F9F4" w14:textId="77777777" w:rsidR="00816558" w:rsidRPr="00816558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>Department wise Employee count where salary &gt; 50000:</w:t>
      </w:r>
    </w:p>
    <w:p w14:paraId="4B55F941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Department, </w:t>
      </w:r>
      <w:proofErr w:type="gramStart"/>
      <w:r w:rsidRPr="00816558">
        <w:t>COUNT(</w:t>
      </w:r>
      <w:proofErr w:type="gramEnd"/>
      <w:r w:rsidRPr="00816558">
        <w:t xml:space="preserve">*) </w:t>
      </w:r>
      <w:r w:rsidRPr="00816558">
        <w:rPr>
          <w:b/>
        </w:rPr>
        <w:t>AS</w:t>
      </w:r>
      <w:r w:rsidRPr="00816558">
        <w:t xml:space="preserve"> </w:t>
      </w:r>
      <w:proofErr w:type="spellStart"/>
      <w:r w:rsidRPr="00816558">
        <w:t>EmployeeCount</w:t>
      </w:r>
      <w:proofErr w:type="spellEnd"/>
      <w:r w:rsidRPr="00816558">
        <w:br/>
      </w:r>
      <w:r w:rsidRPr="00816558">
        <w:rPr>
          <w:b/>
        </w:rPr>
        <w:t>FROM</w:t>
      </w:r>
      <w:r w:rsidRPr="00816558">
        <w:t xml:space="preserve"> Employee</w:t>
      </w:r>
      <w:r w:rsidRPr="00816558">
        <w:br/>
      </w:r>
      <w:r w:rsidRPr="00816558">
        <w:rPr>
          <w:b/>
        </w:rPr>
        <w:t>WHERE</w:t>
      </w:r>
      <w:r w:rsidRPr="00816558">
        <w:t xml:space="preserve"> Salary &gt; 50000</w:t>
      </w:r>
      <w:r w:rsidRPr="00816558">
        <w:br/>
      </w:r>
      <w:r w:rsidRPr="00816558">
        <w:rPr>
          <w:b/>
        </w:rPr>
        <w:t>GROUP</w:t>
      </w:r>
      <w:r w:rsidRPr="00816558">
        <w:t xml:space="preserve"> </w:t>
      </w:r>
      <w:r w:rsidRPr="00816558">
        <w:rPr>
          <w:b/>
        </w:rPr>
        <w:t>BY</w:t>
      </w:r>
      <w:r w:rsidRPr="00816558">
        <w:t xml:space="preserve"> Department;</w:t>
      </w:r>
    </w:p>
    <w:p w14:paraId="13EA1042" w14:textId="300E1F63" w:rsidR="00590E99" w:rsidRPr="00816558" w:rsidRDefault="00000000" w:rsidP="00816558">
      <w:pPr>
        <w:pStyle w:val="BodyText"/>
      </w:pPr>
      <w:r>
        <w:pict w14:anchorId="157E79AA">
          <v:rect id="_x0000_i1116" style="width:0;height:1.5pt" o:hralign="center" o:hrstd="t" o:hr="t"/>
        </w:pict>
      </w:r>
    </w:p>
    <w:p w14:paraId="3C4816DE" w14:textId="77777777" w:rsidR="00816558" w:rsidRPr="00816558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>Same as above but departments with count &gt; 10:</w:t>
      </w:r>
    </w:p>
    <w:p w14:paraId="34A21DD6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Department, </w:t>
      </w:r>
      <w:proofErr w:type="gramStart"/>
      <w:r w:rsidRPr="00816558">
        <w:t>COUNT(</w:t>
      </w:r>
      <w:proofErr w:type="gramEnd"/>
      <w:r w:rsidRPr="00816558">
        <w:t xml:space="preserve">*) </w:t>
      </w:r>
      <w:r w:rsidRPr="00816558">
        <w:rPr>
          <w:b/>
        </w:rPr>
        <w:t>AS</w:t>
      </w:r>
      <w:r w:rsidRPr="00816558">
        <w:t xml:space="preserve"> </w:t>
      </w:r>
      <w:proofErr w:type="spellStart"/>
      <w:r w:rsidRPr="00816558">
        <w:t>EmployeeCount</w:t>
      </w:r>
      <w:proofErr w:type="spellEnd"/>
      <w:r w:rsidRPr="00816558">
        <w:br/>
      </w:r>
      <w:r w:rsidRPr="00816558">
        <w:rPr>
          <w:b/>
        </w:rPr>
        <w:t>FROM</w:t>
      </w:r>
      <w:r w:rsidRPr="00816558">
        <w:t xml:space="preserve"> Employee</w:t>
      </w:r>
      <w:r w:rsidRPr="00816558">
        <w:br/>
      </w:r>
      <w:r w:rsidRPr="00816558">
        <w:rPr>
          <w:b/>
        </w:rPr>
        <w:t>WHERE</w:t>
      </w:r>
      <w:r w:rsidRPr="00816558">
        <w:t xml:space="preserve"> Salary &gt; 50000</w:t>
      </w:r>
      <w:r w:rsidRPr="00816558">
        <w:br/>
      </w:r>
      <w:r w:rsidRPr="00816558">
        <w:rPr>
          <w:b/>
        </w:rPr>
        <w:t>GROUP</w:t>
      </w:r>
      <w:r w:rsidRPr="00816558">
        <w:t xml:space="preserve"> </w:t>
      </w:r>
      <w:r w:rsidRPr="00816558">
        <w:rPr>
          <w:b/>
        </w:rPr>
        <w:t>BY</w:t>
      </w:r>
      <w:r w:rsidRPr="00816558">
        <w:t xml:space="preserve"> Department</w:t>
      </w:r>
      <w:r w:rsidRPr="00816558">
        <w:br/>
      </w:r>
      <w:r w:rsidRPr="00816558">
        <w:rPr>
          <w:b/>
        </w:rPr>
        <w:t>HAVING</w:t>
      </w:r>
      <w:r w:rsidRPr="00816558">
        <w:t xml:space="preserve"> </w:t>
      </w:r>
      <w:proofErr w:type="gramStart"/>
      <w:r w:rsidRPr="00816558">
        <w:t>COUNT(</w:t>
      </w:r>
      <w:proofErr w:type="gramEnd"/>
      <w:r w:rsidRPr="00816558">
        <w:t>*) &gt; 10;</w:t>
      </w:r>
    </w:p>
    <w:p w14:paraId="167911CC" w14:textId="1E6C56DF" w:rsidR="0024378B" w:rsidRPr="00816558" w:rsidRDefault="00000000" w:rsidP="00816558">
      <w:pPr>
        <w:pStyle w:val="BodyText"/>
      </w:pPr>
      <w:r>
        <w:pict w14:anchorId="3DAC84B8">
          <v:rect id="_x0000_i1117" style="width:0;height:1.5pt" o:hralign="center" o:hrstd="t" o:hr="t"/>
        </w:pict>
      </w:r>
    </w:p>
    <w:p w14:paraId="4A5F76C1" w14:textId="77777777" w:rsidR="00816558" w:rsidRPr="00816558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>Find second highest salary from employee:</w:t>
      </w:r>
    </w:p>
    <w:p w14:paraId="4B5BA60D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MAX(Salary) </w:t>
      </w:r>
      <w:r w:rsidRPr="00816558">
        <w:rPr>
          <w:b/>
        </w:rPr>
        <w:t>AS</w:t>
      </w:r>
      <w:r w:rsidRPr="00816558">
        <w:t xml:space="preserve"> </w:t>
      </w:r>
      <w:proofErr w:type="spellStart"/>
      <w:r w:rsidRPr="00816558">
        <w:t>SecondHighestSalary</w:t>
      </w:r>
      <w:proofErr w:type="spellEnd"/>
      <w:r w:rsidRPr="00816558">
        <w:br/>
      </w:r>
      <w:r w:rsidRPr="00816558">
        <w:rPr>
          <w:b/>
        </w:rPr>
        <w:t>FROM</w:t>
      </w:r>
      <w:r w:rsidRPr="00816558">
        <w:t xml:space="preserve"> Employee</w:t>
      </w:r>
      <w:r w:rsidRPr="00816558">
        <w:br/>
      </w:r>
      <w:r w:rsidRPr="00816558">
        <w:rPr>
          <w:b/>
        </w:rPr>
        <w:t>WHERE</w:t>
      </w:r>
      <w:r w:rsidRPr="00816558">
        <w:t xml:space="preserve"> Salary &lt; (</w:t>
      </w:r>
      <w:r w:rsidRPr="00816558">
        <w:rPr>
          <w:b/>
        </w:rPr>
        <w:t>SELECT</w:t>
      </w:r>
      <w:r w:rsidRPr="00816558">
        <w:t xml:space="preserve"> MAX(Salary) </w:t>
      </w:r>
      <w:r w:rsidRPr="00816558">
        <w:rPr>
          <w:b/>
        </w:rPr>
        <w:t>FROM</w:t>
      </w:r>
      <w:r w:rsidRPr="00816558">
        <w:t xml:space="preserve"> Employee);</w:t>
      </w:r>
    </w:p>
    <w:p w14:paraId="7CB0FDF7" w14:textId="3EFA6E39" w:rsidR="00CF7562" w:rsidRPr="00816558" w:rsidRDefault="00000000" w:rsidP="00816558">
      <w:pPr>
        <w:pStyle w:val="BodyText"/>
      </w:pPr>
      <w:r>
        <w:pict w14:anchorId="2D0BF673">
          <v:rect id="_x0000_i1118" style="width:0;height:1.5pt" o:hralign="center" o:hrstd="t" o:hr="t"/>
        </w:pict>
      </w:r>
    </w:p>
    <w:p w14:paraId="15FE15B2" w14:textId="77777777" w:rsidR="00816558" w:rsidRPr="00816558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 xml:space="preserve">Delete user where </w:t>
      </w:r>
      <w:proofErr w:type="spellStart"/>
      <w:r w:rsidRPr="00816558">
        <w:rPr>
          <w:b/>
          <w:bCs/>
        </w:rPr>
        <w:t>PermissionName</w:t>
      </w:r>
      <w:proofErr w:type="spellEnd"/>
      <w:r w:rsidRPr="00816558">
        <w:rPr>
          <w:b/>
          <w:bCs/>
        </w:rPr>
        <w:t xml:space="preserve"> = ‘</w:t>
      </w:r>
      <w:proofErr w:type="spellStart"/>
      <w:r w:rsidRPr="00816558">
        <w:rPr>
          <w:b/>
          <w:bCs/>
        </w:rPr>
        <w:t>DeleteUser</w:t>
      </w:r>
      <w:proofErr w:type="spellEnd"/>
      <w:r w:rsidRPr="00816558">
        <w:rPr>
          <w:b/>
          <w:bCs/>
        </w:rPr>
        <w:t>’:</w:t>
      </w:r>
    </w:p>
    <w:p w14:paraId="4F930064" w14:textId="77777777" w:rsidR="00816558" w:rsidRDefault="00816558" w:rsidP="00816558">
      <w:pPr>
        <w:pStyle w:val="BodyText"/>
      </w:pPr>
      <w:r w:rsidRPr="00816558">
        <w:rPr>
          <w:b/>
        </w:rPr>
        <w:t>DELETE</w:t>
      </w:r>
      <w:r w:rsidRPr="00816558">
        <w:t xml:space="preserve"> </w:t>
      </w:r>
      <w:r w:rsidRPr="00816558">
        <w:rPr>
          <w:b/>
        </w:rPr>
        <w:t>FROM</w:t>
      </w:r>
      <w:r w:rsidRPr="00816558">
        <w:t xml:space="preserve"> [User]</w:t>
      </w:r>
      <w:r w:rsidRPr="00816558">
        <w:br/>
      </w:r>
      <w:r w:rsidRPr="00816558">
        <w:rPr>
          <w:b/>
        </w:rPr>
        <w:t>WHERE</w:t>
      </w:r>
      <w:r w:rsidRPr="00816558">
        <w:t xml:space="preserve"> </w:t>
      </w:r>
      <w:r w:rsidRPr="00816558">
        <w:rPr>
          <w:b/>
        </w:rPr>
        <w:t>ID</w:t>
      </w:r>
      <w:r w:rsidRPr="00816558">
        <w:t xml:space="preserve"> </w:t>
      </w:r>
      <w:r w:rsidRPr="00816558">
        <w:rPr>
          <w:b/>
        </w:rPr>
        <w:t>IN</w:t>
      </w:r>
      <w:r w:rsidRPr="00816558">
        <w:t xml:space="preserve"> (</w:t>
      </w:r>
      <w:r w:rsidRPr="00816558">
        <w:br/>
        <w:t xml:space="preserve">    </w:t>
      </w:r>
      <w:r w:rsidRPr="00816558">
        <w:rPr>
          <w:b/>
        </w:rPr>
        <w:t>SELECT</w:t>
      </w:r>
      <w:r w:rsidRPr="00816558">
        <w:t xml:space="preserve"> </w:t>
      </w:r>
      <w:proofErr w:type="spellStart"/>
      <w:proofErr w:type="gramStart"/>
      <w:r w:rsidRPr="00816558">
        <w:t>ur.UserID</w:t>
      </w:r>
      <w:proofErr w:type="spellEnd"/>
      <w:proofErr w:type="gramEnd"/>
      <w:r w:rsidRPr="00816558">
        <w:br/>
      </w:r>
      <w:r w:rsidRPr="00816558">
        <w:lastRenderedPageBreak/>
        <w:t xml:space="preserve">    </w:t>
      </w:r>
      <w:r w:rsidRPr="00816558">
        <w:rPr>
          <w:b/>
        </w:rPr>
        <w:t>FROM</w:t>
      </w:r>
      <w:r w:rsidRPr="00816558">
        <w:t xml:space="preserve"> </w:t>
      </w:r>
      <w:proofErr w:type="spellStart"/>
      <w:r w:rsidRPr="00816558">
        <w:t>User_Role</w:t>
      </w:r>
      <w:proofErr w:type="spellEnd"/>
      <w:r w:rsidRPr="00816558">
        <w:t xml:space="preserve"> </w:t>
      </w:r>
      <w:proofErr w:type="spellStart"/>
      <w:r w:rsidRPr="00816558">
        <w:t>ur</w:t>
      </w:r>
      <w:proofErr w:type="spellEnd"/>
      <w:r w:rsidRPr="00816558">
        <w:br/>
        <w:t xml:space="preserve">    </w:t>
      </w:r>
      <w:r w:rsidRPr="00816558">
        <w:rPr>
          <w:b/>
        </w:rPr>
        <w:t>JOIN</w:t>
      </w:r>
      <w:r w:rsidRPr="00816558">
        <w:t xml:space="preserve"> </w:t>
      </w:r>
      <w:proofErr w:type="spellStart"/>
      <w:r w:rsidRPr="00816558">
        <w:t>Role_Permission</w:t>
      </w:r>
      <w:proofErr w:type="spellEnd"/>
      <w:r w:rsidRPr="00816558">
        <w:t xml:space="preserve"> </w:t>
      </w:r>
      <w:proofErr w:type="spellStart"/>
      <w:r w:rsidRPr="00816558">
        <w:t>rp</w:t>
      </w:r>
      <w:proofErr w:type="spellEnd"/>
      <w:r w:rsidRPr="00816558">
        <w:t xml:space="preserve"> </w:t>
      </w:r>
      <w:r w:rsidRPr="00816558">
        <w:rPr>
          <w:b/>
        </w:rPr>
        <w:t>ON</w:t>
      </w:r>
      <w:r w:rsidRPr="00816558">
        <w:t xml:space="preserve"> </w:t>
      </w:r>
      <w:proofErr w:type="spellStart"/>
      <w:proofErr w:type="gramStart"/>
      <w:r w:rsidRPr="00816558">
        <w:t>ur.RoleID</w:t>
      </w:r>
      <w:proofErr w:type="spellEnd"/>
      <w:proofErr w:type="gramEnd"/>
      <w:r w:rsidRPr="00816558">
        <w:t xml:space="preserve"> = </w:t>
      </w:r>
      <w:proofErr w:type="spellStart"/>
      <w:proofErr w:type="gramStart"/>
      <w:r w:rsidRPr="00816558">
        <w:t>rp.RoleID</w:t>
      </w:r>
      <w:proofErr w:type="spellEnd"/>
      <w:proofErr w:type="gramEnd"/>
      <w:r w:rsidRPr="00816558">
        <w:br/>
        <w:t xml:space="preserve">    </w:t>
      </w:r>
      <w:r w:rsidRPr="00816558">
        <w:rPr>
          <w:b/>
        </w:rPr>
        <w:t>JOIN</w:t>
      </w:r>
      <w:r w:rsidRPr="00816558">
        <w:t xml:space="preserve"> Permission p </w:t>
      </w:r>
      <w:r w:rsidRPr="00816558">
        <w:rPr>
          <w:b/>
        </w:rPr>
        <w:t>ON</w:t>
      </w:r>
      <w:r w:rsidRPr="00816558">
        <w:t xml:space="preserve"> </w:t>
      </w:r>
      <w:proofErr w:type="spellStart"/>
      <w:proofErr w:type="gramStart"/>
      <w:r w:rsidRPr="00816558">
        <w:t>rp.PermissionID</w:t>
      </w:r>
      <w:proofErr w:type="spellEnd"/>
      <w:proofErr w:type="gramEnd"/>
      <w:r w:rsidRPr="00816558">
        <w:t xml:space="preserve"> = p.</w:t>
      </w:r>
      <w:r w:rsidRPr="00816558">
        <w:rPr>
          <w:b/>
        </w:rPr>
        <w:t>ID</w:t>
      </w:r>
      <w:r w:rsidRPr="00816558">
        <w:br/>
        <w:t xml:space="preserve">    </w:t>
      </w:r>
      <w:r w:rsidRPr="00816558">
        <w:rPr>
          <w:b/>
        </w:rPr>
        <w:t>WHERE</w:t>
      </w:r>
      <w:r w:rsidRPr="00816558">
        <w:t xml:space="preserve"> </w:t>
      </w:r>
      <w:proofErr w:type="spellStart"/>
      <w:proofErr w:type="gramStart"/>
      <w:r w:rsidRPr="00816558">
        <w:t>p.Name</w:t>
      </w:r>
      <w:proofErr w:type="spellEnd"/>
      <w:proofErr w:type="gramEnd"/>
      <w:r w:rsidRPr="00816558">
        <w:t xml:space="preserve"> = '</w:t>
      </w:r>
      <w:proofErr w:type="spellStart"/>
      <w:r w:rsidRPr="00816558">
        <w:t>DeleteUser</w:t>
      </w:r>
      <w:proofErr w:type="spellEnd"/>
      <w:r w:rsidRPr="00816558">
        <w:t>'</w:t>
      </w:r>
      <w:r w:rsidRPr="00816558">
        <w:br/>
        <w:t>);</w:t>
      </w:r>
    </w:p>
    <w:p w14:paraId="3B5F85CD" w14:textId="4F6A6A00" w:rsidR="001A2EE3" w:rsidRPr="00816558" w:rsidRDefault="00000000" w:rsidP="00816558">
      <w:pPr>
        <w:pStyle w:val="BodyText"/>
      </w:pPr>
      <w:r>
        <w:pict w14:anchorId="5A9CE0D6">
          <v:rect id="_x0000_i1119" style="width:0;height:1.5pt" o:hralign="center" o:hrstd="t" o:hr="t"/>
        </w:pict>
      </w:r>
    </w:p>
    <w:p w14:paraId="5582D50B" w14:textId="77777777" w:rsidR="00816558" w:rsidRPr="00816558" w:rsidRDefault="00816558" w:rsidP="006A1A90">
      <w:pPr>
        <w:pStyle w:val="BodyText"/>
        <w:numPr>
          <w:ilvl w:val="0"/>
          <w:numId w:val="38"/>
        </w:numPr>
      </w:pPr>
      <w:proofErr w:type="spellStart"/>
      <w:r w:rsidRPr="00816558">
        <w:rPr>
          <w:b/>
          <w:bCs/>
        </w:rPr>
        <w:t>ProductName_CategoryName</w:t>
      </w:r>
      <w:proofErr w:type="spellEnd"/>
      <w:r w:rsidRPr="00816558">
        <w:rPr>
          <w:b/>
          <w:bCs/>
        </w:rPr>
        <w:t xml:space="preserve"> as Product:</w:t>
      </w:r>
    </w:p>
    <w:p w14:paraId="1733E33C" w14:textId="77777777" w:rsidR="00816558" w:rsidRDefault="00816558" w:rsidP="00816558">
      <w:pPr>
        <w:pStyle w:val="BodyText"/>
      </w:pPr>
      <w:r w:rsidRPr="00816558">
        <w:rPr>
          <w:b/>
        </w:rPr>
        <w:t>SELECT</w:t>
      </w:r>
      <w:r w:rsidRPr="00816558">
        <w:t xml:space="preserve"> </w:t>
      </w:r>
      <w:proofErr w:type="spellStart"/>
      <w:proofErr w:type="gramStart"/>
      <w:r w:rsidRPr="00816558">
        <w:t>p.Name</w:t>
      </w:r>
      <w:proofErr w:type="spellEnd"/>
      <w:proofErr w:type="gramEnd"/>
      <w:r w:rsidRPr="00816558">
        <w:t xml:space="preserve"> + '_' + </w:t>
      </w:r>
      <w:proofErr w:type="spellStart"/>
      <w:proofErr w:type="gramStart"/>
      <w:r w:rsidRPr="00816558">
        <w:t>c.Name</w:t>
      </w:r>
      <w:proofErr w:type="spellEnd"/>
      <w:proofErr w:type="gramEnd"/>
      <w:r w:rsidRPr="00816558">
        <w:t xml:space="preserve"> </w:t>
      </w:r>
      <w:r w:rsidRPr="00816558">
        <w:rPr>
          <w:b/>
        </w:rPr>
        <w:t>AS</w:t>
      </w:r>
      <w:r w:rsidRPr="00816558">
        <w:t xml:space="preserve"> Product</w:t>
      </w:r>
      <w:r w:rsidRPr="00816558">
        <w:br/>
      </w:r>
      <w:r w:rsidRPr="00816558">
        <w:rPr>
          <w:b/>
        </w:rPr>
        <w:t>FROM</w:t>
      </w:r>
      <w:r w:rsidRPr="00816558">
        <w:t xml:space="preserve"> Product p</w:t>
      </w:r>
      <w:r w:rsidRPr="00816558">
        <w:br/>
      </w:r>
      <w:r w:rsidRPr="00816558">
        <w:rPr>
          <w:b/>
        </w:rPr>
        <w:t>JOIN</w:t>
      </w:r>
      <w:r w:rsidRPr="00816558">
        <w:t xml:space="preserve"> </w:t>
      </w:r>
      <w:r w:rsidRPr="00816558">
        <w:rPr>
          <w:b/>
        </w:rPr>
        <w:t>Category</w:t>
      </w:r>
      <w:r w:rsidRPr="00816558">
        <w:t xml:space="preserve"> c </w:t>
      </w:r>
      <w:r w:rsidRPr="00816558">
        <w:rPr>
          <w:b/>
        </w:rPr>
        <w:t>ON</w:t>
      </w:r>
      <w:r w:rsidRPr="00816558">
        <w:t xml:space="preserve"> </w:t>
      </w:r>
      <w:proofErr w:type="spellStart"/>
      <w:proofErr w:type="gramStart"/>
      <w:r w:rsidRPr="00816558">
        <w:t>p.CategoryID</w:t>
      </w:r>
      <w:proofErr w:type="spellEnd"/>
      <w:proofErr w:type="gramEnd"/>
      <w:r w:rsidRPr="00816558">
        <w:t xml:space="preserve"> = c.</w:t>
      </w:r>
      <w:r w:rsidRPr="00816558">
        <w:rPr>
          <w:b/>
        </w:rPr>
        <w:t>ID</w:t>
      </w:r>
      <w:r w:rsidRPr="00816558">
        <w:t>;</w:t>
      </w:r>
    </w:p>
    <w:p w14:paraId="79ACD2B5" w14:textId="3BFCC39C" w:rsidR="00F16B2A" w:rsidRPr="00816558" w:rsidRDefault="00000000" w:rsidP="00816558">
      <w:pPr>
        <w:pStyle w:val="BodyText"/>
      </w:pPr>
      <w:r>
        <w:pict w14:anchorId="761C6FDF">
          <v:rect id="_x0000_i1120" style="width:0;height:1.5pt" o:hralign="center" o:hrstd="t" o:hr="t"/>
        </w:pict>
      </w:r>
    </w:p>
    <w:p w14:paraId="3CA13F47" w14:textId="77777777" w:rsidR="00816558" w:rsidRPr="00816558" w:rsidRDefault="00816558" w:rsidP="006A1A90">
      <w:pPr>
        <w:pStyle w:val="BodyText"/>
        <w:numPr>
          <w:ilvl w:val="0"/>
          <w:numId w:val="38"/>
        </w:numPr>
      </w:pPr>
      <w:r w:rsidRPr="00816558">
        <w:rPr>
          <w:b/>
          <w:bCs/>
        </w:rPr>
        <w:t>Retrieve User data where Name contains given word:</w:t>
      </w:r>
    </w:p>
    <w:p w14:paraId="11054F67" w14:textId="77777777" w:rsidR="00816558" w:rsidRDefault="00816558" w:rsidP="00816558">
      <w:pPr>
        <w:pStyle w:val="BodyText"/>
      </w:pPr>
      <w:r w:rsidRPr="00816558">
        <w:rPr>
          <w:b/>
        </w:rPr>
        <w:t>DECLARE</w:t>
      </w:r>
      <w:r w:rsidRPr="00816558">
        <w:t xml:space="preserve"> @Word </w:t>
      </w:r>
      <w:proofErr w:type="gramStart"/>
      <w:r w:rsidRPr="00816558">
        <w:t>NVARCHAR(</w:t>
      </w:r>
      <w:proofErr w:type="gramEnd"/>
      <w:r w:rsidRPr="00816558">
        <w:t>100) = '</w:t>
      </w:r>
      <w:proofErr w:type="spellStart"/>
      <w:r w:rsidRPr="00816558">
        <w:t>inputWord</w:t>
      </w:r>
      <w:proofErr w:type="spellEnd"/>
      <w:r w:rsidRPr="00816558">
        <w:t>';</w:t>
      </w:r>
      <w:r w:rsidRPr="00816558">
        <w:br/>
      </w:r>
      <w:r w:rsidRPr="00816558">
        <w:rPr>
          <w:b/>
        </w:rPr>
        <w:t>SELECT</w:t>
      </w:r>
      <w:r w:rsidRPr="00816558">
        <w:t xml:space="preserve"> * </w:t>
      </w:r>
      <w:r w:rsidRPr="00816558">
        <w:rPr>
          <w:b/>
        </w:rPr>
        <w:t>FROM</w:t>
      </w:r>
      <w:r w:rsidRPr="00816558">
        <w:t xml:space="preserve"> [User]</w:t>
      </w:r>
      <w:r w:rsidRPr="00816558">
        <w:br/>
      </w:r>
      <w:r w:rsidRPr="00816558">
        <w:rPr>
          <w:b/>
        </w:rPr>
        <w:t>WHERE</w:t>
      </w:r>
      <w:r w:rsidRPr="00816558">
        <w:t xml:space="preserve"> Name </w:t>
      </w:r>
      <w:r w:rsidRPr="00816558">
        <w:rPr>
          <w:b/>
        </w:rPr>
        <w:t>LIKE</w:t>
      </w:r>
      <w:r w:rsidRPr="00816558">
        <w:t xml:space="preserve"> '%' + @Word + '%';</w:t>
      </w:r>
    </w:p>
    <w:p w14:paraId="294A7587" w14:textId="482DE63B" w:rsidR="00816558" w:rsidRDefault="00000000" w:rsidP="0047193F">
      <w:pPr>
        <w:pStyle w:val="BodyText"/>
      </w:pPr>
      <w:r>
        <w:pict w14:anchorId="7AEEBC24">
          <v:rect id="_x0000_i1121" style="width:0;height:1.5pt" o:hralign="center" o:hrstd="t" o:hr="t"/>
        </w:pict>
      </w:r>
    </w:p>
    <w:p w14:paraId="50B1EDA6" w14:textId="77777777" w:rsidR="002C34D5" w:rsidRDefault="002C34D5">
      <w:pPr>
        <w:rPr>
          <w:b/>
          <w:bCs/>
        </w:rPr>
      </w:pPr>
      <w:r>
        <w:rPr>
          <w:b/>
          <w:bCs/>
        </w:rPr>
        <w:br w:type="page"/>
      </w:r>
    </w:p>
    <w:p w14:paraId="5C387DBA" w14:textId="0D50ED64" w:rsidR="004E09F6" w:rsidRDefault="00A8345E" w:rsidP="004E09F6">
      <w:pPr>
        <w:pStyle w:val="BodyText"/>
        <w:rPr>
          <w:b/>
          <w:bCs/>
        </w:rPr>
      </w:pPr>
      <w:r w:rsidRPr="00A8345E">
        <w:rPr>
          <w:b/>
          <w:bCs/>
        </w:rPr>
        <w:lastRenderedPageBreak/>
        <w:t>MERN Interview Questions and Answers</w:t>
      </w:r>
    </w:p>
    <w:p w14:paraId="6FA6DE2D" w14:textId="70F25382" w:rsidR="00A83EB9" w:rsidRPr="00A83EB9" w:rsidRDefault="00A83EB9" w:rsidP="00A83EB9">
      <w:pPr>
        <w:pStyle w:val="BodyText"/>
        <w:rPr>
          <w:b/>
          <w:bCs/>
        </w:rPr>
      </w:pPr>
      <w:r w:rsidRPr="00A83EB9">
        <w:rPr>
          <w:b/>
          <w:bCs/>
        </w:rPr>
        <w:t>ReactJS</w:t>
      </w:r>
    </w:p>
    <w:p w14:paraId="1929FC51" w14:textId="70B99ABE" w:rsidR="004E09F6" w:rsidRPr="004E09F6" w:rsidRDefault="004E09F6" w:rsidP="006A1A90">
      <w:pPr>
        <w:pStyle w:val="BodyText"/>
        <w:numPr>
          <w:ilvl w:val="0"/>
          <w:numId w:val="39"/>
        </w:numPr>
        <w:rPr>
          <w:b/>
          <w:bCs/>
        </w:rPr>
      </w:pPr>
      <w:r w:rsidRPr="004E09F6">
        <w:rPr>
          <w:b/>
          <w:bCs/>
        </w:rPr>
        <w:t xml:space="preserve">What is the role of proxy in React </w:t>
      </w:r>
      <w:proofErr w:type="spellStart"/>
      <w:proofErr w:type="gramStart"/>
      <w:r w:rsidRPr="004E09F6">
        <w:rPr>
          <w:b/>
          <w:bCs/>
        </w:rPr>
        <w:t>package.json</w:t>
      </w:r>
      <w:proofErr w:type="spellEnd"/>
      <w:proofErr w:type="gramEnd"/>
      <w:r w:rsidRPr="004E09F6">
        <w:rPr>
          <w:b/>
          <w:bCs/>
        </w:rPr>
        <w:t>?</w:t>
      </w:r>
    </w:p>
    <w:p w14:paraId="0D44753C" w14:textId="086BF08C" w:rsidR="004E09F6" w:rsidRDefault="008403C3" w:rsidP="004E09F6">
      <w:pPr>
        <w:pStyle w:val="BodyText"/>
        <w:ind w:left="720"/>
      </w:pPr>
      <w:r w:rsidRPr="008403C3">
        <w:t xml:space="preserve">the proxy field in </w:t>
      </w:r>
      <w:proofErr w:type="spellStart"/>
      <w:proofErr w:type="gramStart"/>
      <w:r w:rsidRPr="008403C3">
        <w:t>package.json</w:t>
      </w:r>
      <w:proofErr w:type="spellEnd"/>
      <w:proofErr w:type="gramEnd"/>
      <w:r w:rsidRPr="008403C3">
        <w:t xml:space="preserve"> is used to proxy API requests from React frontend to the backend server during development.</w:t>
      </w:r>
    </w:p>
    <w:p w14:paraId="24360FE8" w14:textId="591DD854" w:rsidR="005F60FB" w:rsidRPr="005F60FB" w:rsidRDefault="005F60FB" w:rsidP="005F60FB">
      <w:pPr>
        <w:pStyle w:val="BodyText"/>
        <w:ind w:firstLine="360"/>
        <w:rPr>
          <w:b/>
          <w:bCs/>
          <w:lang w:val="en-IN"/>
        </w:rPr>
      </w:pPr>
      <w:r w:rsidRPr="005F60FB">
        <w:rPr>
          <w:b/>
          <w:bCs/>
          <w:lang w:val="en-IN"/>
        </w:rPr>
        <w:t>Why Proxy is Needed</w:t>
      </w:r>
    </w:p>
    <w:p w14:paraId="490D0EF2" w14:textId="62A72E70" w:rsidR="005F60FB" w:rsidRPr="005F60FB" w:rsidRDefault="005F60FB" w:rsidP="005F60FB">
      <w:pPr>
        <w:pStyle w:val="BodyText"/>
        <w:numPr>
          <w:ilvl w:val="0"/>
          <w:numId w:val="46"/>
        </w:numPr>
        <w:rPr>
          <w:lang w:val="en-IN"/>
        </w:rPr>
      </w:pPr>
      <w:r w:rsidRPr="005F60FB">
        <w:rPr>
          <w:lang w:val="en-IN"/>
        </w:rPr>
        <w:t>React app typically runs on localhost:3000, and the backend (Node/Express) runs on localhost:5000.</w:t>
      </w:r>
    </w:p>
    <w:p w14:paraId="150347B0" w14:textId="029000C0" w:rsidR="005F60FB" w:rsidRPr="005F60FB" w:rsidRDefault="005F60FB" w:rsidP="005F60FB">
      <w:pPr>
        <w:pStyle w:val="BodyText"/>
        <w:numPr>
          <w:ilvl w:val="0"/>
          <w:numId w:val="46"/>
        </w:numPr>
        <w:rPr>
          <w:lang w:val="en-IN"/>
        </w:rPr>
      </w:pPr>
      <w:r w:rsidRPr="005F60FB">
        <w:rPr>
          <w:lang w:val="en-IN"/>
        </w:rPr>
        <w:t>Browsers block cross-origin API calls due to CORS policy.</w:t>
      </w:r>
    </w:p>
    <w:p w14:paraId="6E6CC51B" w14:textId="77777777" w:rsidR="00015AC4" w:rsidRDefault="005F60FB" w:rsidP="00C07DA4">
      <w:pPr>
        <w:pStyle w:val="BodyText"/>
        <w:numPr>
          <w:ilvl w:val="0"/>
          <w:numId w:val="46"/>
        </w:numPr>
        <w:rPr>
          <w:lang w:val="en-IN"/>
        </w:rPr>
      </w:pPr>
      <w:r w:rsidRPr="005F60FB">
        <w:rPr>
          <w:lang w:val="en-IN"/>
        </w:rPr>
        <w:t>Setting a proxy helps bypass CORS issues during development without changing backend CORS settings.</w:t>
      </w:r>
    </w:p>
    <w:p w14:paraId="7524CA47" w14:textId="1CA7DA42" w:rsidR="005F60FB" w:rsidRPr="00015AC4" w:rsidRDefault="00C07DA4" w:rsidP="00015AC4">
      <w:pPr>
        <w:pStyle w:val="BodyText"/>
        <w:rPr>
          <w:lang w:val="en-IN"/>
        </w:rPr>
      </w:pPr>
      <w:r>
        <w:pict w14:anchorId="04901D13">
          <v:rect id="_x0000_i1285" style="width:0;height:1.5pt" o:hralign="center" o:hrstd="t" o:hr="t"/>
        </w:pict>
      </w:r>
    </w:p>
    <w:p w14:paraId="4B16F15D" w14:textId="2AA4BF1D" w:rsidR="000A7C73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React-Router and Its Types?</w:t>
      </w:r>
      <w:r w:rsidRPr="00A8345E">
        <w:t xml:space="preserve"> </w:t>
      </w:r>
    </w:p>
    <w:p w14:paraId="1030C95E" w14:textId="48DC6B8E" w:rsidR="00A8345E" w:rsidRPr="00A8345E" w:rsidRDefault="00A8345E" w:rsidP="000A7C73">
      <w:pPr>
        <w:pStyle w:val="BodyText"/>
        <w:ind w:left="720"/>
      </w:pPr>
      <w:r w:rsidRPr="00A8345E">
        <w:t>React-Router is a library in React to handle routing and navigation. Types:</w:t>
      </w:r>
    </w:p>
    <w:p w14:paraId="3AA9C688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BrowserRouter</w:t>
      </w:r>
      <w:proofErr w:type="spellEnd"/>
    </w:p>
    <w:p w14:paraId="1E322FC4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HashRouter</w:t>
      </w:r>
      <w:proofErr w:type="spellEnd"/>
    </w:p>
    <w:p w14:paraId="065F3C50" w14:textId="77777777" w:rsid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MemoryRouter</w:t>
      </w:r>
      <w:proofErr w:type="spellEnd"/>
    </w:p>
    <w:p w14:paraId="29ACBF33" w14:textId="3D3F17D5" w:rsidR="00D9541E" w:rsidRPr="00A8345E" w:rsidRDefault="00000000" w:rsidP="00D9541E">
      <w:pPr>
        <w:pStyle w:val="BodyText"/>
      </w:pPr>
      <w:r>
        <w:pict w14:anchorId="632FD65A">
          <v:rect id="_x0000_i1284" style="width:0;height:1.5pt" o:hralign="center" o:hrstd="t" o:hr="t"/>
        </w:pict>
      </w:r>
    </w:p>
    <w:p w14:paraId="7E47CCB7" w14:textId="77777777" w:rsidR="00295783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Routing in React?</w:t>
      </w:r>
      <w:r w:rsidRPr="00A8345E">
        <w:t xml:space="preserve"> </w:t>
      </w:r>
    </w:p>
    <w:p w14:paraId="0E996ED4" w14:textId="741FAD49" w:rsidR="00A8345E" w:rsidRDefault="00A8345E" w:rsidP="00295783">
      <w:pPr>
        <w:pStyle w:val="BodyText"/>
        <w:ind w:left="720"/>
      </w:pPr>
      <w:r w:rsidRPr="00A8345E">
        <w:t>Routing in React means navigating between different components or pages without reloading the browser.</w:t>
      </w:r>
    </w:p>
    <w:p w14:paraId="50EC18BB" w14:textId="47852C00" w:rsidR="009534BE" w:rsidRPr="00A8345E" w:rsidRDefault="00000000" w:rsidP="009534BE">
      <w:pPr>
        <w:pStyle w:val="BodyText"/>
      </w:pPr>
      <w:r>
        <w:pict w14:anchorId="0C7D8C89">
          <v:rect id="_x0000_i1263" style="width:0;height:1.5pt" o:hralign="center" o:hrstd="t" o:hr="t"/>
        </w:pict>
      </w:r>
    </w:p>
    <w:p w14:paraId="79E77417" w14:textId="40640096" w:rsidR="002B7746" w:rsidRDefault="002B7746" w:rsidP="006A1A90">
      <w:pPr>
        <w:pStyle w:val="BodyText"/>
        <w:numPr>
          <w:ilvl w:val="0"/>
          <w:numId w:val="39"/>
        </w:numPr>
        <w:rPr>
          <w:b/>
          <w:bCs/>
        </w:rPr>
      </w:pPr>
      <w:r w:rsidRPr="002B7746">
        <w:rPr>
          <w:b/>
          <w:bCs/>
        </w:rPr>
        <w:t>Explain the use of React Router.</w:t>
      </w:r>
    </w:p>
    <w:p w14:paraId="5506171D" w14:textId="14FB6E33" w:rsidR="002B7746" w:rsidRDefault="0002480C" w:rsidP="002B7746">
      <w:pPr>
        <w:pStyle w:val="BodyText"/>
        <w:ind w:left="720"/>
      </w:pPr>
      <w:r w:rsidRPr="0002480C">
        <w:t>React Router is a standard routing library for React that enables navigation between different components in a single-page application (SPA) without reloading the entire page. It manages the URL and synchronizes it with the UI, ensuring a smooth and fast navigation experience.</w:t>
      </w:r>
    </w:p>
    <w:p w14:paraId="5DFA8097" w14:textId="16604346" w:rsidR="00084FDE" w:rsidRPr="00084FDE" w:rsidRDefault="00084FDE" w:rsidP="00084FDE">
      <w:pPr>
        <w:pStyle w:val="BodyText"/>
        <w:numPr>
          <w:ilvl w:val="0"/>
          <w:numId w:val="46"/>
        </w:numPr>
        <w:rPr>
          <w:lang w:val="en-IN"/>
        </w:rPr>
      </w:pPr>
      <w:proofErr w:type="spellStart"/>
      <w:r w:rsidRPr="00084FDE">
        <w:rPr>
          <w:b/>
          <w:bCs/>
          <w:lang w:val="en-IN"/>
        </w:rPr>
        <w:t>BrowserRouter</w:t>
      </w:r>
      <w:proofErr w:type="spellEnd"/>
      <w:r w:rsidRPr="00084FDE">
        <w:rPr>
          <w:lang w:val="en-IN"/>
        </w:rPr>
        <w:t>: Wraps the app to enable routing.</w:t>
      </w:r>
    </w:p>
    <w:p w14:paraId="6E24179E" w14:textId="4BDDF973" w:rsidR="00084FDE" w:rsidRPr="00084FDE" w:rsidRDefault="00084FDE" w:rsidP="00084FDE">
      <w:pPr>
        <w:pStyle w:val="BodyText"/>
        <w:numPr>
          <w:ilvl w:val="0"/>
          <w:numId w:val="46"/>
        </w:numPr>
        <w:rPr>
          <w:lang w:val="en-IN"/>
        </w:rPr>
      </w:pPr>
      <w:r w:rsidRPr="00084FDE">
        <w:rPr>
          <w:b/>
          <w:bCs/>
          <w:lang w:val="en-IN"/>
        </w:rPr>
        <w:t>Routes</w:t>
      </w:r>
      <w:r w:rsidRPr="00084FDE">
        <w:rPr>
          <w:lang w:val="en-IN"/>
        </w:rPr>
        <w:t>: Contains all route definitions.</w:t>
      </w:r>
    </w:p>
    <w:p w14:paraId="79AAF56A" w14:textId="62612531" w:rsidR="00084FDE" w:rsidRPr="00084FDE" w:rsidRDefault="00084FDE" w:rsidP="00084FDE">
      <w:pPr>
        <w:pStyle w:val="BodyText"/>
        <w:numPr>
          <w:ilvl w:val="0"/>
          <w:numId w:val="46"/>
        </w:numPr>
        <w:rPr>
          <w:lang w:val="en-IN"/>
        </w:rPr>
      </w:pPr>
      <w:r w:rsidRPr="00084FDE">
        <w:rPr>
          <w:b/>
          <w:bCs/>
          <w:lang w:val="en-IN"/>
        </w:rPr>
        <w:t>Route</w:t>
      </w:r>
      <w:r w:rsidRPr="00084FDE">
        <w:rPr>
          <w:lang w:val="en-IN"/>
        </w:rPr>
        <w:t>: Maps the path (/, /about, /contact) to the corresponding component.</w:t>
      </w:r>
    </w:p>
    <w:p w14:paraId="2E95EECD" w14:textId="5187B894" w:rsidR="00084FDE" w:rsidRPr="00084FDE" w:rsidRDefault="00084FDE" w:rsidP="00084FDE">
      <w:pPr>
        <w:pStyle w:val="BodyText"/>
        <w:numPr>
          <w:ilvl w:val="0"/>
          <w:numId w:val="46"/>
        </w:numPr>
        <w:rPr>
          <w:lang w:val="en-IN"/>
        </w:rPr>
      </w:pPr>
      <w:r w:rsidRPr="00084FDE">
        <w:rPr>
          <w:b/>
          <w:bCs/>
          <w:lang w:val="en-IN"/>
        </w:rPr>
        <w:lastRenderedPageBreak/>
        <w:t>Link</w:t>
      </w:r>
      <w:r w:rsidRPr="00084FDE">
        <w:rPr>
          <w:lang w:val="en-IN"/>
        </w:rPr>
        <w:t>: Enables navigation without reloading the page.</w:t>
      </w:r>
    </w:p>
    <w:p w14:paraId="71C369CA" w14:textId="6DA8D1AC" w:rsidR="0002480C" w:rsidRPr="0002480C" w:rsidRDefault="009A4789" w:rsidP="009A4789">
      <w:pPr>
        <w:pStyle w:val="BodyText"/>
      </w:pPr>
      <w:r>
        <w:pict w14:anchorId="40C3B1AB">
          <v:rect id="_x0000_i1264" style="width:0;height:1.5pt" o:hralign="center" o:hrstd="t" o:hr="t"/>
        </w:pict>
      </w:r>
    </w:p>
    <w:p w14:paraId="20F75EC0" w14:textId="0C5D7F40" w:rsidR="00DB5B99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 xml:space="preserve">What is </w:t>
      </w:r>
      <w:proofErr w:type="spellStart"/>
      <w:r w:rsidRPr="00A8345E">
        <w:rPr>
          <w:b/>
          <w:bCs/>
        </w:rPr>
        <w:t>StrictMode</w:t>
      </w:r>
      <w:proofErr w:type="spellEnd"/>
      <w:r w:rsidRPr="00A8345E">
        <w:rPr>
          <w:b/>
          <w:bCs/>
        </w:rPr>
        <w:t xml:space="preserve"> in React?</w:t>
      </w:r>
      <w:r w:rsidRPr="00A8345E">
        <w:t xml:space="preserve"> </w:t>
      </w:r>
    </w:p>
    <w:p w14:paraId="2F3D8379" w14:textId="6955F07A" w:rsidR="00A8345E" w:rsidRDefault="00A8345E" w:rsidP="00DB5B99">
      <w:pPr>
        <w:pStyle w:val="BodyText"/>
        <w:ind w:left="720"/>
      </w:pPr>
      <w:proofErr w:type="spellStart"/>
      <w:r w:rsidRPr="00A8345E">
        <w:t>StrictMode</w:t>
      </w:r>
      <w:proofErr w:type="spellEnd"/>
      <w:r w:rsidRPr="00A8345E">
        <w:t xml:space="preserve"> is a wrapper in React that helps identify potential problems in the application during development.</w:t>
      </w:r>
    </w:p>
    <w:p w14:paraId="7B459FA4" w14:textId="5DE67A6F" w:rsidR="00D34050" w:rsidRPr="00A8345E" w:rsidRDefault="00000000" w:rsidP="00D34050">
      <w:pPr>
        <w:pStyle w:val="BodyText"/>
      </w:pPr>
      <w:r>
        <w:pict w14:anchorId="390A5EE0">
          <v:rect id="_x0000_i1265" style="width:0;height:1.5pt" o:hralign="center" o:hrstd="t" o:hr="t"/>
        </w:pict>
      </w:r>
    </w:p>
    <w:p w14:paraId="60D558FE" w14:textId="77777777" w:rsidR="000C2270" w:rsidRPr="000C2270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State in React?</w:t>
      </w:r>
    </w:p>
    <w:p w14:paraId="65E9853B" w14:textId="73C3FBE3" w:rsidR="00A8345E" w:rsidRDefault="00A8345E" w:rsidP="000C2270">
      <w:pPr>
        <w:pStyle w:val="BodyText"/>
        <w:ind w:left="360" w:firstLine="360"/>
      </w:pPr>
      <w:r w:rsidRPr="00A8345E">
        <w:t>State is an object that holds data that can change over time in a component.</w:t>
      </w:r>
    </w:p>
    <w:p w14:paraId="399299F6" w14:textId="6F9A6A3F" w:rsidR="005D7368" w:rsidRPr="00A8345E" w:rsidRDefault="00000000" w:rsidP="005D7368">
      <w:pPr>
        <w:pStyle w:val="BodyText"/>
      </w:pPr>
      <w:r>
        <w:pict w14:anchorId="4829331B">
          <v:rect id="_x0000_i1266" style="width:0;height:1.5pt" o:hralign="center" o:hrstd="t" o:hr="t"/>
        </w:pict>
      </w:r>
    </w:p>
    <w:p w14:paraId="4BD1C92E" w14:textId="77777777" w:rsidR="000C2270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Hook and Types of Hooks?</w:t>
      </w:r>
      <w:r w:rsidRPr="00A8345E">
        <w:t xml:space="preserve"> </w:t>
      </w:r>
    </w:p>
    <w:p w14:paraId="4AA92530" w14:textId="40A317B8" w:rsidR="00A8345E" w:rsidRPr="00A8345E" w:rsidRDefault="00A8345E" w:rsidP="000C2270">
      <w:pPr>
        <w:pStyle w:val="BodyText"/>
        <w:ind w:left="720"/>
      </w:pPr>
      <w:r w:rsidRPr="00A8345E">
        <w:t>Hooks are functions that let you use React features in functional components. Types:</w:t>
      </w:r>
    </w:p>
    <w:p w14:paraId="56048CD6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useState</w:t>
      </w:r>
      <w:proofErr w:type="spellEnd"/>
    </w:p>
    <w:p w14:paraId="079BC4E3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useEffect</w:t>
      </w:r>
      <w:proofErr w:type="spellEnd"/>
    </w:p>
    <w:p w14:paraId="7DDCF574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useContext</w:t>
      </w:r>
      <w:proofErr w:type="spellEnd"/>
    </w:p>
    <w:p w14:paraId="20C15DCD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useRef</w:t>
      </w:r>
      <w:proofErr w:type="spellEnd"/>
    </w:p>
    <w:p w14:paraId="35384249" w14:textId="77777777" w:rsid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t>useMemo</w:t>
      </w:r>
      <w:proofErr w:type="spellEnd"/>
    </w:p>
    <w:p w14:paraId="2AE4F432" w14:textId="350D0AB4" w:rsidR="00CA5854" w:rsidRPr="00A8345E" w:rsidRDefault="00000000" w:rsidP="00CA5854">
      <w:pPr>
        <w:pStyle w:val="BodyText"/>
      </w:pPr>
      <w:r>
        <w:pict w14:anchorId="2C78E59A">
          <v:rect id="_x0000_i1267" style="width:0;height:1.5pt" o:hralign="center" o:hrstd="t" o:hr="t"/>
        </w:pict>
      </w:r>
    </w:p>
    <w:p w14:paraId="4A53C8EE" w14:textId="77777777" w:rsidR="00A8345E" w:rsidRPr="00A8345E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 xml:space="preserve">What is </w:t>
      </w:r>
      <w:proofErr w:type="spellStart"/>
      <w:r w:rsidRPr="00A8345E">
        <w:rPr>
          <w:b/>
          <w:bCs/>
        </w:rPr>
        <w:t>useState</w:t>
      </w:r>
      <w:proofErr w:type="spellEnd"/>
      <w:r w:rsidRPr="00A8345E">
        <w:rPr>
          <w:b/>
          <w:bCs/>
        </w:rPr>
        <w:t xml:space="preserve"> and </w:t>
      </w:r>
      <w:proofErr w:type="spellStart"/>
      <w:r w:rsidRPr="00A8345E">
        <w:rPr>
          <w:b/>
          <w:bCs/>
        </w:rPr>
        <w:t>useEffect</w:t>
      </w:r>
      <w:proofErr w:type="spellEnd"/>
      <w:r w:rsidRPr="00A8345E">
        <w:rPr>
          <w:b/>
          <w:bCs/>
        </w:rPr>
        <w:t>?</w:t>
      </w:r>
    </w:p>
    <w:p w14:paraId="0B502735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rPr>
          <w:b/>
          <w:bCs/>
        </w:rPr>
        <w:t>useState</w:t>
      </w:r>
      <w:proofErr w:type="spellEnd"/>
      <w:r w:rsidRPr="00A8345E">
        <w:rPr>
          <w:b/>
          <w:bCs/>
        </w:rPr>
        <w:t>:</w:t>
      </w:r>
      <w:r w:rsidRPr="00A8345E">
        <w:t xml:space="preserve"> Initializes and updates state in functional components.</w:t>
      </w:r>
    </w:p>
    <w:p w14:paraId="1CFCE071" w14:textId="77777777" w:rsidR="00A8345E" w:rsidRDefault="00A8345E" w:rsidP="006A1A90">
      <w:pPr>
        <w:pStyle w:val="BodyText"/>
        <w:numPr>
          <w:ilvl w:val="0"/>
          <w:numId w:val="32"/>
        </w:numPr>
      </w:pPr>
      <w:proofErr w:type="spellStart"/>
      <w:r w:rsidRPr="00A8345E">
        <w:rPr>
          <w:b/>
          <w:bCs/>
        </w:rPr>
        <w:t>useEffect</w:t>
      </w:r>
      <w:proofErr w:type="spellEnd"/>
      <w:r w:rsidRPr="00A8345E">
        <w:rPr>
          <w:b/>
          <w:bCs/>
        </w:rPr>
        <w:t>:</w:t>
      </w:r>
      <w:r w:rsidRPr="00A8345E">
        <w:t xml:space="preserve"> Performs side effects like data fetching, updating DOM, etc.</w:t>
      </w:r>
    </w:p>
    <w:p w14:paraId="40C2F856" w14:textId="19874294" w:rsidR="0090667F" w:rsidRDefault="0090667F" w:rsidP="0090667F">
      <w:pPr>
        <w:pStyle w:val="BodyText"/>
      </w:pPr>
      <w:r>
        <w:pict w14:anchorId="12BDE1AC">
          <v:rect id="_x0000_i1268" style="width:0;height:1.5pt" o:hralign="center" o:hrstd="t" o:hr="t"/>
        </w:pict>
      </w:r>
    </w:p>
    <w:p w14:paraId="541FFEE6" w14:textId="77777777" w:rsidR="00C552D4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Props in React?</w:t>
      </w:r>
      <w:r w:rsidRPr="00A8345E">
        <w:t xml:space="preserve"> </w:t>
      </w:r>
    </w:p>
    <w:p w14:paraId="2C3B0DC4" w14:textId="63DDEED3" w:rsidR="00A8345E" w:rsidRDefault="00A8345E" w:rsidP="00C552D4">
      <w:pPr>
        <w:pStyle w:val="BodyText"/>
        <w:ind w:left="720"/>
      </w:pPr>
      <w:r w:rsidRPr="00A8345E">
        <w:t>Props are short for properties. They are used to pass data from parent to child components.</w:t>
      </w:r>
    </w:p>
    <w:p w14:paraId="7AF28E0E" w14:textId="378C3E7E" w:rsidR="00130AC8" w:rsidRPr="00A8345E" w:rsidRDefault="00000000" w:rsidP="00130AC8">
      <w:pPr>
        <w:pStyle w:val="BodyText"/>
      </w:pPr>
      <w:r>
        <w:pict w14:anchorId="46409B22">
          <v:rect id="_x0000_i1269" style="width:0;height:1.5pt" o:hralign="center" o:hrstd="t" o:hr="t"/>
        </w:pict>
      </w:r>
    </w:p>
    <w:p w14:paraId="708BF350" w14:textId="77777777" w:rsidR="00A8345E" w:rsidRPr="00A8345E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Class Component and Function Component?</w:t>
      </w:r>
    </w:p>
    <w:p w14:paraId="44023F78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r w:rsidRPr="00A8345E">
        <w:rPr>
          <w:b/>
          <w:bCs/>
        </w:rPr>
        <w:t>Class Component:</w:t>
      </w:r>
      <w:r w:rsidRPr="00A8345E">
        <w:t xml:space="preserve"> Written using ES6 classes, supports state and lifecycle methods.</w:t>
      </w:r>
    </w:p>
    <w:p w14:paraId="2549BEBB" w14:textId="77777777" w:rsidR="00A8345E" w:rsidRDefault="00A8345E" w:rsidP="006A1A90">
      <w:pPr>
        <w:pStyle w:val="BodyText"/>
        <w:numPr>
          <w:ilvl w:val="0"/>
          <w:numId w:val="32"/>
        </w:numPr>
      </w:pPr>
      <w:r w:rsidRPr="00A8345E">
        <w:rPr>
          <w:b/>
          <w:bCs/>
        </w:rPr>
        <w:lastRenderedPageBreak/>
        <w:t>Function Component:</w:t>
      </w:r>
      <w:r w:rsidRPr="00A8345E">
        <w:t xml:space="preserve"> Simple functions, can use hooks to manage state and side effect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83"/>
        <w:gridCol w:w="2883"/>
        <w:gridCol w:w="4684"/>
      </w:tblGrid>
      <w:tr w:rsidR="00811028" w:rsidRPr="00811028" w14:paraId="586B7305" w14:textId="77777777" w:rsidTr="00811028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D7D4085" w14:textId="77777777" w:rsidR="00811028" w:rsidRPr="00811028" w:rsidRDefault="00811028" w:rsidP="00811028">
            <w:pPr>
              <w:pStyle w:val="BodyText"/>
              <w:rPr>
                <w:b/>
                <w:bCs/>
                <w:lang w:val="en-IN"/>
              </w:rPr>
            </w:pPr>
            <w:r w:rsidRPr="00811028">
              <w:rPr>
                <w:b/>
                <w:bCs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3920F892" w14:textId="77777777" w:rsidR="00811028" w:rsidRPr="00811028" w:rsidRDefault="00811028" w:rsidP="00811028">
            <w:pPr>
              <w:pStyle w:val="BodyText"/>
              <w:rPr>
                <w:b/>
                <w:bCs/>
                <w:lang w:val="en-IN"/>
              </w:rPr>
            </w:pPr>
            <w:r w:rsidRPr="00811028">
              <w:rPr>
                <w:b/>
                <w:bCs/>
                <w:lang w:val="en-IN"/>
              </w:rPr>
              <w:t>Functional Component</w:t>
            </w:r>
          </w:p>
        </w:tc>
        <w:tc>
          <w:tcPr>
            <w:tcW w:w="0" w:type="auto"/>
            <w:vAlign w:val="center"/>
            <w:hideMark/>
          </w:tcPr>
          <w:p w14:paraId="40ECD31A" w14:textId="77777777" w:rsidR="00811028" w:rsidRPr="00811028" w:rsidRDefault="00811028" w:rsidP="00811028">
            <w:pPr>
              <w:pStyle w:val="BodyText"/>
              <w:rPr>
                <w:b/>
                <w:bCs/>
                <w:lang w:val="en-IN"/>
              </w:rPr>
            </w:pPr>
            <w:r w:rsidRPr="00811028">
              <w:rPr>
                <w:b/>
                <w:bCs/>
                <w:lang w:val="en-IN"/>
              </w:rPr>
              <w:t>Class Component</w:t>
            </w:r>
          </w:p>
        </w:tc>
      </w:tr>
      <w:tr w:rsidR="00811028" w:rsidRPr="00811028" w14:paraId="32993407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287A35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04E5129B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JavaScript function that returns JSX.</w:t>
            </w:r>
          </w:p>
        </w:tc>
        <w:tc>
          <w:tcPr>
            <w:tcW w:w="0" w:type="auto"/>
            <w:vAlign w:val="center"/>
            <w:hideMark/>
          </w:tcPr>
          <w:p w14:paraId="6307857F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 xml:space="preserve">ES6 class that extends </w:t>
            </w:r>
            <w:proofErr w:type="spellStart"/>
            <w:r w:rsidRPr="00811028">
              <w:rPr>
                <w:lang w:val="en-IN"/>
              </w:rPr>
              <w:t>React.Component</w:t>
            </w:r>
            <w:proofErr w:type="spellEnd"/>
            <w:r w:rsidRPr="00811028">
              <w:rPr>
                <w:lang w:val="en-IN"/>
              </w:rPr>
              <w:t>.</w:t>
            </w:r>
          </w:p>
        </w:tc>
      </w:tr>
      <w:tr w:rsidR="00811028" w:rsidRPr="00811028" w14:paraId="3BF549F7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6DB0AF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Syntax</w:t>
            </w:r>
          </w:p>
        </w:tc>
        <w:tc>
          <w:tcPr>
            <w:tcW w:w="0" w:type="auto"/>
            <w:vAlign w:val="center"/>
            <w:hideMark/>
          </w:tcPr>
          <w:p w14:paraId="1D1FEFA2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Simpler and shorter.</w:t>
            </w:r>
          </w:p>
        </w:tc>
        <w:tc>
          <w:tcPr>
            <w:tcW w:w="0" w:type="auto"/>
            <w:vAlign w:val="center"/>
            <w:hideMark/>
          </w:tcPr>
          <w:p w14:paraId="6D38ED52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More verbose with constructor and this.</w:t>
            </w:r>
          </w:p>
        </w:tc>
      </w:tr>
      <w:tr w:rsidR="00811028" w:rsidRPr="00811028" w14:paraId="5AB1A506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236737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State Management</w:t>
            </w:r>
          </w:p>
        </w:tc>
        <w:tc>
          <w:tcPr>
            <w:tcW w:w="0" w:type="auto"/>
            <w:vAlign w:val="center"/>
            <w:hideMark/>
          </w:tcPr>
          <w:p w14:paraId="053B84B2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 xml:space="preserve">Uses </w:t>
            </w:r>
            <w:proofErr w:type="spellStart"/>
            <w:r w:rsidRPr="00811028">
              <w:rPr>
                <w:lang w:val="en-IN"/>
              </w:rPr>
              <w:t>useState</w:t>
            </w:r>
            <w:proofErr w:type="spellEnd"/>
            <w:r w:rsidRPr="00811028">
              <w:rPr>
                <w:lang w:val="en-IN"/>
              </w:rPr>
              <w:t xml:space="preserve"> and other </w:t>
            </w:r>
            <w:r w:rsidRPr="00811028">
              <w:rPr>
                <w:b/>
                <w:bCs/>
                <w:lang w:val="en-IN"/>
              </w:rPr>
              <w:t>Hooks</w:t>
            </w:r>
            <w:r w:rsidRPr="00811028">
              <w:rPr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575E60BA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 xml:space="preserve">Uses </w:t>
            </w:r>
            <w:proofErr w:type="spellStart"/>
            <w:proofErr w:type="gramStart"/>
            <w:r w:rsidRPr="00811028">
              <w:rPr>
                <w:lang w:val="en-IN"/>
              </w:rPr>
              <w:t>this.state</w:t>
            </w:r>
            <w:proofErr w:type="spellEnd"/>
            <w:proofErr w:type="gramEnd"/>
            <w:r w:rsidRPr="00811028">
              <w:rPr>
                <w:lang w:val="en-IN"/>
              </w:rPr>
              <w:t xml:space="preserve"> and </w:t>
            </w:r>
            <w:proofErr w:type="spellStart"/>
            <w:proofErr w:type="gramStart"/>
            <w:r w:rsidRPr="00811028">
              <w:rPr>
                <w:lang w:val="en-IN"/>
              </w:rPr>
              <w:t>this.setState</w:t>
            </w:r>
            <w:proofErr w:type="spellEnd"/>
            <w:proofErr w:type="gramEnd"/>
            <w:r w:rsidRPr="00811028">
              <w:rPr>
                <w:lang w:val="en-IN"/>
              </w:rPr>
              <w:t>().</w:t>
            </w:r>
          </w:p>
        </w:tc>
      </w:tr>
      <w:tr w:rsidR="00811028" w:rsidRPr="00811028" w14:paraId="5D0E32B0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14AEC5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Lifecycle Methods</w:t>
            </w:r>
          </w:p>
        </w:tc>
        <w:tc>
          <w:tcPr>
            <w:tcW w:w="0" w:type="auto"/>
            <w:vAlign w:val="center"/>
            <w:hideMark/>
          </w:tcPr>
          <w:p w14:paraId="7081A25E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 xml:space="preserve">Managed using </w:t>
            </w:r>
            <w:r w:rsidRPr="00811028">
              <w:rPr>
                <w:b/>
                <w:bCs/>
                <w:lang w:val="en-IN"/>
              </w:rPr>
              <w:t>Hooks</w:t>
            </w:r>
            <w:r w:rsidRPr="00811028">
              <w:rPr>
                <w:lang w:val="en-IN"/>
              </w:rPr>
              <w:t xml:space="preserve"> like </w:t>
            </w:r>
            <w:proofErr w:type="spellStart"/>
            <w:r w:rsidRPr="00811028">
              <w:rPr>
                <w:lang w:val="en-IN"/>
              </w:rPr>
              <w:t>useEffect</w:t>
            </w:r>
            <w:proofErr w:type="spellEnd"/>
            <w:r w:rsidRPr="00811028">
              <w:rPr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383ED215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Has built-in lifecycle methods (</w:t>
            </w:r>
            <w:proofErr w:type="spellStart"/>
            <w:r w:rsidRPr="00811028">
              <w:rPr>
                <w:lang w:val="en-IN"/>
              </w:rPr>
              <w:t>componentDidMount</w:t>
            </w:r>
            <w:proofErr w:type="spellEnd"/>
            <w:r w:rsidRPr="00811028">
              <w:rPr>
                <w:lang w:val="en-IN"/>
              </w:rPr>
              <w:t>, etc.).</w:t>
            </w:r>
          </w:p>
        </w:tc>
      </w:tr>
      <w:tr w:rsidR="00811028" w:rsidRPr="00811028" w14:paraId="248DD17E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BB7996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this Keyword</w:t>
            </w:r>
          </w:p>
        </w:tc>
        <w:tc>
          <w:tcPr>
            <w:tcW w:w="0" w:type="auto"/>
            <w:vAlign w:val="center"/>
            <w:hideMark/>
          </w:tcPr>
          <w:p w14:paraId="27341555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Not used.</w:t>
            </w:r>
          </w:p>
        </w:tc>
        <w:tc>
          <w:tcPr>
            <w:tcW w:w="0" w:type="auto"/>
            <w:vAlign w:val="center"/>
            <w:hideMark/>
          </w:tcPr>
          <w:p w14:paraId="14232D4E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Must use this to access props, state.</w:t>
            </w:r>
          </w:p>
        </w:tc>
      </w:tr>
      <w:tr w:rsidR="00811028" w:rsidRPr="00811028" w14:paraId="266E363A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AAA58A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009D8603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Slightly faster and lighter.</w:t>
            </w:r>
          </w:p>
        </w:tc>
        <w:tc>
          <w:tcPr>
            <w:tcW w:w="0" w:type="auto"/>
            <w:vAlign w:val="center"/>
            <w:hideMark/>
          </w:tcPr>
          <w:p w14:paraId="362AE3B4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Heavier due to more complex structure.</w:t>
            </w:r>
          </w:p>
        </w:tc>
      </w:tr>
      <w:tr w:rsidR="00811028" w:rsidRPr="00811028" w14:paraId="5BFAD550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231919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Readability</w:t>
            </w:r>
          </w:p>
        </w:tc>
        <w:tc>
          <w:tcPr>
            <w:tcW w:w="0" w:type="auto"/>
            <w:vAlign w:val="center"/>
            <w:hideMark/>
          </w:tcPr>
          <w:p w14:paraId="7686BF9A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More concise and easier to read.</w:t>
            </w:r>
          </w:p>
        </w:tc>
        <w:tc>
          <w:tcPr>
            <w:tcW w:w="0" w:type="auto"/>
            <w:vAlign w:val="center"/>
            <w:hideMark/>
          </w:tcPr>
          <w:p w14:paraId="2A7169F6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Can become complex with larger logic.</w:t>
            </w:r>
          </w:p>
        </w:tc>
      </w:tr>
      <w:tr w:rsidR="00811028" w:rsidRPr="00811028" w14:paraId="5E0E0305" w14:textId="77777777" w:rsidTr="008110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D63AD3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b/>
                <w:bCs/>
                <w:lang w:val="en-IN"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759B858B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See below.</w:t>
            </w:r>
          </w:p>
        </w:tc>
        <w:tc>
          <w:tcPr>
            <w:tcW w:w="0" w:type="auto"/>
            <w:vAlign w:val="center"/>
            <w:hideMark/>
          </w:tcPr>
          <w:p w14:paraId="6A5F1DFB" w14:textId="77777777" w:rsidR="00811028" w:rsidRPr="00811028" w:rsidRDefault="00811028" w:rsidP="00811028">
            <w:pPr>
              <w:pStyle w:val="BodyText"/>
              <w:rPr>
                <w:lang w:val="en-IN"/>
              </w:rPr>
            </w:pPr>
            <w:r w:rsidRPr="00811028">
              <w:rPr>
                <w:lang w:val="en-IN"/>
              </w:rPr>
              <w:t>See below.</w:t>
            </w:r>
          </w:p>
        </w:tc>
      </w:tr>
    </w:tbl>
    <w:p w14:paraId="456C212A" w14:textId="40218F99" w:rsidR="007941B3" w:rsidRPr="00A8345E" w:rsidRDefault="00000000" w:rsidP="007941B3">
      <w:pPr>
        <w:pStyle w:val="BodyText"/>
      </w:pPr>
      <w:r>
        <w:pict w14:anchorId="604131D5">
          <v:rect id="_x0000_i1270" style="width:0;height:1.5pt" o:hralign="center" o:hrstd="t" o:hr="t"/>
        </w:pict>
      </w:r>
    </w:p>
    <w:p w14:paraId="72D8B878" w14:textId="77777777" w:rsidR="007276E5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Callback Function?</w:t>
      </w:r>
      <w:r w:rsidRPr="00A8345E">
        <w:t xml:space="preserve"> </w:t>
      </w:r>
    </w:p>
    <w:p w14:paraId="1926C123" w14:textId="6370A0E1" w:rsidR="00A8345E" w:rsidRDefault="00A8345E" w:rsidP="007276E5">
      <w:pPr>
        <w:pStyle w:val="BodyText"/>
        <w:ind w:left="720"/>
      </w:pPr>
      <w:r w:rsidRPr="00A8345E">
        <w:t>A function passed as an argument to another function and executed later.</w:t>
      </w:r>
    </w:p>
    <w:p w14:paraId="21582090" w14:textId="2C6FB13E" w:rsidR="00024A26" w:rsidRPr="00A8345E" w:rsidRDefault="00000000" w:rsidP="00024A26">
      <w:pPr>
        <w:pStyle w:val="BodyText"/>
      </w:pPr>
      <w:r>
        <w:pict w14:anchorId="4CE5F187">
          <v:rect id="_x0000_i1271" style="width:0;height:1.5pt" o:hralign="center" o:hrstd="t" o:hr="t"/>
        </w:pict>
      </w:r>
    </w:p>
    <w:p w14:paraId="34138507" w14:textId="77777777" w:rsidR="00080EBD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Prop Drilling?</w:t>
      </w:r>
      <w:r w:rsidRPr="00A8345E">
        <w:t xml:space="preserve"> </w:t>
      </w:r>
    </w:p>
    <w:p w14:paraId="7ECC0DD7" w14:textId="700CBF4B" w:rsidR="00A8345E" w:rsidRDefault="00A8345E" w:rsidP="00080EBD">
      <w:pPr>
        <w:pStyle w:val="BodyText"/>
        <w:ind w:left="720"/>
      </w:pPr>
      <w:r w:rsidRPr="00A8345E">
        <w:t>Passing data from parent to deeply nested child components through multiple layers.</w:t>
      </w:r>
    </w:p>
    <w:p w14:paraId="75B989A4" w14:textId="2BBF7F0B" w:rsidR="00FB7508" w:rsidRPr="00A8345E" w:rsidRDefault="00000000" w:rsidP="00FB7508">
      <w:pPr>
        <w:pStyle w:val="BodyText"/>
      </w:pPr>
      <w:r>
        <w:pict w14:anchorId="69E25ABA">
          <v:rect id="_x0000_i1272" style="width:0;height:1.5pt" o:hralign="center" o:hrstd="t" o:hr="t"/>
        </w:pict>
      </w:r>
    </w:p>
    <w:p w14:paraId="753BDECC" w14:textId="77777777" w:rsidR="00A8345E" w:rsidRPr="00A8345E" w:rsidRDefault="00A8345E" w:rsidP="006A1A90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Virtual DOM and Real DOM? Difference:</w:t>
      </w:r>
    </w:p>
    <w:p w14:paraId="14DF3551" w14:textId="77777777" w:rsidR="00A8345E" w:rsidRPr="00A8345E" w:rsidRDefault="00A8345E" w:rsidP="006A1A90">
      <w:pPr>
        <w:pStyle w:val="BodyText"/>
        <w:numPr>
          <w:ilvl w:val="0"/>
          <w:numId w:val="32"/>
        </w:numPr>
      </w:pPr>
      <w:r w:rsidRPr="00A8345E">
        <w:rPr>
          <w:b/>
          <w:bCs/>
        </w:rPr>
        <w:lastRenderedPageBreak/>
        <w:t>Virtual DOM:</w:t>
      </w:r>
      <w:r w:rsidRPr="00A8345E">
        <w:t xml:space="preserve"> A lightweight copy of the real DOM, helps in efficient updates.</w:t>
      </w:r>
    </w:p>
    <w:p w14:paraId="520D2BFB" w14:textId="3DDBC36E" w:rsidR="00A8345E" w:rsidRDefault="00A8345E" w:rsidP="006A1A90">
      <w:pPr>
        <w:pStyle w:val="BodyText"/>
        <w:numPr>
          <w:ilvl w:val="0"/>
          <w:numId w:val="32"/>
        </w:numPr>
      </w:pPr>
      <w:r w:rsidRPr="00A8345E">
        <w:rPr>
          <w:b/>
          <w:bCs/>
        </w:rPr>
        <w:t>Real DOM:</w:t>
      </w:r>
      <w:r w:rsidRPr="00A8345E">
        <w:t xml:space="preserve"> The actual DOM rendered on the browser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61"/>
        <w:gridCol w:w="5089"/>
      </w:tblGrid>
      <w:tr w:rsidR="00946B18" w:rsidRPr="00946B18" w14:paraId="180B92CA" w14:textId="77777777" w:rsidTr="00946B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1D77B6" w14:textId="77777777" w:rsidR="00946B18" w:rsidRPr="00946B18" w:rsidRDefault="00946B18" w:rsidP="00946B18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946B18">
              <w:rPr>
                <w:b/>
                <w:bCs/>
                <w:lang w:val="en-IN"/>
              </w:rPr>
              <w:t>Virtual DOM</w:t>
            </w:r>
          </w:p>
        </w:tc>
        <w:tc>
          <w:tcPr>
            <w:tcW w:w="0" w:type="auto"/>
            <w:vAlign w:val="center"/>
            <w:hideMark/>
          </w:tcPr>
          <w:p w14:paraId="22865F87" w14:textId="77777777" w:rsidR="00946B18" w:rsidRPr="00946B18" w:rsidRDefault="00946B18" w:rsidP="00946B18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946B18">
              <w:rPr>
                <w:b/>
                <w:bCs/>
                <w:lang w:val="en-IN"/>
              </w:rPr>
              <w:t>Real DOM</w:t>
            </w:r>
          </w:p>
        </w:tc>
      </w:tr>
      <w:tr w:rsidR="00946B18" w:rsidRPr="00946B18" w14:paraId="4410753A" w14:textId="77777777" w:rsidTr="00946B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0B1392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A lightweight copy of the real DOM.</w:t>
            </w:r>
          </w:p>
        </w:tc>
        <w:tc>
          <w:tcPr>
            <w:tcW w:w="0" w:type="auto"/>
            <w:vAlign w:val="center"/>
            <w:hideMark/>
          </w:tcPr>
          <w:p w14:paraId="36FA86C1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The actual DOM provided by the browser.</w:t>
            </w:r>
          </w:p>
        </w:tc>
      </w:tr>
      <w:tr w:rsidR="00946B18" w:rsidRPr="00946B18" w14:paraId="3F4372D0" w14:textId="77777777" w:rsidTr="00946B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6E071D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Changes do not directly update the screen.</w:t>
            </w:r>
          </w:p>
        </w:tc>
        <w:tc>
          <w:tcPr>
            <w:tcW w:w="0" w:type="auto"/>
            <w:vAlign w:val="center"/>
            <w:hideMark/>
          </w:tcPr>
          <w:p w14:paraId="0613C399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Changes update the UI directly.</w:t>
            </w:r>
          </w:p>
        </w:tc>
      </w:tr>
      <w:tr w:rsidR="00946B18" w:rsidRPr="00946B18" w14:paraId="09C95DB4" w14:textId="77777777" w:rsidTr="00946B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98722D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Faster performance due to batch updates.</w:t>
            </w:r>
          </w:p>
        </w:tc>
        <w:tc>
          <w:tcPr>
            <w:tcW w:w="0" w:type="auto"/>
            <w:vAlign w:val="center"/>
            <w:hideMark/>
          </w:tcPr>
          <w:p w14:paraId="0860EF4F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Slower because each change updates the UI immediately.</w:t>
            </w:r>
          </w:p>
        </w:tc>
      </w:tr>
      <w:tr w:rsidR="00946B18" w:rsidRPr="00946B18" w14:paraId="571466E6" w14:textId="77777777" w:rsidTr="00946B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1C781E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Used in libraries like React for efficient rendering.</w:t>
            </w:r>
          </w:p>
        </w:tc>
        <w:tc>
          <w:tcPr>
            <w:tcW w:w="0" w:type="auto"/>
            <w:vAlign w:val="center"/>
            <w:hideMark/>
          </w:tcPr>
          <w:p w14:paraId="1838D371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Used natively by browsers.</w:t>
            </w:r>
          </w:p>
        </w:tc>
      </w:tr>
      <w:tr w:rsidR="00946B18" w:rsidRPr="00946B18" w14:paraId="5E23F2B8" w14:textId="77777777" w:rsidTr="00946B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BC5F05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Works in memory and then updates Real DOM.</w:t>
            </w:r>
          </w:p>
        </w:tc>
        <w:tc>
          <w:tcPr>
            <w:tcW w:w="0" w:type="auto"/>
            <w:vAlign w:val="center"/>
            <w:hideMark/>
          </w:tcPr>
          <w:p w14:paraId="09961803" w14:textId="77777777" w:rsidR="00946B18" w:rsidRPr="00946B18" w:rsidRDefault="00946B18" w:rsidP="00946B18">
            <w:pPr>
              <w:pStyle w:val="BodyText"/>
              <w:spacing w:before="0"/>
              <w:rPr>
                <w:lang w:val="en-IN"/>
              </w:rPr>
            </w:pPr>
            <w:r w:rsidRPr="00946B18">
              <w:rPr>
                <w:lang w:val="en-IN"/>
              </w:rPr>
              <w:t>Directly represents the UI structure.</w:t>
            </w:r>
          </w:p>
        </w:tc>
      </w:tr>
    </w:tbl>
    <w:p w14:paraId="1CE0670D" w14:textId="5CBE2C39" w:rsidR="00817234" w:rsidRPr="00A8345E" w:rsidRDefault="00000000" w:rsidP="00817234">
      <w:pPr>
        <w:pStyle w:val="BodyText"/>
      </w:pPr>
      <w:r>
        <w:pict w14:anchorId="768EBB8E">
          <v:rect id="_x0000_i1273" style="width:0;height:1.5pt" o:hralign="center" o:hrstd="t" o:hr="t"/>
        </w:pict>
      </w:r>
    </w:p>
    <w:p w14:paraId="7DBA6CCD" w14:textId="29612AB4" w:rsidR="00EF0FEC" w:rsidRDefault="00A8345E" w:rsidP="00EF0FEC">
      <w:pPr>
        <w:pStyle w:val="BodyText"/>
        <w:numPr>
          <w:ilvl w:val="0"/>
          <w:numId w:val="39"/>
        </w:numPr>
      </w:pPr>
      <w:r w:rsidRPr="00A8345E">
        <w:rPr>
          <w:b/>
          <w:bCs/>
        </w:rPr>
        <w:t>What is Context API?</w:t>
      </w:r>
    </w:p>
    <w:p w14:paraId="6C967EDE" w14:textId="4D83C911" w:rsidR="00EF0FEC" w:rsidRDefault="00EF0FEC" w:rsidP="00EF0FEC">
      <w:pPr>
        <w:pStyle w:val="BodyText"/>
        <w:ind w:left="720"/>
      </w:pPr>
      <w:r w:rsidRPr="00EF0FEC">
        <w:t>The Context API is a feature in React that allows you to share data (like state, themes, or authentication info) globally across the component tree without passing props manually at every level.</w:t>
      </w:r>
    </w:p>
    <w:p w14:paraId="3F44FD73" w14:textId="3D88BE6A" w:rsidR="008C1082" w:rsidRPr="003F1434" w:rsidRDefault="00C40767" w:rsidP="00EF0FEC">
      <w:pPr>
        <w:pStyle w:val="BodyText"/>
        <w:ind w:left="720"/>
      </w:pPr>
      <w:r w:rsidRPr="003F1434">
        <w:t>It helps to avoid prop drilling, where you pass props through many nested components.</w:t>
      </w:r>
    </w:p>
    <w:p w14:paraId="05DC2671" w14:textId="1D0C58E1" w:rsidR="00ED3C03" w:rsidRDefault="00D34799" w:rsidP="00D34799">
      <w:pPr>
        <w:pStyle w:val="BodyText"/>
      </w:pPr>
      <w:r>
        <w:pict w14:anchorId="6548B692">
          <v:rect id="_x0000_i1274" style="width:0;height:1.5pt" o:hralign="center" o:hrstd="t" o:hr="t"/>
        </w:pict>
      </w:r>
    </w:p>
    <w:p w14:paraId="61083E5F" w14:textId="40939585" w:rsidR="00D34799" w:rsidRDefault="00914571" w:rsidP="00D34799">
      <w:pPr>
        <w:pStyle w:val="BodyText"/>
        <w:numPr>
          <w:ilvl w:val="0"/>
          <w:numId w:val="39"/>
        </w:numPr>
        <w:rPr>
          <w:b/>
          <w:bCs/>
        </w:rPr>
      </w:pPr>
      <w:r w:rsidRPr="00914571">
        <w:rPr>
          <w:b/>
          <w:bCs/>
        </w:rPr>
        <w:t>What is Prop Drilling in React?</w:t>
      </w:r>
    </w:p>
    <w:p w14:paraId="622F4D8F" w14:textId="77777777" w:rsidR="00914571" w:rsidRPr="00914571" w:rsidRDefault="00914571" w:rsidP="00914571">
      <w:pPr>
        <w:pStyle w:val="BodyText"/>
        <w:ind w:left="720"/>
        <w:rPr>
          <w:lang w:val="en-IN"/>
        </w:rPr>
      </w:pPr>
      <w:r w:rsidRPr="00914571">
        <w:rPr>
          <w:lang w:val="en-IN"/>
        </w:rPr>
        <w:t>Prop Drilling is a situation where data (props) is passed from a parent component to deeply nested child components, even if intermediate components don’t need that data — just to pass it down further.</w:t>
      </w:r>
    </w:p>
    <w:p w14:paraId="4BBF4C7A" w14:textId="77777777" w:rsidR="00914571" w:rsidRPr="00914571" w:rsidRDefault="00914571" w:rsidP="00914571">
      <w:pPr>
        <w:pStyle w:val="BodyText"/>
        <w:ind w:left="720"/>
        <w:rPr>
          <w:lang w:val="en-IN"/>
        </w:rPr>
      </w:pPr>
      <w:r w:rsidRPr="00914571">
        <w:rPr>
          <w:lang w:val="en-IN"/>
        </w:rPr>
        <w:t>This can lead to:</w:t>
      </w:r>
    </w:p>
    <w:p w14:paraId="04E5C2E2" w14:textId="77777777" w:rsidR="00914571" w:rsidRPr="00914571" w:rsidRDefault="00914571" w:rsidP="00914571">
      <w:pPr>
        <w:pStyle w:val="BodyText"/>
        <w:numPr>
          <w:ilvl w:val="0"/>
          <w:numId w:val="54"/>
        </w:numPr>
        <w:rPr>
          <w:lang w:val="en-IN"/>
        </w:rPr>
      </w:pPr>
      <w:r w:rsidRPr="00914571">
        <w:rPr>
          <w:lang w:val="en-IN"/>
        </w:rPr>
        <w:t>Unnecessary code complexity.</w:t>
      </w:r>
    </w:p>
    <w:p w14:paraId="7D72146A" w14:textId="77777777" w:rsidR="00914571" w:rsidRPr="00914571" w:rsidRDefault="00914571" w:rsidP="00914571">
      <w:pPr>
        <w:pStyle w:val="BodyText"/>
        <w:numPr>
          <w:ilvl w:val="0"/>
          <w:numId w:val="54"/>
        </w:numPr>
        <w:rPr>
          <w:lang w:val="en-IN"/>
        </w:rPr>
      </w:pPr>
      <w:r w:rsidRPr="00914571">
        <w:rPr>
          <w:lang w:val="en-IN"/>
        </w:rPr>
        <w:t>Difficult to manage and maintain.</w:t>
      </w:r>
    </w:p>
    <w:p w14:paraId="26982033" w14:textId="2D417A85" w:rsidR="00914571" w:rsidRPr="00E94601" w:rsidRDefault="00914571" w:rsidP="00E94601">
      <w:pPr>
        <w:pStyle w:val="BodyText"/>
        <w:numPr>
          <w:ilvl w:val="0"/>
          <w:numId w:val="54"/>
        </w:numPr>
        <w:rPr>
          <w:lang w:val="en-IN"/>
        </w:rPr>
      </w:pPr>
      <w:r w:rsidRPr="00914571">
        <w:rPr>
          <w:lang w:val="en-IN"/>
        </w:rPr>
        <w:t>Intermediate components become tightly coupled.</w:t>
      </w:r>
    </w:p>
    <w:p w14:paraId="73DFAA70" w14:textId="73E121FD" w:rsidR="002E45B6" w:rsidRDefault="00BD77E4" w:rsidP="00BD77E4">
      <w:pPr>
        <w:pStyle w:val="BodyText"/>
      </w:pPr>
      <w:r>
        <w:pict w14:anchorId="52326F35">
          <v:rect id="_x0000_i1275" style="width:0;height:1.5pt" o:hralign="center" o:hrstd="t" o:hr="t"/>
        </w:pict>
      </w:r>
    </w:p>
    <w:p w14:paraId="04D00D38" w14:textId="059E5442" w:rsidR="002E45B6" w:rsidRDefault="00775791" w:rsidP="002E45B6">
      <w:pPr>
        <w:pStyle w:val="BodyText"/>
        <w:numPr>
          <w:ilvl w:val="0"/>
          <w:numId w:val="39"/>
        </w:numPr>
        <w:rPr>
          <w:b/>
          <w:bCs/>
        </w:rPr>
      </w:pPr>
      <w:r w:rsidRPr="00775791">
        <w:rPr>
          <w:b/>
          <w:bCs/>
        </w:rPr>
        <w:lastRenderedPageBreak/>
        <w:t>What is the difference between Context API and Redux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76"/>
        <w:gridCol w:w="3689"/>
        <w:gridCol w:w="3385"/>
      </w:tblGrid>
      <w:tr w:rsidR="0098644F" w:rsidRPr="0098644F" w14:paraId="6142FD21" w14:textId="77777777" w:rsidTr="0098644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C4CEC3F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6E101303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Context API</w:t>
            </w:r>
          </w:p>
        </w:tc>
        <w:tc>
          <w:tcPr>
            <w:tcW w:w="0" w:type="auto"/>
            <w:vAlign w:val="center"/>
            <w:hideMark/>
          </w:tcPr>
          <w:p w14:paraId="79B64A08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Redux</w:t>
            </w:r>
          </w:p>
        </w:tc>
      </w:tr>
      <w:tr w:rsidR="0098644F" w:rsidRPr="0098644F" w14:paraId="1155E8AF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F5CE4D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2DF84EB8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Built-in React feature for global state management and avoiding prop drilling.</w:t>
            </w:r>
          </w:p>
        </w:tc>
        <w:tc>
          <w:tcPr>
            <w:tcW w:w="0" w:type="auto"/>
            <w:vAlign w:val="center"/>
            <w:hideMark/>
          </w:tcPr>
          <w:p w14:paraId="29F0AE27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A state management library for managing complex application states.</w:t>
            </w:r>
          </w:p>
        </w:tc>
      </w:tr>
      <w:tr w:rsidR="0098644F" w:rsidRPr="0098644F" w14:paraId="44B718A7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CC453C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Installation</w:t>
            </w:r>
          </w:p>
        </w:tc>
        <w:tc>
          <w:tcPr>
            <w:tcW w:w="0" w:type="auto"/>
            <w:vAlign w:val="center"/>
            <w:hideMark/>
          </w:tcPr>
          <w:p w14:paraId="6288E975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No extra installation needed (built into React).</w:t>
            </w:r>
          </w:p>
        </w:tc>
        <w:tc>
          <w:tcPr>
            <w:tcW w:w="0" w:type="auto"/>
            <w:vAlign w:val="center"/>
            <w:hideMark/>
          </w:tcPr>
          <w:p w14:paraId="39712577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Requires installing redux and react-redux.</w:t>
            </w:r>
          </w:p>
        </w:tc>
      </w:tr>
      <w:tr w:rsidR="0098644F" w:rsidRPr="0098644F" w14:paraId="12C971DE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399104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Boilerplate</w:t>
            </w:r>
          </w:p>
        </w:tc>
        <w:tc>
          <w:tcPr>
            <w:tcW w:w="0" w:type="auto"/>
            <w:vAlign w:val="center"/>
            <w:hideMark/>
          </w:tcPr>
          <w:p w14:paraId="1E7D11D5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Minimal code and setup.</w:t>
            </w:r>
          </w:p>
        </w:tc>
        <w:tc>
          <w:tcPr>
            <w:tcW w:w="0" w:type="auto"/>
            <w:vAlign w:val="center"/>
            <w:hideMark/>
          </w:tcPr>
          <w:p w14:paraId="3F21E7E1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More boilerplate with actions, reducers, store.</w:t>
            </w:r>
          </w:p>
        </w:tc>
      </w:tr>
      <w:tr w:rsidR="0098644F" w:rsidRPr="0098644F" w14:paraId="109A41C3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521FDEE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Usage Complexity</w:t>
            </w:r>
          </w:p>
        </w:tc>
        <w:tc>
          <w:tcPr>
            <w:tcW w:w="0" w:type="auto"/>
            <w:vAlign w:val="center"/>
            <w:hideMark/>
          </w:tcPr>
          <w:p w14:paraId="14177AB7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Simple and best for small to medium apps.</w:t>
            </w:r>
          </w:p>
        </w:tc>
        <w:tc>
          <w:tcPr>
            <w:tcW w:w="0" w:type="auto"/>
            <w:vAlign w:val="center"/>
            <w:hideMark/>
          </w:tcPr>
          <w:p w14:paraId="63CB7D7E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More structured, suited for large, complex apps.</w:t>
            </w:r>
          </w:p>
        </w:tc>
      </w:tr>
      <w:tr w:rsidR="0098644F" w:rsidRPr="0098644F" w14:paraId="5F6EA069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D99A67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State Structure</w:t>
            </w:r>
          </w:p>
        </w:tc>
        <w:tc>
          <w:tcPr>
            <w:tcW w:w="0" w:type="auto"/>
            <w:vAlign w:val="center"/>
            <w:hideMark/>
          </w:tcPr>
          <w:p w14:paraId="1F051C9D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No strict rules; state is flexible.</w:t>
            </w:r>
          </w:p>
        </w:tc>
        <w:tc>
          <w:tcPr>
            <w:tcW w:w="0" w:type="auto"/>
            <w:vAlign w:val="center"/>
            <w:hideMark/>
          </w:tcPr>
          <w:p w14:paraId="2227798B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Follows strict structure: store, reducer, action.</w:t>
            </w:r>
          </w:p>
        </w:tc>
      </w:tr>
      <w:tr w:rsidR="0098644F" w:rsidRPr="0098644F" w14:paraId="309E7285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0CD0F5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Middleware Support</w:t>
            </w:r>
          </w:p>
        </w:tc>
        <w:tc>
          <w:tcPr>
            <w:tcW w:w="0" w:type="auto"/>
            <w:vAlign w:val="center"/>
            <w:hideMark/>
          </w:tcPr>
          <w:p w14:paraId="30B927AA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Limited, manual implementation if needed.</w:t>
            </w:r>
          </w:p>
        </w:tc>
        <w:tc>
          <w:tcPr>
            <w:tcW w:w="0" w:type="auto"/>
            <w:vAlign w:val="center"/>
            <w:hideMark/>
          </w:tcPr>
          <w:p w14:paraId="4A33645F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Supports middleware like redux-</w:t>
            </w:r>
            <w:proofErr w:type="spellStart"/>
            <w:r w:rsidRPr="0098644F">
              <w:rPr>
                <w:lang w:val="en-IN"/>
              </w:rPr>
              <w:t>thunk</w:t>
            </w:r>
            <w:proofErr w:type="spellEnd"/>
            <w:r w:rsidRPr="0098644F">
              <w:rPr>
                <w:lang w:val="en-IN"/>
              </w:rPr>
              <w:t>, redux-saga for async operations.</w:t>
            </w:r>
          </w:p>
        </w:tc>
      </w:tr>
      <w:tr w:rsidR="0098644F" w:rsidRPr="0098644F" w14:paraId="492F0B65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9C2245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05DB95A0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Re-renders all components consuming the context when value changes.</w:t>
            </w:r>
          </w:p>
        </w:tc>
        <w:tc>
          <w:tcPr>
            <w:tcW w:w="0" w:type="auto"/>
            <w:vAlign w:val="center"/>
            <w:hideMark/>
          </w:tcPr>
          <w:p w14:paraId="5407C575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Fine-grained control over re-renders, better for large apps.</w:t>
            </w:r>
          </w:p>
        </w:tc>
      </w:tr>
      <w:tr w:rsidR="0098644F" w:rsidRPr="0098644F" w14:paraId="6A3F6EFD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D4FF21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proofErr w:type="spellStart"/>
            <w:r w:rsidRPr="0098644F">
              <w:rPr>
                <w:b/>
                <w:bCs/>
                <w:lang w:val="en-IN"/>
              </w:rPr>
              <w:t>DevTool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24C5BE0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No built-in dev tools.</w:t>
            </w:r>
          </w:p>
        </w:tc>
        <w:tc>
          <w:tcPr>
            <w:tcW w:w="0" w:type="auto"/>
            <w:vAlign w:val="center"/>
            <w:hideMark/>
          </w:tcPr>
          <w:p w14:paraId="466D4D68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 xml:space="preserve">Comes with Redux </w:t>
            </w:r>
            <w:proofErr w:type="spellStart"/>
            <w:r w:rsidRPr="0098644F">
              <w:rPr>
                <w:lang w:val="en-IN"/>
              </w:rPr>
              <w:t>DevTools</w:t>
            </w:r>
            <w:proofErr w:type="spellEnd"/>
            <w:r w:rsidRPr="0098644F">
              <w:rPr>
                <w:lang w:val="en-IN"/>
              </w:rPr>
              <w:t xml:space="preserve"> for state debugging.</w:t>
            </w:r>
          </w:p>
        </w:tc>
      </w:tr>
      <w:tr w:rsidR="0098644F" w:rsidRPr="0098644F" w14:paraId="547C621F" w14:textId="77777777" w:rsidTr="009864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91D972" w14:textId="77777777" w:rsidR="0098644F" w:rsidRPr="0098644F" w:rsidRDefault="0098644F" w:rsidP="0098644F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8644F">
              <w:rPr>
                <w:b/>
                <w:bCs/>
                <w:lang w:val="en-IN"/>
              </w:rPr>
              <w:t>Learning Curve</w:t>
            </w:r>
          </w:p>
        </w:tc>
        <w:tc>
          <w:tcPr>
            <w:tcW w:w="0" w:type="auto"/>
            <w:vAlign w:val="center"/>
            <w:hideMark/>
          </w:tcPr>
          <w:p w14:paraId="5C4FB5B7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Easier and quicker to learn.</w:t>
            </w:r>
          </w:p>
        </w:tc>
        <w:tc>
          <w:tcPr>
            <w:tcW w:w="0" w:type="auto"/>
            <w:vAlign w:val="center"/>
            <w:hideMark/>
          </w:tcPr>
          <w:p w14:paraId="78FB1C5F" w14:textId="77777777" w:rsidR="0098644F" w:rsidRPr="0098644F" w:rsidRDefault="0098644F" w:rsidP="0098644F">
            <w:pPr>
              <w:pStyle w:val="BodyText"/>
              <w:ind w:left="720"/>
              <w:rPr>
                <w:lang w:val="en-IN"/>
              </w:rPr>
            </w:pPr>
            <w:r w:rsidRPr="0098644F">
              <w:rPr>
                <w:lang w:val="en-IN"/>
              </w:rPr>
              <w:t>Steeper learning curve due to concepts like reducers, middleware.</w:t>
            </w:r>
          </w:p>
        </w:tc>
      </w:tr>
    </w:tbl>
    <w:p w14:paraId="539340CE" w14:textId="0C7DB34A" w:rsidR="005670EE" w:rsidRDefault="005670EE" w:rsidP="005670EE">
      <w:pPr>
        <w:pStyle w:val="BodyText"/>
        <w:rPr>
          <w:b/>
          <w:bCs/>
        </w:rPr>
      </w:pPr>
      <w:r>
        <w:pict w14:anchorId="5329FA8C">
          <v:rect id="_x0000_i1276" style="width:0;height:1.5pt" o:hralign="center" o:hrstd="t" o:hr="t"/>
        </w:pict>
      </w:r>
    </w:p>
    <w:p w14:paraId="3C3A5CE2" w14:textId="1B8EE27B" w:rsidR="00775791" w:rsidRDefault="00B66546" w:rsidP="00B66546">
      <w:pPr>
        <w:pStyle w:val="BodyText"/>
        <w:numPr>
          <w:ilvl w:val="0"/>
          <w:numId w:val="39"/>
        </w:numPr>
        <w:rPr>
          <w:b/>
          <w:bCs/>
        </w:rPr>
      </w:pPr>
      <w:r w:rsidRPr="00B66546">
        <w:rPr>
          <w:b/>
          <w:bCs/>
        </w:rPr>
        <w:lastRenderedPageBreak/>
        <w:t xml:space="preserve">What is </w:t>
      </w:r>
      <w:proofErr w:type="spellStart"/>
      <w:r w:rsidRPr="00B66546">
        <w:rPr>
          <w:b/>
          <w:bCs/>
        </w:rPr>
        <w:t>Memoization</w:t>
      </w:r>
      <w:proofErr w:type="spellEnd"/>
      <w:r w:rsidRPr="00B66546">
        <w:rPr>
          <w:b/>
          <w:bCs/>
        </w:rPr>
        <w:t>?</w:t>
      </w:r>
    </w:p>
    <w:p w14:paraId="0BE67BD9" w14:textId="18EB72D9" w:rsidR="00B66546" w:rsidRDefault="00B66546" w:rsidP="00B66546">
      <w:pPr>
        <w:pStyle w:val="BodyText"/>
        <w:ind w:left="720"/>
      </w:pPr>
      <w:proofErr w:type="spellStart"/>
      <w:r w:rsidRPr="00B66546">
        <w:t>Memoization</w:t>
      </w:r>
      <w:proofErr w:type="spellEnd"/>
      <w:r w:rsidRPr="00B66546">
        <w:t xml:space="preserve"> is an optimization technique that caches the result of expensive function calls so that if the same inputs occur again, the cached result is returned instead of re-executing the function.</w:t>
      </w:r>
    </w:p>
    <w:p w14:paraId="68402F0B" w14:textId="13D6513E" w:rsidR="00CC4A85" w:rsidRPr="00CC4A85" w:rsidRDefault="00CC4A85" w:rsidP="00CC4A85">
      <w:pPr>
        <w:pStyle w:val="BodyText"/>
        <w:numPr>
          <w:ilvl w:val="0"/>
          <w:numId w:val="46"/>
        </w:numPr>
        <w:rPr>
          <w:lang w:val="en-IN"/>
        </w:rPr>
      </w:pPr>
      <w:r w:rsidRPr="00CC4A85">
        <w:rPr>
          <w:lang w:val="en-IN"/>
        </w:rPr>
        <w:t xml:space="preserve"> Avoid </w:t>
      </w:r>
      <w:r w:rsidRPr="00CC4A85">
        <w:rPr>
          <w:b/>
          <w:bCs/>
          <w:lang w:val="en-IN"/>
        </w:rPr>
        <w:t>unnecessary re-renders</w:t>
      </w:r>
      <w:r w:rsidRPr="00CC4A85">
        <w:rPr>
          <w:lang w:val="en-IN"/>
        </w:rPr>
        <w:t>.</w:t>
      </w:r>
    </w:p>
    <w:p w14:paraId="0159AA71" w14:textId="70F818DD" w:rsidR="00CC4A85" w:rsidRDefault="00CC4A85" w:rsidP="00CC4A85">
      <w:pPr>
        <w:pStyle w:val="BodyText"/>
        <w:numPr>
          <w:ilvl w:val="0"/>
          <w:numId w:val="46"/>
        </w:numPr>
        <w:rPr>
          <w:lang w:val="en-IN"/>
        </w:rPr>
      </w:pPr>
      <w:r w:rsidRPr="00CC4A85">
        <w:rPr>
          <w:lang w:val="en-IN"/>
        </w:rPr>
        <w:t xml:space="preserve">Improve </w:t>
      </w:r>
      <w:r w:rsidRPr="00CC4A85">
        <w:rPr>
          <w:b/>
          <w:bCs/>
          <w:lang w:val="en-IN"/>
        </w:rPr>
        <w:t>performance</w:t>
      </w:r>
      <w:r w:rsidRPr="00CC4A85">
        <w:rPr>
          <w:lang w:val="en-IN"/>
        </w:rPr>
        <w:t xml:space="preserve"> by </w:t>
      </w:r>
      <w:r w:rsidRPr="00CC4A85">
        <w:rPr>
          <w:b/>
          <w:bCs/>
          <w:lang w:val="en-IN"/>
        </w:rPr>
        <w:t>caching components or computed values</w:t>
      </w:r>
      <w:r w:rsidRPr="00CC4A85">
        <w:rPr>
          <w:lang w:val="en-IN"/>
        </w:rPr>
        <w:t>.</w:t>
      </w:r>
    </w:p>
    <w:p w14:paraId="47F678F2" w14:textId="36EBA9A2" w:rsidR="001059B5" w:rsidRPr="00965055" w:rsidRDefault="001059B5" w:rsidP="001059B5">
      <w:pPr>
        <w:pStyle w:val="BodyText"/>
        <w:numPr>
          <w:ilvl w:val="0"/>
          <w:numId w:val="46"/>
        </w:numPr>
        <w:rPr>
          <w:lang w:val="en-IN"/>
        </w:rPr>
      </w:pPr>
      <w:proofErr w:type="spellStart"/>
      <w:proofErr w:type="gramStart"/>
      <w:r w:rsidRPr="00A67A6C">
        <w:rPr>
          <w:b/>
          <w:bCs/>
          <w:lang w:val="en-IN"/>
        </w:rPr>
        <w:t>React.memo</w:t>
      </w:r>
      <w:proofErr w:type="spellEnd"/>
      <w:r>
        <w:rPr>
          <w:lang w:val="en-IN"/>
        </w:rPr>
        <w:t xml:space="preserve"> :</w:t>
      </w:r>
      <w:proofErr w:type="gramEnd"/>
      <w:r w:rsidRPr="001059B5">
        <w:rPr>
          <w:lang w:val="en-IN"/>
        </w:rPr>
        <w:t xml:space="preserve"> It is </w:t>
      </w:r>
      <w:r w:rsidRPr="001059B5">
        <w:t>a Higher-Order Component (HOC) that wraps a functional component.</w:t>
      </w:r>
    </w:p>
    <w:p w14:paraId="53E96BF9" w14:textId="5A5536F2" w:rsidR="00965055" w:rsidRPr="00965055" w:rsidRDefault="00965055" w:rsidP="00965055">
      <w:pPr>
        <w:pStyle w:val="BodyText"/>
        <w:numPr>
          <w:ilvl w:val="1"/>
          <w:numId w:val="46"/>
        </w:numPr>
        <w:rPr>
          <w:lang w:val="en-IN"/>
        </w:rPr>
      </w:pPr>
      <w:r w:rsidRPr="00965055">
        <w:t>It prevents re-rendering if the props have not changed.</w:t>
      </w:r>
    </w:p>
    <w:p w14:paraId="1D4966DA" w14:textId="4238DF03" w:rsidR="00965055" w:rsidRPr="00EA2321" w:rsidRDefault="00923CF2" w:rsidP="00965055">
      <w:pPr>
        <w:pStyle w:val="BodyText"/>
        <w:numPr>
          <w:ilvl w:val="0"/>
          <w:numId w:val="46"/>
        </w:numPr>
        <w:rPr>
          <w:lang w:val="en-IN"/>
        </w:rPr>
      </w:pPr>
      <w:proofErr w:type="spellStart"/>
      <w:proofErr w:type="gramStart"/>
      <w:r>
        <w:rPr>
          <w:lang w:val="en-IN"/>
        </w:rPr>
        <w:t>useMemo</w:t>
      </w:r>
      <w:proofErr w:type="spellEnd"/>
      <w:r>
        <w:rPr>
          <w:lang w:val="en-IN"/>
        </w:rPr>
        <w:t xml:space="preserve"> :</w:t>
      </w:r>
      <w:proofErr w:type="gramEnd"/>
      <w:r>
        <w:rPr>
          <w:lang w:val="en-IN"/>
        </w:rPr>
        <w:t xml:space="preserve"> </w:t>
      </w:r>
      <w:proofErr w:type="spellStart"/>
      <w:r w:rsidRPr="00923CF2">
        <w:t>useMemo</w:t>
      </w:r>
      <w:proofErr w:type="spellEnd"/>
      <w:r w:rsidRPr="00923CF2">
        <w:t xml:space="preserve"> is a React Hook that </w:t>
      </w:r>
      <w:proofErr w:type="spellStart"/>
      <w:r w:rsidRPr="00923CF2">
        <w:t>memoizes</w:t>
      </w:r>
      <w:proofErr w:type="spellEnd"/>
      <w:r w:rsidRPr="00923CF2">
        <w:t xml:space="preserve"> a computed value.</w:t>
      </w:r>
    </w:p>
    <w:p w14:paraId="789142B8" w14:textId="3D131F8E" w:rsidR="00EA2321" w:rsidRPr="00C21172" w:rsidRDefault="00477FC6" w:rsidP="00EA2321">
      <w:pPr>
        <w:pStyle w:val="BodyText"/>
        <w:numPr>
          <w:ilvl w:val="1"/>
          <w:numId w:val="46"/>
        </w:numPr>
        <w:rPr>
          <w:lang w:val="en-IN"/>
        </w:rPr>
      </w:pPr>
      <w:r w:rsidRPr="000B2C18">
        <w:t>It recalculates the value only when its dependencies change, avoiding expensive recalculations.</w:t>
      </w:r>
    </w:p>
    <w:p w14:paraId="1B4D79AD" w14:textId="1D0EE6E1" w:rsidR="00C21172" w:rsidRPr="00C85B56" w:rsidRDefault="00D54D29" w:rsidP="00C21172">
      <w:pPr>
        <w:pStyle w:val="BodyText"/>
        <w:rPr>
          <w:lang w:val="en-IN"/>
        </w:rPr>
      </w:pPr>
      <w:r>
        <w:pict w14:anchorId="011EFE50">
          <v:rect id="_x0000_i1277" style="width:0;height:1.5pt" o:hralign="center" o:hrstd="t" o:hr="t"/>
        </w:pict>
      </w:r>
    </w:p>
    <w:p w14:paraId="1BA0970D" w14:textId="4A80F53C" w:rsidR="00C85B56" w:rsidRPr="001A7ED2" w:rsidRDefault="00C85B56" w:rsidP="00C85B56">
      <w:pPr>
        <w:pStyle w:val="BodyText"/>
        <w:numPr>
          <w:ilvl w:val="0"/>
          <w:numId w:val="39"/>
        </w:numPr>
        <w:rPr>
          <w:b/>
          <w:bCs/>
          <w:lang w:val="en-IN"/>
        </w:rPr>
      </w:pPr>
      <w:r w:rsidRPr="006931AD">
        <w:rPr>
          <w:b/>
          <w:bCs/>
        </w:rPr>
        <w:t>What is the difference between Controlled and Uncontrolled Component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42"/>
        <w:gridCol w:w="3483"/>
        <w:gridCol w:w="3525"/>
      </w:tblGrid>
      <w:tr w:rsidR="009C2A64" w:rsidRPr="009C2A64" w14:paraId="441F55A8" w14:textId="77777777" w:rsidTr="00F316F5">
        <w:trPr>
          <w:trHeight w:val="540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AC3959C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2C4F45A2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Controlled Component</w:t>
            </w:r>
          </w:p>
        </w:tc>
        <w:tc>
          <w:tcPr>
            <w:tcW w:w="0" w:type="auto"/>
            <w:vAlign w:val="center"/>
            <w:hideMark/>
          </w:tcPr>
          <w:p w14:paraId="782F2806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Uncontrolled Component</w:t>
            </w:r>
          </w:p>
        </w:tc>
      </w:tr>
      <w:tr w:rsidR="009C2A64" w:rsidRPr="009C2A64" w14:paraId="089D96A5" w14:textId="77777777" w:rsidTr="009C2A6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25E208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255CF1C6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Form data is controlled by React state.</w:t>
            </w:r>
          </w:p>
        </w:tc>
        <w:tc>
          <w:tcPr>
            <w:tcW w:w="0" w:type="auto"/>
            <w:vAlign w:val="center"/>
            <w:hideMark/>
          </w:tcPr>
          <w:p w14:paraId="79B3FA7D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Form data is handled by the DOM directly.</w:t>
            </w:r>
          </w:p>
        </w:tc>
      </w:tr>
      <w:tr w:rsidR="009C2A64" w:rsidRPr="009C2A64" w14:paraId="276A9EF1" w14:textId="77777777" w:rsidTr="009C2A6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A8F22A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Data Source</w:t>
            </w:r>
          </w:p>
        </w:tc>
        <w:tc>
          <w:tcPr>
            <w:tcW w:w="0" w:type="auto"/>
            <w:vAlign w:val="center"/>
            <w:hideMark/>
          </w:tcPr>
          <w:p w14:paraId="0C5EEDE8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 xml:space="preserve">Data stored in </w:t>
            </w:r>
            <w:proofErr w:type="spellStart"/>
            <w:r w:rsidRPr="009C2A64">
              <w:rPr>
                <w:lang w:val="en-IN"/>
              </w:rPr>
              <w:t>React's</w:t>
            </w:r>
            <w:proofErr w:type="spellEnd"/>
            <w:r w:rsidRPr="009C2A64">
              <w:rPr>
                <w:lang w:val="en-IN"/>
              </w:rPr>
              <w:t xml:space="preserve"> state.</w:t>
            </w:r>
          </w:p>
        </w:tc>
        <w:tc>
          <w:tcPr>
            <w:tcW w:w="0" w:type="auto"/>
            <w:vAlign w:val="center"/>
            <w:hideMark/>
          </w:tcPr>
          <w:p w14:paraId="30D99D0C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Data stored in the DOM (via ref).</w:t>
            </w:r>
          </w:p>
        </w:tc>
      </w:tr>
      <w:tr w:rsidR="009C2A64" w:rsidRPr="009C2A64" w14:paraId="64744D43" w14:textId="77777777" w:rsidTr="009C2A6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604543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Control</w:t>
            </w:r>
          </w:p>
        </w:tc>
        <w:tc>
          <w:tcPr>
            <w:tcW w:w="0" w:type="auto"/>
            <w:vAlign w:val="center"/>
            <w:hideMark/>
          </w:tcPr>
          <w:p w14:paraId="484E00A5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React has full control over form elements.</w:t>
            </w:r>
          </w:p>
        </w:tc>
        <w:tc>
          <w:tcPr>
            <w:tcW w:w="0" w:type="auto"/>
            <w:vAlign w:val="center"/>
            <w:hideMark/>
          </w:tcPr>
          <w:p w14:paraId="737B8398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React has no direct control, only accesses data when needed.</w:t>
            </w:r>
          </w:p>
        </w:tc>
      </w:tr>
      <w:tr w:rsidR="009C2A64" w:rsidRPr="009C2A64" w14:paraId="318AD1C7" w14:textId="77777777" w:rsidTr="009C2A6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C4E4AC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Input Value Handling</w:t>
            </w:r>
          </w:p>
        </w:tc>
        <w:tc>
          <w:tcPr>
            <w:tcW w:w="0" w:type="auto"/>
            <w:vAlign w:val="center"/>
            <w:hideMark/>
          </w:tcPr>
          <w:p w14:paraId="08857274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 xml:space="preserve">Via value prop and </w:t>
            </w:r>
            <w:proofErr w:type="spellStart"/>
            <w:r w:rsidRPr="009C2A64">
              <w:rPr>
                <w:lang w:val="en-IN"/>
              </w:rPr>
              <w:t>onChange</w:t>
            </w:r>
            <w:proofErr w:type="spellEnd"/>
            <w:r w:rsidRPr="009C2A64">
              <w:rPr>
                <w:lang w:val="en-IN"/>
              </w:rPr>
              <w:t xml:space="preserve"> handler.</w:t>
            </w:r>
          </w:p>
        </w:tc>
        <w:tc>
          <w:tcPr>
            <w:tcW w:w="0" w:type="auto"/>
            <w:vAlign w:val="center"/>
            <w:hideMark/>
          </w:tcPr>
          <w:p w14:paraId="02848910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Accessed via ref to read the value.</w:t>
            </w:r>
          </w:p>
        </w:tc>
      </w:tr>
      <w:tr w:rsidR="009C2A64" w:rsidRPr="009C2A64" w14:paraId="3BE80CEC" w14:textId="77777777" w:rsidTr="00F316F5">
        <w:trPr>
          <w:trHeight w:val="1248"/>
          <w:tblCellSpacing w:w="15" w:type="dxa"/>
        </w:trPr>
        <w:tc>
          <w:tcPr>
            <w:tcW w:w="0" w:type="auto"/>
            <w:vAlign w:val="center"/>
            <w:hideMark/>
          </w:tcPr>
          <w:p w14:paraId="359E8428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t>Validation</w:t>
            </w:r>
          </w:p>
        </w:tc>
        <w:tc>
          <w:tcPr>
            <w:tcW w:w="0" w:type="auto"/>
            <w:vAlign w:val="center"/>
            <w:hideMark/>
          </w:tcPr>
          <w:p w14:paraId="1D40BA3D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Easy to implement validation, conditional rendering.</w:t>
            </w:r>
          </w:p>
        </w:tc>
        <w:tc>
          <w:tcPr>
            <w:tcW w:w="0" w:type="auto"/>
            <w:vAlign w:val="center"/>
            <w:hideMark/>
          </w:tcPr>
          <w:p w14:paraId="5735897B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Harder to implement real-time validation.</w:t>
            </w:r>
          </w:p>
        </w:tc>
      </w:tr>
      <w:tr w:rsidR="009C2A64" w:rsidRPr="009C2A64" w14:paraId="34F18825" w14:textId="77777777" w:rsidTr="00F316F5">
        <w:trPr>
          <w:trHeight w:val="1212"/>
          <w:tblCellSpacing w:w="15" w:type="dxa"/>
        </w:trPr>
        <w:tc>
          <w:tcPr>
            <w:tcW w:w="0" w:type="auto"/>
            <w:vAlign w:val="center"/>
            <w:hideMark/>
          </w:tcPr>
          <w:p w14:paraId="5044A063" w14:textId="77777777" w:rsidR="009C2A64" w:rsidRPr="009C2A64" w:rsidRDefault="009C2A64" w:rsidP="009C2A64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9C2A64">
              <w:rPr>
                <w:b/>
                <w:bCs/>
                <w:lang w:val="en-IN"/>
              </w:rPr>
              <w:lastRenderedPageBreak/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73C9C9F5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Slightly less performant for very large forms due to state updates.</w:t>
            </w:r>
          </w:p>
        </w:tc>
        <w:tc>
          <w:tcPr>
            <w:tcW w:w="0" w:type="auto"/>
            <w:vAlign w:val="center"/>
            <w:hideMark/>
          </w:tcPr>
          <w:p w14:paraId="1F55AD99" w14:textId="77777777" w:rsidR="009C2A64" w:rsidRPr="009C2A64" w:rsidRDefault="009C2A64" w:rsidP="009C2A64">
            <w:pPr>
              <w:pStyle w:val="BodyText"/>
              <w:ind w:left="720"/>
              <w:rPr>
                <w:lang w:val="en-IN"/>
              </w:rPr>
            </w:pPr>
            <w:r w:rsidRPr="009C2A64">
              <w:rPr>
                <w:lang w:val="en-IN"/>
              </w:rPr>
              <w:t>More performant in some cases, but less reactive.</w:t>
            </w:r>
          </w:p>
        </w:tc>
      </w:tr>
    </w:tbl>
    <w:p w14:paraId="65AFEC33" w14:textId="77777777" w:rsidR="001A7ED2" w:rsidRDefault="001A7ED2" w:rsidP="001A7ED2">
      <w:pPr>
        <w:pStyle w:val="BodyText"/>
        <w:ind w:left="720"/>
        <w:rPr>
          <w:b/>
          <w:bCs/>
          <w:lang w:val="en-IN"/>
        </w:rPr>
      </w:pPr>
    </w:p>
    <w:p w14:paraId="4385E9F1" w14:textId="55A6A373" w:rsidR="00190DBD" w:rsidRDefault="00190DBD" w:rsidP="00190DBD">
      <w:pPr>
        <w:pStyle w:val="BodyText"/>
        <w:numPr>
          <w:ilvl w:val="0"/>
          <w:numId w:val="39"/>
        </w:numPr>
        <w:rPr>
          <w:b/>
          <w:bCs/>
          <w:lang w:val="en-IN"/>
        </w:rPr>
      </w:pPr>
      <w:r>
        <w:rPr>
          <w:b/>
          <w:bCs/>
          <w:lang w:val="en-IN"/>
        </w:rPr>
        <w:t>Difference Between Fetch API and Axios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48"/>
        <w:gridCol w:w="3083"/>
        <w:gridCol w:w="3319"/>
      </w:tblGrid>
      <w:tr w:rsidR="006A266D" w:rsidRPr="006A266D" w14:paraId="5C82B1BE" w14:textId="77777777" w:rsidTr="006A266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B7F06F3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433A59EA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Fetch API</w:t>
            </w:r>
          </w:p>
        </w:tc>
        <w:tc>
          <w:tcPr>
            <w:tcW w:w="0" w:type="auto"/>
            <w:vAlign w:val="center"/>
            <w:hideMark/>
          </w:tcPr>
          <w:p w14:paraId="30984458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Axios</w:t>
            </w:r>
          </w:p>
        </w:tc>
      </w:tr>
      <w:tr w:rsidR="006A266D" w:rsidRPr="006A266D" w14:paraId="1FA81B4A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CE9B4B2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CC5CF01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Built-in JavaScript API (no installation).</w:t>
            </w:r>
          </w:p>
        </w:tc>
        <w:tc>
          <w:tcPr>
            <w:tcW w:w="0" w:type="auto"/>
            <w:vAlign w:val="center"/>
            <w:hideMark/>
          </w:tcPr>
          <w:p w14:paraId="5BA337FF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External library (</w:t>
            </w:r>
            <w:proofErr w:type="spellStart"/>
            <w:r w:rsidRPr="006A266D">
              <w:rPr>
                <w:lang w:val="en-IN"/>
              </w:rPr>
              <w:t>npm</w:t>
            </w:r>
            <w:proofErr w:type="spellEnd"/>
            <w:r w:rsidRPr="006A266D">
              <w:rPr>
                <w:lang w:val="en-IN"/>
              </w:rPr>
              <w:t xml:space="preserve"> package).</w:t>
            </w:r>
          </w:p>
        </w:tc>
      </w:tr>
      <w:tr w:rsidR="006A266D" w:rsidRPr="006A266D" w14:paraId="27F54629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2B9DB5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Syntax</w:t>
            </w:r>
          </w:p>
        </w:tc>
        <w:tc>
          <w:tcPr>
            <w:tcW w:w="0" w:type="auto"/>
            <w:vAlign w:val="center"/>
            <w:hideMark/>
          </w:tcPr>
          <w:p w14:paraId="174DE898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More verbose; requires manual handling of JSON.</w:t>
            </w:r>
          </w:p>
        </w:tc>
        <w:tc>
          <w:tcPr>
            <w:tcW w:w="0" w:type="auto"/>
            <w:vAlign w:val="center"/>
            <w:hideMark/>
          </w:tcPr>
          <w:p w14:paraId="22E0DFC5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Simpler and cleaner syntax.</w:t>
            </w:r>
          </w:p>
        </w:tc>
      </w:tr>
      <w:tr w:rsidR="006A266D" w:rsidRPr="006A266D" w14:paraId="78645391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915236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Data Handling</w:t>
            </w:r>
          </w:p>
        </w:tc>
        <w:tc>
          <w:tcPr>
            <w:tcW w:w="0" w:type="auto"/>
            <w:vAlign w:val="center"/>
            <w:hideMark/>
          </w:tcPr>
          <w:p w14:paraId="6D0BA7BF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 xml:space="preserve">Needs explicit </w:t>
            </w:r>
            <w:proofErr w:type="spellStart"/>
            <w:proofErr w:type="gramStart"/>
            <w:r w:rsidRPr="006A266D">
              <w:rPr>
                <w:lang w:val="en-IN"/>
              </w:rPr>
              <w:t>response.json</w:t>
            </w:r>
            <w:proofErr w:type="spellEnd"/>
            <w:proofErr w:type="gramEnd"/>
            <w:r w:rsidRPr="006A266D">
              <w:rPr>
                <w:lang w:val="en-IN"/>
              </w:rPr>
              <w:t>() to parse JSON.</w:t>
            </w:r>
          </w:p>
        </w:tc>
        <w:tc>
          <w:tcPr>
            <w:tcW w:w="0" w:type="auto"/>
            <w:vAlign w:val="center"/>
            <w:hideMark/>
          </w:tcPr>
          <w:p w14:paraId="732F4B30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Automatically parses JSON responses.</w:t>
            </w:r>
          </w:p>
        </w:tc>
      </w:tr>
      <w:tr w:rsidR="006A266D" w:rsidRPr="006A266D" w14:paraId="7FF28F82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E6C781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Browser Support</w:t>
            </w:r>
          </w:p>
        </w:tc>
        <w:tc>
          <w:tcPr>
            <w:tcW w:w="0" w:type="auto"/>
            <w:vAlign w:val="center"/>
            <w:hideMark/>
          </w:tcPr>
          <w:p w14:paraId="1F807403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 xml:space="preserve">Native in modern browsers; may need a </w:t>
            </w:r>
            <w:proofErr w:type="spellStart"/>
            <w:r w:rsidRPr="006A266D">
              <w:rPr>
                <w:lang w:val="en-IN"/>
              </w:rPr>
              <w:t>polyfill</w:t>
            </w:r>
            <w:proofErr w:type="spellEnd"/>
            <w:r w:rsidRPr="006A266D">
              <w:rPr>
                <w:lang w:val="en-IN"/>
              </w:rPr>
              <w:t xml:space="preserve"> for older browsers.</w:t>
            </w:r>
          </w:p>
        </w:tc>
        <w:tc>
          <w:tcPr>
            <w:tcW w:w="0" w:type="auto"/>
            <w:vAlign w:val="center"/>
            <w:hideMark/>
          </w:tcPr>
          <w:p w14:paraId="1DEF49E5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Works in all modern browsers and Node.js.</w:t>
            </w:r>
          </w:p>
        </w:tc>
      </w:tr>
      <w:tr w:rsidR="006A266D" w:rsidRPr="006A266D" w14:paraId="429C1F16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786CB5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Request/Response Interception</w:t>
            </w:r>
          </w:p>
        </w:tc>
        <w:tc>
          <w:tcPr>
            <w:tcW w:w="0" w:type="auto"/>
            <w:vAlign w:val="center"/>
            <w:hideMark/>
          </w:tcPr>
          <w:p w14:paraId="01EF269D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Not supported natively.</w:t>
            </w:r>
          </w:p>
        </w:tc>
        <w:tc>
          <w:tcPr>
            <w:tcW w:w="0" w:type="auto"/>
            <w:vAlign w:val="center"/>
            <w:hideMark/>
          </w:tcPr>
          <w:p w14:paraId="4EA8F3C1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Supports interceptors for requests/responses.</w:t>
            </w:r>
          </w:p>
        </w:tc>
      </w:tr>
      <w:tr w:rsidR="006A266D" w:rsidRPr="006A266D" w14:paraId="7C06932F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617604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Timeouts</w:t>
            </w:r>
          </w:p>
        </w:tc>
        <w:tc>
          <w:tcPr>
            <w:tcW w:w="0" w:type="auto"/>
            <w:vAlign w:val="center"/>
            <w:hideMark/>
          </w:tcPr>
          <w:p w14:paraId="07F96E4B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No built-in timeout support.</w:t>
            </w:r>
          </w:p>
        </w:tc>
        <w:tc>
          <w:tcPr>
            <w:tcW w:w="0" w:type="auto"/>
            <w:vAlign w:val="center"/>
            <w:hideMark/>
          </w:tcPr>
          <w:p w14:paraId="0708EA06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Built-in timeout support.</w:t>
            </w:r>
          </w:p>
        </w:tc>
      </w:tr>
      <w:tr w:rsidR="006A266D" w:rsidRPr="006A266D" w14:paraId="14A1540D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497C52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Error Handling</w:t>
            </w:r>
          </w:p>
        </w:tc>
        <w:tc>
          <w:tcPr>
            <w:tcW w:w="0" w:type="auto"/>
            <w:vAlign w:val="center"/>
            <w:hideMark/>
          </w:tcPr>
          <w:p w14:paraId="55330E36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 xml:space="preserve">Only rejects on network errors, not on HTTP errors (e.g., </w:t>
            </w:r>
            <w:r w:rsidRPr="006A266D">
              <w:rPr>
                <w:lang w:val="en-IN"/>
              </w:rPr>
              <w:lastRenderedPageBreak/>
              <w:t>404).</w:t>
            </w:r>
          </w:p>
        </w:tc>
        <w:tc>
          <w:tcPr>
            <w:tcW w:w="0" w:type="auto"/>
            <w:vAlign w:val="center"/>
            <w:hideMark/>
          </w:tcPr>
          <w:p w14:paraId="22B4FED7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lastRenderedPageBreak/>
              <w:t>Rejects on HTTP errors and network errors.</w:t>
            </w:r>
          </w:p>
        </w:tc>
      </w:tr>
      <w:tr w:rsidR="006A266D" w:rsidRPr="006A266D" w14:paraId="3103BA15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223750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Cancel Requests</w:t>
            </w:r>
          </w:p>
        </w:tc>
        <w:tc>
          <w:tcPr>
            <w:tcW w:w="0" w:type="auto"/>
            <w:vAlign w:val="center"/>
            <w:hideMark/>
          </w:tcPr>
          <w:p w14:paraId="17B0C192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 xml:space="preserve">Supported via </w:t>
            </w:r>
            <w:proofErr w:type="spellStart"/>
            <w:r w:rsidRPr="006A266D">
              <w:rPr>
                <w:lang w:val="en-IN"/>
              </w:rPr>
              <w:t>AbortController</w:t>
            </w:r>
            <w:proofErr w:type="spellEnd"/>
            <w:r w:rsidRPr="006A266D">
              <w:rPr>
                <w:lang w:val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72FEB8C8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Supports cancellation using Cancel Token API.</w:t>
            </w:r>
          </w:p>
        </w:tc>
      </w:tr>
      <w:tr w:rsidR="006A266D" w:rsidRPr="006A266D" w14:paraId="7B4CA613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0680FB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Progress Tracking</w:t>
            </w:r>
          </w:p>
        </w:tc>
        <w:tc>
          <w:tcPr>
            <w:tcW w:w="0" w:type="auto"/>
            <w:vAlign w:val="center"/>
            <w:hideMark/>
          </w:tcPr>
          <w:p w14:paraId="4F8F16B7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Manual implementation required.</w:t>
            </w:r>
          </w:p>
        </w:tc>
        <w:tc>
          <w:tcPr>
            <w:tcW w:w="0" w:type="auto"/>
            <w:vAlign w:val="center"/>
            <w:hideMark/>
          </w:tcPr>
          <w:p w14:paraId="3F675C4C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Supports progress tracking for uploads/downloads.</w:t>
            </w:r>
          </w:p>
        </w:tc>
      </w:tr>
      <w:tr w:rsidR="006A266D" w:rsidRPr="006A266D" w14:paraId="15F878E0" w14:textId="77777777" w:rsidTr="006A266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68C1845" w14:textId="77777777" w:rsidR="006A266D" w:rsidRPr="006A266D" w:rsidRDefault="006A266D" w:rsidP="006A266D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6A266D">
              <w:rPr>
                <w:b/>
                <w:bCs/>
                <w:lang w:val="en-IN"/>
              </w:rPr>
              <w:t>Size</w:t>
            </w:r>
          </w:p>
        </w:tc>
        <w:tc>
          <w:tcPr>
            <w:tcW w:w="0" w:type="auto"/>
            <w:vAlign w:val="center"/>
            <w:hideMark/>
          </w:tcPr>
          <w:p w14:paraId="078BE22A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Lightweight (native feature).</w:t>
            </w:r>
          </w:p>
        </w:tc>
        <w:tc>
          <w:tcPr>
            <w:tcW w:w="0" w:type="auto"/>
            <w:vAlign w:val="center"/>
            <w:hideMark/>
          </w:tcPr>
          <w:p w14:paraId="1C702998" w14:textId="77777777" w:rsidR="006A266D" w:rsidRPr="006A266D" w:rsidRDefault="006A266D" w:rsidP="006A266D">
            <w:pPr>
              <w:pStyle w:val="BodyText"/>
              <w:ind w:left="720"/>
              <w:rPr>
                <w:lang w:val="en-IN"/>
              </w:rPr>
            </w:pPr>
            <w:r w:rsidRPr="006A266D">
              <w:rPr>
                <w:lang w:val="en-IN"/>
              </w:rPr>
              <w:t>Slightly larger due to being a library.</w:t>
            </w:r>
          </w:p>
        </w:tc>
      </w:tr>
    </w:tbl>
    <w:p w14:paraId="4D9BFC07" w14:textId="0C49EDF1" w:rsidR="00CC4A85" w:rsidRPr="00B66546" w:rsidRDefault="00C21172" w:rsidP="00C21172">
      <w:pPr>
        <w:pStyle w:val="BodyText"/>
      </w:pPr>
      <w:r>
        <w:pict w14:anchorId="6E0D38D3">
          <v:rect id="_x0000_i1278" style="width:0;height:1.5pt" o:hralign="center" o:hrstd="t" o:hr="t"/>
        </w:pict>
      </w:r>
    </w:p>
    <w:p w14:paraId="46B231D0" w14:textId="34788005" w:rsidR="00E04DD3" w:rsidRDefault="00A11198" w:rsidP="000D423B">
      <w:pPr>
        <w:pStyle w:val="BodyText"/>
        <w:rPr>
          <w:b/>
          <w:bCs/>
        </w:rPr>
      </w:pPr>
      <w:r w:rsidRPr="00A11198">
        <w:rPr>
          <w:b/>
          <w:bCs/>
        </w:rPr>
        <w:t>Node.js</w:t>
      </w:r>
    </w:p>
    <w:p w14:paraId="0D7F0491" w14:textId="4EC3131F" w:rsidR="002C5ECB" w:rsidRDefault="00A357F7" w:rsidP="00D56B7F">
      <w:pPr>
        <w:pStyle w:val="BodyText"/>
        <w:numPr>
          <w:ilvl w:val="0"/>
          <w:numId w:val="39"/>
        </w:numPr>
        <w:rPr>
          <w:b/>
          <w:bCs/>
        </w:rPr>
      </w:pPr>
      <w:r w:rsidRPr="00A357F7">
        <w:rPr>
          <w:b/>
          <w:bCs/>
        </w:rPr>
        <w:t>What is the Event Loop in Node.js?</w:t>
      </w:r>
    </w:p>
    <w:p w14:paraId="17AFCBCD" w14:textId="7034DEC6" w:rsidR="00A357F7" w:rsidRDefault="00750274" w:rsidP="00A357F7">
      <w:pPr>
        <w:pStyle w:val="BodyText"/>
        <w:ind w:left="720"/>
      </w:pPr>
      <w:r w:rsidRPr="00750274">
        <w:t>The Event Loop in Node.js is a mechanism that handles asynchronous operations</w:t>
      </w:r>
      <w:r w:rsidR="000E097E">
        <w:t>.</w:t>
      </w:r>
    </w:p>
    <w:p w14:paraId="53F4E961" w14:textId="0905F1C2" w:rsidR="000D0549" w:rsidRDefault="000D0549" w:rsidP="00A357F7">
      <w:pPr>
        <w:pStyle w:val="BodyText"/>
        <w:ind w:left="720"/>
      </w:pPr>
      <w:r w:rsidRPr="00EF5A90">
        <w:t>Since Node.js is single-threaded, the event loop allows it to handle multiple concurrent operations efficiently without blocking the main thread.</w:t>
      </w:r>
    </w:p>
    <w:p w14:paraId="36620575" w14:textId="77777777" w:rsidR="008D4357" w:rsidRDefault="00E325F7" w:rsidP="008D4357">
      <w:pPr>
        <w:pStyle w:val="BodyText"/>
        <w:ind w:firstLine="720"/>
      </w:pPr>
      <w:r>
        <w:t>How It Works:</w:t>
      </w:r>
    </w:p>
    <w:p w14:paraId="1E3C5C65" w14:textId="55AFD84A" w:rsidR="008D4357" w:rsidRDefault="00E325F7" w:rsidP="008D4357">
      <w:pPr>
        <w:pStyle w:val="BodyText"/>
        <w:numPr>
          <w:ilvl w:val="0"/>
          <w:numId w:val="46"/>
        </w:numPr>
        <w:spacing w:before="0" w:after="0"/>
      </w:pPr>
      <w:r>
        <w:rPr>
          <w:rStyle w:val="Strong"/>
        </w:rPr>
        <w:t>Call Stack:</w:t>
      </w:r>
      <w:r>
        <w:t xml:space="preserve"> Executes synchronous code first.</w:t>
      </w:r>
    </w:p>
    <w:p w14:paraId="355D4C4D" w14:textId="25CC7CD0" w:rsidR="008D4357" w:rsidRDefault="00E325F7" w:rsidP="008D4357">
      <w:pPr>
        <w:pStyle w:val="NormalWeb"/>
        <w:numPr>
          <w:ilvl w:val="0"/>
          <w:numId w:val="46"/>
        </w:numPr>
        <w:spacing w:before="0" w:beforeAutospacing="0" w:after="0" w:afterAutospacing="0"/>
      </w:pPr>
      <w:r>
        <w:rPr>
          <w:rStyle w:val="Strong"/>
        </w:rPr>
        <w:t>Task Queue:</w:t>
      </w:r>
      <w:r>
        <w:t xml:space="preserve"> Asynchronous callbacks are queued.</w:t>
      </w:r>
    </w:p>
    <w:p w14:paraId="43B11640" w14:textId="11EFFA52" w:rsidR="00E325F7" w:rsidRDefault="00E325F7" w:rsidP="008D4357">
      <w:pPr>
        <w:pStyle w:val="NormalWeb"/>
        <w:numPr>
          <w:ilvl w:val="0"/>
          <w:numId w:val="46"/>
        </w:numPr>
        <w:spacing w:before="0" w:beforeAutospacing="0" w:after="0" w:afterAutospacing="0"/>
      </w:pPr>
      <w:r>
        <w:rPr>
          <w:rStyle w:val="Strong"/>
        </w:rPr>
        <w:t>Event Loop:</w:t>
      </w:r>
      <w:r>
        <w:t xml:space="preserve"> Continuously checks the call stack; if empty, it takes tasks from the queue and pushes them to the stack for execution.</w:t>
      </w:r>
    </w:p>
    <w:p w14:paraId="74A12FCD" w14:textId="3CC9CF79" w:rsidR="00E325F7" w:rsidRPr="00EF5A90" w:rsidRDefault="009F2BB9" w:rsidP="009F2BB9">
      <w:pPr>
        <w:pStyle w:val="BodyText"/>
      </w:pPr>
      <w:r>
        <w:pict w14:anchorId="7C39499C">
          <v:rect id="_x0000_i1279" style="width:0;height:1.5pt" o:hralign="center" o:hrstd="t" o:hr="t"/>
        </w:pict>
      </w:r>
    </w:p>
    <w:p w14:paraId="27BC7017" w14:textId="3A973009" w:rsidR="006C2CD6" w:rsidRDefault="00DC1134" w:rsidP="00607E82">
      <w:pPr>
        <w:pStyle w:val="BodyText"/>
        <w:numPr>
          <w:ilvl w:val="0"/>
          <w:numId w:val="39"/>
        </w:numPr>
        <w:rPr>
          <w:b/>
          <w:bCs/>
        </w:rPr>
      </w:pPr>
      <w:r>
        <w:rPr>
          <w:b/>
          <w:bCs/>
        </w:rPr>
        <w:t xml:space="preserve">Explain Stream and Buffers </w:t>
      </w:r>
      <w:proofErr w:type="gramStart"/>
      <w:r>
        <w:rPr>
          <w:b/>
          <w:bCs/>
        </w:rPr>
        <w:t>In</w:t>
      </w:r>
      <w:proofErr w:type="gramEnd"/>
      <w:r>
        <w:rPr>
          <w:b/>
          <w:bCs/>
        </w:rPr>
        <w:t xml:space="preserve"> Nodejs.</w:t>
      </w:r>
    </w:p>
    <w:p w14:paraId="7AF2EF33" w14:textId="2704CC10" w:rsidR="00DC1134" w:rsidRDefault="00B9284B" w:rsidP="00B9284B">
      <w:pPr>
        <w:pStyle w:val="BodyText"/>
        <w:numPr>
          <w:ilvl w:val="0"/>
          <w:numId w:val="46"/>
        </w:numPr>
        <w:rPr>
          <w:b/>
          <w:bCs/>
        </w:rPr>
      </w:pPr>
      <w:r>
        <w:rPr>
          <w:b/>
          <w:bCs/>
        </w:rPr>
        <w:t>Buffer:</w:t>
      </w:r>
    </w:p>
    <w:p w14:paraId="19E0DB36" w14:textId="77777777" w:rsidR="0055724E" w:rsidRPr="00AB2361" w:rsidRDefault="0055724E" w:rsidP="00AB2361">
      <w:pPr>
        <w:pStyle w:val="NormalWeb"/>
        <w:spacing w:before="0" w:beforeAutospacing="0" w:after="0" w:afterAutospacing="0"/>
        <w:ind w:left="1080"/>
      </w:pPr>
      <w:proofErr w:type="gramStart"/>
      <w:r w:rsidRPr="00AB2361">
        <w:rPr>
          <w:rFonts w:hAnsi="Symbol"/>
        </w:rPr>
        <w:t></w:t>
      </w:r>
      <w:r w:rsidRPr="00AB2361">
        <w:t xml:space="preserve">  A</w:t>
      </w:r>
      <w:proofErr w:type="gramEnd"/>
      <w:r w:rsidRPr="00AB2361">
        <w:t xml:space="preserve"> </w:t>
      </w:r>
      <w:r w:rsidRPr="00AB2361">
        <w:rPr>
          <w:rStyle w:val="Strong"/>
          <w:b w:val="0"/>
          <w:bCs w:val="0"/>
        </w:rPr>
        <w:t>Buffer</w:t>
      </w:r>
      <w:r w:rsidRPr="00AB2361">
        <w:t xml:space="preserve"> in Node.js is a </w:t>
      </w:r>
      <w:r w:rsidRPr="00AB2361">
        <w:rPr>
          <w:rStyle w:val="Strong"/>
          <w:b w:val="0"/>
          <w:bCs w:val="0"/>
        </w:rPr>
        <w:t>temporary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memory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storage</w:t>
      </w:r>
      <w:r w:rsidRPr="00AB2361">
        <w:t xml:space="preserve"> for </w:t>
      </w:r>
      <w:r w:rsidRPr="00AB2361">
        <w:rPr>
          <w:rStyle w:val="Strong"/>
          <w:b w:val="0"/>
          <w:bCs w:val="0"/>
        </w:rPr>
        <w:t>binary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data</w:t>
      </w:r>
      <w:r w:rsidRPr="00AB2361">
        <w:t>.</w:t>
      </w:r>
    </w:p>
    <w:p w14:paraId="732110CD" w14:textId="77777777" w:rsidR="0055724E" w:rsidRPr="00AB2361" w:rsidRDefault="0055724E" w:rsidP="00AB2361">
      <w:pPr>
        <w:pStyle w:val="NormalWeb"/>
        <w:spacing w:before="0" w:beforeAutospacing="0" w:after="0" w:afterAutospacing="0"/>
        <w:ind w:left="1080"/>
      </w:pPr>
      <w:proofErr w:type="gramStart"/>
      <w:r w:rsidRPr="00AB2361">
        <w:rPr>
          <w:rFonts w:hAnsi="Symbol"/>
        </w:rPr>
        <w:t></w:t>
      </w:r>
      <w:r w:rsidRPr="00AB2361">
        <w:t xml:space="preserve">  It</w:t>
      </w:r>
      <w:proofErr w:type="gramEnd"/>
      <w:r w:rsidRPr="00AB2361">
        <w:t xml:space="preserve"> is used when dealing with </w:t>
      </w:r>
      <w:r w:rsidRPr="00AB2361">
        <w:rPr>
          <w:rStyle w:val="Strong"/>
          <w:b w:val="0"/>
          <w:bCs w:val="0"/>
        </w:rPr>
        <w:t>raw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data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streams</w:t>
      </w:r>
      <w:r w:rsidRPr="00AB2361">
        <w:t xml:space="preserve"> (like reading files, TCP streams, etc.).</w:t>
      </w:r>
    </w:p>
    <w:p w14:paraId="4073D6F6" w14:textId="7A4CE604" w:rsidR="0055724E" w:rsidRPr="00AB2361" w:rsidRDefault="0055724E" w:rsidP="00AB2361">
      <w:pPr>
        <w:pStyle w:val="NormalWeb"/>
        <w:spacing w:before="0" w:beforeAutospacing="0" w:after="0" w:afterAutospacing="0"/>
        <w:ind w:left="1080"/>
      </w:pPr>
      <w:proofErr w:type="gramStart"/>
      <w:r w:rsidRPr="00AB2361">
        <w:rPr>
          <w:rFonts w:hAnsi="Symbol"/>
        </w:rPr>
        <w:t></w:t>
      </w:r>
      <w:r w:rsidRPr="00AB2361">
        <w:t xml:space="preserve">  Node.js</w:t>
      </w:r>
      <w:proofErr w:type="gramEnd"/>
      <w:r w:rsidRPr="00AB2361">
        <w:t xml:space="preserve"> introduced the Buffer class because </w:t>
      </w:r>
      <w:r w:rsidRPr="00AB2361">
        <w:rPr>
          <w:rStyle w:val="Strong"/>
          <w:b w:val="0"/>
          <w:bCs w:val="0"/>
        </w:rPr>
        <w:t>JavaScript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doesn’t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handle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binary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data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well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by</w:t>
      </w:r>
      <w:r w:rsidRPr="00AB2361">
        <w:rPr>
          <w:rStyle w:val="Strong"/>
        </w:rPr>
        <w:t xml:space="preserve"> </w:t>
      </w:r>
      <w:r w:rsidRPr="00AB2361">
        <w:rPr>
          <w:rStyle w:val="Strong"/>
          <w:b w:val="0"/>
          <w:bCs w:val="0"/>
        </w:rPr>
        <w:t>default</w:t>
      </w:r>
      <w:r w:rsidRPr="00AB2361">
        <w:t>.</w:t>
      </w:r>
    </w:p>
    <w:p w14:paraId="277027A7" w14:textId="30288231" w:rsidR="00B9284B" w:rsidRDefault="00D6113B" w:rsidP="00B3045D">
      <w:pPr>
        <w:pStyle w:val="BodyText"/>
        <w:numPr>
          <w:ilvl w:val="0"/>
          <w:numId w:val="46"/>
        </w:numPr>
        <w:rPr>
          <w:b/>
          <w:bCs/>
        </w:rPr>
      </w:pPr>
      <w:r w:rsidRPr="00D6113B">
        <w:rPr>
          <w:b/>
          <w:bCs/>
        </w:rPr>
        <w:t>Streams</w:t>
      </w:r>
      <w:r w:rsidR="003C47CB">
        <w:rPr>
          <w:b/>
          <w:bCs/>
        </w:rPr>
        <w:t>:</w:t>
      </w:r>
    </w:p>
    <w:p w14:paraId="55106DCF" w14:textId="77777777" w:rsidR="0070172D" w:rsidRPr="0070172D" w:rsidRDefault="0070172D" w:rsidP="00A634EE">
      <w:pPr>
        <w:pStyle w:val="NormalWeb"/>
        <w:spacing w:before="0" w:beforeAutospacing="0" w:after="0" w:afterAutospacing="0"/>
        <w:ind w:left="1080"/>
      </w:pPr>
      <w:proofErr w:type="gramStart"/>
      <w:r w:rsidRPr="0070172D">
        <w:rPr>
          <w:rFonts w:hAnsi="Symbol"/>
        </w:rPr>
        <w:lastRenderedPageBreak/>
        <w:t></w:t>
      </w:r>
      <w:r w:rsidRPr="0070172D">
        <w:t xml:space="preserve">  A</w:t>
      </w:r>
      <w:proofErr w:type="gramEnd"/>
      <w:r w:rsidRPr="0070172D">
        <w:t xml:space="preserve"> </w:t>
      </w:r>
      <w:r w:rsidRPr="00B9006C">
        <w:rPr>
          <w:rStyle w:val="Strong"/>
          <w:b w:val="0"/>
          <w:bCs w:val="0"/>
        </w:rPr>
        <w:t>Stream</w:t>
      </w:r>
      <w:r w:rsidRPr="0070172D">
        <w:t xml:space="preserve"> is a way to </w:t>
      </w:r>
      <w:r w:rsidRPr="00B9006C">
        <w:rPr>
          <w:rStyle w:val="Strong"/>
          <w:b w:val="0"/>
          <w:bCs w:val="0"/>
        </w:rPr>
        <w:t>handle data piece by piece (chunks)</w:t>
      </w:r>
      <w:r w:rsidRPr="0070172D">
        <w:t xml:space="preserve"> rather than all at once.</w:t>
      </w:r>
    </w:p>
    <w:p w14:paraId="725170FE" w14:textId="77777777" w:rsidR="0070172D" w:rsidRDefault="0070172D" w:rsidP="0070172D">
      <w:pPr>
        <w:pStyle w:val="NormalWeb"/>
        <w:spacing w:before="0" w:beforeAutospacing="0" w:after="0" w:afterAutospacing="0"/>
        <w:ind w:left="1080"/>
      </w:pPr>
      <w:proofErr w:type="gramStart"/>
      <w:r>
        <w:rPr>
          <w:rFonts w:hAnsi="Symbol"/>
        </w:rPr>
        <w:t></w:t>
      </w:r>
      <w:r>
        <w:t xml:space="preserve">  Useful</w:t>
      </w:r>
      <w:proofErr w:type="gramEnd"/>
      <w:r>
        <w:t xml:space="preserve"> when working with </w:t>
      </w:r>
      <w:r w:rsidRPr="00B9006C">
        <w:rPr>
          <w:rStyle w:val="Strong"/>
          <w:b w:val="0"/>
          <w:bCs w:val="0"/>
        </w:rPr>
        <w:t>large files, network requests</w:t>
      </w:r>
      <w:r>
        <w:rPr>
          <w:rStyle w:val="Strong"/>
        </w:rPr>
        <w:t xml:space="preserve">, </w:t>
      </w:r>
      <w:r w:rsidRPr="00B9006C">
        <w:rPr>
          <w:rStyle w:val="Strong"/>
          <w:b w:val="0"/>
          <w:bCs w:val="0"/>
        </w:rPr>
        <w:t>or real-time data</w:t>
      </w:r>
      <w:r w:rsidRPr="00B9006C">
        <w:rPr>
          <w:b/>
          <w:bCs/>
        </w:rPr>
        <w:t>,</w:t>
      </w:r>
      <w:r>
        <w:t xml:space="preserve"> where loading everything into memory isn't efficient.</w:t>
      </w:r>
    </w:p>
    <w:p w14:paraId="3D45412C" w14:textId="7182BF5D" w:rsidR="007E5B40" w:rsidRDefault="007E5B40" w:rsidP="007E5B40">
      <w:pPr>
        <w:pStyle w:val="NormalWeb"/>
        <w:spacing w:before="0" w:beforeAutospacing="0" w:after="0" w:afterAutospacing="0"/>
      </w:pPr>
      <w:r>
        <w:pict w14:anchorId="22A6BBE3">
          <v:rect id="_x0000_i1280" style="width:0;height:1.5pt" o:hralign="center" o:hrstd="t" o:hr="t"/>
        </w:pict>
      </w:r>
    </w:p>
    <w:p w14:paraId="237B676E" w14:textId="50EE5A0B" w:rsidR="003C47CB" w:rsidRDefault="00B64DFE" w:rsidP="00B64DFE">
      <w:pPr>
        <w:pStyle w:val="BodyText"/>
        <w:numPr>
          <w:ilvl w:val="0"/>
          <w:numId w:val="39"/>
        </w:numPr>
        <w:rPr>
          <w:b/>
          <w:bCs/>
        </w:rPr>
      </w:pPr>
      <w:r w:rsidRPr="00B64DFE">
        <w:rPr>
          <w:b/>
          <w:bCs/>
        </w:rPr>
        <w:t>What is the Cluster Module in Node.js</w:t>
      </w:r>
    </w:p>
    <w:p w14:paraId="44ED7873" w14:textId="5BB89551" w:rsidR="0027592B" w:rsidRDefault="00494C94" w:rsidP="0027592B">
      <w:pPr>
        <w:pStyle w:val="BodyText"/>
        <w:ind w:left="720"/>
        <w:rPr>
          <w:b/>
          <w:bCs/>
        </w:rPr>
      </w:pPr>
      <w:proofErr w:type="gramStart"/>
      <w:r>
        <w:t xml:space="preserve">It </w:t>
      </w:r>
      <w:r w:rsidR="0027592B" w:rsidRPr="0027592B">
        <w:t xml:space="preserve"> allows</w:t>
      </w:r>
      <w:proofErr w:type="gramEnd"/>
      <w:r w:rsidR="0027592B" w:rsidRPr="0027592B">
        <w:t xml:space="preserve"> you to create multiple instances (workers) of your Node.js application, enabling it to utilize multiple CPU cores</w:t>
      </w:r>
      <w:r w:rsidR="0027592B" w:rsidRPr="0027592B">
        <w:rPr>
          <w:b/>
          <w:bCs/>
        </w:rPr>
        <w:t>.</w:t>
      </w:r>
    </w:p>
    <w:p w14:paraId="110E127C" w14:textId="37EAE809" w:rsidR="002B58DE" w:rsidRDefault="002B58DE" w:rsidP="0027592B">
      <w:pPr>
        <w:pStyle w:val="BodyText"/>
        <w:ind w:left="720"/>
      </w:pPr>
      <w:r w:rsidRPr="00F8629B">
        <w:t>Since Node.js runs on a single thread, the cluster module helps in achieving better performance and scalability by running multiple instances of the app on different cores.</w:t>
      </w:r>
    </w:p>
    <w:p w14:paraId="25D27FC2" w14:textId="0B873D92" w:rsidR="006E330A" w:rsidRDefault="006E330A" w:rsidP="006E330A">
      <w:pPr>
        <w:pStyle w:val="BodyText"/>
      </w:pPr>
      <w:r>
        <w:pict w14:anchorId="177C02E1">
          <v:rect id="_x0000_i1281" style="width:0;height:1.5pt" o:hralign="center" o:hrstd="t" o:hr="t"/>
        </w:pict>
      </w:r>
    </w:p>
    <w:p w14:paraId="5BF438BC" w14:textId="77777777" w:rsidR="005725E7" w:rsidRDefault="005725E7">
      <w:pPr>
        <w:rPr>
          <w:b/>
          <w:bCs/>
        </w:rPr>
      </w:pPr>
      <w:r>
        <w:rPr>
          <w:b/>
          <w:bCs/>
        </w:rPr>
        <w:br w:type="page"/>
      </w:r>
    </w:p>
    <w:p w14:paraId="6314F386" w14:textId="5A326FB4" w:rsidR="00CD1B47" w:rsidRDefault="00A6374B" w:rsidP="00A6374B">
      <w:pPr>
        <w:pStyle w:val="BodyText"/>
        <w:rPr>
          <w:b/>
          <w:bCs/>
        </w:rPr>
      </w:pPr>
      <w:proofErr w:type="spellStart"/>
      <w:r>
        <w:rPr>
          <w:b/>
          <w:bCs/>
        </w:rPr>
        <w:lastRenderedPageBreak/>
        <w:t>ExpressJS</w:t>
      </w:r>
      <w:proofErr w:type="spellEnd"/>
    </w:p>
    <w:p w14:paraId="2EA647F7" w14:textId="77777777" w:rsidR="00BE162F" w:rsidRPr="00504F69" w:rsidRDefault="00872BD9" w:rsidP="009F2D1C">
      <w:pPr>
        <w:pStyle w:val="ListParagraph"/>
        <w:numPr>
          <w:ilvl w:val="0"/>
          <w:numId w:val="39"/>
        </w:numPr>
        <w:spacing w:after="0" w:line="360" w:lineRule="auto"/>
        <w:rPr>
          <w:rFonts w:ascii="Times New Roman" w:eastAsia="Times New Roman" w:hAnsi="Times New Roman" w:cs="Times New Roman"/>
          <w:b/>
          <w:bCs/>
          <w:lang w:val="en-IN" w:eastAsia="en-IN" w:bidi="hi-IN"/>
        </w:rPr>
      </w:pPr>
      <w:r w:rsidRPr="00504F69">
        <w:rPr>
          <w:rFonts w:ascii="Times New Roman" w:eastAsia="Times New Roman" w:hAnsi="Times New Roman" w:cs="Times New Roman"/>
          <w:b/>
          <w:bCs/>
          <w:lang w:val="en-IN" w:eastAsia="en-IN" w:bidi="hi-IN"/>
        </w:rPr>
        <w:t>What is Express.js and why is it used?</w:t>
      </w:r>
    </w:p>
    <w:p w14:paraId="15D6B45D" w14:textId="77777777" w:rsidR="00FF7AD7" w:rsidRPr="00FF7AD7" w:rsidRDefault="00CF7C5C" w:rsidP="00FF7AD7">
      <w:pPr>
        <w:pStyle w:val="ListParagraph"/>
        <w:numPr>
          <w:ilvl w:val="0"/>
          <w:numId w:val="46"/>
        </w:num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  <w:r w:rsidRPr="00BE162F">
        <w:rPr>
          <w:rStyle w:val="Strong"/>
          <w:b w:val="0"/>
          <w:bCs w:val="0"/>
        </w:rPr>
        <w:t>Express.js</w:t>
      </w:r>
      <w:r w:rsidRPr="00BE162F">
        <w:rPr>
          <w:b/>
          <w:bCs/>
        </w:rPr>
        <w:t xml:space="preserve"> </w:t>
      </w:r>
      <w:r w:rsidRPr="00BE162F">
        <w:t xml:space="preserve">is a </w:t>
      </w:r>
      <w:r w:rsidRPr="00BE162F">
        <w:rPr>
          <w:rStyle w:val="Strong"/>
          <w:b w:val="0"/>
          <w:bCs w:val="0"/>
        </w:rPr>
        <w:t>minimal, fast, and flexible web application framework</w:t>
      </w:r>
      <w:r w:rsidRPr="00BE162F">
        <w:t xml:space="preserve"> for </w:t>
      </w:r>
      <w:r w:rsidRPr="00BE162F">
        <w:rPr>
          <w:rStyle w:val="Strong"/>
          <w:b w:val="0"/>
          <w:bCs w:val="0"/>
        </w:rPr>
        <w:t>Node.js</w:t>
      </w:r>
      <w:r w:rsidRPr="00BE162F">
        <w:t>.</w:t>
      </w:r>
    </w:p>
    <w:p w14:paraId="4BF6CA34" w14:textId="7B200116" w:rsidR="00CF7C5C" w:rsidRPr="00BE162F" w:rsidRDefault="00CF7C5C" w:rsidP="00FF7AD7">
      <w:pPr>
        <w:pStyle w:val="ListParagraph"/>
        <w:numPr>
          <w:ilvl w:val="0"/>
          <w:numId w:val="46"/>
        </w:num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  <w:r w:rsidRPr="00BE162F">
        <w:t xml:space="preserve">It is widely used for building </w:t>
      </w:r>
      <w:r w:rsidRPr="00BE162F">
        <w:rPr>
          <w:rStyle w:val="Strong"/>
          <w:b w:val="0"/>
          <w:bCs w:val="0"/>
        </w:rPr>
        <w:t>web servers, APIs, and backend services</w:t>
      </w:r>
      <w:r w:rsidRPr="00BE162F">
        <w:t>.</w:t>
      </w:r>
    </w:p>
    <w:p w14:paraId="55B813C4" w14:textId="6E9D3DE2" w:rsidR="00CF7C5C" w:rsidRDefault="00CF7C5C" w:rsidP="00FF7AD7">
      <w:pPr>
        <w:pStyle w:val="NormalWeb"/>
        <w:numPr>
          <w:ilvl w:val="0"/>
          <w:numId w:val="46"/>
        </w:numPr>
        <w:spacing w:before="0" w:beforeAutospacing="0" w:after="0" w:afterAutospacing="0"/>
      </w:pPr>
      <w:r>
        <w:t xml:space="preserve">Express simplifies the process of </w:t>
      </w:r>
      <w:r w:rsidRPr="006105AD">
        <w:rPr>
          <w:rStyle w:val="Strong"/>
          <w:b w:val="0"/>
          <w:bCs w:val="0"/>
        </w:rPr>
        <w:t>handling HTTP requests and responses</w:t>
      </w:r>
      <w:r>
        <w:t xml:space="preserve"> by providing easy-to-use methods and middleware support.</w:t>
      </w:r>
    </w:p>
    <w:p w14:paraId="07B97358" w14:textId="755E93A0" w:rsidR="005437DB" w:rsidRDefault="005437DB" w:rsidP="005437DB">
      <w:p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  <w:r>
        <w:pict w14:anchorId="6521E7BC">
          <v:rect id="_x0000_i1282" style="width:0;height:1.5pt" o:hralign="center" o:hrstd="t" o:hr="t"/>
        </w:pict>
      </w:r>
    </w:p>
    <w:p w14:paraId="1BBD21A5" w14:textId="77777777" w:rsidR="005437DB" w:rsidRPr="005437DB" w:rsidRDefault="005437DB" w:rsidP="005437DB">
      <w:p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</w:p>
    <w:p w14:paraId="68A35CF7" w14:textId="4934C013" w:rsidR="00A6374B" w:rsidRPr="00F27103" w:rsidRDefault="00CD3503" w:rsidP="009F2D1C">
      <w:pPr>
        <w:pStyle w:val="ListParagraph"/>
        <w:numPr>
          <w:ilvl w:val="0"/>
          <w:numId w:val="39"/>
        </w:numPr>
        <w:spacing w:after="0" w:line="360" w:lineRule="auto"/>
        <w:rPr>
          <w:rFonts w:ascii="Times New Roman" w:eastAsia="Times New Roman" w:hAnsi="Times New Roman" w:cs="Times New Roman"/>
          <w:b/>
          <w:bCs/>
          <w:lang w:val="en-IN" w:eastAsia="en-IN" w:bidi="hi-IN"/>
        </w:rPr>
      </w:pPr>
      <w:r w:rsidRPr="00CD3503">
        <w:rPr>
          <w:rFonts w:ascii="Times New Roman" w:eastAsia="Times New Roman" w:hAnsi="Times New Roman" w:cs="Times New Roman"/>
          <w:b/>
          <w:bCs/>
          <w:lang w:eastAsia="en-IN" w:bidi="hi-IN"/>
        </w:rPr>
        <w:t>What is CORS and how do you enable it in Express?</w:t>
      </w:r>
    </w:p>
    <w:p w14:paraId="2C2DBFD5" w14:textId="321F344B" w:rsidR="00F27103" w:rsidRDefault="00BB5A10" w:rsidP="00CE6295">
      <w:pPr>
        <w:pStyle w:val="ListParagraph"/>
        <w:numPr>
          <w:ilvl w:val="0"/>
          <w:numId w:val="46"/>
        </w:numPr>
        <w:spacing w:after="0"/>
        <w:rPr>
          <w:rFonts w:ascii="Times New Roman" w:eastAsia="Times New Roman" w:hAnsi="Times New Roman" w:cs="Times New Roman"/>
          <w:lang w:eastAsia="en-IN" w:bidi="hi-IN"/>
        </w:rPr>
      </w:pPr>
      <w:r w:rsidRPr="00BB5A10">
        <w:rPr>
          <w:rFonts w:ascii="Times New Roman" w:eastAsia="Times New Roman" w:hAnsi="Times New Roman" w:cs="Times New Roman"/>
          <w:lang w:eastAsia="en-IN" w:bidi="hi-IN"/>
        </w:rPr>
        <w:t>CORS (Cross-Origin Resource Sharing) is a security feature implemented by browsers that controls how resources are shared between different origins (domain, protocol, or port).</w:t>
      </w:r>
    </w:p>
    <w:p w14:paraId="6D52EEE6" w14:textId="1E11246A" w:rsidR="00CE6295" w:rsidRPr="006B5B4D" w:rsidRDefault="00CE6295" w:rsidP="00CE6295">
      <w:pPr>
        <w:pStyle w:val="ListParagraph"/>
        <w:numPr>
          <w:ilvl w:val="0"/>
          <w:numId w:val="46"/>
        </w:num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  <w:r w:rsidRPr="00784088">
        <w:rPr>
          <w:rFonts w:ascii="Times New Roman" w:eastAsia="Times New Roman" w:hAnsi="Times New Roman" w:cs="Times New Roman"/>
          <w:lang w:eastAsia="en-IN" w:bidi="hi-IN"/>
        </w:rPr>
        <w:t>By default, a browser blocks requests made from one origin to a different origin (cross-origin) unless the server explicitly allows it via CORS headers.</w:t>
      </w:r>
    </w:p>
    <w:p w14:paraId="4C078BAE" w14:textId="4499DFFB" w:rsidR="006B5B4D" w:rsidRDefault="00564CB7" w:rsidP="006B5B4D">
      <w:pPr>
        <w:spacing w:after="0"/>
      </w:pPr>
      <w:r>
        <w:pict w14:anchorId="3119C4A6">
          <v:rect id="_x0000_i1283" style="width:0;height:1.5pt" o:hralign="center" o:hrstd="t" o:hr="t"/>
        </w:pict>
      </w:r>
    </w:p>
    <w:p w14:paraId="156FC64A" w14:textId="77777777" w:rsidR="00564CB7" w:rsidRDefault="00564CB7" w:rsidP="006B5B4D">
      <w:p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</w:p>
    <w:p w14:paraId="1FD1919F" w14:textId="6D37BDCE" w:rsidR="0096580F" w:rsidRPr="009F2D1C" w:rsidRDefault="0096580F" w:rsidP="00832C00">
      <w:pPr>
        <w:pStyle w:val="ListParagraph"/>
        <w:numPr>
          <w:ilvl w:val="0"/>
          <w:numId w:val="39"/>
        </w:numPr>
        <w:spacing w:after="0" w:line="360" w:lineRule="auto"/>
        <w:rPr>
          <w:rFonts w:ascii="Times New Roman" w:eastAsia="Times New Roman" w:hAnsi="Times New Roman" w:cs="Times New Roman"/>
          <w:b/>
          <w:bCs/>
          <w:lang w:val="en-IN" w:eastAsia="en-IN" w:bidi="hi-IN"/>
        </w:rPr>
      </w:pPr>
      <w:r w:rsidRPr="009F2D1C">
        <w:rPr>
          <w:rFonts w:ascii="Times New Roman" w:eastAsia="Times New Roman" w:hAnsi="Times New Roman" w:cs="Times New Roman"/>
          <w:b/>
          <w:bCs/>
          <w:lang w:val="en-IN" w:eastAsia="en-IN" w:bidi="hi-IN"/>
        </w:rPr>
        <w:t>What is The Concept of Middleware Chaining?</w:t>
      </w:r>
    </w:p>
    <w:p w14:paraId="63C16348" w14:textId="07CA24D2" w:rsidR="0096580F" w:rsidRPr="00CA7937" w:rsidRDefault="00C04349" w:rsidP="00E113FC">
      <w:pPr>
        <w:pStyle w:val="ListParagraph"/>
        <w:numPr>
          <w:ilvl w:val="0"/>
          <w:numId w:val="46"/>
        </w:numPr>
        <w:spacing w:after="0"/>
        <w:rPr>
          <w:rFonts w:ascii="Times New Roman" w:eastAsia="Times New Roman" w:hAnsi="Times New Roman" w:cs="Times New Roman"/>
          <w:lang w:val="en-IN" w:eastAsia="en-IN" w:bidi="hi-IN"/>
        </w:rPr>
      </w:pPr>
      <w:r w:rsidRPr="00C04349">
        <w:rPr>
          <w:rFonts w:ascii="Times New Roman" w:eastAsia="Times New Roman" w:hAnsi="Times New Roman" w:cs="Times New Roman"/>
          <w:lang w:eastAsia="en-IN" w:bidi="hi-IN"/>
        </w:rPr>
        <w:t xml:space="preserve">Middleware chaining in Express refers to the process where multiple middleware functions are executed sequentially for a single request, passing control from one middleware to the next using the </w:t>
      </w:r>
      <w:proofErr w:type="gramStart"/>
      <w:r w:rsidRPr="00C04349">
        <w:rPr>
          <w:rFonts w:ascii="Times New Roman" w:eastAsia="Times New Roman" w:hAnsi="Times New Roman" w:cs="Times New Roman"/>
          <w:lang w:eastAsia="en-IN" w:bidi="hi-IN"/>
        </w:rPr>
        <w:t>next(</w:t>
      </w:r>
      <w:proofErr w:type="gramEnd"/>
      <w:r w:rsidRPr="00C04349">
        <w:rPr>
          <w:rFonts w:ascii="Times New Roman" w:eastAsia="Times New Roman" w:hAnsi="Times New Roman" w:cs="Times New Roman"/>
          <w:lang w:eastAsia="en-IN" w:bidi="hi-IN"/>
        </w:rPr>
        <w:t>) function.</w:t>
      </w:r>
    </w:p>
    <w:p w14:paraId="5C62D078" w14:textId="77777777" w:rsidR="00CA7937" w:rsidRDefault="00CA7937" w:rsidP="00CA7937">
      <w:pPr>
        <w:pStyle w:val="NormalWeb"/>
        <w:ind w:firstLine="720"/>
      </w:pPr>
      <w:r>
        <w:t>Each middleware can:</w:t>
      </w:r>
    </w:p>
    <w:p w14:paraId="55E485CE" w14:textId="77777777" w:rsidR="00CA7937" w:rsidRDefault="00CA7937" w:rsidP="00CA7937">
      <w:pPr>
        <w:pStyle w:val="NormalWeb"/>
        <w:numPr>
          <w:ilvl w:val="0"/>
          <w:numId w:val="46"/>
        </w:numPr>
      </w:pPr>
      <w:r>
        <w:t>Process the request (</w:t>
      </w:r>
      <w:proofErr w:type="spellStart"/>
      <w:r>
        <w:rPr>
          <w:rStyle w:val="HTMLCode"/>
        </w:rPr>
        <w:t>req</w:t>
      </w:r>
      <w:proofErr w:type="spellEnd"/>
      <w:r>
        <w:t>).</w:t>
      </w:r>
    </w:p>
    <w:p w14:paraId="3AEE0422" w14:textId="77777777" w:rsidR="00CA7937" w:rsidRDefault="00CA7937" w:rsidP="00CA7937">
      <w:pPr>
        <w:pStyle w:val="NormalWeb"/>
        <w:numPr>
          <w:ilvl w:val="0"/>
          <w:numId w:val="46"/>
        </w:numPr>
      </w:pPr>
      <w:r>
        <w:t>Modify the response (</w:t>
      </w:r>
      <w:r>
        <w:rPr>
          <w:rStyle w:val="HTMLCode"/>
        </w:rPr>
        <w:t>res</w:t>
      </w:r>
      <w:r>
        <w:t>).</w:t>
      </w:r>
    </w:p>
    <w:p w14:paraId="58214D17" w14:textId="77777777" w:rsidR="00CA7937" w:rsidRDefault="00CA7937" w:rsidP="00675749">
      <w:pPr>
        <w:pStyle w:val="NormalWeb"/>
        <w:numPr>
          <w:ilvl w:val="0"/>
          <w:numId w:val="46"/>
        </w:numPr>
      </w:pPr>
      <w:r>
        <w:t xml:space="preserve">Decide whether to </w:t>
      </w:r>
      <w:r w:rsidRPr="00675749">
        <w:rPr>
          <w:rStyle w:val="Strong"/>
          <w:b w:val="0"/>
          <w:bCs w:val="0"/>
        </w:rPr>
        <w:t>pass control to the next middleware</w:t>
      </w:r>
      <w:r w:rsidRPr="00675749">
        <w:rPr>
          <w:b/>
          <w:bCs/>
        </w:rPr>
        <w:t>.</w:t>
      </w:r>
    </w:p>
    <w:p w14:paraId="7FE306CA" w14:textId="51796A98" w:rsidR="00CA7937" w:rsidRPr="00CA7937" w:rsidRDefault="00CA7937" w:rsidP="00CA7937">
      <w:pPr>
        <w:pStyle w:val="NormalWeb"/>
        <w:numPr>
          <w:ilvl w:val="0"/>
          <w:numId w:val="46"/>
        </w:numPr>
      </w:pPr>
      <w:r>
        <w:t>End the request-response cycle.</w:t>
      </w:r>
    </w:p>
    <w:p w14:paraId="229F0BDC" w14:textId="77777777" w:rsidR="009F6E6C" w:rsidRDefault="00B84678" w:rsidP="000D423B">
      <w:pPr>
        <w:pStyle w:val="BodyText"/>
      </w:pPr>
      <w:r>
        <w:pict w14:anchorId="541D1DA3">
          <v:rect id="_x0000_i1196" style="width:0;height:1.5pt" o:hralign="center" o:hrstd="t" o:hr="t"/>
        </w:pict>
      </w:r>
    </w:p>
    <w:p w14:paraId="477507CF" w14:textId="04C663CB" w:rsidR="003D300F" w:rsidRDefault="00BC6B2C" w:rsidP="000D423B">
      <w:pPr>
        <w:pStyle w:val="BodyText"/>
        <w:rPr>
          <w:b/>
          <w:bCs/>
        </w:rPr>
      </w:pPr>
      <w:r>
        <w:rPr>
          <w:b/>
          <w:bCs/>
        </w:rPr>
        <w:t>MongoDB</w:t>
      </w:r>
    </w:p>
    <w:p w14:paraId="730967D3" w14:textId="528E2099" w:rsidR="00BC6B2C" w:rsidRDefault="00234C06" w:rsidP="00BC6B2C">
      <w:pPr>
        <w:pStyle w:val="BodyText"/>
        <w:numPr>
          <w:ilvl w:val="0"/>
          <w:numId w:val="39"/>
        </w:numPr>
        <w:rPr>
          <w:b/>
          <w:bCs/>
        </w:rPr>
      </w:pPr>
      <w:r w:rsidRPr="00234C06">
        <w:rPr>
          <w:b/>
          <w:bCs/>
        </w:rPr>
        <w:t>What is MongoDB? How is it different from SQL databases?</w:t>
      </w:r>
    </w:p>
    <w:p w14:paraId="0C792251" w14:textId="67CBBC39" w:rsidR="00234C06" w:rsidRDefault="00D30EA8" w:rsidP="00234C06">
      <w:pPr>
        <w:pStyle w:val="BodyText"/>
        <w:ind w:left="720"/>
      </w:pPr>
      <w:r w:rsidRPr="00905E5D">
        <w:t>MongoDB is a NoSQL, document-oriented database that stores data in a flexible, JSON-like format (called BSON).</w:t>
      </w:r>
    </w:p>
    <w:p w14:paraId="10D863BC" w14:textId="4DB67E87" w:rsidR="00F41427" w:rsidRPr="00F41427" w:rsidRDefault="00F41427" w:rsidP="00F41427">
      <w:pPr>
        <w:pStyle w:val="BodyText"/>
        <w:numPr>
          <w:ilvl w:val="0"/>
          <w:numId w:val="46"/>
        </w:numPr>
        <w:rPr>
          <w:lang w:val="en-IN"/>
        </w:rPr>
      </w:pPr>
      <w:r w:rsidRPr="00F41427">
        <w:rPr>
          <w:lang w:val="en-IN"/>
        </w:rPr>
        <w:t xml:space="preserve">It is designed for </w:t>
      </w:r>
      <w:r w:rsidRPr="00F41427">
        <w:rPr>
          <w:b/>
          <w:bCs/>
          <w:lang w:val="en-IN"/>
        </w:rPr>
        <w:t>scalability, flexibility, and performance</w:t>
      </w:r>
      <w:r w:rsidRPr="00F41427">
        <w:rPr>
          <w:lang w:val="en-IN"/>
        </w:rPr>
        <w:t>, especially with large datasets and distributed systems.</w:t>
      </w:r>
    </w:p>
    <w:p w14:paraId="5876DE44" w14:textId="0F043CCF" w:rsidR="00F41427" w:rsidRPr="00F41427" w:rsidRDefault="00F41427" w:rsidP="00F41427">
      <w:pPr>
        <w:pStyle w:val="BodyText"/>
        <w:numPr>
          <w:ilvl w:val="0"/>
          <w:numId w:val="46"/>
        </w:numPr>
        <w:rPr>
          <w:lang w:val="en-IN"/>
        </w:rPr>
      </w:pPr>
      <w:r w:rsidRPr="00F41427">
        <w:rPr>
          <w:lang w:val="en-IN"/>
        </w:rPr>
        <w:t>Instead of tables and rows (like SQL databases), MongoDB uses:</w:t>
      </w:r>
    </w:p>
    <w:p w14:paraId="6339AEAB" w14:textId="1495B231" w:rsidR="00F41427" w:rsidRPr="00350F52" w:rsidRDefault="00F41427" w:rsidP="00EA0676">
      <w:pPr>
        <w:pStyle w:val="BodyText"/>
        <w:numPr>
          <w:ilvl w:val="0"/>
          <w:numId w:val="46"/>
        </w:numPr>
        <w:rPr>
          <w:lang w:val="en-IN"/>
        </w:rPr>
      </w:pPr>
      <w:r w:rsidRPr="00F41427">
        <w:rPr>
          <w:b/>
          <w:bCs/>
          <w:lang w:val="en-IN"/>
        </w:rPr>
        <w:t xml:space="preserve">Databases </w:t>
      </w:r>
      <w:r w:rsidRPr="00F41427">
        <w:rPr>
          <w:rFonts w:ascii="Segoe UI Symbol" w:hAnsi="Segoe UI Symbol" w:cs="Segoe UI Symbol"/>
          <w:b/>
          <w:bCs/>
          <w:lang w:val="en-IN"/>
        </w:rPr>
        <w:t>➡</w:t>
      </w:r>
      <w:r w:rsidRPr="00F41427">
        <w:rPr>
          <w:b/>
          <w:bCs/>
          <w:lang w:val="en-IN"/>
        </w:rPr>
        <w:t xml:space="preserve"> Collections </w:t>
      </w:r>
      <w:r w:rsidRPr="00F41427">
        <w:rPr>
          <w:rFonts w:ascii="Segoe UI Symbol" w:hAnsi="Segoe UI Symbol" w:cs="Segoe UI Symbol"/>
          <w:b/>
          <w:bCs/>
          <w:lang w:val="en-IN"/>
        </w:rPr>
        <w:t>➡</w:t>
      </w:r>
      <w:r w:rsidRPr="00F41427">
        <w:rPr>
          <w:b/>
          <w:bCs/>
          <w:lang w:val="en-IN"/>
        </w:rPr>
        <w:t xml:space="preserve"> Documents</w:t>
      </w:r>
    </w:p>
    <w:p w14:paraId="05723AE1" w14:textId="4BCD1468" w:rsidR="00350F52" w:rsidRPr="00F41427" w:rsidRDefault="00865727" w:rsidP="00865727">
      <w:pPr>
        <w:pStyle w:val="BodyText"/>
        <w:rPr>
          <w:lang w:val="en-IN"/>
        </w:rPr>
      </w:pPr>
      <w:r>
        <w:pict w14:anchorId="590C66B5">
          <v:rect id="_x0000_i1291" style="width:0;height:1.5pt" o:hralign="center" o:hrstd="t" o:hr="t"/>
        </w:pict>
      </w:r>
    </w:p>
    <w:p w14:paraId="607961B1" w14:textId="77777777" w:rsidR="00F41427" w:rsidRPr="00905E5D" w:rsidRDefault="00F41427" w:rsidP="00234C06">
      <w:pPr>
        <w:pStyle w:val="BodyText"/>
        <w:ind w:left="720"/>
      </w:pPr>
    </w:p>
    <w:p w14:paraId="64AF0E41" w14:textId="076A4175" w:rsidR="0051769D" w:rsidRDefault="0074127B" w:rsidP="006858A8">
      <w:pPr>
        <w:pStyle w:val="BodyText"/>
        <w:numPr>
          <w:ilvl w:val="0"/>
          <w:numId w:val="39"/>
        </w:numPr>
        <w:rPr>
          <w:b/>
          <w:bCs/>
        </w:rPr>
      </w:pPr>
      <w:r>
        <w:rPr>
          <w:b/>
          <w:bCs/>
        </w:rPr>
        <w:t>What is Aggregation in MongoDB?</w:t>
      </w:r>
    </w:p>
    <w:p w14:paraId="35B5E2B8" w14:textId="59E9B746" w:rsidR="0074127B" w:rsidRDefault="00CE0C6C" w:rsidP="0074127B">
      <w:pPr>
        <w:pStyle w:val="BodyText"/>
        <w:ind w:left="720"/>
      </w:pPr>
      <w:r>
        <w:t>I</w:t>
      </w:r>
      <w:r w:rsidR="00F963DD">
        <w:t>t</w:t>
      </w:r>
      <w:r w:rsidR="005F32B9" w:rsidRPr="003222B1">
        <w:t xml:space="preserve"> is a process of transforming and combining data from multiple documents in a collection to return computed results.</w:t>
      </w:r>
    </w:p>
    <w:p w14:paraId="5E9C885F" w14:textId="090D1712" w:rsidR="00450CDF" w:rsidRDefault="00152022" w:rsidP="00152022">
      <w:pPr>
        <w:pStyle w:val="BodyText"/>
        <w:numPr>
          <w:ilvl w:val="0"/>
          <w:numId w:val="46"/>
        </w:numPr>
      </w:pPr>
      <w:r w:rsidRPr="00152022">
        <w:t xml:space="preserve">It works like </w:t>
      </w:r>
      <w:r w:rsidRPr="00F81CC1">
        <w:t>SQL's GROUP BY and aggregate functions</w:t>
      </w:r>
      <w:r w:rsidRPr="00152022">
        <w:t xml:space="preserve"> (like SUM, COUNT)</w:t>
      </w:r>
      <w:r w:rsidR="00F81CC1">
        <w:t>.</w:t>
      </w:r>
    </w:p>
    <w:tbl>
      <w:tblPr>
        <w:tblW w:w="8578" w:type="dxa"/>
        <w:tblCellSpacing w:w="15" w:type="dxa"/>
        <w:tblInd w:w="4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"/>
        <w:gridCol w:w="897"/>
        <w:gridCol w:w="7636"/>
      </w:tblGrid>
      <w:tr w:rsidR="00E54043" w:rsidRPr="00E54043" w14:paraId="05D35BD3" w14:textId="77777777" w:rsidTr="00735225">
        <w:trPr>
          <w:gridBefore w:val="1"/>
          <w:trHeight w:val="651"/>
          <w:tblHeader/>
          <w:tblCellSpacing w:w="15" w:type="dxa"/>
        </w:trPr>
        <w:tc>
          <w:tcPr>
            <w:tcW w:w="867" w:type="dxa"/>
            <w:vAlign w:val="center"/>
            <w:hideMark/>
          </w:tcPr>
          <w:p w14:paraId="28F4A819" w14:textId="77777777" w:rsidR="00E54043" w:rsidRPr="00E54043" w:rsidRDefault="00E54043" w:rsidP="00E54043">
            <w:pPr>
              <w:pStyle w:val="BodyText"/>
              <w:rPr>
                <w:b/>
                <w:bCs/>
                <w:lang w:val="en-IN"/>
              </w:rPr>
            </w:pPr>
            <w:r w:rsidRPr="00E54043">
              <w:rPr>
                <w:b/>
                <w:bCs/>
                <w:lang w:val="en-IN"/>
              </w:rPr>
              <w:t>Stage</w:t>
            </w:r>
          </w:p>
        </w:tc>
        <w:tc>
          <w:tcPr>
            <w:tcW w:w="0" w:type="auto"/>
            <w:vAlign w:val="center"/>
            <w:hideMark/>
          </w:tcPr>
          <w:p w14:paraId="4CE199BA" w14:textId="77777777" w:rsidR="00E54043" w:rsidRPr="00E54043" w:rsidRDefault="00E54043" w:rsidP="00E54043">
            <w:pPr>
              <w:pStyle w:val="BodyText"/>
              <w:rPr>
                <w:b/>
                <w:bCs/>
                <w:lang w:val="en-IN"/>
              </w:rPr>
            </w:pPr>
            <w:r w:rsidRPr="00E54043">
              <w:rPr>
                <w:b/>
                <w:bCs/>
                <w:lang w:val="en-IN"/>
              </w:rPr>
              <w:t>Description</w:t>
            </w:r>
          </w:p>
        </w:tc>
      </w:tr>
      <w:tr w:rsidR="00E54043" w:rsidRPr="00E54043" w14:paraId="6376DFF2" w14:textId="77777777" w:rsidTr="00735225">
        <w:trPr>
          <w:trHeight w:val="637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18766CAB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$match</w:t>
            </w:r>
          </w:p>
        </w:tc>
        <w:tc>
          <w:tcPr>
            <w:tcW w:w="0" w:type="auto"/>
            <w:vAlign w:val="center"/>
            <w:hideMark/>
          </w:tcPr>
          <w:p w14:paraId="1233ACBF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Filters documents (like WHERE in SQL).</w:t>
            </w:r>
          </w:p>
        </w:tc>
      </w:tr>
      <w:tr w:rsidR="00E54043" w:rsidRPr="00E54043" w14:paraId="653A5C25" w14:textId="77777777" w:rsidTr="00735225">
        <w:trPr>
          <w:trHeight w:val="65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627A2878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$group</w:t>
            </w:r>
          </w:p>
        </w:tc>
        <w:tc>
          <w:tcPr>
            <w:tcW w:w="0" w:type="auto"/>
            <w:vAlign w:val="center"/>
            <w:hideMark/>
          </w:tcPr>
          <w:p w14:paraId="036F7078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 xml:space="preserve">Groups data by a field and can perform aggregation like </w:t>
            </w:r>
            <w:r w:rsidRPr="00E54043">
              <w:rPr>
                <w:b/>
                <w:bCs/>
                <w:lang w:val="en-IN"/>
              </w:rPr>
              <w:t xml:space="preserve">sum, </w:t>
            </w:r>
            <w:proofErr w:type="spellStart"/>
            <w:r w:rsidRPr="00E54043">
              <w:rPr>
                <w:b/>
                <w:bCs/>
                <w:lang w:val="en-IN"/>
              </w:rPr>
              <w:t>avg</w:t>
            </w:r>
            <w:proofErr w:type="spellEnd"/>
            <w:r w:rsidRPr="00E54043">
              <w:rPr>
                <w:b/>
                <w:bCs/>
                <w:lang w:val="en-IN"/>
              </w:rPr>
              <w:t>, count</w:t>
            </w:r>
            <w:r w:rsidRPr="00E54043">
              <w:rPr>
                <w:lang w:val="en-IN"/>
              </w:rPr>
              <w:t>.</w:t>
            </w:r>
          </w:p>
        </w:tc>
      </w:tr>
      <w:tr w:rsidR="00E54043" w:rsidRPr="00E54043" w14:paraId="1DCCEF0C" w14:textId="77777777" w:rsidTr="00735225">
        <w:trPr>
          <w:trHeight w:val="637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0AEDEC42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$project</w:t>
            </w:r>
          </w:p>
        </w:tc>
        <w:tc>
          <w:tcPr>
            <w:tcW w:w="0" w:type="auto"/>
            <w:vAlign w:val="center"/>
            <w:hideMark/>
          </w:tcPr>
          <w:p w14:paraId="648D5A45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Selects specific fields to return, can rename or compute new fields.</w:t>
            </w:r>
          </w:p>
        </w:tc>
      </w:tr>
      <w:tr w:rsidR="00E54043" w:rsidRPr="00E54043" w14:paraId="77F5AAFA" w14:textId="77777777" w:rsidTr="00735225">
        <w:trPr>
          <w:trHeight w:val="65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59FB5B00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$sort</w:t>
            </w:r>
          </w:p>
        </w:tc>
        <w:tc>
          <w:tcPr>
            <w:tcW w:w="0" w:type="auto"/>
            <w:vAlign w:val="center"/>
            <w:hideMark/>
          </w:tcPr>
          <w:p w14:paraId="1ADEFF52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Sorts documents in ascending or descending order.</w:t>
            </w:r>
          </w:p>
        </w:tc>
      </w:tr>
      <w:tr w:rsidR="00E54043" w:rsidRPr="00E54043" w14:paraId="32DE29CC" w14:textId="77777777" w:rsidTr="00735225">
        <w:trPr>
          <w:trHeight w:val="637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26AD2FE2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$limit</w:t>
            </w:r>
          </w:p>
        </w:tc>
        <w:tc>
          <w:tcPr>
            <w:tcW w:w="0" w:type="auto"/>
            <w:vAlign w:val="center"/>
            <w:hideMark/>
          </w:tcPr>
          <w:p w14:paraId="5D12BCB4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Limits the number of documents returned.</w:t>
            </w:r>
          </w:p>
        </w:tc>
      </w:tr>
      <w:tr w:rsidR="00E54043" w:rsidRPr="00E54043" w14:paraId="2F931C58" w14:textId="77777777" w:rsidTr="00735225">
        <w:trPr>
          <w:trHeight w:val="651"/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14:paraId="0FF639E0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$skip</w:t>
            </w:r>
          </w:p>
        </w:tc>
        <w:tc>
          <w:tcPr>
            <w:tcW w:w="0" w:type="auto"/>
            <w:vAlign w:val="center"/>
            <w:hideMark/>
          </w:tcPr>
          <w:p w14:paraId="7416F3C7" w14:textId="77777777" w:rsidR="00E54043" w:rsidRPr="00E54043" w:rsidRDefault="00E54043" w:rsidP="00E54043">
            <w:pPr>
              <w:pStyle w:val="BodyText"/>
              <w:rPr>
                <w:lang w:val="en-IN"/>
              </w:rPr>
            </w:pPr>
            <w:r w:rsidRPr="00E54043">
              <w:rPr>
                <w:lang w:val="en-IN"/>
              </w:rPr>
              <w:t>Skips a specified number of documents.</w:t>
            </w:r>
          </w:p>
        </w:tc>
      </w:tr>
    </w:tbl>
    <w:p w14:paraId="23CB3A8E" w14:textId="1083556C" w:rsidR="00E54043" w:rsidRDefault="00735225" w:rsidP="00E54043">
      <w:pPr>
        <w:pStyle w:val="BodyText"/>
      </w:pPr>
      <w:r>
        <w:pict w14:anchorId="548F1772">
          <v:rect id="_x0000_i1293" style="width:0;height:1.5pt" o:hralign="center" o:hrstd="t" o:hr="t"/>
        </w:pict>
      </w:r>
    </w:p>
    <w:p w14:paraId="1CEC454B" w14:textId="4F146067" w:rsidR="00770719" w:rsidRDefault="00E52F81" w:rsidP="00E52F81">
      <w:pPr>
        <w:pStyle w:val="BodyText"/>
        <w:numPr>
          <w:ilvl w:val="0"/>
          <w:numId w:val="39"/>
        </w:numPr>
        <w:rPr>
          <w:b/>
          <w:bCs/>
        </w:rPr>
      </w:pPr>
      <w:r w:rsidRPr="00E52F81">
        <w:rPr>
          <w:b/>
          <w:bCs/>
        </w:rPr>
        <w:t xml:space="preserve">What is </w:t>
      </w:r>
      <w:r w:rsidRPr="00E52F81">
        <w:rPr>
          <w:b/>
          <w:bCs/>
        </w:rPr>
        <w:t>Embedded and Referenced relationships in MongoDB</w:t>
      </w:r>
      <w:r>
        <w:rPr>
          <w:b/>
          <w:bCs/>
        </w:rPr>
        <w:t>?</w:t>
      </w:r>
    </w:p>
    <w:p w14:paraId="67830C9F" w14:textId="3E0215FE" w:rsidR="00E52F81" w:rsidRDefault="00F030A1" w:rsidP="00F030A1">
      <w:pPr>
        <w:pStyle w:val="BodyText"/>
        <w:numPr>
          <w:ilvl w:val="0"/>
          <w:numId w:val="46"/>
        </w:numPr>
        <w:rPr>
          <w:b/>
          <w:bCs/>
        </w:rPr>
      </w:pPr>
      <w:r>
        <w:rPr>
          <w:b/>
          <w:bCs/>
        </w:rPr>
        <w:t>Embedded (</w:t>
      </w:r>
      <w:proofErr w:type="spellStart"/>
      <w:r>
        <w:rPr>
          <w:b/>
          <w:bCs/>
        </w:rPr>
        <w:t>Denormalize</w:t>
      </w:r>
      <w:proofErr w:type="spellEnd"/>
      <w:proofErr w:type="gramStart"/>
      <w:r>
        <w:rPr>
          <w:b/>
          <w:bCs/>
        </w:rPr>
        <w:t>) :</w:t>
      </w:r>
      <w:proofErr w:type="gramEnd"/>
    </w:p>
    <w:p w14:paraId="01114CAF" w14:textId="5E912152" w:rsidR="00F030A1" w:rsidRDefault="00F030A1" w:rsidP="006230B0">
      <w:pPr>
        <w:pStyle w:val="BodyText"/>
        <w:ind w:left="360" w:firstLine="720"/>
      </w:pPr>
      <w:r w:rsidRPr="00F030A1">
        <w:t>Store related data within the same document.</w:t>
      </w:r>
    </w:p>
    <w:p w14:paraId="3501B88E" w14:textId="0F015F5C" w:rsidR="00F030A1" w:rsidRDefault="00F030A1" w:rsidP="006230B0">
      <w:pPr>
        <w:pStyle w:val="BodyText"/>
        <w:ind w:left="360" w:firstLine="720"/>
      </w:pPr>
      <w:r>
        <w:t>Example:</w:t>
      </w:r>
    </w:p>
    <w:p w14:paraId="448FB211" w14:textId="77777777" w:rsidR="00F030A1" w:rsidRPr="00F030A1" w:rsidRDefault="00F030A1" w:rsidP="006230B0">
      <w:pPr>
        <w:pStyle w:val="BodyText"/>
        <w:ind w:left="360" w:firstLine="720"/>
      </w:pPr>
      <w:r w:rsidRPr="00F030A1">
        <w:t>{</w:t>
      </w:r>
    </w:p>
    <w:p w14:paraId="57AF0719" w14:textId="77777777" w:rsidR="00F030A1" w:rsidRPr="00F030A1" w:rsidRDefault="00F030A1" w:rsidP="006230B0">
      <w:pPr>
        <w:pStyle w:val="BodyText"/>
        <w:ind w:left="720" w:firstLine="720"/>
      </w:pPr>
      <w:r w:rsidRPr="00F030A1">
        <w:t xml:space="preserve">  _id: 1,</w:t>
      </w:r>
    </w:p>
    <w:p w14:paraId="7F9BE081" w14:textId="77777777" w:rsidR="006230B0" w:rsidRDefault="00F030A1" w:rsidP="006230B0">
      <w:pPr>
        <w:pStyle w:val="BodyText"/>
        <w:ind w:left="1080" w:firstLine="360"/>
      </w:pPr>
      <w:r w:rsidRPr="00F030A1">
        <w:t xml:space="preserve">  name: 'John',</w:t>
      </w:r>
    </w:p>
    <w:p w14:paraId="07F1A1D6" w14:textId="77777777" w:rsidR="006230B0" w:rsidRDefault="00F030A1" w:rsidP="006230B0">
      <w:pPr>
        <w:pStyle w:val="BodyText"/>
        <w:ind w:left="1080" w:firstLine="360"/>
      </w:pPr>
      <w:r w:rsidRPr="00F030A1">
        <w:t xml:space="preserve">  address: {</w:t>
      </w:r>
    </w:p>
    <w:p w14:paraId="2BEE63B3" w14:textId="5EC97469" w:rsidR="00F030A1" w:rsidRPr="00F030A1" w:rsidRDefault="00F030A1" w:rsidP="006230B0">
      <w:pPr>
        <w:pStyle w:val="BodyText"/>
        <w:ind w:left="1080" w:firstLine="360"/>
      </w:pPr>
      <w:r w:rsidRPr="00F030A1">
        <w:t xml:space="preserve">  street: '123 Main St',</w:t>
      </w:r>
    </w:p>
    <w:p w14:paraId="45DC1F90" w14:textId="77777777" w:rsidR="006230B0" w:rsidRDefault="006230B0" w:rsidP="006230B0">
      <w:pPr>
        <w:pStyle w:val="BodyText"/>
        <w:ind w:left="1080" w:firstLine="360"/>
      </w:pPr>
      <w:r>
        <w:t xml:space="preserve">  </w:t>
      </w:r>
      <w:r w:rsidR="00F030A1" w:rsidRPr="00F030A1">
        <w:t>city: 'New York',</w:t>
      </w:r>
    </w:p>
    <w:p w14:paraId="35EC72A0" w14:textId="28B3C336" w:rsidR="00F030A1" w:rsidRPr="00F030A1" w:rsidRDefault="00F030A1" w:rsidP="006230B0">
      <w:pPr>
        <w:pStyle w:val="BodyText"/>
        <w:ind w:left="1080" w:firstLine="360"/>
      </w:pPr>
      <w:r w:rsidRPr="00F030A1">
        <w:t xml:space="preserve">   zip: '10001'</w:t>
      </w:r>
    </w:p>
    <w:p w14:paraId="4AF626BC" w14:textId="34171F25" w:rsidR="00F030A1" w:rsidRPr="00F030A1" w:rsidRDefault="00F030A1" w:rsidP="006230B0">
      <w:pPr>
        <w:pStyle w:val="BodyText"/>
        <w:ind w:left="720" w:firstLine="720"/>
      </w:pPr>
      <w:r w:rsidRPr="00F030A1">
        <w:lastRenderedPageBreak/>
        <w:t>}</w:t>
      </w:r>
    </w:p>
    <w:p w14:paraId="117DA8EC" w14:textId="6038E67E" w:rsidR="00F030A1" w:rsidRDefault="00F030A1" w:rsidP="006230B0">
      <w:pPr>
        <w:pStyle w:val="BodyText"/>
        <w:ind w:left="360" w:firstLine="720"/>
      </w:pPr>
      <w:r w:rsidRPr="00F030A1">
        <w:t>}</w:t>
      </w:r>
    </w:p>
    <w:p w14:paraId="4856896C" w14:textId="7039B529" w:rsidR="00497E74" w:rsidRPr="00497E74" w:rsidRDefault="00497E74" w:rsidP="00497E74">
      <w:pPr>
        <w:pStyle w:val="BodyText"/>
        <w:numPr>
          <w:ilvl w:val="0"/>
          <w:numId w:val="46"/>
        </w:numPr>
      </w:pPr>
      <w:r w:rsidRPr="00E52F81">
        <w:rPr>
          <w:b/>
          <w:bCs/>
        </w:rPr>
        <w:t>Referenced</w:t>
      </w:r>
      <w:r>
        <w:rPr>
          <w:b/>
          <w:bCs/>
        </w:rPr>
        <w:t xml:space="preserve"> (Normalize</w:t>
      </w:r>
      <w:proofErr w:type="gramStart"/>
      <w:r>
        <w:rPr>
          <w:b/>
          <w:bCs/>
        </w:rPr>
        <w:t>) :</w:t>
      </w:r>
      <w:proofErr w:type="gramEnd"/>
    </w:p>
    <w:p w14:paraId="07CA08FE" w14:textId="6993C4D0" w:rsidR="00497E74" w:rsidRDefault="003836AB" w:rsidP="006230B0">
      <w:pPr>
        <w:pStyle w:val="BodyText"/>
        <w:ind w:left="1080"/>
      </w:pPr>
      <w:r w:rsidRPr="003836AB">
        <w:t>Store related data in separate</w:t>
      </w:r>
      <w:r w:rsidRPr="003836AB">
        <w:rPr>
          <w:b/>
          <w:bCs/>
        </w:rPr>
        <w:t xml:space="preserve"> </w:t>
      </w:r>
      <w:r w:rsidRPr="003836AB">
        <w:t>documents</w:t>
      </w:r>
      <w:r w:rsidRPr="003836AB">
        <w:rPr>
          <w:b/>
          <w:bCs/>
        </w:rPr>
        <w:t xml:space="preserve"> </w:t>
      </w:r>
      <w:r w:rsidRPr="003836AB">
        <w:t>with</w:t>
      </w:r>
      <w:r w:rsidRPr="003836AB">
        <w:rPr>
          <w:b/>
          <w:bCs/>
        </w:rPr>
        <w:t xml:space="preserve"> </w:t>
      </w:r>
      <w:r w:rsidRPr="003836AB">
        <w:t>references (like foreign keys).</w:t>
      </w:r>
    </w:p>
    <w:p w14:paraId="5F10879E" w14:textId="494F0EC6" w:rsidR="003836AB" w:rsidRDefault="00DF48D9" w:rsidP="00497E74">
      <w:pPr>
        <w:pStyle w:val="BodyText"/>
        <w:ind w:left="1080"/>
      </w:pPr>
      <w:r>
        <w:t>Example:</w:t>
      </w:r>
    </w:p>
    <w:p w14:paraId="6AD64004" w14:textId="77777777" w:rsidR="00DF48D9" w:rsidRDefault="00DF48D9" w:rsidP="00DF48D9">
      <w:pPr>
        <w:pStyle w:val="BodyText"/>
        <w:ind w:left="1080"/>
      </w:pPr>
      <w:r>
        <w:t>{</w:t>
      </w:r>
    </w:p>
    <w:p w14:paraId="3862D7C8" w14:textId="77777777" w:rsidR="00DF48D9" w:rsidRDefault="00DF48D9" w:rsidP="00DF48D9">
      <w:pPr>
        <w:pStyle w:val="BodyText"/>
        <w:ind w:left="1080"/>
      </w:pPr>
      <w:r>
        <w:t xml:space="preserve">  _id: 1,</w:t>
      </w:r>
    </w:p>
    <w:p w14:paraId="42FCF716" w14:textId="77777777" w:rsidR="00DF48D9" w:rsidRDefault="00DF48D9" w:rsidP="00DF48D9">
      <w:pPr>
        <w:pStyle w:val="BodyText"/>
        <w:ind w:left="1080"/>
      </w:pPr>
      <w:r>
        <w:t xml:space="preserve">  name: 'John',</w:t>
      </w:r>
    </w:p>
    <w:p w14:paraId="7D9FE240" w14:textId="77777777" w:rsidR="00DF48D9" w:rsidRDefault="00DF48D9" w:rsidP="00DF48D9">
      <w:pPr>
        <w:pStyle w:val="BodyText"/>
        <w:ind w:left="1080"/>
      </w:pPr>
      <w:r>
        <w:t xml:space="preserve">  </w:t>
      </w:r>
      <w:proofErr w:type="spellStart"/>
      <w:r>
        <w:t>addressId</w:t>
      </w:r>
      <w:proofErr w:type="spellEnd"/>
      <w:r>
        <w:t xml:space="preserve">: </w:t>
      </w:r>
      <w:proofErr w:type="spellStart"/>
      <w:r>
        <w:t>ObjectId</w:t>
      </w:r>
      <w:proofErr w:type="spellEnd"/>
      <w:r>
        <w:t>("abcd1234")</w:t>
      </w:r>
    </w:p>
    <w:p w14:paraId="26BD1202" w14:textId="79B7BA97" w:rsidR="00DF48D9" w:rsidRDefault="00DF48D9" w:rsidP="00DF48D9">
      <w:pPr>
        <w:pStyle w:val="BodyText"/>
        <w:ind w:left="1080"/>
      </w:pPr>
      <w:r>
        <w:t>}</w:t>
      </w:r>
    </w:p>
    <w:p w14:paraId="63CC62B8" w14:textId="16484DC6" w:rsidR="00C61480" w:rsidRDefault="00000777" w:rsidP="00000777">
      <w:pPr>
        <w:pStyle w:val="BodyText"/>
      </w:pPr>
      <w:r>
        <w:pict w14:anchorId="1A3249DC">
          <v:rect id="_x0000_i1296" style="width:0;height:1.5pt" o:hralign="center" o:hrstd="t" o:hr="t"/>
        </w:pict>
      </w:r>
    </w:p>
    <w:p w14:paraId="7B934B2B" w14:textId="7DFE4A8F" w:rsidR="00544ECF" w:rsidRPr="00691698" w:rsidRDefault="00691698" w:rsidP="00544ECF">
      <w:pPr>
        <w:pStyle w:val="BodyText"/>
        <w:numPr>
          <w:ilvl w:val="0"/>
          <w:numId w:val="39"/>
        </w:numPr>
      </w:pPr>
      <w:r w:rsidRPr="00691698">
        <w:rPr>
          <w:b/>
          <w:bCs/>
        </w:rPr>
        <w:t xml:space="preserve">Difference Between </w:t>
      </w:r>
      <w:proofErr w:type="gramStart"/>
      <w:r w:rsidRPr="00691698">
        <w:rPr>
          <w:b/>
          <w:bCs/>
        </w:rPr>
        <w:t>populate(</w:t>
      </w:r>
      <w:proofErr w:type="gramEnd"/>
      <w:r w:rsidRPr="00691698">
        <w:rPr>
          <w:b/>
          <w:bCs/>
        </w:rPr>
        <w:t xml:space="preserve">) and </w:t>
      </w:r>
      <w:proofErr w:type="gramStart"/>
      <w:r w:rsidRPr="00691698">
        <w:rPr>
          <w:b/>
          <w:bCs/>
        </w:rPr>
        <w:t>aggregate(</w:t>
      </w:r>
      <w:proofErr w:type="gramEnd"/>
      <w:r w:rsidRPr="00691698">
        <w:rPr>
          <w:b/>
          <w:bCs/>
        </w:rPr>
        <w:t>) in Mongoose</w:t>
      </w:r>
      <w:r>
        <w:rPr>
          <w:b/>
          <w:bCs/>
        </w:rPr>
        <w:t>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19"/>
        <w:gridCol w:w="3258"/>
        <w:gridCol w:w="3973"/>
      </w:tblGrid>
      <w:tr w:rsidR="001856F5" w:rsidRPr="001856F5" w14:paraId="5246FBFE" w14:textId="77777777" w:rsidTr="001856F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12476D" w14:textId="77777777" w:rsidR="001856F5" w:rsidRPr="001856F5" w:rsidRDefault="001856F5" w:rsidP="001856F5">
            <w:pPr>
              <w:pStyle w:val="BodyText"/>
              <w:ind w:left="720"/>
              <w:rPr>
                <w:b/>
                <w:bCs/>
                <w:lang w:val="en-IN"/>
              </w:rPr>
            </w:pPr>
            <w:r w:rsidRPr="001856F5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754AF590" w14:textId="77777777" w:rsidR="001856F5" w:rsidRPr="001856F5" w:rsidRDefault="001856F5" w:rsidP="001856F5">
            <w:pPr>
              <w:pStyle w:val="BodyText"/>
              <w:ind w:left="720"/>
              <w:rPr>
                <w:b/>
                <w:bCs/>
                <w:lang w:val="en-IN"/>
              </w:rPr>
            </w:pPr>
            <w:proofErr w:type="gramStart"/>
            <w:r w:rsidRPr="001856F5">
              <w:rPr>
                <w:b/>
                <w:bCs/>
                <w:lang w:val="en-IN"/>
              </w:rPr>
              <w:t>populate(</w:t>
            </w:r>
            <w:proofErr w:type="gramEnd"/>
            <w:r w:rsidRPr="001856F5">
              <w:rPr>
                <w:b/>
                <w:bCs/>
                <w:lang w:val="en-IN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7BB94C4" w14:textId="77777777" w:rsidR="001856F5" w:rsidRPr="001856F5" w:rsidRDefault="001856F5" w:rsidP="001856F5">
            <w:pPr>
              <w:pStyle w:val="BodyText"/>
              <w:ind w:left="720"/>
              <w:rPr>
                <w:b/>
                <w:bCs/>
                <w:lang w:val="en-IN"/>
              </w:rPr>
            </w:pPr>
            <w:proofErr w:type="gramStart"/>
            <w:r w:rsidRPr="001856F5">
              <w:rPr>
                <w:b/>
                <w:bCs/>
                <w:lang w:val="en-IN"/>
              </w:rPr>
              <w:t>aggregate(</w:t>
            </w:r>
            <w:proofErr w:type="gramEnd"/>
            <w:r w:rsidRPr="001856F5">
              <w:rPr>
                <w:b/>
                <w:bCs/>
                <w:lang w:val="en-IN"/>
              </w:rPr>
              <w:t>)</w:t>
            </w:r>
          </w:p>
        </w:tc>
      </w:tr>
      <w:tr w:rsidR="001856F5" w:rsidRPr="001856F5" w14:paraId="2E2C8A84" w14:textId="77777777" w:rsidTr="001856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3E227B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b/>
                <w:bCs/>
                <w:lang w:val="en-IN"/>
              </w:rPr>
              <w:t>Purpose</w:t>
            </w:r>
          </w:p>
        </w:tc>
        <w:tc>
          <w:tcPr>
            <w:tcW w:w="0" w:type="auto"/>
            <w:vAlign w:val="center"/>
            <w:hideMark/>
          </w:tcPr>
          <w:p w14:paraId="52BD8F0A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To join documents across collections based on references (like a SQL JOIN).</w:t>
            </w:r>
          </w:p>
        </w:tc>
        <w:tc>
          <w:tcPr>
            <w:tcW w:w="0" w:type="auto"/>
            <w:vAlign w:val="center"/>
            <w:hideMark/>
          </w:tcPr>
          <w:p w14:paraId="4D2561FA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To perform data aggregation, transformation, and computation on documents (like GROUP BY, SUM, etc. in SQL).</w:t>
            </w:r>
          </w:p>
        </w:tc>
      </w:tr>
      <w:tr w:rsidR="001856F5" w:rsidRPr="001856F5" w14:paraId="0AF27F0C" w14:textId="77777777" w:rsidTr="001856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CAA37F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b/>
                <w:bCs/>
                <w:lang w:val="en-IN"/>
              </w:rPr>
              <w:t>Used For</w:t>
            </w:r>
          </w:p>
        </w:tc>
        <w:tc>
          <w:tcPr>
            <w:tcW w:w="0" w:type="auto"/>
            <w:vAlign w:val="center"/>
            <w:hideMark/>
          </w:tcPr>
          <w:p w14:paraId="61EF2C28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Resolving referenced documents defined with ref in Mongoose schemas.</w:t>
            </w:r>
          </w:p>
        </w:tc>
        <w:tc>
          <w:tcPr>
            <w:tcW w:w="0" w:type="auto"/>
            <w:vAlign w:val="center"/>
            <w:hideMark/>
          </w:tcPr>
          <w:p w14:paraId="2F7DDF76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Performing complex queries, filtering, grouping, projections, calculations.</w:t>
            </w:r>
          </w:p>
        </w:tc>
      </w:tr>
      <w:tr w:rsidR="001856F5" w:rsidRPr="001856F5" w14:paraId="0F80032F" w14:textId="77777777" w:rsidTr="001856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00A649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b/>
                <w:bCs/>
                <w:lang w:val="en-IN"/>
              </w:rPr>
              <w:t>Ease of Use</w:t>
            </w:r>
          </w:p>
        </w:tc>
        <w:tc>
          <w:tcPr>
            <w:tcW w:w="0" w:type="auto"/>
            <w:vAlign w:val="center"/>
            <w:hideMark/>
          </w:tcPr>
          <w:p w14:paraId="77F7F776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Easier to use for basic joins/relations between collections.</w:t>
            </w:r>
          </w:p>
        </w:tc>
        <w:tc>
          <w:tcPr>
            <w:tcW w:w="0" w:type="auto"/>
            <w:vAlign w:val="center"/>
            <w:hideMark/>
          </w:tcPr>
          <w:p w14:paraId="7EDD6BDD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More powerful and flexible, but more complex syntax.</w:t>
            </w:r>
          </w:p>
        </w:tc>
      </w:tr>
      <w:tr w:rsidR="001856F5" w:rsidRPr="001856F5" w14:paraId="67FBCCFE" w14:textId="77777777" w:rsidTr="001856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06EC54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b/>
                <w:bCs/>
                <w:lang w:val="en-IN"/>
              </w:rPr>
              <w:t>Output</w:t>
            </w:r>
          </w:p>
        </w:tc>
        <w:tc>
          <w:tcPr>
            <w:tcW w:w="0" w:type="auto"/>
            <w:vAlign w:val="center"/>
            <w:hideMark/>
          </w:tcPr>
          <w:p w14:paraId="4DA52C94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Returns documents with populated referenced fields.</w:t>
            </w:r>
          </w:p>
        </w:tc>
        <w:tc>
          <w:tcPr>
            <w:tcW w:w="0" w:type="auto"/>
            <w:vAlign w:val="center"/>
            <w:hideMark/>
          </w:tcPr>
          <w:p w14:paraId="54AC1057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Returns custom shaped data based on aggregation stages.</w:t>
            </w:r>
          </w:p>
        </w:tc>
      </w:tr>
      <w:tr w:rsidR="001856F5" w:rsidRPr="001856F5" w14:paraId="75838D98" w14:textId="77777777" w:rsidTr="001856F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F421FC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b/>
                <w:bCs/>
                <w:lang w:val="en-IN"/>
              </w:rPr>
              <w:lastRenderedPageBreak/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4DC8A819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Faster and simpler for small data sets.</w:t>
            </w:r>
          </w:p>
        </w:tc>
        <w:tc>
          <w:tcPr>
            <w:tcW w:w="0" w:type="auto"/>
            <w:vAlign w:val="center"/>
            <w:hideMark/>
          </w:tcPr>
          <w:p w14:paraId="25E5A1F9" w14:textId="77777777" w:rsidR="001856F5" w:rsidRPr="001856F5" w:rsidRDefault="001856F5" w:rsidP="001856F5">
            <w:pPr>
              <w:pStyle w:val="BodyText"/>
              <w:ind w:left="720"/>
              <w:rPr>
                <w:lang w:val="en-IN"/>
              </w:rPr>
            </w:pPr>
            <w:r w:rsidRPr="001856F5">
              <w:rPr>
                <w:lang w:val="en-IN"/>
              </w:rPr>
              <w:t>More efficient for complex data processing but can be slower if not optimized.</w:t>
            </w:r>
          </w:p>
        </w:tc>
      </w:tr>
    </w:tbl>
    <w:p w14:paraId="6B8CD580" w14:textId="49E9ED10" w:rsidR="003E71D9" w:rsidRPr="00F030A1" w:rsidRDefault="00583509" w:rsidP="00583509">
      <w:pPr>
        <w:pStyle w:val="BodyText"/>
      </w:pPr>
      <w:r>
        <w:pict w14:anchorId="42D03E11">
          <v:rect id="_x0000_i1294" style="width:0;height:1.5pt" o:hralign="center" o:hrstd="t" o:hr="t"/>
        </w:pict>
      </w:r>
    </w:p>
    <w:p w14:paraId="073DEECE" w14:textId="24D41468" w:rsidR="003079FC" w:rsidRDefault="003079FC" w:rsidP="003079FC">
      <w:pPr>
        <w:pStyle w:val="BodyText"/>
        <w:numPr>
          <w:ilvl w:val="0"/>
          <w:numId w:val="39"/>
        </w:numPr>
        <w:rPr>
          <w:b/>
          <w:bCs/>
        </w:rPr>
      </w:pPr>
      <w:r>
        <w:rPr>
          <w:b/>
          <w:bCs/>
        </w:rPr>
        <w:t>What is Pagination in MongoDB queries?</w:t>
      </w:r>
    </w:p>
    <w:p w14:paraId="12B6F4EA" w14:textId="0B89C029" w:rsidR="003079FC" w:rsidRDefault="008A328B" w:rsidP="003079FC">
      <w:pPr>
        <w:pStyle w:val="BodyText"/>
        <w:ind w:left="720"/>
      </w:pPr>
      <w:r w:rsidRPr="008A328B">
        <w:t>Pagination is used to fetch data in chunks (pages) instead of loading everything at once — useful for performance and UX.</w:t>
      </w:r>
    </w:p>
    <w:p w14:paraId="0C45D051" w14:textId="6FFF1F5E" w:rsidR="000D4383" w:rsidRDefault="00A05E2D" w:rsidP="003079FC">
      <w:pPr>
        <w:pStyle w:val="BodyText"/>
        <w:ind w:left="720"/>
      </w:pPr>
      <w:proofErr w:type="gramStart"/>
      <w:r>
        <w:t>Example :</w:t>
      </w:r>
      <w:proofErr w:type="gramEnd"/>
    </w:p>
    <w:p w14:paraId="1328CFA4" w14:textId="77777777" w:rsidR="00F21445" w:rsidRDefault="00F21445" w:rsidP="00F21445">
      <w:pPr>
        <w:pStyle w:val="BodyText"/>
        <w:ind w:left="720"/>
      </w:pPr>
      <w:r>
        <w:t xml:space="preserve">const page = </w:t>
      </w:r>
      <w:proofErr w:type="gramStart"/>
      <w:r>
        <w:t xml:space="preserve">2;   </w:t>
      </w:r>
      <w:proofErr w:type="gramEnd"/>
      <w:r>
        <w:t xml:space="preserve">  // Current page number</w:t>
      </w:r>
    </w:p>
    <w:p w14:paraId="1FB27F73" w14:textId="77777777" w:rsidR="00F21445" w:rsidRDefault="00F21445" w:rsidP="00F21445">
      <w:pPr>
        <w:pStyle w:val="BodyText"/>
        <w:ind w:left="720"/>
      </w:pPr>
      <w:r>
        <w:t xml:space="preserve">const limit = </w:t>
      </w:r>
      <w:proofErr w:type="gramStart"/>
      <w:r>
        <w:t xml:space="preserve">5;   </w:t>
      </w:r>
      <w:proofErr w:type="gramEnd"/>
      <w:r>
        <w:t xml:space="preserve"> // Number of records per page</w:t>
      </w:r>
    </w:p>
    <w:p w14:paraId="1DD03373" w14:textId="77777777" w:rsidR="00F21445" w:rsidRDefault="00F21445" w:rsidP="00F21445">
      <w:pPr>
        <w:pStyle w:val="BodyText"/>
        <w:ind w:left="720"/>
      </w:pPr>
      <w:r>
        <w:t>const skip = (page - 1) * limit;</w:t>
      </w:r>
    </w:p>
    <w:p w14:paraId="57527FFE" w14:textId="77777777" w:rsidR="00F21445" w:rsidRDefault="00F21445" w:rsidP="00F21445">
      <w:pPr>
        <w:pStyle w:val="BodyText"/>
        <w:ind w:left="720"/>
      </w:pPr>
    </w:p>
    <w:p w14:paraId="13051C7A" w14:textId="77777777" w:rsidR="00F21445" w:rsidRDefault="00F21445" w:rsidP="00F21445">
      <w:pPr>
        <w:pStyle w:val="BodyText"/>
        <w:ind w:left="720"/>
      </w:pPr>
      <w:proofErr w:type="spellStart"/>
      <w:proofErr w:type="gramStart"/>
      <w:r>
        <w:t>db.collection</w:t>
      </w:r>
      <w:proofErr w:type="spellEnd"/>
      <w:proofErr w:type="gramEnd"/>
      <w:r>
        <w:t>('users')</w:t>
      </w:r>
    </w:p>
    <w:p w14:paraId="462228B2" w14:textId="77777777" w:rsidR="00F21445" w:rsidRDefault="00F21445" w:rsidP="00F21445">
      <w:pPr>
        <w:pStyle w:val="BodyText"/>
        <w:ind w:left="720"/>
      </w:pPr>
      <w:r>
        <w:t xml:space="preserve">  </w:t>
      </w:r>
      <w:proofErr w:type="gramStart"/>
      <w:r>
        <w:t>.find</w:t>
      </w:r>
      <w:proofErr w:type="gramEnd"/>
      <w:r>
        <w:t>({})</w:t>
      </w:r>
    </w:p>
    <w:p w14:paraId="27800D3B" w14:textId="77777777" w:rsidR="00F21445" w:rsidRDefault="00F21445" w:rsidP="00F21445">
      <w:pPr>
        <w:pStyle w:val="BodyText"/>
        <w:ind w:left="720"/>
      </w:pPr>
      <w:r>
        <w:t xml:space="preserve">  </w:t>
      </w:r>
      <w:proofErr w:type="gramStart"/>
      <w:r>
        <w:t>.skip</w:t>
      </w:r>
      <w:proofErr w:type="gramEnd"/>
      <w:r>
        <w:t>(skip)</w:t>
      </w:r>
    </w:p>
    <w:p w14:paraId="76885EBB" w14:textId="77777777" w:rsidR="00F21445" w:rsidRDefault="00F21445" w:rsidP="00F21445">
      <w:pPr>
        <w:pStyle w:val="BodyText"/>
        <w:ind w:left="720"/>
      </w:pPr>
      <w:r>
        <w:t xml:space="preserve">  </w:t>
      </w:r>
      <w:proofErr w:type="gramStart"/>
      <w:r>
        <w:t>.limit</w:t>
      </w:r>
      <w:proofErr w:type="gramEnd"/>
      <w:r>
        <w:t>(limit)</w:t>
      </w:r>
    </w:p>
    <w:p w14:paraId="68A72504" w14:textId="77777777" w:rsidR="00F21445" w:rsidRDefault="00F21445" w:rsidP="00F21445">
      <w:pPr>
        <w:pStyle w:val="BodyText"/>
        <w:ind w:left="720"/>
      </w:pPr>
      <w:r>
        <w:t xml:space="preserve">  </w:t>
      </w:r>
      <w:proofErr w:type="gramStart"/>
      <w:r>
        <w:t>.</w:t>
      </w:r>
      <w:proofErr w:type="spellStart"/>
      <w:r>
        <w:t>toArray</w:t>
      </w:r>
      <w:proofErr w:type="spellEnd"/>
      <w:proofErr w:type="gramEnd"/>
      <w:r>
        <w:t>()</w:t>
      </w:r>
    </w:p>
    <w:p w14:paraId="6F43F8AC" w14:textId="77777777" w:rsidR="00F21445" w:rsidRDefault="00F21445" w:rsidP="00F21445">
      <w:pPr>
        <w:pStyle w:val="BodyText"/>
        <w:ind w:left="720"/>
      </w:pPr>
      <w:r>
        <w:t xml:space="preserve">  </w:t>
      </w:r>
      <w:proofErr w:type="gramStart"/>
      <w:r>
        <w:t>.then</w:t>
      </w:r>
      <w:proofErr w:type="gramEnd"/>
      <w:r>
        <w:t>(users =&gt; console.log(users))</w:t>
      </w:r>
    </w:p>
    <w:p w14:paraId="60E98027" w14:textId="1DA7BFBE" w:rsidR="00A05E2D" w:rsidRDefault="00F21445" w:rsidP="00F21445">
      <w:pPr>
        <w:pStyle w:val="BodyText"/>
        <w:ind w:left="720"/>
      </w:pPr>
      <w:r>
        <w:t xml:space="preserve">  </w:t>
      </w:r>
      <w:proofErr w:type="gramStart"/>
      <w:r>
        <w:t>.catch</w:t>
      </w:r>
      <w:proofErr w:type="gramEnd"/>
      <w:r>
        <w:t xml:space="preserve">(err =&gt; </w:t>
      </w:r>
      <w:proofErr w:type="spellStart"/>
      <w:proofErr w:type="gramStart"/>
      <w:r>
        <w:t>console.error</w:t>
      </w:r>
      <w:proofErr w:type="spellEnd"/>
      <w:proofErr w:type="gramEnd"/>
      <w:r>
        <w:t>(err));</w:t>
      </w:r>
    </w:p>
    <w:p w14:paraId="16E29518" w14:textId="14B4E765" w:rsidR="00905C1D" w:rsidRDefault="00EB0A50" w:rsidP="00EB0A50">
      <w:pPr>
        <w:pStyle w:val="BodyText"/>
      </w:pPr>
      <w:r>
        <w:pict w14:anchorId="024463CA">
          <v:rect id="_x0000_i1298" style="width:0;height:1.5pt" o:hralign="center" o:hrstd="t" o:hr="t"/>
        </w:pict>
      </w:r>
    </w:p>
    <w:p w14:paraId="1CB55673" w14:textId="5690D9DC" w:rsidR="00A137F3" w:rsidRDefault="00A137F3" w:rsidP="00EB0A50">
      <w:pPr>
        <w:pStyle w:val="BodyText"/>
        <w:rPr>
          <w:b/>
          <w:bCs/>
        </w:rPr>
      </w:pPr>
      <w:r w:rsidRPr="00A137F3">
        <w:rPr>
          <w:b/>
          <w:bCs/>
        </w:rPr>
        <w:t xml:space="preserve">MongoDB </w:t>
      </w:r>
      <w:proofErr w:type="gramStart"/>
      <w:r w:rsidRPr="00A137F3">
        <w:rPr>
          <w:b/>
          <w:bCs/>
        </w:rPr>
        <w:t>Queries</w:t>
      </w:r>
      <w:r>
        <w:rPr>
          <w:b/>
          <w:bCs/>
        </w:rPr>
        <w:t xml:space="preserve"> :</w:t>
      </w:r>
      <w:proofErr w:type="gramEnd"/>
    </w:p>
    <w:p w14:paraId="19CF5578" w14:textId="65098E96" w:rsidR="00A137F3" w:rsidRDefault="00A53479" w:rsidP="00A53479">
      <w:pPr>
        <w:pStyle w:val="BodyText"/>
        <w:numPr>
          <w:ilvl w:val="0"/>
          <w:numId w:val="58"/>
        </w:numPr>
        <w:rPr>
          <w:b/>
          <w:bCs/>
        </w:rPr>
      </w:pPr>
      <w:r w:rsidRPr="00A53479">
        <w:rPr>
          <w:b/>
          <w:bCs/>
        </w:rPr>
        <w:t>Find Specific Field in All Documents</w:t>
      </w:r>
      <w:r>
        <w:rPr>
          <w:b/>
          <w:bCs/>
        </w:rPr>
        <w:t>.</w:t>
      </w:r>
    </w:p>
    <w:p w14:paraId="0D698644" w14:textId="35CDEAC1" w:rsidR="00A53479" w:rsidRDefault="00A53479" w:rsidP="00A53479">
      <w:pPr>
        <w:pStyle w:val="BodyText"/>
        <w:ind w:left="720"/>
      </w:pPr>
      <w:proofErr w:type="spellStart"/>
      <w:proofErr w:type="gramStart"/>
      <w:r w:rsidRPr="00E93EF2">
        <w:t>db.students</w:t>
      </w:r>
      <w:proofErr w:type="gramEnd"/>
      <w:r w:rsidRPr="00E93EF2">
        <w:t>.</w:t>
      </w:r>
      <w:proofErr w:type="gramStart"/>
      <w:r w:rsidRPr="00E93EF2">
        <w:t>find</w:t>
      </w:r>
      <w:proofErr w:type="spellEnd"/>
      <w:r w:rsidRPr="00E93EF2">
        <w:t>(</w:t>
      </w:r>
      <w:proofErr w:type="gramEnd"/>
      <w:r w:rsidRPr="00E93EF2">
        <w:t xml:space="preserve">{}, </w:t>
      </w:r>
      <w:proofErr w:type="gramStart"/>
      <w:r w:rsidRPr="00E93EF2">
        <w:t>{ name</w:t>
      </w:r>
      <w:proofErr w:type="gramEnd"/>
      <w:r w:rsidRPr="00E93EF2">
        <w:t xml:space="preserve">: 1, _id: </w:t>
      </w:r>
      <w:proofErr w:type="gramStart"/>
      <w:r w:rsidRPr="00E93EF2">
        <w:t>0 }</w:t>
      </w:r>
      <w:proofErr w:type="gramEnd"/>
      <w:r w:rsidRPr="00E93EF2">
        <w:t>)</w:t>
      </w:r>
    </w:p>
    <w:p w14:paraId="69B28C57" w14:textId="09DCC8A6" w:rsidR="00D54BF4" w:rsidRDefault="00D54BF4" w:rsidP="00D54BF4">
      <w:pPr>
        <w:pStyle w:val="BodyText"/>
      </w:pPr>
      <w:r>
        <w:pict w14:anchorId="2D5A16DD">
          <v:rect id="_x0000_i1300" style="width:0;height:1.5pt" o:hralign="center" o:hrstd="t" o:hr="t"/>
        </w:pict>
      </w:r>
    </w:p>
    <w:p w14:paraId="4C6E763A" w14:textId="360FF372" w:rsidR="0068412B" w:rsidRPr="0054279F" w:rsidRDefault="00BE09A5" w:rsidP="0068412B">
      <w:pPr>
        <w:pStyle w:val="BodyText"/>
        <w:numPr>
          <w:ilvl w:val="0"/>
          <w:numId w:val="58"/>
        </w:numPr>
        <w:rPr>
          <w:b/>
          <w:bCs/>
        </w:rPr>
      </w:pPr>
      <w:r w:rsidRPr="0054279F">
        <w:rPr>
          <w:b/>
          <w:bCs/>
        </w:rPr>
        <w:t>Query with $and / $or Condition</w:t>
      </w:r>
    </w:p>
    <w:p w14:paraId="766FE405" w14:textId="77777777" w:rsidR="008335F7" w:rsidRDefault="008335F7" w:rsidP="008335F7">
      <w:pPr>
        <w:pStyle w:val="BodyText"/>
        <w:ind w:left="720"/>
      </w:pPr>
      <w:proofErr w:type="spellStart"/>
      <w:proofErr w:type="gramStart"/>
      <w:r>
        <w:t>db.employees</w:t>
      </w:r>
      <w:proofErr w:type="gramEnd"/>
      <w:r>
        <w:t>.</w:t>
      </w:r>
      <w:proofErr w:type="gramStart"/>
      <w:r>
        <w:t>find</w:t>
      </w:r>
      <w:proofErr w:type="spellEnd"/>
      <w:r>
        <w:t>(</w:t>
      </w:r>
      <w:proofErr w:type="gramEnd"/>
      <w:r>
        <w:t>{</w:t>
      </w:r>
    </w:p>
    <w:p w14:paraId="3D8B96DE" w14:textId="77777777" w:rsidR="008335F7" w:rsidRDefault="008335F7" w:rsidP="008335F7">
      <w:pPr>
        <w:pStyle w:val="BodyText"/>
        <w:ind w:left="720"/>
      </w:pPr>
      <w:r>
        <w:lastRenderedPageBreak/>
        <w:t xml:space="preserve">  $and: </w:t>
      </w:r>
      <w:proofErr w:type="gramStart"/>
      <w:r>
        <w:t>[{ age</w:t>
      </w:r>
      <w:proofErr w:type="gramEnd"/>
      <w:r>
        <w:t xml:space="preserve">: </w:t>
      </w:r>
      <w:proofErr w:type="gramStart"/>
      <w:r>
        <w:t>{ $</w:t>
      </w:r>
      <w:proofErr w:type="spellStart"/>
      <w:proofErr w:type="gramEnd"/>
      <w:r>
        <w:t>gt</w:t>
      </w:r>
      <w:proofErr w:type="spellEnd"/>
      <w:r>
        <w:t xml:space="preserve">: </w:t>
      </w:r>
      <w:proofErr w:type="gramStart"/>
      <w:r>
        <w:t>25 }</w:t>
      </w:r>
      <w:proofErr w:type="gramEnd"/>
      <w:r>
        <w:t xml:space="preserve"> }, </w:t>
      </w:r>
      <w:proofErr w:type="gramStart"/>
      <w:r>
        <w:t>{ department</w:t>
      </w:r>
      <w:proofErr w:type="gramEnd"/>
      <w:r>
        <w:t>: "HR</w:t>
      </w:r>
      <w:proofErr w:type="gramStart"/>
      <w:r>
        <w:t>" }</w:t>
      </w:r>
      <w:proofErr w:type="gramEnd"/>
      <w:r>
        <w:t>]</w:t>
      </w:r>
    </w:p>
    <w:p w14:paraId="228F4791" w14:textId="2F2790A6" w:rsidR="008335F7" w:rsidRDefault="008335F7" w:rsidP="008335F7">
      <w:pPr>
        <w:pStyle w:val="BodyText"/>
        <w:ind w:left="720"/>
      </w:pPr>
      <w:r>
        <w:t>})</w:t>
      </w:r>
    </w:p>
    <w:p w14:paraId="0DCF9BF1" w14:textId="516F6BCF" w:rsidR="00A13780" w:rsidRDefault="00F418D5" w:rsidP="00F418D5">
      <w:pPr>
        <w:pStyle w:val="BodyText"/>
      </w:pPr>
      <w:r>
        <w:pict w14:anchorId="656AE8BC">
          <v:rect id="_x0000_i1320" style="width:0;height:1.5pt" o:hralign="center" o:hrstd="t" o:hr="t"/>
        </w:pict>
      </w:r>
    </w:p>
    <w:p w14:paraId="714694C8" w14:textId="726768F0" w:rsidR="00C32CDF" w:rsidRDefault="0054279F" w:rsidP="001B0583">
      <w:pPr>
        <w:pStyle w:val="BodyText"/>
        <w:numPr>
          <w:ilvl w:val="0"/>
          <w:numId w:val="58"/>
        </w:numPr>
        <w:rPr>
          <w:b/>
          <w:bCs/>
        </w:rPr>
      </w:pPr>
      <w:r w:rsidRPr="0054279F">
        <w:rPr>
          <w:b/>
          <w:bCs/>
        </w:rPr>
        <w:t>$in and $</w:t>
      </w:r>
      <w:proofErr w:type="spellStart"/>
      <w:r w:rsidRPr="0054279F">
        <w:rPr>
          <w:b/>
          <w:bCs/>
        </w:rPr>
        <w:t>nin</w:t>
      </w:r>
      <w:proofErr w:type="spellEnd"/>
      <w:r w:rsidRPr="0054279F">
        <w:rPr>
          <w:b/>
          <w:bCs/>
        </w:rPr>
        <w:t xml:space="preserve"> Query</w:t>
      </w:r>
    </w:p>
    <w:p w14:paraId="3A218FA8" w14:textId="30A4EFC9" w:rsidR="004B1C54" w:rsidRDefault="007E5C32" w:rsidP="004B1C54">
      <w:pPr>
        <w:pStyle w:val="BodyText"/>
        <w:ind w:left="720"/>
      </w:pPr>
      <w:proofErr w:type="spellStart"/>
      <w:proofErr w:type="gramStart"/>
      <w:r w:rsidRPr="007E5C32">
        <w:t>db.products</w:t>
      </w:r>
      <w:proofErr w:type="gramEnd"/>
      <w:r w:rsidRPr="007E5C32">
        <w:t>.</w:t>
      </w:r>
      <w:proofErr w:type="gramStart"/>
      <w:r w:rsidRPr="007E5C32">
        <w:t>find</w:t>
      </w:r>
      <w:proofErr w:type="spellEnd"/>
      <w:r w:rsidRPr="007E5C32">
        <w:t>({ category</w:t>
      </w:r>
      <w:proofErr w:type="gramEnd"/>
      <w:r w:rsidRPr="007E5C32">
        <w:t xml:space="preserve">: </w:t>
      </w:r>
      <w:proofErr w:type="gramStart"/>
      <w:r w:rsidRPr="007E5C32">
        <w:t>{ $</w:t>
      </w:r>
      <w:proofErr w:type="gramEnd"/>
      <w:r w:rsidRPr="007E5C32">
        <w:t>in: ["Electronics", "Clothing"</w:t>
      </w:r>
      <w:proofErr w:type="gramStart"/>
      <w:r w:rsidRPr="007E5C32">
        <w:t>] }</w:t>
      </w:r>
      <w:proofErr w:type="gramEnd"/>
      <w:r w:rsidRPr="007E5C32">
        <w:t xml:space="preserve"> })</w:t>
      </w:r>
    </w:p>
    <w:p w14:paraId="21502B50" w14:textId="6D8C73B3" w:rsidR="007E5C32" w:rsidRPr="007E5C32" w:rsidRDefault="007E5C32" w:rsidP="004B1C54">
      <w:pPr>
        <w:pStyle w:val="BodyText"/>
        <w:ind w:left="720"/>
      </w:pPr>
      <w:proofErr w:type="spellStart"/>
      <w:proofErr w:type="gramStart"/>
      <w:r>
        <w:t>Ex.</w:t>
      </w:r>
      <w:r w:rsidRPr="007E5C32">
        <w:t>Finds</w:t>
      </w:r>
      <w:proofErr w:type="spellEnd"/>
      <w:proofErr w:type="gramEnd"/>
      <w:r w:rsidRPr="007E5C32">
        <w:t xml:space="preserve"> products in either Electronics or Clothing category.</w:t>
      </w:r>
    </w:p>
    <w:p w14:paraId="5B9B79FF" w14:textId="55A04A5F" w:rsidR="005A0643" w:rsidRDefault="00A82B75" w:rsidP="005A0643">
      <w:pPr>
        <w:pStyle w:val="BodyText"/>
        <w:numPr>
          <w:ilvl w:val="0"/>
          <w:numId w:val="58"/>
        </w:numPr>
        <w:rPr>
          <w:b/>
          <w:bCs/>
        </w:rPr>
      </w:pPr>
      <w:r w:rsidRPr="00A82B75">
        <w:rPr>
          <w:b/>
          <w:bCs/>
        </w:rPr>
        <w:t>Update a Field using $set</w:t>
      </w:r>
    </w:p>
    <w:p w14:paraId="3D12FB93" w14:textId="77777777" w:rsidR="00D80B65" w:rsidRPr="00506D0C" w:rsidRDefault="00D80B65" w:rsidP="00D80B65">
      <w:pPr>
        <w:pStyle w:val="BodyText"/>
        <w:ind w:left="720"/>
      </w:pPr>
      <w:proofErr w:type="spellStart"/>
      <w:proofErr w:type="gramStart"/>
      <w:r w:rsidRPr="00506D0C">
        <w:t>db.users</w:t>
      </w:r>
      <w:proofErr w:type="gramEnd"/>
      <w:r w:rsidRPr="00506D0C">
        <w:t>.</w:t>
      </w:r>
      <w:proofErr w:type="gramStart"/>
      <w:r w:rsidRPr="00506D0C">
        <w:t>updateOne</w:t>
      </w:r>
      <w:proofErr w:type="spellEnd"/>
      <w:r w:rsidRPr="00506D0C">
        <w:t>(</w:t>
      </w:r>
      <w:proofErr w:type="gramEnd"/>
    </w:p>
    <w:p w14:paraId="1C4A0D66" w14:textId="77777777" w:rsidR="00D80B65" w:rsidRPr="00506D0C" w:rsidRDefault="00D80B65" w:rsidP="00D80B65">
      <w:pPr>
        <w:pStyle w:val="BodyText"/>
        <w:ind w:left="720"/>
      </w:pPr>
      <w:r w:rsidRPr="00506D0C">
        <w:t xml:space="preserve">  </w:t>
      </w:r>
      <w:proofErr w:type="gramStart"/>
      <w:r w:rsidRPr="00506D0C">
        <w:t>{ name</w:t>
      </w:r>
      <w:proofErr w:type="gramEnd"/>
      <w:r w:rsidRPr="00506D0C">
        <w:t>: "John</w:t>
      </w:r>
      <w:proofErr w:type="gramStart"/>
      <w:r w:rsidRPr="00506D0C">
        <w:t>" }</w:t>
      </w:r>
      <w:proofErr w:type="gramEnd"/>
      <w:r w:rsidRPr="00506D0C">
        <w:t>,</w:t>
      </w:r>
    </w:p>
    <w:p w14:paraId="5FF0B11C" w14:textId="77777777" w:rsidR="00D80B65" w:rsidRPr="00506D0C" w:rsidRDefault="00D80B65" w:rsidP="00D80B65">
      <w:pPr>
        <w:pStyle w:val="BodyText"/>
        <w:ind w:left="720"/>
      </w:pPr>
      <w:r w:rsidRPr="00506D0C">
        <w:t xml:space="preserve">  </w:t>
      </w:r>
      <w:proofErr w:type="gramStart"/>
      <w:r w:rsidRPr="00506D0C">
        <w:t>{ $</w:t>
      </w:r>
      <w:proofErr w:type="gramEnd"/>
      <w:r w:rsidRPr="00506D0C">
        <w:t xml:space="preserve">set: </w:t>
      </w:r>
      <w:proofErr w:type="gramStart"/>
      <w:r w:rsidRPr="00506D0C">
        <w:t>{ status</w:t>
      </w:r>
      <w:proofErr w:type="gramEnd"/>
      <w:r w:rsidRPr="00506D0C">
        <w:t>: "Active</w:t>
      </w:r>
      <w:proofErr w:type="gramStart"/>
      <w:r w:rsidRPr="00506D0C">
        <w:t>" }</w:t>
      </w:r>
      <w:proofErr w:type="gramEnd"/>
      <w:r w:rsidRPr="00506D0C">
        <w:t xml:space="preserve"> }</w:t>
      </w:r>
    </w:p>
    <w:p w14:paraId="4B556A5C" w14:textId="2FC75BB6" w:rsidR="00AE48A3" w:rsidRDefault="00D80B65" w:rsidP="00D80B65">
      <w:pPr>
        <w:pStyle w:val="BodyText"/>
        <w:ind w:left="720"/>
      </w:pPr>
      <w:r w:rsidRPr="00506D0C">
        <w:t>)</w:t>
      </w:r>
    </w:p>
    <w:p w14:paraId="21D74B78" w14:textId="35437C48" w:rsidR="00DD4149" w:rsidRDefault="001E0755" w:rsidP="003D5A58">
      <w:pPr>
        <w:pStyle w:val="BodyText"/>
      </w:pPr>
      <w:r>
        <w:pict w14:anchorId="2D15B813">
          <v:rect id="_x0000_i1321" style="width:0;height:1.5pt" o:hralign="center" o:hrstd="t" o:hr="t"/>
        </w:pict>
      </w:r>
    </w:p>
    <w:p w14:paraId="0D3C8D44" w14:textId="134FD972" w:rsidR="00576F4D" w:rsidRPr="00C62084" w:rsidRDefault="00152D18" w:rsidP="00576F4D">
      <w:pPr>
        <w:pStyle w:val="BodyText"/>
        <w:numPr>
          <w:ilvl w:val="0"/>
          <w:numId w:val="58"/>
        </w:numPr>
        <w:rPr>
          <w:b/>
          <w:bCs/>
        </w:rPr>
      </w:pPr>
      <w:r w:rsidRPr="00C62084">
        <w:rPr>
          <w:b/>
          <w:bCs/>
        </w:rPr>
        <w:t>Delete Documents</w:t>
      </w:r>
    </w:p>
    <w:p w14:paraId="6FAC9778" w14:textId="74A797B2" w:rsidR="00576F4D" w:rsidRDefault="006F4FC5" w:rsidP="00D80B65">
      <w:pPr>
        <w:pStyle w:val="BodyText"/>
        <w:ind w:left="720"/>
      </w:pPr>
      <w:proofErr w:type="spellStart"/>
      <w:proofErr w:type="gramStart"/>
      <w:r w:rsidRPr="006F4FC5">
        <w:t>db.orders</w:t>
      </w:r>
      <w:proofErr w:type="gramEnd"/>
      <w:r w:rsidRPr="006F4FC5">
        <w:t>.</w:t>
      </w:r>
      <w:proofErr w:type="gramStart"/>
      <w:r w:rsidRPr="006F4FC5">
        <w:t>deleteMany</w:t>
      </w:r>
      <w:proofErr w:type="spellEnd"/>
      <w:r w:rsidRPr="006F4FC5">
        <w:t>({ status</w:t>
      </w:r>
      <w:proofErr w:type="gramEnd"/>
      <w:r w:rsidRPr="006F4FC5">
        <w:t>: "Cancelled</w:t>
      </w:r>
      <w:proofErr w:type="gramStart"/>
      <w:r w:rsidRPr="006F4FC5">
        <w:t>" }</w:t>
      </w:r>
      <w:proofErr w:type="gramEnd"/>
      <w:r w:rsidRPr="006F4FC5">
        <w:t>)</w:t>
      </w:r>
    </w:p>
    <w:p w14:paraId="163B54B2" w14:textId="51920FBF" w:rsidR="00425995" w:rsidRDefault="00425995" w:rsidP="00425995">
      <w:pPr>
        <w:pStyle w:val="BodyText"/>
      </w:pPr>
      <w:r>
        <w:pict w14:anchorId="57D2EB19">
          <v:rect id="_x0000_i1322" style="width:0;height:1.5pt" o:hralign="center" o:hrstd="t" o:hr="t"/>
        </w:pict>
      </w:r>
    </w:p>
    <w:p w14:paraId="04337BCA" w14:textId="45DD6669" w:rsidR="00425995" w:rsidRDefault="00920CAA" w:rsidP="006D6D87">
      <w:pPr>
        <w:pStyle w:val="BodyText"/>
        <w:numPr>
          <w:ilvl w:val="0"/>
          <w:numId w:val="58"/>
        </w:numPr>
        <w:rPr>
          <w:b/>
          <w:bCs/>
        </w:rPr>
      </w:pPr>
      <w:r w:rsidRPr="00C30B77">
        <w:rPr>
          <w:b/>
          <w:bCs/>
        </w:rPr>
        <w:t>MongoDB Aggregation for Grouping</w:t>
      </w:r>
    </w:p>
    <w:p w14:paraId="5091E3D5" w14:textId="77777777" w:rsidR="00C51928" w:rsidRPr="00C51928" w:rsidRDefault="00C51928" w:rsidP="00C51928">
      <w:pPr>
        <w:pStyle w:val="BodyText"/>
        <w:ind w:left="720"/>
      </w:pPr>
      <w:proofErr w:type="spellStart"/>
      <w:proofErr w:type="gramStart"/>
      <w:r w:rsidRPr="00C51928">
        <w:t>db.sales</w:t>
      </w:r>
      <w:proofErr w:type="gramEnd"/>
      <w:r w:rsidRPr="00C51928">
        <w:t>.</w:t>
      </w:r>
      <w:proofErr w:type="gramStart"/>
      <w:r w:rsidRPr="00C51928">
        <w:t>aggregate</w:t>
      </w:r>
      <w:proofErr w:type="spellEnd"/>
      <w:r w:rsidRPr="00C51928">
        <w:t>(</w:t>
      </w:r>
      <w:proofErr w:type="gramEnd"/>
      <w:r w:rsidRPr="00C51928">
        <w:t>[</w:t>
      </w:r>
    </w:p>
    <w:p w14:paraId="07DE33C1" w14:textId="77777777" w:rsidR="00C51928" w:rsidRPr="00C51928" w:rsidRDefault="00C51928" w:rsidP="00C51928">
      <w:pPr>
        <w:pStyle w:val="BodyText"/>
        <w:ind w:left="720"/>
      </w:pPr>
      <w:r w:rsidRPr="00C51928">
        <w:t xml:space="preserve">  </w:t>
      </w:r>
      <w:proofErr w:type="gramStart"/>
      <w:r w:rsidRPr="00C51928">
        <w:t>{ $</w:t>
      </w:r>
      <w:proofErr w:type="gramEnd"/>
      <w:r w:rsidRPr="00C51928">
        <w:t xml:space="preserve">group: </w:t>
      </w:r>
      <w:proofErr w:type="gramStart"/>
      <w:r w:rsidRPr="00C51928">
        <w:t>{ _</w:t>
      </w:r>
      <w:proofErr w:type="gramEnd"/>
      <w:r w:rsidRPr="00C51928">
        <w:t xml:space="preserve">id: "$product", </w:t>
      </w:r>
      <w:proofErr w:type="spellStart"/>
      <w:r w:rsidRPr="00C51928">
        <w:t>totalSales</w:t>
      </w:r>
      <w:proofErr w:type="spellEnd"/>
      <w:r w:rsidRPr="00C51928">
        <w:t xml:space="preserve">: </w:t>
      </w:r>
      <w:proofErr w:type="gramStart"/>
      <w:r w:rsidRPr="00C51928">
        <w:t>{ $</w:t>
      </w:r>
      <w:proofErr w:type="gramEnd"/>
      <w:r w:rsidRPr="00C51928">
        <w:t>sum: "$amount</w:t>
      </w:r>
      <w:proofErr w:type="gramStart"/>
      <w:r w:rsidRPr="00C51928">
        <w:t>" }</w:t>
      </w:r>
      <w:proofErr w:type="gramEnd"/>
      <w:r w:rsidRPr="00C51928">
        <w:t xml:space="preserve"> </w:t>
      </w:r>
      <w:proofErr w:type="gramStart"/>
      <w:r w:rsidRPr="00C51928">
        <w:t>} }</w:t>
      </w:r>
      <w:proofErr w:type="gramEnd"/>
    </w:p>
    <w:p w14:paraId="3857EC30" w14:textId="727430A0" w:rsidR="007D23DD" w:rsidRDefault="00C51928" w:rsidP="00C51928">
      <w:pPr>
        <w:pStyle w:val="BodyText"/>
        <w:ind w:left="720"/>
      </w:pPr>
      <w:r w:rsidRPr="00C51928">
        <w:t>])</w:t>
      </w:r>
    </w:p>
    <w:p w14:paraId="491A6E9F" w14:textId="67F0F74D" w:rsidR="00A36530" w:rsidRPr="00C51928" w:rsidRDefault="00A36530" w:rsidP="00C51928">
      <w:pPr>
        <w:pStyle w:val="BodyText"/>
        <w:ind w:left="720"/>
      </w:pPr>
      <w:r>
        <w:t>Ex.</w:t>
      </w:r>
      <w:r w:rsidRPr="00A36530">
        <w:t xml:space="preserve"> </w:t>
      </w:r>
      <w:r w:rsidRPr="00A36530">
        <w:t>Groups sales by product and calculates the total sales.</w:t>
      </w:r>
    </w:p>
    <w:p w14:paraId="0D088FC8" w14:textId="4EA94082" w:rsidR="005A0643" w:rsidRDefault="00525E36" w:rsidP="000D423B">
      <w:pPr>
        <w:pStyle w:val="BodyText"/>
      </w:pPr>
      <w:r>
        <w:pict w14:anchorId="7626EEEF">
          <v:rect id="_x0000_i1323" style="width:0;height:1.5pt" o:hralign="center" o:hrstd="t" o:hr="t"/>
        </w:pict>
      </w:r>
    </w:p>
    <w:p w14:paraId="56DBDA76" w14:textId="25E14ABD" w:rsidR="00525E36" w:rsidRDefault="00A7707D" w:rsidP="00A7707D">
      <w:pPr>
        <w:pStyle w:val="BodyText"/>
        <w:numPr>
          <w:ilvl w:val="0"/>
          <w:numId w:val="58"/>
        </w:numPr>
        <w:rPr>
          <w:b/>
          <w:bCs/>
        </w:rPr>
      </w:pPr>
      <w:r w:rsidRPr="00A7707D">
        <w:rPr>
          <w:b/>
          <w:bCs/>
        </w:rPr>
        <w:t>Using $lookup for Joins</w:t>
      </w:r>
    </w:p>
    <w:p w14:paraId="33A77234" w14:textId="77777777" w:rsidR="00CD76B0" w:rsidRPr="00CD76B0" w:rsidRDefault="00CD76B0" w:rsidP="00CD76B0">
      <w:pPr>
        <w:pStyle w:val="BodyText"/>
        <w:spacing w:before="0" w:after="0"/>
        <w:ind w:left="720"/>
      </w:pPr>
      <w:proofErr w:type="spellStart"/>
      <w:proofErr w:type="gramStart"/>
      <w:r w:rsidRPr="00CD76B0">
        <w:t>db.orders</w:t>
      </w:r>
      <w:proofErr w:type="gramEnd"/>
      <w:r w:rsidRPr="00CD76B0">
        <w:t>.</w:t>
      </w:r>
      <w:proofErr w:type="gramStart"/>
      <w:r w:rsidRPr="00CD76B0">
        <w:t>aggregate</w:t>
      </w:r>
      <w:proofErr w:type="spellEnd"/>
      <w:r w:rsidRPr="00CD76B0">
        <w:t>(</w:t>
      </w:r>
      <w:proofErr w:type="gramEnd"/>
      <w:r w:rsidRPr="00CD76B0">
        <w:t>[</w:t>
      </w:r>
    </w:p>
    <w:p w14:paraId="39D4FFD2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{</w:t>
      </w:r>
    </w:p>
    <w:p w14:paraId="3B66E758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  $lookup: {</w:t>
      </w:r>
    </w:p>
    <w:p w14:paraId="75C5DC74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    from: "customers",</w:t>
      </w:r>
    </w:p>
    <w:p w14:paraId="42A744E7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    </w:t>
      </w:r>
      <w:proofErr w:type="spellStart"/>
      <w:r w:rsidRPr="00CD76B0">
        <w:t>localField</w:t>
      </w:r>
      <w:proofErr w:type="spellEnd"/>
      <w:r w:rsidRPr="00CD76B0">
        <w:t>: "</w:t>
      </w:r>
      <w:proofErr w:type="spellStart"/>
      <w:r w:rsidRPr="00CD76B0">
        <w:t>customerId</w:t>
      </w:r>
      <w:proofErr w:type="spellEnd"/>
      <w:r w:rsidRPr="00CD76B0">
        <w:t>",</w:t>
      </w:r>
    </w:p>
    <w:p w14:paraId="260B2803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    </w:t>
      </w:r>
      <w:proofErr w:type="spellStart"/>
      <w:r w:rsidRPr="00CD76B0">
        <w:t>foreignField</w:t>
      </w:r>
      <w:proofErr w:type="spellEnd"/>
      <w:r w:rsidRPr="00CD76B0">
        <w:t>: "_id",</w:t>
      </w:r>
    </w:p>
    <w:p w14:paraId="150AC99E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    as: "</w:t>
      </w:r>
      <w:proofErr w:type="spellStart"/>
      <w:r w:rsidRPr="00CD76B0">
        <w:t>customerDetails</w:t>
      </w:r>
      <w:proofErr w:type="spellEnd"/>
      <w:r w:rsidRPr="00CD76B0">
        <w:t>"</w:t>
      </w:r>
    </w:p>
    <w:p w14:paraId="59E573A9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t xml:space="preserve">    }</w:t>
      </w:r>
    </w:p>
    <w:p w14:paraId="5292FC40" w14:textId="77777777" w:rsidR="00CD76B0" w:rsidRPr="00CD76B0" w:rsidRDefault="00CD76B0" w:rsidP="00CD76B0">
      <w:pPr>
        <w:pStyle w:val="BodyText"/>
        <w:spacing w:before="0" w:after="0"/>
        <w:ind w:left="720"/>
      </w:pPr>
      <w:r w:rsidRPr="00CD76B0">
        <w:lastRenderedPageBreak/>
        <w:t xml:space="preserve">  }</w:t>
      </w:r>
    </w:p>
    <w:p w14:paraId="1ACBB638" w14:textId="6BE405A1" w:rsidR="00D37CD8" w:rsidRDefault="00CD76B0" w:rsidP="00CD76B0">
      <w:pPr>
        <w:pStyle w:val="BodyText"/>
        <w:spacing w:before="0" w:after="0"/>
        <w:ind w:left="720"/>
      </w:pPr>
      <w:r w:rsidRPr="00CD76B0">
        <w:t>])</w:t>
      </w:r>
    </w:p>
    <w:p w14:paraId="4CFF2EE5" w14:textId="2156E262" w:rsidR="00CD76B0" w:rsidRDefault="00CD76B0" w:rsidP="00CD76B0">
      <w:pPr>
        <w:pStyle w:val="BodyText"/>
        <w:spacing w:before="0" w:after="0"/>
        <w:ind w:left="720"/>
      </w:pPr>
      <w:r>
        <w:t>Ex.</w:t>
      </w:r>
      <w:r w:rsidR="009906E2" w:rsidRPr="009906E2">
        <w:t xml:space="preserve"> </w:t>
      </w:r>
      <w:r w:rsidR="009906E2" w:rsidRPr="009906E2">
        <w:t>Performs a join between orders and customers.</w:t>
      </w:r>
    </w:p>
    <w:p w14:paraId="0B86AFAD" w14:textId="46529EC0" w:rsidR="00C1147B" w:rsidRPr="00CD76B0" w:rsidRDefault="007C4035" w:rsidP="007C4035">
      <w:pPr>
        <w:pStyle w:val="BodyText"/>
        <w:spacing w:before="0" w:after="0"/>
      </w:pPr>
      <w:r>
        <w:pict w14:anchorId="353ED3DD">
          <v:rect id="_x0000_i1324" style="width:0;height:1.5pt" o:hralign="center" o:hrstd="t" o:hr="t"/>
        </w:pict>
      </w:r>
    </w:p>
    <w:p w14:paraId="6E69DE6D" w14:textId="5347CF51" w:rsidR="00304EF1" w:rsidRDefault="004378D7" w:rsidP="00DC6FB0">
      <w:pPr>
        <w:pStyle w:val="BodyText"/>
        <w:numPr>
          <w:ilvl w:val="0"/>
          <w:numId w:val="58"/>
        </w:numPr>
        <w:rPr>
          <w:b/>
          <w:bCs/>
        </w:rPr>
      </w:pPr>
      <w:r w:rsidRPr="004378D7">
        <w:rPr>
          <w:b/>
          <w:bCs/>
        </w:rPr>
        <w:t>Sorting Documents</w:t>
      </w:r>
    </w:p>
    <w:p w14:paraId="519B870E" w14:textId="348B01A8" w:rsidR="005639A1" w:rsidRDefault="008E3FDE" w:rsidP="005639A1">
      <w:pPr>
        <w:pStyle w:val="BodyText"/>
        <w:ind w:left="720"/>
      </w:pPr>
      <w:proofErr w:type="spellStart"/>
      <w:proofErr w:type="gramStart"/>
      <w:r w:rsidRPr="008B6E26">
        <w:t>db.users</w:t>
      </w:r>
      <w:proofErr w:type="gramEnd"/>
      <w:r w:rsidRPr="008B6E26">
        <w:t>.</w:t>
      </w:r>
      <w:proofErr w:type="gramStart"/>
      <w:r w:rsidRPr="008B6E26">
        <w:t>find</w:t>
      </w:r>
      <w:proofErr w:type="spellEnd"/>
      <w:r w:rsidRPr="008B6E26">
        <w:t>().sort({ age</w:t>
      </w:r>
      <w:proofErr w:type="gramEnd"/>
      <w:r w:rsidRPr="008B6E26">
        <w:t>: -</w:t>
      </w:r>
      <w:proofErr w:type="gramStart"/>
      <w:r w:rsidRPr="008B6E26">
        <w:t>1 }</w:t>
      </w:r>
      <w:proofErr w:type="gramEnd"/>
      <w:r w:rsidRPr="008B6E26">
        <w:t>)  // Sort by age descending</w:t>
      </w:r>
    </w:p>
    <w:p w14:paraId="262663C3" w14:textId="3FFBA032" w:rsidR="00837EA5" w:rsidRDefault="00574EC4" w:rsidP="00574EC4">
      <w:pPr>
        <w:pStyle w:val="BodyText"/>
      </w:pPr>
      <w:r>
        <w:pict w14:anchorId="0782CCE8">
          <v:rect id="_x0000_i1326" style="width:0;height:1.5pt" o:hralign="center" o:hrstd="t" o:hr="t"/>
        </w:pict>
      </w:r>
    </w:p>
    <w:p w14:paraId="55296EC1" w14:textId="16612FC0" w:rsidR="0059333D" w:rsidRDefault="000E2424" w:rsidP="007951C8">
      <w:pPr>
        <w:pStyle w:val="BodyText"/>
        <w:numPr>
          <w:ilvl w:val="0"/>
          <w:numId w:val="58"/>
        </w:numPr>
        <w:rPr>
          <w:b/>
          <w:bCs/>
        </w:rPr>
      </w:pPr>
      <w:r w:rsidRPr="00E645CA">
        <w:rPr>
          <w:b/>
          <w:bCs/>
        </w:rPr>
        <w:t>Pagination with limit and skip</w:t>
      </w:r>
    </w:p>
    <w:p w14:paraId="512DCFC0" w14:textId="4BEEA069" w:rsidR="00347476" w:rsidRPr="00431A04" w:rsidRDefault="00285B94" w:rsidP="00347476">
      <w:pPr>
        <w:pStyle w:val="BodyText"/>
        <w:ind w:left="720"/>
      </w:pPr>
      <w:proofErr w:type="spellStart"/>
      <w:proofErr w:type="gramStart"/>
      <w:r w:rsidRPr="00431A04">
        <w:t>db.products</w:t>
      </w:r>
      <w:proofErr w:type="gramEnd"/>
      <w:r w:rsidRPr="00431A04">
        <w:t>.find</w:t>
      </w:r>
      <w:proofErr w:type="spellEnd"/>
      <w:r w:rsidRPr="00431A04">
        <w:t>(</w:t>
      </w:r>
      <w:proofErr w:type="gramStart"/>
      <w:r w:rsidRPr="00431A04">
        <w:t>).skip</w:t>
      </w:r>
      <w:proofErr w:type="gramEnd"/>
      <w:r w:rsidRPr="00431A04">
        <w:t>(10</w:t>
      </w:r>
      <w:proofErr w:type="gramStart"/>
      <w:r w:rsidRPr="00431A04">
        <w:t>).limit</w:t>
      </w:r>
      <w:proofErr w:type="gramEnd"/>
      <w:r w:rsidRPr="00431A04">
        <w:t>(5)</w:t>
      </w:r>
    </w:p>
    <w:p w14:paraId="62CFAC2C" w14:textId="7A6A71D1" w:rsidR="009E5606" w:rsidRDefault="009E5606" w:rsidP="000D423B">
      <w:pPr>
        <w:pStyle w:val="BodyText"/>
      </w:pPr>
      <w:r>
        <w:rPr>
          <w:b/>
          <w:bCs/>
        </w:rPr>
        <w:tab/>
      </w:r>
      <w:r>
        <w:t>Ex.</w:t>
      </w:r>
      <w:r w:rsidRPr="009E5606">
        <w:t xml:space="preserve"> </w:t>
      </w:r>
      <w:r>
        <w:t>S</w:t>
      </w:r>
      <w:r w:rsidRPr="009E5606">
        <w:t>kip first 10 records and return next 5.</w:t>
      </w:r>
    </w:p>
    <w:p w14:paraId="256BE19B" w14:textId="0F10307B" w:rsidR="001A4846" w:rsidRDefault="00D55B41" w:rsidP="000D423B">
      <w:pPr>
        <w:pStyle w:val="BodyText"/>
      </w:pPr>
      <w:r>
        <w:pict w14:anchorId="55FABC21">
          <v:rect id="_x0000_i1328" style="width:0;height:1.5pt" o:hralign="center" o:hrstd="t" o:hr="t"/>
        </w:pict>
      </w:r>
    </w:p>
    <w:p w14:paraId="726544FF" w14:textId="59A17DA0" w:rsidR="006C1F12" w:rsidRDefault="0083317C" w:rsidP="006C1F12">
      <w:pPr>
        <w:pStyle w:val="BodyText"/>
        <w:numPr>
          <w:ilvl w:val="0"/>
          <w:numId w:val="58"/>
        </w:numPr>
        <w:rPr>
          <w:b/>
          <w:bCs/>
        </w:rPr>
      </w:pPr>
      <w:r w:rsidRPr="00E23C36">
        <w:rPr>
          <w:b/>
          <w:bCs/>
        </w:rPr>
        <w:t>Find Documents with Array Field</w:t>
      </w:r>
    </w:p>
    <w:p w14:paraId="7D7E3515" w14:textId="06593BD6" w:rsidR="009E2EA7" w:rsidRPr="007052C1" w:rsidRDefault="00A0257F" w:rsidP="009E2EA7">
      <w:pPr>
        <w:pStyle w:val="BodyText"/>
        <w:ind w:left="720"/>
      </w:pPr>
      <w:proofErr w:type="spellStart"/>
      <w:proofErr w:type="gramStart"/>
      <w:r w:rsidRPr="007052C1">
        <w:t>db.courses</w:t>
      </w:r>
      <w:proofErr w:type="gramEnd"/>
      <w:r w:rsidRPr="007052C1">
        <w:t>.</w:t>
      </w:r>
      <w:proofErr w:type="gramStart"/>
      <w:r w:rsidRPr="007052C1">
        <w:t>find</w:t>
      </w:r>
      <w:proofErr w:type="spellEnd"/>
      <w:r w:rsidRPr="007052C1">
        <w:t>({ tags</w:t>
      </w:r>
      <w:proofErr w:type="gramEnd"/>
      <w:r w:rsidRPr="007052C1">
        <w:t xml:space="preserve">: </w:t>
      </w:r>
      <w:proofErr w:type="gramStart"/>
      <w:r w:rsidRPr="007052C1">
        <w:t>{ $</w:t>
      </w:r>
      <w:proofErr w:type="gramEnd"/>
      <w:r w:rsidRPr="007052C1">
        <w:t>all: ["</w:t>
      </w:r>
      <w:proofErr w:type="spellStart"/>
      <w:r w:rsidRPr="007052C1">
        <w:t>javascript</w:t>
      </w:r>
      <w:proofErr w:type="spellEnd"/>
      <w:r w:rsidRPr="007052C1">
        <w:t>", "</w:t>
      </w:r>
      <w:proofErr w:type="spellStart"/>
      <w:r w:rsidRPr="007052C1">
        <w:t>mongodb</w:t>
      </w:r>
      <w:proofErr w:type="spellEnd"/>
      <w:r w:rsidRPr="007052C1">
        <w:t>"</w:t>
      </w:r>
      <w:proofErr w:type="gramStart"/>
      <w:r w:rsidRPr="007052C1">
        <w:t>] }</w:t>
      </w:r>
      <w:proofErr w:type="gramEnd"/>
      <w:r w:rsidRPr="007052C1">
        <w:t xml:space="preserve"> })</w:t>
      </w:r>
    </w:p>
    <w:p w14:paraId="5F7365FB" w14:textId="2508EA06" w:rsidR="003E7886" w:rsidRDefault="003E7886" w:rsidP="000D423B">
      <w:pPr>
        <w:pStyle w:val="BodyText"/>
      </w:pPr>
      <w:r>
        <w:rPr>
          <w:b/>
          <w:bCs/>
        </w:rPr>
        <w:tab/>
      </w:r>
      <w:r w:rsidR="008955DC" w:rsidRPr="008955DC">
        <w:t>Ex.</w:t>
      </w:r>
      <w:r w:rsidR="00E27457" w:rsidRPr="00E27457">
        <w:t xml:space="preserve"> </w:t>
      </w:r>
      <w:r w:rsidR="00E27457" w:rsidRPr="00E27457">
        <w:t>Finds courses where tags array contains both "</w:t>
      </w:r>
      <w:proofErr w:type="spellStart"/>
      <w:r w:rsidR="00E27457" w:rsidRPr="00E27457">
        <w:t>javascript</w:t>
      </w:r>
      <w:proofErr w:type="spellEnd"/>
      <w:r w:rsidR="00E27457" w:rsidRPr="00E27457">
        <w:t>" and "</w:t>
      </w:r>
      <w:proofErr w:type="spellStart"/>
      <w:r w:rsidR="00E27457" w:rsidRPr="00E27457">
        <w:t>mongodb</w:t>
      </w:r>
      <w:proofErr w:type="spellEnd"/>
      <w:r w:rsidR="00E27457" w:rsidRPr="00E27457">
        <w:t>".</w:t>
      </w:r>
    </w:p>
    <w:p w14:paraId="00F5095F" w14:textId="5C5BEA59" w:rsidR="00287A3D" w:rsidRPr="008955DC" w:rsidRDefault="00D0527E" w:rsidP="000D423B">
      <w:pPr>
        <w:pStyle w:val="BodyText"/>
      </w:pPr>
      <w:r>
        <w:pict w14:anchorId="171A05C4">
          <v:rect id="_x0000_i1329" style="width:0;height:1.5pt" o:hralign="center" o:hrstd="t" o:hr="t"/>
        </w:pict>
      </w:r>
    </w:p>
    <w:p w14:paraId="1E0436B1" w14:textId="31FF5E19" w:rsidR="0001314E" w:rsidRDefault="005C34EA">
      <w:pPr>
        <w:rPr>
          <w:b/>
          <w:bCs/>
        </w:rPr>
      </w:pPr>
      <w:r>
        <w:rPr>
          <w:b/>
          <w:bCs/>
        </w:rPr>
        <w:t xml:space="preserve">Check Below Types Query </w:t>
      </w:r>
      <w:proofErr w:type="gramStart"/>
      <w:r>
        <w:rPr>
          <w:b/>
          <w:bCs/>
        </w:rPr>
        <w:t>From</w:t>
      </w:r>
      <w:proofErr w:type="gramEnd"/>
      <w:r>
        <w:rPr>
          <w:b/>
          <w:bCs/>
        </w:rPr>
        <w:t xml:space="preserve"> Google</w:t>
      </w:r>
    </w:p>
    <w:p w14:paraId="6B771737" w14:textId="77777777" w:rsidR="005C34EA" w:rsidRDefault="005C34EA" w:rsidP="005C34EA">
      <w:pPr>
        <w:pStyle w:val="ListParagraph"/>
        <w:numPr>
          <w:ilvl w:val="0"/>
          <w:numId w:val="46"/>
        </w:numPr>
        <w:rPr>
          <w:lang w:val="en-IN"/>
        </w:rPr>
      </w:pPr>
      <w:r w:rsidRPr="005C34EA">
        <w:rPr>
          <w:lang w:val="en-IN"/>
        </w:rPr>
        <w:t>Aggregation pipelines</w:t>
      </w:r>
    </w:p>
    <w:p w14:paraId="6086291A" w14:textId="77777777" w:rsidR="005C34EA" w:rsidRDefault="005C34EA" w:rsidP="005C34EA">
      <w:pPr>
        <w:pStyle w:val="ListParagraph"/>
        <w:numPr>
          <w:ilvl w:val="0"/>
          <w:numId w:val="46"/>
        </w:numPr>
        <w:rPr>
          <w:lang w:val="en-IN"/>
        </w:rPr>
      </w:pPr>
      <w:r w:rsidRPr="005C34EA">
        <w:rPr>
          <w:lang w:val="en-IN"/>
        </w:rPr>
        <w:t>Map-Reduce</w:t>
      </w:r>
    </w:p>
    <w:p w14:paraId="53E991B0" w14:textId="77777777" w:rsidR="005C34EA" w:rsidRDefault="005C34EA" w:rsidP="005C34EA">
      <w:pPr>
        <w:pStyle w:val="ListParagraph"/>
        <w:numPr>
          <w:ilvl w:val="0"/>
          <w:numId w:val="46"/>
        </w:numPr>
        <w:rPr>
          <w:lang w:val="en-IN"/>
        </w:rPr>
      </w:pPr>
      <w:r w:rsidRPr="005C34EA">
        <w:rPr>
          <w:lang w:val="en-IN"/>
        </w:rPr>
        <w:t xml:space="preserve">Text </w:t>
      </w:r>
      <w:proofErr w:type="spellStart"/>
      <w:r w:rsidRPr="005C34EA">
        <w:rPr>
          <w:lang w:val="en-IN"/>
        </w:rPr>
        <w:t>Search</w:t>
      </w:r>
      <w:proofErr w:type="spellEnd"/>
    </w:p>
    <w:p w14:paraId="531FD170" w14:textId="5C8ACD0F" w:rsidR="005C34EA" w:rsidRPr="005C34EA" w:rsidRDefault="005C34EA" w:rsidP="005C34EA">
      <w:pPr>
        <w:pStyle w:val="ListParagraph"/>
        <w:numPr>
          <w:ilvl w:val="0"/>
          <w:numId w:val="46"/>
        </w:numPr>
        <w:rPr>
          <w:lang w:val="en-IN"/>
        </w:rPr>
      </w:pPr>
      <w:r w:rsidRPr="005C34EA">
        <w:rPr>
          <w:lang w:val="en-IN"/>
        </w:rPr>
        <w:t>Index Query examples</w:t>
      </w:r>
    </w:p>
    <w:p w14:paraId="51DF3EB8" w14:textId="094E1889" w:rsidR="00792124" w:rsidRDefault="00792124">
      <w:pPr>
        <w:rPr>
          <w:b/>
          <w:bCs/>
        </w:rPr>
      </w:pPr>
      <w:r>
        <w:rPr>
          <w:b/>
          <w:bCs/>
        </w:rPr>
        <w:br w:type="page"/>
      </w:r>
    </w:p>
    <w:p w14:paraId="5894EC5D" w14:textId="2E917A0E" w:rsidR="00304EF1" w:rsidRPr="00304EF1" w:rsidRDefault="000D423B" w:rsidP="000D423B">
      <w:pPr>
        <w:pStyle w:val="BodyText"/>
        <w:rPr>
          <w:b/>
          <w:bCs/>
        </w:rPr>
      </w:pPr>
      <w:r w:rsidRPr="000D423B">
        <w:rPr>
          <w:b/>
          <w:bCs/>
        </w:rPr>
        <w:lastRenderedPageBreak/>
        <w:t>.NET Interview Questions and Answers</w:t>
      </w:r>
    </w:p>
    <w:p w14:paraId="742A0387" w14:textId="77777777" w:rsidR="00CC4BD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MVC in ASP.Net Core MVC?</w:t>
      </w:r>
      <w:r w:rsidRPr="000D423B">
        <w:t xml:space="preserve"> </w:t>
      </w:r>
    </w:p>
    <w:p w14:paraId="13DA7D68" w14:textId="0CECD167" w:rsidR="000D423B" w:rsidRDefault="000D423B" w:rsidP="00CC4BDB">
      <w:pPr>
        <w:pStyle w:val="BodyText"/>
        <w:ind w:left="720"/>
      </w:pPr>
      <w:r w:rsidRPr="000D423B">
        <w:t>MVC stands for Model-View-Controller, a design pattern that separates data (Model), UI (View), and business logic (Controller).</w:t>
      </w:r>
    </w:p>
    <w:p w14:paraId="73F3E2C3" w14:textId="73B05006" w:rsidR="00BD0FEC" w:rsidRPr="000D423B" w:rsidRDefault="00000000" w:rsidP="00BD0FEC">
      <w:pPr>
        <w:pStyle w:val="BodyText"/>
      </w:pPr>
      <w:r>
        <w:pict w14:anchorId="6E4F4FAB">
          <v:rect id="_x0000_i1134" style="width:0;height:1.5pt" o:hralign="center" o:hrstd="t" o:hr="t"/>
        </w:pict>
      </w:r>
    </w:p>
    <w:p w14:paraId="4009AD76" w14:textId="77777777" w:rsidR="000D423B" w:rsidRPr="000D423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Explain MVC lifecycle or pipeline.</w:t>
      </w:r>
    </w:p>
    <w:p w14:paraId="09CA45A4" w14:textId="6413FE16" w:rsidR="006833C2" w:rsidRPr="006833C2" w:rsidRDefault="006833C2" w:rsidP="006833C2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Browser Sends Request</w:t>
      </w:r>
    </w:p>
    <w:p w14:paraId="2FDE57AE" w14:textId="52533BDD" w:rsidR="006833C2" w:rsidRPr="006833C2" w:rsidRDefault="006833C2" w:rsidP="006833C2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A user requests a URL.</w:t>
      </w:r>
    </w:p>
    <w:p w14:paraId="7FD68367" w14:textId="2E6E9070" w:rsidR="006833C2" w:rsidRPr="006833C2" w:rsidRDefault="006833C2" w:rsidP="006833C2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Routing</w:t>
      </w:r>
    </w:p>
    <w:p w14:paraId="2252E973" w14:textId="77777777" w:rsidR="006833C2" w:rsidRPr="001866F0" w:rsidRDefault="006833C2" w:rsidP="006833C2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The request goes to the Routing Middleware.</w:t>
      </w:r>
    </w:p>
    <w:p w14:paraId="6F34B3EE" w14:textId="77777777" w:rsidR="009E6151" w:rsidRPr="001866F0" w:rsidRDefault="006833C2" w:rsidP="009E6151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It matches the URL to a Controller &amp; Action.</w:t>
      </w:r>
    </w:p>
    <w:p w14:paraId="61E39F48" w14:textId="3A4CAB54" w:rsidR="006833C2" w:rsidRPr="006833C2" w:rsidRDefault="006833C2" w:rsidP="009E6151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Controller Initialization</w:t>
      </w:r>
    </w:p>
    <w:p w14:paraId="7462736E" w14:textId="1B0B5844" w:rsidR="006833C2" w:rsidRPr="006833C2" w:rsidRDefault="006833C2" w:rsidP="009E6151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The matched Controller is created.</w:t>
      </w:r>
    </w:p>
    <w:p w14:paraId="7FF340D6" w14:textId="73728BA4" w:rsidR="006833C2" w:rsidRPr="006833C2" w:rsidRDefault="006833C2" w:rsidP="009E6151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Then the specific Action Method is called.</w:t>
      </w:r>
    </w:p>
    <w:p w14:paraId="320B57F1" w14:textId="7E6AFB0B" w:rsidR="006833C2" w:rsidRPr="006833C2" w:rsidRDefault="006833C2" w:rsidP="002B0157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Model Binding</w:t>
      </w:r>
    </w:p>
    <w:p w14:paraId="78397850" w14:textId="397BDF2B" w:rsidR="006833C2" w:rsidRPr="006833C2" w:rsidRDefault="006833C2" w:rsidP="002B0157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Data from the request (like query params, form data) is bound to method parameters or models.</w:t>
      </w:r>
    </w:p>
    <w:p w14:paraId="4FC98501" w14:textId="5269F711" w:rsidR="006833C2" w:rsidRPr="006833C2" w:rsidRDefault="006833C2" w:rsidP="00086C93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Action Execution</w:t>
      </w:r>
    </w:p>
    <w:p w14:paraId="01005F98" w14:textId="670FA983" w:rsidR="006833C2" w:rsidRPr="006833C2" w:rsidRDefault="006833C2" w:rsidP="00086C93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The Action logic executes and returns a Result like a View or JSON.</w:t>
      </w:r>
    </w:p>
    <w:p w14:paraId="065FF0BC" w14:textId="0A4CE07A" w:rsidR="006833C2" w:rsidRPr="006833C2" w:rsidRDefault="006833C2" w:rsidP="00C34F18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Result Execution</w:t>
      </w:r>
    </w:p>
    <w:p w14:paraId="29A31DB6" w14:textId="520B6011" w:rsidR="006833C2" w:rsidRPr="006833C2" w:rsidRDefault="006833C2" w:rsidP="00C34F18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The framework executes the result, e.g., returns a View, JSON, or Redirect.</w:t>
      </w:r>
    </w:p>
    <w:p w14:paraId="71B7A40A" w14:textId="5EA6BB9A" w:rsidR="006833C2" w:rsidRPr="006833C2" w:rsidRDefault="006833C2" w:rsidP="005D1C4C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View Rendering (if applicable)</w:t>
      </w:r>
    </w:p>
    <w:p w14:paraId="2D1D1B24" w14:textId="0FF9C24D" w:rsidR="006833C2" w:rsidRPr="006833C2" w:rsidRDefault="006833C2" w:rsidP="005D1C4C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If returning a View, it renders the HTML using the Razor View Engine.</w:t>
      </w:r>
    </w:p>
    <w:p w14:paraId="50A70DEB" w14:textId="3029695C" w:rsidR="006833C2" w:rsidRPr="006833C2" w:rsidRDefault="006833C2" w:rsidP="00354784">
      <w:pPr>
        <w:pStyle w:val="BodyText"/>
        <w:numPr>
          <w:ilvl w:val="0"/>
          <w:numId w:val="46"/>
        </w:numPr>
        <w:rPr>
          <w:lang w:val="en-IN"/>
        </w:rPr>
      </w:pPr>
      <w:r w:rsidRPr="006833C2">
        <w:rPr>
          <w:b/>
          <w:bCs/>
          <w:lang w:val="en-IN"/>
        </w:rPr>
        <w:t>Response Sent</w:t>
      </w:r>
    </w:p>
    <w:p w14:paraId="33CDC20B" w14:textId="1E9AFAAB" w:rsidR="006833C2" w:rsidRPr="006833C2" w:rsidRDefault="006833C2" w:rsidP="00354784">
      <w:pPr>
        <w:pStyle w:val="BodyText"/>
        <w:numPr>
          <w:ilvl w:val="1"/>
          <w:numId w:val="46"/>
        </w:numPr>
        <w:rPr>
          <w:lang w:val="en-IN"/>
        </w:rPr>
      </w:pPr>
      <w:r w:rsidRPr="006833C2">
        <w:rPr>
          <w:lang w:val="en-IN"/>
        </w:rPr>
        <w:t>The final response is sent back to the browser.</w:t>
      </w:r>
    </w:p>
    <w:p w14:paraId="3D131A11" w14:textId="2A576185" w:rsidR="00E54597" w:rsidRPr="000D423B" w:rsidRDefault="00000000" w:rsidP="00E54597">
      <w:pPr>
        <w:pStyle w:val="BodyText"/>
      </w:pPr>
      <w:r>
        <w:pict w14:anchorId="20DBC669">
          <v:rect id="_x0000_i1135" style="width:0;height:1.5pt" o:hralign="center" o:hrstd="t" o:hr="t"/>
        </w:pict>
      </w:r>
    </w:p>
    <w:p w14:paraId="0B574CEE" w14:textId="77777777" w:rsidR="007049A0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Action Filter in ASP.Net MVC?</w:t>
      </w:r>
      <w:r w:rsidRPr="000D423B">
        <w:t xml:space="preserve"> </w:t>
      </w:r>
    </w:p>
    <w:p w14:paraId="07D2EFBF" w14:textId="6B5A896F" w:rsidR="000D423B" w:rsidRDefault="000D423B" w:rsidP="007049A0">
      <w:pPr>
        <w:pStyle w:val="BodyText"/>
        <w:ind w:left="720"/>
      </w:pPr>
      <w:r w:rsidRPr="000D423B">
        <w:lastRenderedPageBreak/>
        <w:t>Action Filters are attributes used to add logic before or after an action method is called.</w:t>
      </w:r>
    </w:p>
    <w:p w14:paraId="76913E3D" w14:textId="4E7338F2" w:rsidR="00CB6766" w:rsidRPr="000D423B" w:rsidRDefault="00000000" w:rsidP="00CB6766">
      <w:pPr>
        <w:pStyle w:val="BodyText"/>
      </w:pPr>
      <w:r>
        <w:pict w14:anchorId="3D0D9E00">
          <v:rect id="_x0000_i1136" style="width:0;height:1.5pt" o:hralign="center" o:hrstd="t" o:hr="t"/>
        </w:pict>
      </w:r>
    </w:p>
    <w:p w14:paraId="42441CDF" w14:textId="77777777" w:rsidR="000D423B" w:rsidRPr="000D423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Explain Action Filter lifecycle:</w:t>
      </w:r>
    </w:p>
    <w:p w14:paraId="4A14707A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proofErr w:type="spellStart"/>
      <w:r w:rsidRPr="000D423B">
        <w:t>OnActionExecuting</w:t>
      </w:r>
      <w:proofErr w:type="spellEnd"/>
    </w:p>
    <w:p w14:paraId="0D2BCD84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proofErr w:type="spellStart"/>
      <w:r w:rsidRPr="000D423B">
        <w:t>OnActionExecuted</w:t>
      </w:r>
      <w:proofErr w:type="spellEnd"/>
    </w:p>
    <w:p w14:paraId="64780895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proofErr w:type="spellStart"/>
      <w:r w:rsidRPr="000D423B">
        <w:t>OnResultExecuting</w:t>
      </w:r>
      <w:proofErr w:type="spellEnd"/>
    </w:p>
    <w:p w14:paraId="6BEE2ED7" w14:textId="77777777" w:rsidR="000D423B" w:rsidRDefault="000D423B" w:rsidP="006A1A90">
      <w:pPr>
        <w:pStyle w:val="BodyText"/>
        <w:numPr>
          <w:ilvl w:val="0"/>
          <w:numId w:val="32"/>
        </w:numPr>
      </w:pPr>
      <w:proofErr w:type="spellStart"/>
      <w:r w:rsidRPr="000D423B">
        <w:t>OnResultExecuted</w:t>
      </w:r>
      <w:proofErr w:type="spellEnd"/>
    </w:p>
    <w:p w14:paraId="4F457D19" w14:textId="32C8219E" w:rsidR="00B05207" w:rsidRPr="000D423B" w:rsidRDefault="00000000" w:rsidP="00B05207">
      <w:pPr>
        <w:pStyle w:val="BodyText"/>
      </w:pPr>
      <w:r>
        <w:pict w14:anchorId="37DCF5A2">
          <v:rect id="_x0000_i1137" style="width:0;height:1.5pt" o:hralign="center" o:hrstd="t" o:hr="t"/>
        </w:pict>
      </w:r>
    </w:p>
    <w:p w14:paraId="0157C016" w14:textId="77777777" w:rsidR="00AD0146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Middleware in .NET and explain its pipeline?</w:t>
      </w:r>
      <w:r w:rsidRPr="000D423B">
        <w:t xml:space="preserve"> </w:t>
      </w:r>
    </w:p>
    <w:p w14:paraId="2B87F1D5" w14:textId="53ABD002" w:rsidR="000D423B" w:rsidRPr="000D423B" w:rsidRDefault="000D423B" w:rsidP="00AD0146">
      <w:pPr>
        <w:pStyle w:val="BodyText"/>
        <w:ind w:left="720"/>
      </w:pPr>
      <w:r w:rsidRPr="000D423B">
        <w:t>Middleware is a component in ASP.Net Core that handles HTTP requests and responses. Pipeline Example:</w:t>
      </w:r>
    </w:p>
    <w:p w14:paraId="19553872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Authentication Middleware</w:t>
      </w:r>
    </w:p>
    <w:p w14:paraId="75632C80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Authorization Middleware</w:t>
      </w:r>
    </w:p>
    <w:p w14:paraId="78AF2874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Custom Middleware</w:t>
      </w:r>
    </w:p>
    <w:p w14:paraId="72AFD104" w14:textId="77777777" w:rsidR="000D423B" w:rsidRDefault="000D423B" w:rsidP="006A1A90">
      <w:pPr>
        <w:pStyle w:val="BodyText"/>
        <w:numPr>
          <w:ilvl w:val="0"/>
          <w:numId w:val="32"/>
        </w:numPr>
      </w:pPr>
      <w:r w:rsidRPr="000D423B">
        <w:t>Endpoint Execution</w:t>
      </w:r>
    </w:p>
    <w:p w14:paraId="0ECBA989" w14:textId="774C4EE6" w:rsidR="00933CEC" w:rsidRPr="000D423B" w:rsidRDefault="00000000" w:rsidP="00933CEC">
      <w:pPr>
        <w:pStyle w:val="BodyText"/>
      </w:pPr>
      <w:r>
        <w:pict w14:anchorId="3633ABA3">
          <v:rect id="_x0000_i1138" style="width:0;height:1.5pt" o:hralign="center" o:hrstd="t" o:hr="t"/>
        </w:pict>
      </w:r>
    </w:p>
    <w:p w14:paraId="5F97D084" w14:textId="77777777" w:rsidR="001409F8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Dependency Injection?</w:t>
      </w:r>
      <w:r w:rsidRPr="000D423B">
        <w:t xml:space="preserve"> </w:t>
      </w:r>
    </w:p>
    <w:p w14:paraId="5DF26F6D" w14:textId="493DB6BA" w:rsidR="000D423B" w:rsidRDefault="000D423B" w:rsidP="001409F8">
      <w:pPr>
        <w:pStyle w:val="BodyText"/>
        <w:ind w:left="720"/>
      </w:pPr>
      <w:r w:rsidRPr="000D423B">
        <w:t>Injecting object dependencies via constructor instead of creating objects inside classes.</w:t>
      </w:r>
    </w:p>
    <w:p w14:paraId="1D2C3CC2" w14:textId="03D36A97" w:rsidR="00EA2A05" w:rsidRPr="000D423B" w:rsidRDefault="00000000" w:rsidP="00EA2A05">
      <w:pPr>
        <w:pStyle w:val="BodyText"/>
      </w:pPr>
      <w:r>
        <w:pict w14:anchorId="4523A73B">
          <v:rect id="_x0000_i1139" style="width:0;height:1.5pt" o:hralign="center" o:hrstd="t" o:hr="t"/>
        </w:pict>
      </w:r>
    </w:p>
    <w:p w14:paraId="38A994DF" w14:textId="7E3D6235" w:rsidR="000D423B" w:rsidRPr="000D423B" w:rsidRDefault="00E94711" w:rsidP="006A1A90">
      <w:pPr>
        <w:pStyle w:val="BodyText"/>
        <w:numPr>
          <w:ilvl w:val="0"/>
          <w:numId w:val="40"/>
        </w:numPr>
      </w:pPr>
      <w:r>
        <w:rPr>
          <w:b/>
          <w:bCs/>
        </w:rPr>
        <w:t xml:space="preserve">What is </w:t>
      </w:r>
      <w:r w:rsidR="000D423B" w:rsidRPr="000D423B">
        <w:rPr>
          <w:b/>
          <w:bCs/>
        </w:rPr>
        <w:t>Web API in .NET?</w:t>
      </w:r>
    </w:p>
    <w:p w14:paraId="2AD2516D" w14:textId="03577016" w:rsidR="00F914BD" w:rsidRDefault="00AC04E8" w:rsidP="00EA0594">
      <w:pPr>
        <w:pStyle w:val="BodyText"/>
        <w:ind w:left="720"/>
      </w:pPr>
      <w:r w:rsidRPr="0076313C">
        <w:t>Web API in .NET is used to build HTTP-based services like REST APIs.</w:t>
      </w:r>
    </w:p>
    <w:p w14:paraId="3E1DABE0" w14:textId="09C35A5C" w:rsidR="00E929DB" w:rsidRDefault="002A36F1" w:rsidP="00EA0594">
      <w:pPr>
        <w:pStyle w:val="BodyText"/>
        <w:ind w:left="720"/>
      </w:pPr>
      <w:r>
        <w:t>Type of it:</w:t>
      </w:r>
    </w:p>
    <w:p w14:paraId="6C071F5A" w14:textId="2812D104" w:rsidR="002A36F1" w:rsidRDefault="002A36F1" w:rsidP="002A36F1">
      <w:pPr>
        <w:pStyle w:val="BodyText"/>
        <w:numPr>
          <w:ilvl w:val="0"/>
          <w:numId w:val="46"/>
        </w:numPr>
      </w:pPr>
      <w:r>
        <w:t>Rest API</w:t>
      </w:r>
    </w:p>
    <w:p w14:paraId="05AF8C84" w14:textId="5168B6E6" w:rsidR="002A36F1" w:rsidRDefault="002A36F1" w:rsidP="002A36F1">
      <w:pPr>
        <w:pStyle w:val="BodyText"/>
        <w:numPr>
          <w:ilvl w:val="0"/>
          <w:numId w:val="46"/>
        </w:numPr>
      </w:pPr>
      <w:r>
        <w:t>SOAP API</w:t>
      </w:r>
    </w:p>
    <w:p w14:paraId="0523A4A7" w14:textId="3866E4B3" w:rsidR="002A36F1" w:rsidRDefault="002A36F1" w:rsidP="002A36F1">
      <w:pPr>
        <w:pStyle w:val="BodyText"/>
        <w:numPr>
          <w:ilvl w:val="0"/>
          <w:numId w:val="46"/>
        </w:numPr>
      </w:pPr>
      <w:proofErr w:type="spellStart"/>
      <w:r>
        <w:t>GraphQL</w:t>
      </w:r>
      <w:proofErr w:type="spellEnd"/>
    </w:p>
    <w:p w14:paraId="7AE8155A" w14:textId="086AE1D0" w:rsidR="002A36F1" w:rsidRDefault="002A36F1" w:rsidP="002A36F1">
      <w:pPr>
        <w:pStyle w:val="BodyText"/>
        <w:numPr>
          <w:ilvl w:val="0"/>
          <w:numId w:val="46"/>
        </w:numPr>
      </w:pPr>
      <w:r>
        <w:t>OData</w:t>
      </w:r>
    </w:p>
    <w:p w14:paraId="603CBC02" w14:textId="5E09D175" w:rsidR="002A36F1" w:rsidRPr="0076313C" w:rsidRDefault="002A36F1" w:rsidP="002A36F1">
      <w:pPr>
        <w:pStyle w:val="BodyText"/>
        <w:numPr>
          <w:ilvl w:val="0"/>
          <w:numId w:val="46"/>
        </w:numPr>
      </w:pPr>
      <w:proofErr w:type="spellStart"/>
      <w:r>
        <w:lastRenderedPageBreak/>
        <w:t>gRPC</w:t>
      </w:r>
      <w:proofErr w:type="spellEnd"/>
    </w:p>
    <w:p w14:paraId="483AACD1" w14:textId="44D497DA" w:rsidR="00A07ABF" w:rsidRPr="000D423B" w:rsidRDefault="00000000" w:rsidP="00A07ABF">
      <w:pPr>
        <w:pStyle w:val="BodyText"/>
      </w:pPr>
      <w:r>
        <w:pict w14:anchorId="0E049CE7">
          <v:rect id="_x0000_i1140" style="width:0;height:1.5pt" o:hralign="center" o:hrstd="t" o:hr="t"/>
        </w:pict>
      </w:r>
    </w:p>
    <w:p w14:paraId="1B0EDEDD" w14:textId="4575E66D" w:rsidR="003D50E9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How to Pass List of Model from Controller to View?</w:t>
      </w:r>
      <w:r w:rsidRPr="000D423B">
        <w:t xml:space="preserve"> </w:t>
      </w:r>
    </w:p>
    <w:p w14:paraId="7AC1D10E" w14:textId="033B7547" w:rsidR="000D423B" w:rsidRPr="000D423B" w:rsidRDefault="000D423B" w:rsidP="003D50E9">
      <w:pPr>
        <w:pStyle w:val="BodyText"/>
        <w:ind w:left="720"/>
      </w:pPr>
      <w:r w:rsidRPr="000D423B">
        <w:t>Controller:</w:t>
      </w:r>
    </w:p>
    <w:p w14:paraId="787E016A" w14:textId="77777777" w:rsidR="000D423B" w:rsidRPr="000D423B" w:rsidRDefault="000D423B" w:rsidP="000D423B">
      <w:pPr>
        <w:pStyle w:val="BodyText"/>
      </w:pPr>
      <w:r w:rsidRPr="000D423B">
        <w:rPr>
          <w:b/>
        </w:rPr>
        <w:t>return</w:t>
      </w:r>
      <w:r w:rsidRPr="000D423B">
        <w:t xml:space="preserve"> View(</w:t>
      </w:r>
      <w:proofErr w:type="spellStart"/>
      <w:r w:rsidRPr="000D423B">
        <w:t>modelList</w:t>
      </w:r>
      <w:proofErr w:type="spellEnd"/>
      <w:r w:rsidRPr="000D423B">
        <w:t>);</w:t>
      </w:r>
    </w:p>
    <w:p w14:paraId="15093F1D" w14:textId="77777777" w:rsidR="000D423B" w:rsidRPr="000D423B" w:rsidRDefault="000D423B" w:rsidP="000D423B">
      <w:pPr>
        <w:pStyle w:val="BodyText"/>
      </w:pPr>
      <w:r w:rsidRPr="000D423B">
        <w:t>View:</w:t>
      </w:r>
    </w:p>
    <w:p w14:paraId="1EC6FBE7" w14:textId="77777777" w:rsidR="000D423B" w:rsidRPr="000D423B" w:rsidRDefault="000D423B" w:rsidP="000D423B">
      <w:pPr>
        <w:pStyle w:val="BodyText"/>
      </w:pPr>
      <w:r w:rsidRPr="000D423B">
        <w:t>@model List&lt;</w:t>
      </w:r>
      <w:proofErr w:type="spellStart"/>
      <w:r w:rsidRPr="000D423B">
        <w:rPr>
          <w:b/>
        </w:rPr>
        <w:t>MyModel</w:t>
      </w:r>
      <w:proofErr w:type="spellEnd"/>
      <w:r w:rsidRPr="000D423B">
        <w:t>&gt;</w:t>
      </w:r>
    </w:p>
    <w:p w14:paraId="52BA8184" w14:textId="77777777" w:rsidR="000D423B" w:rsidRDefault="000D423B" w:rsidP="000D423B">
      <w:pPr>
        <w:pStyle w:val="BodyText"/>
      </w:pPr>
      <w:r w:rsidRPr="000D423B">
        <w:t>Manipulate in View using Razor syntax.</w:t>
      </w:r>
    </w:p>
    <w:p w14:paraId="3154D476" w14:textId="04CD3618" w:rsidR="00501D4B" w:rsidRPr="000D423B" w:rsidRDefault="00000000" w:rsidP="000D423B">
      <w:pPr>
        <w:pStyle w:val="BodyText"/>
      </w:pPr>
      <w:r>
        <w:pict w14:anchorId="1E6787B0">
          <v:rect id="_x0000_i1141" style="width:0;height:1.5pt" o:hralign="center" o:hrstd="t" o:hr="t"/>
        </w:pict>
      </w:r>
    </w:p>
    <w:p w14:paraId="5807926C" w14:textId="77777777" w:rsidR="000D423B" w:rsidRPr="000D423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Boxing and Unboxing in .NET?</w:t>
      </w:r>
    </w:p>
    <w:p w14:paraId="35892189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Boxing: Converting value type to object.</w:t>
      </w:r>
    </w:p>
    <w:p w14:paraId="68D8589D" w14:textId="77777777" w:rsidR="000D423B" w:rsidRDefault="000D423B" w:rsidP="006A1A90">
      <w:pPr>
        <w:pStyle w:val="BodyText"/>
        <w:numPr>
          <w:ilvl w:val="0"/>
          <w:numId w:val="32"/>
        </w:numPr>
      </w:pPr>
      <w:r w:rsidRPr="000D423B">
        <w:t>Unboxing: Converting object back to value type.</w:t>
      </w:r>
    </w:p>
    <w:p w14:paraId="31797AD9" w14:textId="1855FA1E" w:rsidR="00B86AFE" w:rsidRDefault="00E330D1" w:rsidP="00E330D1">
      <w:pPr>
        <w:pStyle w:val="BodyText"/>
        <w:ind w:firstLine="360"/>
      </w:pPr>
      <w:r>
        <w:t>Example:</w:t>
      </w:r>
    </w:p>
    <w:p w14:paraId="198340EB" w14:textId="7B5E83EB" w:rsidR="00E330D1" w:rsidRDefault="00E330D1" w:rsidP="00E330D1">
      <w:pPr>
        <w:pStyle w:val="BodyText"/>
        <w:numPr>
          <w:ilvl w:val="0"/>
          <w:numId w:val="67"/>
        </w:numPr>
      </w:pPr>
      <w:r>
        <w:t>Boxing:</w:t>
      </w:r>
    </w:p>
    <w:p w14:paraId="583A242D" w14:textId="77777777" w:rsidR="00E330D1" w:rsidRDefault="00E330D1" w:rsidP="00E330D1">
      <w:pPr>
        <w:pStyle w:val="BodyText"/>
        <w:ind w:left="1080"/>
      </w:pPr>
      <w:r>
        <w:t>int num = 10;</w:t>
      </w:r>
    </w:p>
    <w:p w14:paraId="12A2ACE9" w14:textId="498AC19E" w:rsidR="00E330D1" w:rsidRDefault="00E330D1" w:rsidP="00E330D1">
      <w:pPr>
        <w:pStyle w:val="BodyText"/>
        <w:ind w:left="1080"/>
      </w:pPr>
      <w:r>
        <w:t>object obj = num;</w:t>
      </w:r>
    </w:p>
    <w:p w14:paraId="0F4F7B4B" w14:textId="767F9EC9" w:rsidR="00E330D1" w:rsidRDefault="00E330D1" w:rsidP="00E330D1">
      <w:pPr>
        <w:pStyle w:val="BodyText"/>
        <w:numPr>
          <w:ilvl w:val="0"/>
          <w:numId w:val="67"/>
        </w:numPr>
      </w:pPr>
      <w:proofErr w:type="spellStart"/>
      <w:r>
        <w:t>UnBoxing</w:t>
      </w:r>
      <w:proofErr w:type="spellEnd"/>
      <w:r>
        <w:t>:</w:t>
      </w:r>
    </w:p>
    <w:p w14:paraId="17A077FB" w14:textId="77777777" w:rsidR="00E330D1" w:rsidRPr="00E330D1" w:rsidRDefault="00E330D1" w:rsidP="00E330D1">
      <w:pPr>
        <w:pStyle w:val="BodyText"/>
        <w:ind w:left="1080"/>
      </w:pPr>
      <w:r w:rsidRPr="00E330D1">
        <w:t xml:space="preserve">object obj = </w:t>
      </w:r>
      <w:proofErr w:type="gramStart"/>
      <w:r w:rsidRPr="00E330D1">
        <w:t xml:space="preserve">20;   </w:t>
      </w:r>
      <w:proofErr w:type="gramEnd"/>
      <w:r w:rsidRPr="00E330D1">
        <w:t>// Boxing</w:t>
      </w:r>
    </w:p>
    <w:p w14:paraId="0474CA8F" w14:textId="022790E9" w:rsidR="00E330D1" w:rsidRDefault="00E330D1" w:rsidP="00E330D1">
      <w:pPr>
        <w:pStyle w:val="BodyText"/>
        <w:ind w:left="1080"/>
      </w:pPr>
      <w:r w:rsidRPr="00E330D1">
        <w:t>int num = (int)obj;</w:t>
      </w:r>
    </w:p>
    <w:p w14:paraId="51EF2426" w14:textId="474C8009" w:rsidR="00B87E2B" w:rsidRPr="000D423B" w:rsidRDefault="00000000" w:rsidP="00B87E2B">
      <w:pPr>
        <w:pStyle w:val="BodyText"/>
      </w:pPr>
      <w:r>
        <w:pict w14:anchorId="5E4AAB55">
          <v:rect id="_x0000_i1142" style="width:0;height:1.5pt" o:hralign="center" o:hrstd="t" o:hr="t"/>
        </w:pict>
      </w:r>
    </w:p>
    <w:p w14:paraId="50A523BD" w14:textId="77777777" w:rsidR="00870522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Type Casting in C#?</w:t>
      </w:r>
      <w:r w:rsidRPr="000D423B">
        <w:t xml:space="preserve"> </w:t>
      </w:r>
    </w:p>
    <w:p w14:paraId="4ECC62B0" w14:textId="44E2ECD9" w:rsidR="000D423B" w:rsidRPr="000D423B" w:rsidRDefault="000D423B" w:rsidP="00870522">
      <w:pPr>
        <w:pStyle w:val="BodyText"/>
        <w:ind w:left="720"/>
      </w:pPr>
      <w:r w:rsidRPr="000D423B">
        <w:t>Converting a variable from one type to another.</w:t>
      </w:r>
    </w:p>
    <w:p w14:paraId="11F2EA1C" w14:textId="77777777" w:rsidR="000D423B" w:rsidRDefault="000D423B" w:rsidP="000D423B">
      <w:pPr>
        <w:pStyle w:val="BodyText"/>
      </w:pPr>
      <w:r w:rsidRPr="000D423B">
        <w:t>int x = (int)</w:t>
      </w:r>
      <w:proofErr w:type="spellStart"/>
      <w:r w:rsidRPr="000D423B">
        <w:t>myDouble</w:t>
      </w:r>
      <w:proofErr w:type="spellEnd"/>
      <w:r w:rsidRPr="000D423B">
        <w:t>;</w:t>
      </w:r>
    </w:p>
    <w:p w14:paraId="36238555" w14:textId="4AFAECC3" w:rsidR="00E5136B" w:rsidRPr="000D423B" w:rsidRDefault="00000000" w:rsidP="000D423B">
      <w:pPr>
        <w:pStyle w:val="BodyText"/>
      </w:pPr>
      <w:r>
        <w:pict w14:anchorId="0BBEDAFC">
          <v:rect id="_x0000_i1143" style="width:0;height:1.5pt" o:hralign="center" o:hrstd="t" o:hr="t"/>
        </w:pict>
      </w:r>
    </w:p>
    <w:p w14:paraId="2F0BE46D" w14:textId="77777777" w:rsidR="000D423B" w:rsidRPr="000D423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 xml:space="preserve">Types of </w:t>
      </w:r>
      <w:proofErr w:type="spellStart"/>
      <w:r w:rsidRPr="000D423B">
        <w:rPr>
          <w:b/>
          <w:bCs/>
        </w:rPr>
        <w:t>ActionResult</w:t>
      </w:r>
      <w:proofErr w:type="spellEnd"/>
      <w:r w:rsidRPr="000D423B">
        <w:rPr>
          <w:b/>
          <w:bCs/>
        </w:rPr>
        <w:t xml:space="preserve"> and Non-</w:t>
      </w:r>
      <w:proofErr w:type="spellStart"/>
      <w:r w:rsidRPr="000D423B">
        <w:rPr>
          <w:b/>
          <w:bCs/>
        </w:rPr>
        <w:t>ActionResult</w:t>
      </w:r>
      <w:proofErr w:type="spellEnd"/>
      <w:r w:rsidRPr="000D423B">
        <w:rPr>
          <w:b/>
          <w:bCs/>
        </w:rPr>
        <w:t>:</w:t>
      </w:r>
    </w:p>
    <w:p w14:paraId="76470289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proofErr w:type="spellStart"/>
      <w:r w:rsidRPr="000D423B">
        <w:t>ActionResult</w:t>
      </w:r>
      <w:proofErr w:type="spellEnd"/>
      <w:r w:rsidRPr="000D423B">
        <w:t xml:space="preserve">: </w:t>
      </w:r>
      <w:proofErr w:type="spellStart"/>
      <w:r w:rsidRPr="000D423B">
        <w:t>ViewResult</w:t>
      </w:r>
      <w:proofErr w:type="spellEnd"/>
      <w:r w:rsidRPr="000D423B">
        <w:t xml:space="preserve">, </w:t>
      </w:r>
      <w:proofErr w:type="spellStart"/>
      <w:r w:rsidRPr="000D423B">
        <w:t>JsonResult</w:t>
      </w:r>
      <w:proofErr w:type="spellEnd"/>
      <w:r w:rsidRPr="000D423B">
        <w:t xml:space="preserve">, </w:t>
      </w:r>
      <w:proofErr w:type="spellStart"/>
      <w:r w:rsidRPr="000D423B">
        <w:t>RedirectResult</w:t>
      </w:r>
      <w:proofErr w:type="spellEnd"/>
    </w:p>
    <w:p w14:paraId="1D3932EA" w14:textId="77777777" w:rsidR="000D423B" w:rsidRDefault="000D423B" w:rsidP="006A1A90">
      <w:pPr>
        <w:pStyle w:val="BodyText"/>
        <w:numPr>
          <w:ilvl w:val="0"/>
          <w:numId w:val="32"/>
        </w:numPr>
      </w:pPr>
      <w:r w:rsidRPr="000D423B">
        <w:t>Non-</w:t>
      </w:r>
      <w:proofErr w:type="spellStart"/>
      <w:r w:rsidRPr="000D423B">
        <w:t>ActionResult</w:t>
      </w:r>
      <w:proofErr w:type="spellEnd"/>
      <w:r w:rsidRPr="000D423B">
        <w:t>: Custom return types like string, int</w:t>
      </w:r>
    </w:p>
    <w:p w14:paraId="088652A2" w14:textId="2B6C9B1A" w:rsidR="00A57F50" w:rsidRPr="000D423B" w:rsidRDefault="00000000" w:rsidP="00A57F50">
      <w:pPr>
        <w:pStyle w:val="BodyText"/>
      </w:pPr>
      <w:r>
        <w:lastRenderedPageBreak/>
        <w:pict w14:anchorId="241CD410">
          <v:rect id="_x0000_i1144" style="width:0;height:1.5pt" o:hralign="center" o:hrstd="t" o:hr="t"/>
        </w:pict>
      </w:r>
    </w:p>
    <w:p w14:paraId="541E7CA5" w14:textId="77777777" w:rsidR="00F33039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 xml:space="preserve">What is the use of </w:t>
      </w:r>
      <w:proofErr w:type="spellStart"/>
      <w:proofErr w:type="gramStart"/>
      <w:r w:rsidRPr="000D423B">
        <w:rPr>
          <w:b/>
          <w:bCs/>
        </w:rPr>
        <w:t>appsettings.json</w:t>
      </w:r>
      <w:proofErr w:type="spellEnd"/>
      <w:proofErr w:type="gramEnd"/>
      <w:r w:rsidRPr="000D423B">
        <w:rPr>
          <w:b/>
          <w:bCs/>
        </w:rPr>
        <w:t>?</w:t>
      </w:r>
      <w:r w:rsidRPr="000D423B">
        <w:t xml:space="preserve"> </w:t>
      </w:r>
    </w:p>
    <w:p w14:paraId="3662F946" w14:textId="013E7516" w:rsidR="000D423B" w:rsidRDefault="000D423B" w:rsidP="00F33039">
      <w:pPr>
        <w:pStyle w:val="BodyText"/>
        <w:ind w:left="720"/>
      </w:pPr>
      <w:r w:rsidRPr="000D423B">
        <w:t>Stores configuration data like connection strings, keys, and settings.</w:t>
      </w:r>
    </w:p>
    <w:p w14:paraId="305910D6" w14:textId="5DAC5661" w:rsidR="00D20D3A" w:rsidRPr="000D423B" w:rsidRDefault="00000000" w:rsidP="00D20D3A">
      <w:pPr>
        <w:pStyle w:val="BodyText"/>
      </w:pPr>
      <w:r>
        <w:pict w14:anchorId="63E7B13D">
          <v:rect id="_x0000_i1145" style="width:0;height:1.5pt" o:hralign="center" o:hrstd="t" o:hr="t"/>
        </w:pict>
      </w:r>
    </w:p>
    <w:p w14:paraId="2A3FDAED" w14:textId="77777777" w:rsidR="00676B87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How to maintain sessions in MVC?</w:t>
      </w:r>
      <w:r w:rsidRPr="000D423B">
        <w:t xml:space="preserve"> </w:t>
      </w:r>
    </w:p>
    <w:p w14:paraId="0E01CA19" w14:textId="77BD0A44" w:rsidR="000D423B" w:rsidRPr="000D423B" w:rsidRDefault="000D423B" w:rsidP="00676B87">
      <w:pPr>
        <w:pStyle w:val="BodyText"/>
        <w:ind w:left="720"/>
      </w:pPr>
      <w:r w:rsidRPr="000D423B">
        <w:t>Using:</w:t>
      </w:r>
    </w:p>
    <w:p w14:paraId="75B2E87C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Session Variables</w:t>
      </w:r>
    </w:p>
    <w:p w14:paraId="6B8DE138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proofErr w:type="spellStart"/>
      <w:r w:rsidRPr="000D423B">
        <w:t>TempData</w:t>
      </w:r>
      <w:proofErr w:type="spellEnd"/>
    </w:p>
    <w:p w14:paraId="3D060B11" w14:textId="77777777" w:rsidR="000D423B" w:rsidRDefault="000D423B" w:rsidP="006A1A90">
      <w:pPr>
        <w:pStyle w:val="BodyText"/>
        <w:numPr>
          <w:ilvl w:val="0"/>
          <w:numId w:val="32"/>
        </w:numPr>
      </w:pPr>
      <w:r w:rsidRPr="000D423B">
        <w:t>Cookies</w:t>
      </w:r>
    </w:p>
    <w:p w14:paraId="778A20E6" w14:textId="3F96F20B" w:rsidR="00372719" w:rsidRPr="000D423B" w:rsidRDefault="00000000" w:rsidP="00BC4666">
      <w:pPr>
        <w:pStyle w:val="BodyText"/>
      </w:pPr>
      <w:r>
        <w:pict w14:anchorId="091D1BE2">
          <v:rect id="_x0000_i1146" style="width:0;height:1.5pt" o:hralign="center" o:hrstd="t" o:hr="t"/>
        </w:pict>
      </w:r>
    </w:p>
    <w:p w14:paraId="7B34FD19" w14:textId="77777777" w:rsidR="003D7F57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What is Partial View in MVC?</w:t>
      </w:r>
      <w:r w:rsidRPr="000D423B">
        <w:t xml:space="preserve"> </w:t>
      </w:r>
    </w:p>
    <w:p w14:paraId="2BE37068" w14:textId="36732A92" w:rsidR="000D423B" w:rsidRPr="000D423B" w:rsidRDefault="000D423B" w:rsidP="003D7F57">
      <w:pPr>
        <w:pStyle w:val="BodyText"/>
        <w:ind w:left="720"/>
      </w:pPr>
      <w:r w:rsidRPr="000D423B">
        <w:t>A reusable view rendered within another view.</w:t>
      </w:r>
    </w:p>
    <w:p w14:paraId="4F5C0878" w14:textId="77777777" w:rsidR="000D423B" w:rsidRDefault="000D423B" w:rsidP="000D423B">
      <w:pPr>
        <w:pStyle w:val="BodyText"/>
      </w:pPr>
      <w:r w:rsidRPr="000D423B">
        <w:t>@Html.Partial("_PartialView")</w:t>
      </w:r>
    </w:p>
    <w:p w14:paraId="6BF7EA34" w14:textId="6E9C78FD" w:rsidR="000D3A15" w:rsidRPr="000D423B" w:rsidRDefault="00000000" w:rsidP="000D423B">
      <w:pPr>
        <w:pStyle w:val="BodyText"/>
      </w:pPr>
      <w:r>
        <w:pict w14:anchorId="20E0C7DA">
          <v:rect id="_x0000_i1147" style="width:0;height:1.5pt" o:hralign="center" o:hrstd="t" o:hr="t"/>
        </w:pict>
      </w:r>
    </w:p>
    <w:p w14:paraId="1836EDA7" w14:textId="77777777" w:rsidR="000A1279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How is the routing carried out in MVC?</w:t>
      </w:r>
      <w:r w:rsidRPr="000D423B">
        <w:t xml:space="preserve"> </w:t>
      </w:r>
    </w:p>
    <w:p w14:paraId="18BDB066" w14:textId="07A7296C" w:rsidR="000D423B" w:rsidRPr="000D423B" w:rsidRDefault="000D423B" w:rsidP="000A1279">
      <w:pPr>
        <w:pStyle w:val="BodyText"/>
        <w:ind w:left="720"/>
      </w:pPr>
      <w:r w:rsidRPr="000D423B">
        <w:t>Routes are defined in</w:t>
      </w:r>
      <w:r w:rsidR="00A9579A">
        <w:t xml:space="preserve"> </w:t>
      </w:r>
      <w:proofErr w:type="spellStart"/>
      <w:r w:rsidR="00A9579A">
        <w:t>Program</w:t>
      </w:r>
      <w:r w:rsidRPr="000D423B">
        <w:t>.cs</w:t>
      </w:r>
      <w:proofErr w:type="spellEnd"/>
      <w:r w:rsidRPr="000D423B">
        <w:t xml:space="preserve"> under </w:t>
      </w:r>
      <w:proofErr w:type="spellStart"/>
      <w:r w:rsidRPr="000D423B">
        <w:t>UseEndpoints</w:t>
      </w:r>
      <w:proofErr w:type="spellEnd"/>
      <w:r w:rsidRPr="000D423B">
        <w:t>. Example:</w:t>
      </w:r>
    </w:p>
    <w:p w14:paraId="4024F380" w14:textId="77777777" w:rsidR="000D423B" w:rsidRDefault="000D423B" w:rsidP="000D423B">
      <w:pPr>
        <w:pStyle w:val="BodyText"/>
      </w:pPr>
      <w:proofErr w:type="spellStart"/>
      <w:proofErr w:type="gramStart"/>
      <w:r w:rsidRPr="000D423B">
        <w:t>endpoints.MapControllerRoute</w:t>
      </w:r>
      <w:proofErr w:type="spellEnd"/>
      <w:proofErr w:type="gramEnd"/>
      <w:r w:rsidRPr="000D423B">
        <w:t>(</w:t>
      </w:r>
      <w:r w:rsidRPr="000D423B">
        <w:br/>
        <w:t xml:space="preserve">    name: "default",</w:t>
      </w:r>
      <w:r w:rsidRPr="000D423B">
        <w:br/>
        <w:t xml:space="preserve">    pattern: "{controller=Home}/{action=Index}/{id?}"</w:t>
      </w:r>
      <w:r w:rsidRPr="000D423B">
        <w:br/>
        <w:t>);</w:t>
      </w:r>
    </w:p>
    <w:p w14:paraId="1FE87E25" w14:textId="6AAD3B2C" w:rsidR="00CF3CA6" w:rsidRPr="000D423B" w:rsidRDefault="00000000" w:rsidP="000D423B">
      <w:pPr>
        <w:pStyle w:val="BodyText"/>
      </w:pPr>
      <w:r>
        <w:pict w14:anchorId="353C01FF">
          <v:rect id="_x0000_i1148" style="width:0;height:1.5pt" o:hralign="center" o:hrstd="t" o:hr="t"/>
        </w:pict>
      </w:r>
    </w:p>
    <w:p w14:paraId="649E430D" w14:textId="1B971248" w:rsidR="000D423B" w:rsidRPr="00A45D44" w:rsidRDefault="00D13B7F" w:rsidP="006A1A90">
      <w:pPr>
        <w:pStyle w:val="BodyText"/>
        <w:numPr>
          <w:ilvl w:val="0"/>
          <w:numId w:val="40"/>
        </w:numPr>
      </w:pPr>
      <w:r>
        <w:rPr>
          <w:b/>
          <w:bCs/>
        </w:rPr>
        <w:t xml:space="preserve">Difference Between </w:t>
      </w:r>
      <w:proofErr w:type="spellStart"/>
      <w:r w:rsidR="000D423B" w:rsidRPr="000D423B">
        <w:rPr>
          <w:b/>
          <w:bCs/>
        </w:rPr>
        <w:t>TempData</w:t>
      </w:r>
      <w:proofErr w:type="spellEnd"/>
      <w:r w:rsidR="000D423B" w:rsidRPr="000D423B">
        <w:rPr>
          <w:b/>
          <w:bCs/>
        </w:rPr>
        <w:t xml:space="preserve">, </w:t>
      </w:r>
      <w:proofErr w:type="spellStart"/>
      <w:r w:rsidR="000D423B" w:rsidRPr="000D423B">
        <w:rPr>
          <w:b/>
          <w:bCs/>
        </w:rPr>
        <w:t>ViewData</w:t>
      </w:r>
      <w:proofErr w:type="spellEnd"/>
      <w:r w:rsidR="000D423B" w:rsidRPr="000D423B">
        <w:rPr>
          <w:b/>
          <w:bCs/>
        </w:rPr>
        <w:t xml:space="preserve">, and </w:t>
      </w:r>
      <w:proofErr w:type="spellStart"/>
      <w:proofErr w:type="gramStart"/>
      <w:r w:rsidR="000D423B" w:rsidRPr="000D423B">
        <w:rPr>
          <w:b/>
          <w:bCs/>
        </w:rPr>
        <w:t>ViewBag</w:t>
      </w:r>
      <w:proofErr w:type="spellEnd"/>
      <w:r>
        <w:rPr>
          <w:b/>
          <w:bCs/>
        </w:rPr>
        <w:t xml:space="preserve"> </w:t>
      </w:r>
      <w:r w:rsidR="000D423B" w:rsidRPr="000D423B">
        <w:rPr>
          <w:b/>
          <w:bCs/>
        </w:rPr>
        <w:t>: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9"/>
        <w:gridCol w:w="2658"/>
        <w:gridCol w:w="2297"/>
        <w:gridCol w:w="2756"/>
      </w:tblGrid>
      <w:tr w:rsidR="00A45D44" w:rsidRPr="00A45D44" w14:paraId="62BD13C4" w14:textId="77777777" w:rsidTr="00A45D4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229ECF9" w14:textId="77777777" w:rsidR="00A45D44" w:rsidRPr="00A45D44" w:rsidRDefault="00A45D44" w:rsidP="00A45D44">
            <w:pPr>
              <w:pStyle w:val="BodyText"/>
              <w:ind w:left="360"/>
              <w:rPr>
                <w:b/>
                <w:bCs/>
                <w:lang w:val="en-IN"/>
              </w:rPr>
            </w:pPr>
            <w:r w:rsidRPr="00A45D44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5D74DDAE" w14:textId="77777777" w:rsidR="00A45D44" w:rsidRPr="00A45D44" w:rsidRDefault="00A45D44" w:rsidP="00A45D44">
            <w:pPr>
              <w:pStyle w:val="BodyText"/>
              <w:ind w:left="360"/>
              <w:rPr>
                <w:b/>
                <w:bCs/>
                <w:lang w:val="en-IN"/>
              </w:rPr>
            </w:pPr>
            <w:proofErr w:type="spellStart"/>
            <w:r w:rsidRPr="00A45D44">
              <w:rPr>
                <w:b/>
                <w:bCs/>
                <w:lang w:val="en-IN"/>
              </w:rPr>
              <w:t>ViewData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7693227" w14:textId="77777777" w:rsidR="00A45D44" w:rsidRPr="00A45D44" w:rsidRDefault="00A45D44" w:rsidP="00A45D44">
            <w:pPr>
              <w:pStyle w:val="BodyText"/>
              <w:ind w:left="360"/>
              <w:rPr>
                <w:b/>
                <w:bCs/>
                <w:lang w:val="en-IN"/>
              </w:rPr>
            </w:pPr>
            <w:proofErr w:type="spellStart"/>
            <w:r w:rsidRPr="00A45D44">
              <w:rPr>
                <w:b/>
                <w:bCs/>
                <w:lang w:val="en-IN"/>
              </w:rPr>
              <w:t>ViewBag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9B5E91F" w14:textId="77777777" w:rsidR="00A45D44" w:rsidRPr="00A45D44" w:rsidRDefault="00A45D44" w:rsidP="00A45D44">
            <w:pPr>
              <w:pStyle w:val="BodyText"/>
              <w:ind w:left="360"/>
              <w:rPr>
                <w:b/>
                <w:bCs/>
                <w:lang w:val="en-IN"/>
              </w:rPr>
            </w:pPr>
            <w:proofErr w:type="spellStart"/>
            <w:r w:rsidRPr="00A45D44">
              <w:rPr>
                <w:b/>
                <w:bCs/>
                <w:lang w:val="en-IN"/>
              </w:rPr>
              <w:t>TempData</w:t>
            </w:r>
            <w:proofErr w:type="spellEnd"/>
          </w:p>
        </w:tc>
      </w:tr>
      <w:tr w:rsidR="00A45D44" w:rsidRPr="00A45D44" w14:paraId="29907F79" w14:textId="77777777" w:rsidTr="00A45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AC2750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b/>
                <w:bCs/>
                <w:lang w:val="en-IN"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96CEB21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Dictionary (string, object)</w:t>
            </w:r>
          </w:p>
        </w:tc>
        <w:tc>
          <w:tcPr>
            <w:tcW w:w="0" w:type="auto"/>
            <w:vAlign w:val="center"/>
            <w:hideMark/>
          </w:tcPr>
          <w:p w14:paraId="3284F3E8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Dynamic property</w:t>
            </w:r>
          </w:p>
        </w:tc>
        <w:tc>
          <w:tcPr>
            <w:tcW w:w="0" w:type="auto"/>
            <w:vAlign w:val="center"/>
            <w:hideMark/>
          </w:tcPr>
          <w:p w14:paraId="318DD77C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Dictionary (string, object)</w:t>
            </w:r>
          </w:p>
        </w:tc>
      </w:tr>
      <w:tr w:rsidR="00A45D44" w:rsidRPr="00A45D44" w14:paraId="0931FC2A" w14:textId="77777777" w:rsidTr="00A45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770D1D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b/>
                <w:bCs/>
                <w:lang w:val="en-IN"/>
              </w:rPr>
              <w:t>Scope</w:t>
            </w:r>
          </w:p>
        </w:tc>
        <w:tc>
          <w:tcPr>
            <w:tcW w:w="0" w:type="auto"/>
            <w:vAlign w:val="center"/>
            <w:hideMark/>
          </w:tcPr>
          <w:p w14:paraId="1D3EE84E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Available only in current request (same view)</w:t>
            </w:r>
          </w:p>
        </w:tc>
        <w:tc>
          <w:tcPr>
            <w:tcW w:w="0" w:type="auto"/>
            <w:vAlign w:val="center"/>
            <w:hideMark/>
          </w:tcPr>
          <w:p w14:paraId="1162B8DA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Available only in current request</w:t>
            </w:r>
          </w:p>
        </w:tc>
        <w:tc>
          <w:tcPr>
            <w:tcW w:w="0" w:type="auto"/>
            <w:vAlign w:val="center"/>
            <w:hideMark/>
          </w:tcPr>
          <w:p w14:paraId="135A45BC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Available for current and next request</w:t>
            </w:r>
          </w:p>
        </w:tc>
      </w:tr>
      <w:tr w:rsidR="00A45D44" w:rsidRPr="00A45D44" w14:paraId="76B4FE16" w14:textId="77777777" w:rsidTr="00A45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A399F1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b/>
                <w:bCs/>
                <w:lang w:val="en-IN"/>
              </w:rPr>
              <w:lastRenderedPageBreak/>
              <w:t>Persistence</w:t>
            </w:r>
          </w:p>
        </w:tc>
        <w:tc>
          <w:tcPr>
            <w:tcW w:w="0" w:type="auto"/>
            <w:vAlign w:val="center"/>
            <w:hideMark/>
          </w:tcPr>
          <w:p w14:paraId="6855A5B7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Lost on Redirect</w:t>
            </w:r>
          </w:p>
        </w:tc>
        <w:tc>
          <w:tcPr>
            <w:tcW w:w="0" w:type="auto"/>
            <w:vAlign w:val="center"/>
            <w:hideMark/>
          </w:tcPr>
          <w:p w14:paraId="38C33E4A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Lost on Redirect</w:t>
            </w:r>
          </w:p>
        </w:tc>
        <w:tc>
          <w:tcPr>
            <w:tcW w:w="0" w:type="auto"/>
            <w:vAlign w:val="center"/>
            <w:hideMark/>
          </w:tcPr>
          <w:p w14:paraId="35396A6F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lang w:val="en-IN"/>
              </w:rPr>
              <w:t>Persists after Redirect (till next request)</w:t>
            </w:r>
          </w:p>
        </w:tc>
      </w:tr>
      <w:tr w:rsidR="00A45D44" w:rsidRPr="00A45D44" w14:paraId="53042742" w14:textId="77777777" w:rsidTr="00A45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848310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b/>
                <w:bCs/>
                <w:lang w:val="en-IN"/>
              </w:rPr>
              <w:t>Usage Syntax</w:t>
            </w:r>
          </w:p>
        </w:tc>
        <w:tc>
          <w:tcPr>
            <w:tcW w:w="0" w:type="auto"/>
            <w:vAlign w:val="center"/>
            <w:hideMark/>
          </w:tcPr>
          <w:p w14:paraId="2EA4B409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proofErr w:type="spellStart"/>
            <w:r w:rsidRPr="00A45D44">
              <w:rPr>
                <w:lang w:val="en-IN"/>
              </w:rPr>
              <w:t>ViewData</w:t>
            </w:r>
            <w:proofErr w:type="spellEnd"/>
            <w:r w:rsidRPr="00A45D44">
              <w:rPr>
                <w:lang w:val="en-IN"/>
              </w:rPr>
              <w:t>["Key"]</w:t>
            </w:r>
          </w:p>
        </w:tc>
        <w:tc>
          <w:tcPr>
            <w:tcW w:w="0" w:type="auto"/>
            <w:vAlign w:val="center"/>
            <w:hideMark/>
          </w:tcPr>
          <w:p w14:paraId="7F9B9216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proofErr w:type="spellStart"/>
            <w:r w:rsidRPr="00A45D44">
              <w:rPr>
                <w:lang w:val="en-IN"/>
              </w:rPr>
              <w:t>ViewBag.Ke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E404783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proofErr w:type="spellStart"/>
            <w:r w:rsidRPr="00A45D44">
              <w:rPr>
                <w:lang w:val="en-IN"/>
              </w:rPr>
              <w:t>TempData</w:t>
            </w:r>
            <w:proofErr w:type="spellEnd"/>
            <w:r w:rsidRPr="00A45D44">
              <w:rPr>
                <w:lang w:val="en-IN"/>
              </w:rPr>
              <w:t>["Key"]</w:t>
            </w:r>
          </w:p>
        </w:tc>
      </w:tr>
      <w:tr w:rsidR="00A45D44" w:rsidRPr="00A45D44" w14:paraId="02A137C4" w14:textId="77777777" w:rsidTr="00A45D4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62F16E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r w:rsidRPr="00A45D44">
              <w:rPr>
                <w:b/>
                <w:bCs/>
                <w:lang w:val="en-IN"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2BD4FCBA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proofErr w:type="spellStart"/>
            <w:r w:rsidRPr="00A45D44">
              <w:rPr>
                <w:lang w:val="en-IN"/>
              </w:rPr>
              <w:t>ViewData</w:t>
            </w:r>
            <w:proofErr w:type="spellEnd"/>
            <w:r w:rsidRPr="00A45D44">
              <w:rPr>
                <w:lang w:val="en-IN"/>
              </w:rPr>
              <w:t>["Message"] = "Hello";</w:t>
            </w:r>
          </w:p>
        </w:tc>
        <w:tc>
          <w:tcPr>
            <w:tcW w:w="0" w:type="auto"/>
            <w:vAlign w:val="center"/>
            <w:hideMark/>
          </w:tcPr>
          <w:p w14:paraId="24F03766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proofErr w:type="spellStart"/>
            <w:r w:rsidRPr="00A45D44">
              <w:rPr>
                <w:lang w:val="en-IN"/>
              </w:rPr>
              <w:t>ViewBag.Message</w:t>
            </w:r>
            <w:proofErr w:type="spellEnd"/>
            <w:r w:rsidRPr="00A45D44">
              <w:rPr>
                <w:lang w:val="en-IN"/>
              </w:rPr>
              <w:t xml:space="preserve"> = "Hello";</w:t>
            </w:r>
          </w:p>
        </w:tc>
        <w:tc>
          <w:tcPr>
            <w:tcW w:w="0" w:type="auto"/>
            <w:vAlign w:val="center"/>
            <w:hideMark/>
          </w:tcPr>
          <w:p w14:paraId="2E8A1700" w14:textId="77777777" w:rsidR="00A45D44" w:rsidRPr="00A45D44" w:rsidRDefault="00A45D44" w:rsidP="00A45D44">
            <w:pPr>
              <w:pStyle w:val="BodyText"/>
              <w:ind w:left="360"/>
              <w:rPr>
                <w:lang w:val="en-IN"/>
              </w:rPr>
            </w:pPr>
            <w:proofErr w:type="spellStart"/>
            <w:r w:rsidRPr="00A45D44">
              <w:rPr>
                <w:lang w:val="en-IN"/>
              </w:rPr>
              <w:t>TempData</w:t>
            </w:r>
            <w:proofErr w:type="spellEnd"/>
            <w:r w:rsidRPr="00A45D44">
              <w:rPr>
                <w:lang w:val="en-IN"/>
              </w:rPr>
              <w:t>["Message"] = "Hello";</w:t>
            </w:r>
          </w:p>
        </w:tc>
      </w:tr>
    </w:tbl>
    <w:p w14:paraId="6020BCB9" w14:textId="77777777" w:rsidR="00A45D44" w:rsidRPr="000D423B" w:rsidRDefault="00A45D44" w:rsidP="00A45D44">
      <w:pPr>
        <w:pStyle w:val="BodyText"/>
        <w:ind w:left="360"/>
      </w:pPr>
    </w:p>
    <w:p w14:paraId="25D5BF06" w14:textId="26535F96" w:rsidR="00FA4CBE" w:rsidRPr="000D423B" w:rsidRDefault="00000000" w:rsidP="00FA4CBE">
      <w:pPr>
        <w:pStyle w:val="BodyText"/>
      </w:pPr>
      <w:r>
        <w:pict w14:anchorId="140E0E0B">
          <v:rect id="_x0000_i1149" style="width:0;height:1.5pt" o:hralign="center" o:hrstd="t" o:hr="t"/>
        </w:pict>
      </w:r>
    </w:p>
    <w:p w14:paraId="76D51D35" w14:textId="26BDB1D2" w:rsidR="000D423B" w:rsidRPr="000D423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 xml:space="preserve">Differentiate </w:t>
      </w:r>
      <w:proofErr w:type="spellStart"/>
      <w:r w:rsidRPr="000D423B">
        <w:rPr>
          <w:b/>
          <w:bCs/>
        </w:rPr>
        <w:t>ActionResult</w:t>
      </w:r>
      <w:proofErr w:type="spellEnd"/>
      <w:r w:rsidRPr="000D423B">
        <w:rPr>
          <w:b/>
          <w:bCs/>
        </w:rPr>
        <w:t xml:space="preserve"> and </w:t>
      </w:r>
      <w:proofErr w:type="spellStart"/>
      <w:r w:rsidRPr="000D423B">
        <w:rPr>
          <w:b/>
          <w:bCs/>
        </w:rPr>
        <w:t>ViewResult</w:t>
      </w:r>
      <w:proofErr w:type="spellEnd"/>
      <w:r w:rsidRPr="000D423B">
        <w:rPr>
          <w:b/>
          <w:bCs/>
        </w:rPr>
        <w:t>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3"/>
        <w:gridCol w:w="4572"/>
        <w:gridCol w:w="3725"/>
      </w:tblGrid>
      <w:tr w:rsidR="009A03F1" w:rsidRPr="009A03F1" w14:paraId="2625E8B5" w14:textId="77777777" w:rsidTr="009A03F1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314D82" w14:textId="77777777" w:rsidR="009A03F1" w:rsidRPr="009A03F1" w:rsidRDefault="009A03F1" w:rsidP="009A03F1">
            <w:pPr>
              <w:pStyle w:val="BodyText"/>
              <w:rPr>
                <w:b/>
                <w:bCs/>
                <w:lang w:val="en-IN"/>
              </w:rPr>
            </w:pPr>
            <w:r w:rsidRPr="009A03F1">
              <w:rPr>
                <w:b/>
                <w:bCs/>
                <w:lang w:val="en-IN"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52774FCA" w14:textId="77777777" w:rsidR="009A03F1" w:rsidRPr="009A03F1" w:rsidRDefault="009A03F1" w:rsidP="009A03F1">
            <w:pPr>
              <w:pStyle w:val="BodyText"/>
              <w:rPr>
                <w:b/>
                <w:bCs/>
                <w:lang w:val="en-IN"/>
              </w:rPr>
            </w:pPr>
            <w:proofErr w:type="spellStart"/>
            <w:r w:rsidRPr="009A03F1">
              <w:rPr>
                <w:b/>
                <w:bCs/>
                <w:lang w:val="en-IN"/>
              </w:rPr>
              <w:t>ActionResul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63CD0E0" w14:textId="77777777" w:rsidR="009A03F1" w:rsidRPr="009A03F1" w:rsidRDefault="009A03F1" w:rsidP="009A03F1">
            <w:pPr>
              <w:pStyle w:val="BodyText"/>
              <w:rPr>
                <w:b/>
                <w:bCs/>
                <w:lang w:val="en-IN"/>
              </w:rPr>
            </w:pPr>
            <w:proofErr w:type="spellStart"/>
            <w:r w:rsidRPr="009A03F1">
              <w:rPr>
                <w:b/>
                <w:bCs/>
                <w:lang w:val="en-IN"/>
              </w:rPr>
              <w:t>ViewResult</w:t>
            </w:r>
            <w:proofErr w:type="spellEnd"/>
          </w:p>
        </w:tc>
      </w:tr>
      <w:tr w:rsidR="009A03F1" w:rsidRPr="009A03F1" w14:paraId="5299BB88" w14:textId="77777777" w:rsidTr="009A03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5D3E99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b/>
                <w:bCs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6F373B10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>A base class that can return different types of results from a controller action.</w:t>
            </w:r>
          </w:p>
        </w:tc>
        <w:tc>
          <w:tcPr>
            <w:tcW w:w="0" w:type="auto"/>
            <w:vAlign w:val="center"/>
            <w:hideMark/>
          </w:tcPr>
          <w:p w14:paraId="34E1B998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 xml:space="preserve">A specific type of </w:t>
            </w:r>
            <w:proofErr w:type="spellStart"/>
            <w:r w:rsidRPr="009A03F1">
              <w:rPr>
                <w:lang w:val="en-IN"/>
              </w:rPr>
              <w:t>ActionResult</w:t>
            </w:r>
            <w:proofErr w:type="spellEnd"/>
            <w:r w:rsidRPr="009A03F1">
              <w:rPr>
                <w:lang w:val="en-IN"/>
              </w:rPr>
              <w:t xml:space="preserve"> that returns a View (HTML page).</w:t>
            </w:r>
          </w:p>
        </w:tc>
      </w:tr>
      <w:tr w:rsidR="009A03F1" w:rsidRPr="009A03F1" w14:paraId="7C052930" w14:textId="77777777" w:rsidTr="009A03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BC3CE6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b/>
                <w:bCs/>
                <w:lang w:val="en-IN"/>
              </w:rPr>
              <w:t>Purpose</w:t>
            </w:r>
          </w:p>
        </w:tc>
        <w:tc>
          <w:tcPr>
            <w:tcW w:w="0" w:type="auto"/>
            <w:vAlign w:val="center"/>
            <w:hideMark/>
          </w:tcPr>
          <w:p w14:paraId="4679445B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>To return any kind of response (View, JSON, Redirect, etc.).</w:t>
            </w:r>
          </w:p>
        </w:tc>
        <w:tc>
          <w:tcPr>
            <w:tcW w:w="0" w:type="auto"/>
            <w:vAlign w:val="center"/>
            <w:hideMark/>
          </w:tcPr>
          <w:p w14:paraId="35403A31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>To specifically return a View (</w:t>
            </w:r>
            <w:proofErr w:type="spellStart"/>
            <w:r w:rsidRPr="009A03F1">
              <w:rPr>
                <w:lang w:val="en-IN"/>
              </w:rPr>
              <w:t>cshtml</w:t>
            </w:r>
            <w:proofErr w:type="spellEnd"/>
            <w:r w:rsidRPr="009A03F1">
              <w:rPr>
                <w:lang w:val="en-IN"/>
              </w:rPr>
              <w:t>).</w:t>
            </w:r>
          </w:p>
        </w:tc>
      </w:tr>
      <w:tr w:rsidR="009A03F1" w:rsidRPr="009A03F1" w14:paraId="6FD7D417" w14:textId="77777777" w:rsidTr="009A03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0A09E6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b/>
                <w:bCs/>
                <w:lang w:val="en-IN"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352AB950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 xml:space="preserve">return </w:t>
            </w:r>
            <w:proofErr w:type="spellStart"/>
            <w:r w:rsidRPr="009A03F1">
              <w:rPr>
                <w:lang w:val="en-IN"/>
              </w:rPr>
              <w:t>ActionResult</w:t>
            </w:r>
            <w:proofErr w:type="spellEnd"/>
            <w:r w:rsidRPr="009A03F1">
              <w:rPr>
                <w:lang w:val="en-IN"/>
              </w:rPr>
              <w:t xml:space="preserve"> (like </w:t>
            </w:r>
            <w:proofErr w:type="spellStart"/>
            <w:r w:rsidRPr="009A03F1">
              <w:rPr>
                <w:lang w:val="en-IN"/>
              </w:rPr>
              <w:t>JsonResult</w:t>
            </w:r>
            <w:proofErr w:type="spellEnd"/>
            <w:r w:rsidRPr="009A03F1">
              <w:rPr>
                <w:lang w:val="en-IN"/>
              </w:rPr>
              <w:t xml:space="preserve">, </w:t>
            </w:r>
            <w:proofErr w:type="spellStart"/>
            <w:r w:rsidRPr="009A03F1">
              <w:rPr>
                <w:lang w:val="en-IN"/>
              </w:rPr>
              <w:t>RedirectToAction</w:t>
            </w:r>
            <w:proofErr w:type="spellEnd"/>
            <w:r w:rsidRPr="009A03F1">
              <w:rPr>
                <w:lang w:val="en-IN"/>
              </w:rPr>
              <w:t xml:space="preserve">, </w:t>
            </w:r>
            <w:proofErr w:type="spellStart"/>
            <w:r w:rsidRPr="009A03F1">
              <w:rPr>
                <w:lang w:val="en-IN"/>
              </w:rPr>
              <w:t>ViewResult</w:t>
            </w:r>
            <w:proofErr w:type="spellEnd"/>
            <w:r w:rsidRPr="009A03F1">
              <w:rPr>
                <w:lang w:val="en-IN"/>
              </w:rPr>
              <w:t>).</w:t>
            </w:r>
          </w:p>
        </w:tc>
        <w:tc>
          <w:tcPr>
            <w:tcW w:w="0" w:type="auto"/>
            <w:vAlign w:val="center"/>
            <w:hideMark/>
          </w:tcPr>
          <w:p w14:paraId="4313F62C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>return View("Index");</w:t>
            </w:r>
          </w:p>
        </w:tc>
      </w:tr>
      <w:tr w:rsidR="009A03F1" w:rsidRPr="009A03F1" w14:paraId="58193CE2" w14:textId="77777777" w:rsidTr="009A03F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F07BF4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b/>
                <w:bCs/>
                <w:lang w:val="en-IN"/>
              </w:rPr>
              <w:t>Flexibility</w:t>
            </w:r>
          </w:p>
        </w:tc>
        <w:tc>
          <w:tcPr>
            <w:tcW w:w="0" w:type="auto"/>
            <w:vAlign w:val="center"/>
            <w:hideMark/>
          </w:tcPr>
          <w:p w14:paraId="35D01463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>More flexible, supports multiple types.</w:t>
            </w:r>
          </w:p>
        </w:tc>
        <w:tc>
          <w:tcPr>
            <w:tcW w:w="0" w:type="auto"/>
            <w:vAlign w:val="center"/>
            <w:hideMark/>
          </w:tcPr>
          <w:p w14:paraId="0AAADE27" w14:textId="77777777" w:rsidR="009A03F1" w:rsidRPr="009A03F1" w:rsidRDefault="009A03F1" w:rsidP="009A03F1">
            <w:pPr>
              <w:pStyle w:val="BodyText"/>
              <w:rPr>
                <w:lang w:val="en-IN"/>
              </w:rPr>
            </w:pPr>
            <w:r w:rsidRPr="009A03F1">
              <w:rPr>
                <w:lang w:val="en-IN"/>
              </w:rPr>
              <w:t>Limited to returning only Views.</w:t>
            </w:r>
          </w:p>
        </w:tc>
      </w:tr>
    </w:tbl>
    <w:p w14:paraId="6AB026CB" w14:textId="7FE60B47" w:rsidR="00CE2104" w:rsidRPr="000D423B" w:rsidRDefault="00000000" w:rsidP="00CE2104">
      <w:pPr>
        <w:pStyle w:val="BodyText"/>
      </w:pPr>
      <w:r>
        <w:pict w14:anchorId="02CD3C80">
          <v:rect id="_x0000_i1150" style="width:0;height:1.5pt" o:hralign="center" o:hrstd="t" o:hr="t"/>
        </w:pict>
      </w:r>
    </w:p>
    <w:p w14:paraId="79E380E4" w14:textId="131147B6" w:rsidR="000D423B" w:rsidRPr="000D423B" w:rsidRDefault="000D423B" w:rsidP="006A1A90">
      <w:pPr>
        <w:pStyle w:val="BodyText"/>
        <w:numPr>
          <w:ilvl w:val="0"/>
          <w:numId w:val="40"/>
        </w:numPr>
      </w:pPr>
      <w:r w:rsidRPr="000D423B">
        <w:rPr>
          <w:b/>
          <w:bCs/>
        </w:rPr>
        <w:t>How is Spring Boot similar/different to ASP.Net Core?</w:t>
      </w:r>
    </w:p>
    <w:p w14:paraId="27D4AF14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Both are frameworks for building web apps and APIs.</w:t>
      </w:r>
    </w:p>
    <w:p w14:paraId="254D5CAC" w14:textId="77777777" w:rsidR="000D423B" w:rsidRPr="000D423B" w:rsidRDefault="000D423B" w:rsidP="006A1A90">
      <w:pPr>
        <w:pStyle w:val="BodyText"/>
        <w:numPr>
          <w:ilvl w:val="0"/>
          <w:numId w:val="32"/>
        </w:numPr>
      </w:pPr>
      <w:r w:rsidRPr="000D423B">
        <w:t>Spring Boot is Java-based, ASP.Net Core is .NET-based.</w:t>
      </w:r>
    </w:p>
    <w:p w14:paraId="23E8F420" w14:textId="77777777" w:rsidR="000D423B" w:rsidRDefault="000D423B" w:rsidP="006A1A90">
      <w:pPr>
        <w:pStyle w:val="BodyText"/>
        <w:numPr>
          <w:ilvl w:val="0"/>
          <w:numId w:val="32"/>
        </w:numPr>
      </w:pPr>
      <w:r w:rsidRPr="000D423B">
        <w:t>Both support DI, middleware, REST APIs, and microservices.</w:t>
      </w:r>
    </w:p>
    <w:p w14:paraId="71239710" w14:textId="17FE1698" w:rsidR="00F44E2B" w:rsidRDefault="00000000" w:rsidP="0047193F">
      <w:pPr>
        <w:pStyle w:val="BodyText"/>
      </w:pPr>
      <w:r>
        <w:pict w14:anchorId="67923BF7">
          <v:rect id="_x0000_i1151" style="width:0;height:1.5pt" o:hralign="center" o:hrstd="t" o:hr="t"/>
        </w:pict>
      </w:r>
    </w:p>
    <w:p w14:paraId="44C568C4" w14:textId="5F1BFA49" w:rsidR="00A61735" w:rsidRDefault="000A310D" w:rsidP="00B811A6">
      <w:pPr>
        <w:pStyle w:val="ListParagraph"/>
        <w:numPr>
          <w:ilvl w:val="0"/>
          <w:numId w:val="40"/>
        </w:numPr>
        <w:rPr>
          <w:b/>
          <w:bCs/>
        </w:rPr>
      </w:pPr>
      <w:r w:rsidRPr="000A310D">
        <w:rPr>
          <w:b/>
          <w:bCs/>
        </w:rPr>
        <w:lastRenderedPageBreak/>
        <w:t xml:space="preserve">What </w:t>
      </w:r>
      <w:proofErr w:type="gramStart"/>
      <w:r w:rsidRPr="000A310D">
        <w:rPr>
          <w:b/>
          <w:bCs/>
        </w:rPr>
        <w:t>is</w:t>
      </w:r>
      <w:proofErr w:type="gramEnd"/>
      <w:r w:rsidRPr="000A310D">
        <w:rPr>
          <w:b/>
          <w:bCs/>
        </w:rPr>
        <w:t xml:space="preserve"> Razor Pages</w:t>
      </w:r>
      <w:r>
        <w:rPr>
          <w:b/>
          <w:bCs/>
        </w:rPr>
        <w:t>?</w:t>
      </w:r>
    </w:p>
    <w:p w14:paraId="56D3D51E" w14:textId="3C38B4D2" w:rsidR="000A310D" w:rsidRDefault="00FB2314" w:rsidP="000A310D">
      <w:pPr>
        <w:pStyle w:val="ListParagraph"/>
      </w:pPr>
      <w:r w:rsidRPr="00035DAB">
        <w:t>Razor Pages is a simplified web development model in ASP.NET Core that combines HTML and C# code in a single page for building web applications.</w:t>
      </w:r>
    </w:p>
    <w:p w14:paraId="6A66E758" w14:textId="47A74A79" w:rsidR="00340026" w:rsidRPr="00035DAB" w:rsidRDefault="00340026" w:rsidP="00340026">
      <w:r>
        <w:pict w14:anchorId="3CC0B332">
          <v:rect id="_x0000_i1330" style="width:0;height:1.5pt" o:hralign="center" o:hrstd="t" o:hr="t"/>
        </w:pict>
      </w:r>
    </w:p>
    <w:p w14:paraId="5E0BF1F8" w14:textId="3A8F7D4D" w:rsidR="001F4333" w:rsidRDefault="001D02B5" w:rsidP="001D02B5">
      <w:pPr>
        <w:pStyle w:val="ListParagraph"/>
        <w:numPr>
          <w:ilvl w:val="0"/>
          <w:numId w:val="40"/>
        </w:numPr>
        <w:rPr>
          <w:b/>
          <w:bCs/>
        </w:rPr>
      </w:pPr>
      <w:r>
        <w:rPr>
          <w:b/>
          <w:bCs/>
        </w:rPr>
        <w:t>What is Peek and Keep in .Net?</w:t>
      </w:r>
    </w:p>
    <w:p w14:paraId="267B510C" w14:textId="77777777" w:rsidR="00DB51AA" w:rsidRPr="00DB51AA" w:rsidRDefault="00DB51AA" w:rsidP="00DB51AA">
      <w:pPr>
        <w:pStyle w:val="NormalWeb"/>
        <w:spacing w:before="0" w:beforeAutospacing="0"/>
        <w:ind w:left="720"/>
      </w:pPr>
      <w:r w:rsidRPr="00DB51AA">
        <w:t xml:space="preserve">When using </w:t>
      </w:r>
      <w:proofErr w:type="spellStart"/>
      <w:r w:rsidRPr="00DB51AA">
        <w:rPr>
          <w:rStyle w:val="Strong"/>
          <w:b w:val="0"/>
          <w:bCs w:val="0"/>
        </w:rPr>
        <w:t>TempData</w:t>
      </w:r>
      <w:proofErr w:type="spellEnd"/>
      <w:r w:rsidRPr="00DB51AA">
        <w:t xml:space="preserve"> in ASP.NET MVC or Core, data is usually </w:t>
      </w:r>
      <w:r w:rsidRPr="00DB51AA">
        <w:rPr>
          <w:rStyle w:val="Strong"/>
          <w:b w:val="0"/>
          <w:bCs w:val="0"/>
        </w:rPr>
        <w:t>removed</w:t>
      </w:r>
      <w:r w:rsidRPr="00DB51AA"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after</w:t>
      </w:r>
      <w:r w:rsidRPr="00DB51AA"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it's</w:t>
      </w:r>
      <w:r w:rsidRPr="00DB51AA"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read</w:t>
      </w:r>
      <w:r w:rsidRPr="00DB51AA">
        <w:t xml:space="preserve"> in a request.</w:t>
      </w:r>
    </w:p>
    <w:p w14:paraId="63E10C27" w14:textId="77777777" w:rsidR="00DB51AA" w:rsidRDefault="00DB51AA" w:rsidP="00722DE2">
      <w:pPr>
        <w:pStyle w:val="NormalWeb"/>
        <w:spacing w:before="0" w:beforeAutospacing="0" w:after="0" w:afterAutospacing="0" w:line="360" w:lineRule="auto"/>
        <w:ind w:left="720"/>
      </w:pPr>
      <w:r>
        <w:t xml:space="preserve">To </w:t>
      </w:r>
      <w:r w:rsidRPr="00DB51AA">
        <w:rPr>
          <w:rStyle w:val="Strong"/>
          <w:b w:val="0"/>
          <w:bCs w:val="0"/>
        </w:rPr>
        <w:t>persist</w:t>
      </w:r>
      <w:r>
        <w:rPr>
          <w:rStyle w:val="Strong"/>
        </w:rPr>
        <w:t xml:space="preserve"> </w:t>
      </w:r>
      <w:proofErr w:type="spellStart"/>
      <w:r w:rsidRPr="00DB51AA">
        <w:rPr>
          <w:rStyle w:val="Strong"/>
          <w:b w:val="0"/>
          <w:bCs w:val="0"/>
        </w:rPr>
        <w:t>TempData</w:t>
      </w:r>
      <w:proofErr w:type="spellEnd"/>
      <w:r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beyond</w:t>
      </w:r>
      <w:r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the</w:t>
      </w:r>
      <w:r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next</w:t>
      </w:r>
      <w:r>
        <w:rPr>
          <w:rStyle w:val="Strong"/>
        </w:rPr>
        <w:t xml:space="preserve"> </w:t>
      </w:r>
      <w:r w:rsidRPr="00DB51AA">
        <w:rPr>
          <w:rStyle w:val="Strong"/>
          <w:b w:val="0"/>
          <w:bCs w:val="0"/>
        </w:rPr>
        <w:t>request</w:t>
      </w:r>
      <w:r>
        <w:t>, we use:</w:t>
      </w:r>
    </w:p>
    <w:p w14:paraId="6CBAFFF5" w14:textId="1DB839D9" w:rsidR="00DB51AA" w:rsidRDefault="00BF5272" w:rsidP="00722DE2">
      <w:pPr>
        <w:pStyle w:val="NormalWeb"/>
        <w:numPr>
          <w:ilvl w:val="0"/>
          <w:numId w:val="67"/>
        </w:numPr>
        <w:spacing w:before="0" w:beforeAutospacing="0" w:line="360" w:lineRule="auto"/>
      </w:pPr>
      <w:proofErr w:type="spellStart"/>
      <w:r>
        <w:t>TempData.Peek</w:t>
      </w:r>
      <w:proofErr w:type="spellEnd"/>
      <w:r>
        <w:t>()</w:t>
      </w:r>
    </w:p>
    <w:p w14:paraId="7BAC6C1A" w14:textId="7ABCA068" w:rsidR="00A14479" w:rsidRPr="00620C6E" w:rsidRDefault="00A14479" w:rsidP="00A14479">
      <w:pPr>
        <w:pStyle w:val="NormalWeb"/>
        <w:numPr>
          <w:ilvl w:val="1"/>
          <w:numId w:val="67"/>
        </w:numPr>
        <w:rPr>
          <w:b/>
          <w:bCs/>
        </w:rPr>
      </w:pPr>
      <w:r w:rsidRPr="00620C6E">
        <w:rPr>
          <w:rStyle w:val="Strong"/>
          <w:b w:val="0"/>
          <w:bCs w:val="0"/>
        </w:rPr>
        <w:t>Reads the value without removing it</w:t>
      </w:r>
      <w:r w:rsidRPr="00620C6E">
        <w:rPr>
          <w:b/>
          <w:bCs/>
        </w:rPr>
        <w:t xml:space="preserve"> </w:t>
      </w:r>
      <w:r w:rsidRPr="00620C6E">
        <w:t xml:space="preserve">from </w:t>
      </w:r>
      <w:proofErr w:type="spellStart"/>
      <w:r w:rsidRPr="00620C6E">
        <w:t>TempData</w:t>
      </w:r>
      <w:proofErr w:type="spellEnd"/>
      <w:r w:rsidRPr="00620C6E">
        <w:rPr>
          <w:b/>
          <w:bCs/>
        </w:rPr>
        <w:t>.</w:t>
      </w:r>
    </w:p>
    <w:p w14:paraId="20BC2D1D" w14:textId="5F29579F" w:rsidR="00A14479" w:rsidRDefault="00A14479" w:rsidP="00A14479">
      <w:pPr>
        <w:pStyle w:val="NormalWeb"/>
        <w:numPr>
          <w:ilvl w:val="1"/>
          <w:numId w:val="67"/>
        </w:numPr>
      </w:pPr>
      <w:r>
        <w:t xml:space="preserve">Useful if you want to </w:t>
      </w:r>
      <w:r w:rsidRPr="006A1E26">
        <w:rPr>
          <w:rStyle w:val="Strong"/>
          <w:b w:val="0"/>
          <w:bCs w:val="0"/>
        </w:rPr>
        <w:t>read the data but keep it for future requests</w:t>
      </w:r>
      <w:r>
        <w:t>.</w:t>
      </w:r>
    </w:p>
    <w:p w14:paraId="14864836" w14:textId="3174F18E" w:rsidR="00BF5272" w:rsidRDefault="0012140F" w:rsidP="00BF5272">
      <w:pPr>
        <w:pStyle w:val="NormalWeb"/>
        <w:numPr>
          <w:ilvl w:val="1"/>
          <w:numId w:val="67"/>
        </w:numPr>
      </w:pPr>
      <w:r w:rsidRPr="0012140F">
        <w:t xml:space="preserve">var value = </w:t>
      </w:r>
      <w:proofErr w:type="spellStart"/>
      <w:r w:rsidRPr="0012140F">
        <w:t>TempData.Peek</w:t>
      </w:r>
      <w:proofErr w:type="spellEnd"/>
      <w:r w:rsidRPr="0012140F">
        <w:t>("Message");</w:t>
      </w:r>
    </w:p>
    <w:p w14:paraId="3B509FE7" w14:textId="2DBE1641" w:rsidR="001D02B5" w:rsidRDefault="00CA5B52" w:rsidP="00CA5B52">
      <w:pPr>
        <w:pStyle w:val="ListParagraph"/>
        <w:numPr>
          <w:ilvl w:val="0"/>
          <w:numId w:val="67"/>
        </w:numPr>
        <w:spacing w:before="240"/>
      </w:pPr>
      <w:proofErr w:type="spellStart"/>
      <w:r w:rsidRPr="00685DA4">
        <w:t>TempData.Keep</w:t>
      </w:r>
      <w:proofErr w:type="spellEnd"/>
      <w:r w:rsidRPr="00685DA4">
        <w:t>()</w:t>
      </w:r>
    </w:p>
    <w:p w14:paraId="2B721566" w14:textId="77777777" w:rsidR="00973E50" w:rsidRPr="00685DA4" w:rsidRDefault="00973E50" w:rsidP="00CD34C2">
      <w:pPr>
        <w:pStyle w:val="ListParagraph"/>
        <w:spacing w:after="0"/>
        <w:ind w:left="1080"/>
      </w:pPr>
    </w:p>
    <w:p w14:paraId="376E07ED" w14:textId="6B53F3E2" w:rsidR="00CA5B52" w:rsidRDefault="006A64B7" w:rsidP="0064233E">
      <w:pPr>
        <w:pStyle w:val="ListParagraph"/>
        <w:numPr>
          <w:ilvl w:val="1"/>
          <w:numId w:val="67"/>
        </w:numPr>
        <w:spacing w:after="0"/>
      </w:pPr>
      <w:r w:rsidRPr="006A64B7">
        <w:t xml:space="preserve">Keeps specific </w:t>
      </w:r>
      <w:proofErr w:type="spellStart"/>
      <w:r w:rsidRPr="006A64B7">
        <w:t>TempData</w:t>
      </w:r>
      <w:proofErr w:type="spellEnd"/>
      <w:r w:rsidRPr="006A64B7">
        <w:t xml:space="preserve"> keys even after the request, so they are available for the next one too.</w:t>
      </w:r>
    </w:p>
    <w:p w14:paraId="289363D4" w14:textId="2D3BD67E" w:rsidR="001579A4" w:rsidRDefault="00CC2EAF" w:rsidP="001579A4">
      <w:pPr>
        <w:pStyle w:val="ListParagraph"/>
        <w:numPr>
          <w:ilvl w:val="1"/>
          <w:numId w:val="67"/>
        </w:numPr>
        <w:spacing w:after="0"/>
      </w:pPr>
      <w:proofErr w:type="spellStart"/>
      <w:r w:rsidRPr="00CC2EAF">
        <w:t>TempData.Keep</w:t>
      </w:r>
      <w:proofErr w:type="spellEnd"/>
      <w:r w:rsidRPr="00CC2EAF">
        <w:t>("Message");</w:t>
      </w:r>
    </w:p>
    <w:p w14:paraId="58A24C90" w14:textId="22A2CFF0" w:rsidR="00BF5DFE" w:rsidRPr="006A64B7" w:rsidRDefault="00BF5DFE" w:rsidP="00BF5DFE">
      <w:pPr>
        <w:spacing w:after="0"/>
      </w:pPr>
      <w:r>
        <w:pict w14:anchorId="02BCDE24">
          <v:rect id="_x0000_i1332" style="width:0;height:1.5pt" o:hralign="center" o:hrstd="t" o:hr="t"/>
        </w:pict>
      </w:r>
    </w:p>
    <w:p w14:paraId="2AA16D7A" w14:textId="77777777" w:rsidR="00AB6024" w:rsidRDefault="00AB6024">
      <w:pPr>
        <w:rPr>
          <w:b/>
          <w:bCs/>
        </w:rPr>
      </w:pPr>
      <w:r>
        <w:rPr>
          <w:b/>
          <w:bCs/>
        </w:rPr>
        <w:br w:type="page"/>
      </w:r>
    </w:p>
    <w:p w14:paraId="04D7086A" w14:textId="04903081" w:rsidR="00145FFA" w:rsidRPr="00145FFA" w:rsidRDefault="00145FFA" w:rsidP="00145FFA">
      <w:pPr>
        <w:pStyle w:val="BodyText"/>
      </w:pPr>
      <w:r w:rsidRPr="00145FFA">
        <w:rPr>
          <w:b/>
          <w:bCs/>
        </w:rPr>
        <w:lastRenderedPageBreak/>
        <w:t>General Web/API/Architecture Interview Questions and Answers</w:t>
      </w:r>
    </w:p>
    <w:p w14:paraId="1C86AFC9" w14:textId="2FF3C130" w:rsidR="00966AEA" w:rsidRPr="005179C1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What is API?</w:t>
      </w:r>
    </w:p>
    <w:p w14:paraId="161E70D9" w14:textId="404989CE" w:rsidR="005179C1" w:rsidRPr="00B07AC2" w:rsidRDefault="005179C1" w:rsidP="005179C1">
      <w:pPr>
        <w:pStyle w:val="BodyText"/>
        <w:ind w:left="720"/>
      </w:pPr>
      <w:r w:rsidRPr="00B07AC2">
        <w:t>API (Application Programming Interface) is a way for two software applications to communicate with each other.</w:t>
      </w:r>
    </w:p>
    <w:p w14:paraId="3CDA9324" w14:textId="682A3770" w:rsidR="00966AEA" w:rsidRPr="00145FFA" w:rsidRDefault="00000000" w:rsidP="00966AEA">
      <w:pPr>
        <w:pStyle w:val="BodyText"/>
      </w:pPr>
      <w:r>
        <w:pict w14:anchorId="284BB2A8">
          <v:rect id="_x0000_i1336" style="width:0;height:1.5pt" o:hralign="center" o:hrstd="t" o:hr="t"/>
        </w:pict>
      </w:r>
    </w:p>
    <w:p w14:paraId="5B03EF6F" w14:textId="77777777" w:rsidR="00966AEA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What is Middleware and How it works?</w:t>
      </w:r>
      <w:r w:rsidRPr="00145FFA">
        <w:t xml:space="preserve"> </w:t>
      </w:r>
    </w:p>
    <w:p w14:paraId="1FC6685C" w14:textId="3C7ED9A4" w:rsidR="002D6F5C" w:rsidRDefault="00145FFA" w:rsidP="002D6F5C">
      <w:pPr>
        <w:pStyle w:val="BodyText"/>
        <w:numPr>
          <w:ilvl w:val="0"/>
          <w:numId w:val="67"/>
        </w:numPr>
      </w:pPr>
      <w:r w:rsidRPr="00145FFA">
        <w:t xml:space="preserve">Middleware is a software layer in an application pipeline that handles requests and responses. </w:t>
      </w:r>
    </w:p>
    <w:p w14:paraId="3A3629C9" w14:textId="7A0058A3" w:rsidR="00145FFA" w:rsidRDefault="00145FFA" w:rsidP="002D6F5C">
      <w:pPr>
        <w:pStyle w:val="BodyText"/>
        <w:numPr>
          <w:ilvl w:val="0"/>
          <w:numId w:val="67"/>
        </w:numPr>
      </w:pPr>
      <w:r w:rsidRPr="00145FFA">
        <w:t>It can perform operations like logging, authentication, authorization, and data transformation before passing to the next middleware or endpoint.</w:t>
      </w:r>
    </w:p>
    <w:p w14:paraId="2A7990CB" w14:textId="09CC4E86" w:rsidR="00A85D87" w:rsidRPr="00145FFA" w:rsidRDefault="00000000" w:rsidP="00181FAE">
      <w:pPr>
        <w:pStyle w:val="BodyText"/>
      </w:pPr>
      <w:r>
        <w:pict w14:anchorId="14B47AC4">
          <v:rect id="_x0000_i1153" style="width:0;height:1.5pt" o:hralign="center" o:hrstd="t" o:hr="t"/>
        </w:pict>
      </w:r>
    </w:p>
    <w:p w14:paraId="35FC80CC" w14:textId="77777777" w:rsidR="00181FAE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What is JWT and what is its use?</w:t>
      </w:r>
      <w:r w:rsidRPr="00145FFA">
        <w:t xml:space="preserve"> </w:t>
      </w:r>
    </w:p>
    <w:p w14:paraId="2999D52F" w14:textId="01F6C8C5" w:rsidR="007B5482" w:rsidRDefault="007B5482" w:rsidP="007B5482">
      <w:pPr>
        <w:pStyle w:val="BodyText"/>
        <w:numPr>
          <w:ilvl w:val="0"/>
          <w:numId w:val="67"/>
        </w:numPr>
      </w:pPr>
      <w:r w:rsidRPr="007B5482">
        <w:t>JWT (JSON Web Token) is a secure way to send information between two parties as a token (like client and server).</w:t>
      </w:r>
    </w:p>
    <w:p w14:paraId="4AEDDE75" w14:textId="4C8492DE" w:rsidR="00145FFA" w:rsidRDefault="00145FFA" w:rsidP="007B5482">
      <w:pPr>
        <w:pStyle w:val="BodyText"/>
        <w:numPr>
          <w:ilvl w:val="0"/>
          <w:numId w:val="67"/>
        </w:numPr>
      </w:pPr>
      <w:r w:rsidRPr="00145FFA">
        <w:t>Commonly used for authentication to securely pass user information.</w:t>
      </w:r>
    </w:p>
    <w:p w14:paraId="10480440" w14:textId="6B286924" w:rsidR="004F51DF" w:rsidRPr="00145FFA" w:rsidRDefault="00000000" w:rsidP="00A61DAB">
      <w:pPr>
        <w:pStyle w:val="BodyText"/>
      </w:pPr>
      <w:r>
        <w:pict w14:anchorId="35D7D4C1">
          <v:rect id="_x0000_i1154" style="width:0;height:1.5pt" o:hralign="center" o:hrstd="t" o:hr="t"/>
        </w:pict>
      </w:r>
    </w:p>
    <w:p w14:paraId="227C1190" w14:textId="77777777" w:rsidR="00145FFA" w:rsidRPr="00145FFA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What is Authentication and Authorization?</w:t>
      </w:r>
    </w:p>
    <w:p w14:paraId="0CBA79BD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Authentication:</w:t>
      </w:r>
      <w:r w:rsidRPr="00145FFA">
        <w:t xml:space="preserve"> Verifying who the user is.</w:t>
      </w:r>
    </w:p>
    <w:p w14:paraId="68DCF284" w14:textId="77777777" w:rsid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Authorization:</w:t>
      </w:r>
      <w:r w:rsidRPr="00145FFA">
        <w:t xml:space="preserve"> Determining what an authenticated user is allowed to do.</w:t>
      </w:r>
    </w:p>
    <w:p w14:paraId="538250AA" w14:textId="77777777" w:rsidR="004E1E71" w:rsidRPr="000D423B" w:rsidRDefault="00000000" w:rsidP="004A05FB">
      <w:pPr>
        <w:pStyle w:val="BodyText"/>
      </w:pPr>
      <w:r>
        <w:pict w14:anchorId="5C26B1DD">
          <v:rect id="_x0000_i1155" style="width:0;height:1.5pt" o:hralign="center" o:hrstd="t" o:hr="t"/>
        </w:pict>
      </w:r>
    </w:p>
    <w:p w14:paraId="0C957142" w14:textId="77777777" w:rsidR="004E1E71" w:rsidRPr="00145FFA" w:rsidRDefault="004E1E71" w:rsidP="004E1E71">
      <w:pPr>
        <w:pStyle w:val="BodyText"/>
      </w:pPr>
    </w:p>
    <w:p w14:paraId="7F50AE41" w14:textId="6168D7E6" w:rsidR="00145FFA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Difference Between Authentication and Authorization:</w:t>
      </w:r>
      <w:r w:rsidRPr="00145FFA"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03"/>
        <w:gridCol w:w="5047"/>
      </w:tblGrid>
      <w:tr w:rsidR="00203633" w:rsidRPr="00203633" w14:paraId="47EC87E0" w14:textId="77777777" w:rsidTr="002036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E44339" w14:textId="77777777" w:rsidR="00203633" w:rsidRPr="00203633" w:rsidRDefault="00203633" w:rsidP="00203633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203633">
              <w:rPr>
                <w:b/>
                <w:bCs/>
                <w:lang w:val="en-IN"/>
              </w:rPr>
              <w:t>Authentication</w:t>
            </w:r>
          </w:p>
        </w:tc>
        <w:tc>
          <w:tcPr>
            <w:tcW w:w="0" w:type="auto"/>
            <w:vAlign w:val="center"/>
            <w:hideMark/>
          </w:tcPr>
          <w:p w14:paraId="0AF3D985" w14:textId="77777777" w:rsidR="00203633" w:rsidRPr="00203633" w:rsidRDefault="00203633" w:rsidP="00203633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203633">
              <w:rPr>
                <w:b/>
                <w:bCs/>
                <w:lang w:val="en-IN"/>
              </w:rPr>
              <w:t>Authorization</w:t>
            </w:r>
          </w:p>
        </w:tc>
      </w:tr>
      <w:tr w:rsidR="00203633" w:rsidRPr="00203633" w14:paraId="57E293CB" w14:textId="77777777" w:rsidTr="002036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257DEE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Confirms the identity of the user.</w:t>
            </w:r>
          </w:p>
        </w:tc>
        <w:tc>
          <w:tcPr>
            <w:tcW w:w="0" w:type="auto"/>
            <w:vAlign w:val="center"/>
            <w:hideMark/>
          </w:tcPr>
          <w:p w14:paraId="315D0055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Determines what resources the user can access.</w:t>
            </w:r>
          </w:p>
        </w:tc>
      </w:tr>
      <w:tr w:rsidR="00203633" w:rsidRPr="00203633" w14:paraId="6C61B549" w14:textId="77777777" w:rsidTr="002036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4CC790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Performed before authorization.</w:t>
            </w:r>
          </w:p>
        </w:tc>
        <w:tc>
          <w:tcPr>
            <w:tcW w:w="0" w:type="auto"/>
            <w:vAlign w:val="center"/>
            <w:hideMark/>
          </w:tcPr>
          <w:p w14:paraId="5E90999B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Performed after successful authentication.</w:t>
            </w:r>
          </w:p>
        </w:tc>
      </w:tr>
      <w:tr w:rsidR="00203633" w:rsidRPr="00203633" w14:paraId="08D7FA45" w14:textId="77777777" w:rsidTr="002036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749386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Example: Logging in with username/password.</w:t>
            </w:r>
          </w:p>
        </w:tc>
        <w:tc>
          <w:tcPr>
            <w:tcW w:w="0" w:type="auto"/>
            <w:vAlign w:val="center"/>
            <w:hideMark/>
          </w:tcPr>
          <w:p w14:paraId="424C6BFF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Example: Checking if user can access admin panel.</w:t>
            </w:r>
          </w:p>
        </w:tc>
      </w:tr>
      <w:tr w:rsidR="00203633" w:rsidRPr="00203633" w14:paraId="29F7562F" w14:textId="77777777" w:rsidTr="002036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0A8DA5E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lastRenderedPageBreak/>
              <w:t>Ensures the user is who they say they are.</w:t>
            </w:r>
          </w:p>
        </w:tc>
        <w:tc>
          <w:tcPr>
            <w:tcW w:w="0" w:type="auto"/>
            <w:vAlign w:val="center"/>
            <w:hideMark/>
          </w:tcPr>
          <w:p w14:paraId="48CE35EB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Ensures the user has permissions to do certain actions.</w:t>
            </w:r>
          </w:p>
        </w:tc>
      </w:tr>
      <w:tr w:rsidR="00203633" w:rsidRPr="00203633" w14:paraId="598AA166" w14:textId="77777777" w:rsidTr="0020363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B20C70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Always required in login systems.</w:t>
            </w:r>
          </w:p>
        </w:tc>
        <w:tc>
          <w:tcPr>
            <w:tcW w:w="0" w:type="auto"/>
            <w:vAlign w:val="center"/>
            <w:hideMark/>
          </w:tcPr>
          <w:p w14:paraId="1993E37B" w14:textId="77777777" w:rsidR="00203633" w:rsidRPr="00203633" w:rsidRDefault="00203633" w:rsidP="00203633">
            <w:pPr>
              <w:pStyle w:val="BodyText"/>
              <w:spacing w:before="0"/>
              <w:rPr>
                <w:lang w:val="en-IN"/>
              </w:rPr>
            </w:pPr>
            <w:r w:rsidRPr="00203633">
              <w:rPr>
                <w:lang w:val="en-IN"/>
              </w:rPr>
              <w:t>Not always required if access control isn't needed.</w:t>
            </w:r>
          </w:p>
        </w:tc>
      </w:tr>
    </w:tbl>
    <w:p w14:paraId="226B32F9" w14:textId="4A3D7622" w:rsidR="00203633" w:rsidRPr="00145FFA" w:rsidRDefault="00000000" w:rsidP="00203633">
      <w:pPr>
        <w:pStyle w:val="BodyText"/>
      </w:pPr>
      <w:r>
        <w:pict w14:anchorId="48CC9A8C">
          <v:rect id="_x0000_i1156" style="width:0;height:1.5pt" o:hralign="center" o:hrstd="t" o:hr="t"/>
        </w:pict>
      </w:r>
    </w:p>
    <w:p w14:paraId="553A00ED" w14:textId="77777777" w:rsidR="00145FFA" w:rsidRPr="00145FFA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 xml:space="preserve">What is Client Side and </w:t>
      </w:r>
      <w:proofErr w:type="gramStart"/>
      <w:r w:rsidRPr="00145FFA">
        <w:rPr>
          <w:b/>
          <w:bCs/>
        </w:rPr>
        <w:t>Server Side</w:t>
      </w:r>
      <w:proofErr w:type="gramEnd"/>
      <w:r w:rsidRPr="00145FFA">
        <w:rPr>
          <w:b/>
          <w:bCs/>
        </w:rPr>
        <w:t xml:space="preserve"> Architecture?</w:t>
      </w:r>
    </w:p>
    <w:p w14:paraId="2D42741E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Client Side:</w:t>
      </w:r>
      <w:r w:rsidRPr="00145FFA">
        <w:t xml:space="preserve"> Code that runs in the user’s browser (HTML, CSS, JS).</w:t>
      </w:r>
    </w:p>
    <w:p w14:paraId="696D6B94" w14:textId="77777777" w:rsid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Server Side:</w:t>
      </w:r>
      <w:r w:rsidRPr="00145FFA">
        <w:t xml:space="preserve"> Code that runs on the server (Node.js, ASP.NET, Java).</w:t>
      </w:r>
    </w:p>
    <w:p w14:paraId="51154041" w14:textId="45BD9793" w:rsidR="0043112B" w:rsidRPr="00145FFA" w:rsidRDefault="00000000" w:rsidP="0043112B">
      <w:pPr>
        <w:pStyle w:val="BodyText"/>
      </w:pPr>
      <w:r>
        <w:pict w14:anchorId="374ED907">
          <v:rect id="_x0000_i1157" style="width:0;height:1.5pt" o:hralign="center" o:hrstd="t" o:hr="t"/>
        </w:pict>
      </w:r>
    </w:p>
    <w:p w14:paraId="1B3C9A1D" w14:textId="3F5BB9D1" w:rsidR="009C6BBF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What is Client-Server Architecture?</w:t>
      </w:r>
      <w:r w:rsidRPr="00145FFA">
        <w:t xml:space="preserve"> </w:t>
      </w:r>
    </w:p>
    <w:p w14:paraId="157BAC06" w14:textId="6B58B8A1" w:rsidR="00DD412D" w:rsidRDefault="00145FFA" w:rsidP="00DD412D">
      <w:pPr>
        <w:pStyle w:val="BodyText"/>
        <w:numPr>
          <w:ilvl w:val="0"/>
          <w:numId w:val="67"/>
        </w:numPr>
      </w:pPr>
      <w:r w:rsidRPr="00145FFA">
        <w:t xml:space="preserve">It’s a model where clients send requests to a server, and the server processes and responds back. </w:t>
      </w:r>
    </w:p>
    <w:p w14:paraId="25C4EDF3" w14:textId="68F7C7C7" w:rsidR="00145FFA" w:rsidRDefault="00145FFA" w:rsidP="00DD412D">
      <w:pPr>
        <w:pStyle w:val="BodyText"/>
        <w:numPr>
          <w:ilvl w:val="0"/>
          <w:numId w:val="67"/>
        </w:numPr>
      </w:pPr>
      <w:r w:rsidRPr="00145FFA">
        <w:t>The client is usually the browser or app, and the server is backend services.</w:t>
      </w:r>
    </w:p>
    <w:p w14:paraId="736937C9" w14:textId="5F2418C5" w:rsidR="00906FC3" w:rsidRPr="00145FFA" w:rsidRDefault="00000000" w:rsidP="003431C4">
      <w:pPr>
        <w:pStyle w:val="BodyText"/>
      </w:pPr>
      <w:r>
        <w:pict w14:anchorId="268E06F8">
          <v:rect id="_x0000_i1158" style="width:0;height:1.5pt" o:hralign="center" o:hrstd="t" o:hr="t"/>
        </w:pict>
      </w:r>
    </w:p>
    <w:p w14:paraId="0EE94D4F" w14:textId="77777777" w:rsidR="00145FFA" w:rsidRPr="00145FFA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Types of Protocol in Browser:</w:t>
      </w:r>
    </w:p>
    <w:p w14:paraId="274794DC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HTTP</w:t>
      </w:r>
    </w:p>
    <w:p w14:paraId="00268881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HTTPS</w:t>
      </w:r>
    </w:p>
    <w:p w14:paraId="614F6267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FTP</w:t>
      </w:r>
    </w:p>
    <w:p w14:paraId="3D7EE355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WebSocket</w:t>
      </w:r>
    </w:p>
    <w:p w14:paraId="47E41AE8" w14:textId="77777777" w:rsidR="00145FFA" w:rsidRDefault="00145FFA" w:rsidP="006A1A90">
      <w:pPr>
        <w:pStyle w:val="BodyText"/>
        <w:numPr>
          <w:ilvl w:val="0"/>
          <w:numId w:val="32"/>
        </w:numPr>
      </w:pPr>
      <w:r w:rsidRPr="00145FFA">
        <w:t>SPDY</w:t>
      </w:r>
    </w:p>
    <w:p w14:paraId="055BFA70" w14:textId="7008293A" w:rsidR="003431C4" w:rsidRPr="00145FFA" w:rsidRDefault="00000000" w:rsidP="002C4C61">
      <w:pPr>
        <w:pStyle w:val="BodyText"/>
      </w:pPr>
      <w:r>
        <w:pict w14:anchorId="34A35AC1">
          <v:rect id="_x0000_i1159" style="width:0;height:1.5pt" o:hralign="center" o:hrstd="t" o:hr="t"/>
        </w:pict>
      </w:r>
    </w:p>
    <w:p w14:paraId="14E906C2" w14:textId="543FC023" w:rsidR="00145FFA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Difference between HTTP &amp; HTTPS:</w:t>
      </w:r>
      <w:r w:rsidRPr="00145FFA">
        <w:t xml:space="preserve"> 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2"/>
        <w:gridCol w:w="4818"/>
      </w:tblGrid>
      <w:tr w:rsidR="000C3DE8" w:rsidRPr="000C3DE8" w14:paraId="59928DAA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360512" w14:textId="77777777" w:rsidR="000C3DE8" w:rsidRPr="000C3DE8" w:rsidRDefault="000C3DE8" w:rsidP="0079756E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0C3DE8">
              <w:rPr>
                <w:b/>
                <w:bCs/>
                <w:lang w:val="en-IN"/>
              </w:rPr>
              <w:t>HTTP</w:t>
            </w:r>
          </w:p>
        </w:tc>
        <w:tc>
          <w:tcPr>
            <w:tcW w:w="0" w:type="auto"/>
            <w:vAlign w:val="center"/>
            <w:hideMark/>
          </w:tcPr>
          <w:p w14:paraId="2D6D6A44" w14:textId="77777777" w:rsidR="000C3DE8" w:rsidRPr="000C3DE8" w:rsidRDefault="000C3DE8" w:rsidP="0079756E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0C3DE8">
              <w:rPr>
                <w:b/>
                <w:bCs/>
                <w:lang w:val="en-IN"/>
              </w:rPr>
              <w:t>HTTPS</w:t>
            </w:r>
          </w:p>
        </w:tc>
      </w:tr>
      <w:tr w:rsidR="000C3DE8" w:rsidRPr="000C3DE8" w14:paraId="1FE0455C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51A03A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 xml:space="preserve">Stands for </w:t>
            </w:r>
            <w:proofErr w:type="spellStart"/>
            <w:r w:rsidRPr="000C3DE8">
              <w:rPr>
                <w:lang w:val="en-IN"/>
              </w:rPr>
              <w:t>HyperText</w:t>
            </w:r>
            <w:proofErr w:type="spellEnd"/>
            <w:r w:rsidRPr="000C3DE8">
              <w:rPr>
                <w:lang w:val="en-IN"/>
              </w:rPr>
              <w:t xml:space="preserve"> Transfer Protocol.</w:t>
            </w:r>
          </w:p>
        </w:tc>
        <w:tc>
          <w:tcPr>
            <w:tcW w:w="0" w:type="auto"/>
            <w:vAlign w:val="center"/>
            <w:hideMark/>
          </w:tcPr>
          <w:p w14:paraId="647CB95E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 xml:space="preserve">Stands for </w:t>
            </w:r>
            <w:proofErr w:type="spellStart"/>
            <w:r w:rsidRPr="000C3DE8">
              <w:rPr>
                <w:lang w:val="en-IN"/>
              </w:rPr>
              <w:t>HyperText</w:t>
            </w:r>
            <w:proofErr w:type="spellEnd"/>
            <w:r w:rsidRPr="000C3DE8">
              <w:rPr>
                <w:lang w:val="en-IN"/>
              </w:rPr>
              <w:t xml:space="preserve"> Transfer Protocol Secure.</w:t>
            </w:r>
          </w:p>
        </w:tc>
      </w:tr>
      <w:tr w:rsidR="000C3DE8" w:rsidRPr="000C3DE8" w14:paraId="7BC1F435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D197B6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Data is transferred in plain text.</w:t>
            </w:r>
          </w:p>
        </w:tc>
        <w:tc>
          <w:tcPr>
            <w:tcW w:w="0" w:type="auto"/>
            <w:vAlign w:val="center"/>
            <w:hideMark/>
          </w:tcPr>
          <w:p w14:paraId="78B61148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Data is encrypted using SSL/TLS.</w:t>
            </w:r>
          </w:p>
        </w:tc>
      </w:tr>
      <w:tr w:rsidR="000C3DE8" w:rsidRPr="000C3DE8" w14:paraId="5ECF11A4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C29B99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 xml:space="preserve">Less secure, prone to attacks like MITM </w:t>
            </w:r>
            <w:r w:rsidRPr="000C3DE8">
              <w:rPr>
                <w:lang w:val="en-IN"/>
              </w:rPr>
              <w:lastRenderedPageBreak/>
              <w:t>(Man-In-The-Middle).</w:t>
            </w:r>
          </w:p>
        </w:tc>
        <w:tc>
          <w:tcPr>
            <w:tcW w:w="0" w:type="auto"/>
            <w:vAlign w:val="center"/>
            <w:hideMark/>
          </w:tcPr>
          <w:p w14:paraId="76D830A5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lastRenderedPageBreak/>
              <w:t>More secure, prevents data interception.</w:t>
            </w:r>
          </w:p>
        </w:tc>
      </w:tr>
      <w:tr w:rsidR="000C3DE8" w:rsidRPr="000C3DE8" w14:paraId="4B2A8405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8E4A967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Uses port 80 by default.</w:t>
            </w:r>
          </w:p>
        </w:tc>
        <w:tc>
          <w:tcPr>
            <w:tcW w:w="0" w:type="auto"/>
            <w:vAlign w:val="center"/>
            <w:hideMark/>
          </w:tcPr>
          <w:p w14:paraId="0743B2AE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Uses port 443 by default.</w:t>
            </w:r>
          </w:p>
        </w:tc>
      </w:tr>
      <w:tr w:rsidR="000C3DE8" w:rsidRPr="000C3DE8" w14:paraId="6A03C359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917803E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No SSL certificate required.</w:t>
            </w:r>
          </w:p>
        </w:tc>
        <w:tc>
          <w:tcPr>
            <w:tcW w:w="0" w:type="auto"/>
            <w:vAlign w:val="center"/>
            <w:hideMark/>
          </w:tcPr>
          <w:p w14:paraId="559FAEDA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Requires an SSL certificate.</w:t>
            </w:r>
          </w:p>
        </w:tc>
      </w:tr>
      <w:tr w:rsidR="000C3DE8" w:rsidRPr="000C3DE8" w14:paraId="54E0B148" w14:textId="77777777" w:rsidTr="000C3DE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6A2B96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Suitable for non-sensitive data transfer.</w:t>
            </w:r>
          </w:p>
        </w:tc>
        <w:tc>
          <w:tcPr>
            <w:tcW w:w="0" w:type="auto"/>
            <w:vAlign w:val="center"/>
            <w:hideMark/>
          </w:tcPr>
          <w:p w14:paraId="5D16F5CD" w14:textId="77777777" w:rsidR="000C3DE8" w:rsidRPr="000C3DE8" w:rsidRDefault="000C3DE8" w:rsidP="0079756E">
            <w:pPr>
              <w:pStyle w:val="BodyText"/>
              <w:spacing w:before="0"/>
              <w:rPr>
                <w:lang w:val="en-IN"/>
              </w:rPr>
            </w:pPr>
            <w:r w:rsidRPr="000C3DE8">
              <w:rPr>
                <w:lang w:val="en-IN"/>
              </w:rPr>
              <w:t>Recommended for sensitive data like payments, login details.</w:t>
            </w:r>
          </w:p>
        </w:tc>
      </w:tr>
    </w:tbl>
    <w:p w14:paraId="0D571EA4" w14:textId="77777777" w:rsidR="00620BAB" w:rsidRPr="000D423B" w:rsidRDefault="00000000" w:rsidP="00620BAB">
      <w:pPr>
        <w:pStyle w:val="BodyText"/>
      </w:pPr>
      <w:r>
        <w:pict w14:anchorId="40FEE2FF">
          <v:rect id="_x0000_i1160" style="width:0;height:1.5pt" o:hralign="center" o:hrstd="t" o:hr="t"/>
        </w:pict>
      </w:r>
    </w:p>
    <w:p w14:paraId="18A6EBF7" w14:textId="77777777" w:rsidR="000C3DE8" w:rsidRPr="00145FFA" w:rsidRDefault="000C3DE8" w:rsidP="000C3DE8">
      <w:pPr>
        <w:pStyle w:val="BodyText"/>
      </w:pPr>
    </w:p>
    <w:p w14:paraId="620087CC" w14:textId="77777777" w:rsidR="00631ECB" w:rsidRPr="00631ECB" w:rsidRDefault="00145FFA" w:rsidP="006A1A90">
      <w:pPr>
        <w:pStyle w:val="BodyText"/>
        <w:numPr>
          <w:ilvl w:val="0"/>
          <w:numId w:val="41"/>
        </w:numPr>
      </w:pPr>
      <w:r w:rsidRPr="00145FFA">
        <w:rPr>
          <w:b/>
          <w:bCs/>
        </w:rPr>
        <w:t>What is Status Code? And List Types of Status Codes:</w:t>
      </w:r>
    </w:p>
    <w:p w14:paraId="4AB4F719" w14:textId="496676A6" w:rsidR="00145FFA" w:rsidRPr="00145FFA" w:rsidRDefault="00145FFA" w:rsidP="00631ECB">
      <w:pPr>
        <w:pStyle w:val="BodyText"/>
        <w:ind w:left="720"/>
      </w:pPr>
      <w:r w:rsidRPr="00145FFA">
        <w:t>Status codes are server responses to browser requests.</w:t>
      </w:r>
    </w:p>
    <w:p w14:paraId="0B3F222F" w14:textId="77777777" w:rsidR="002A7A53" w:rsidRDefault="00145FFA" w:rsidP="00145FFA">
      <w:pPr>
        <w:pStyle w:val="BodyText"/>
      </w:pPr>
      <w:r w:rsidRPr="00145FFA">
        <w:t>Types:</w:t>
      </w:r>
    </w:p>
    <w:p w14:paraId="2E4D4979" w14:textId="77777777" w:rsidR="002A7A53" w:rsidRDefault="00145FFA" w:rsidP="00145FFA">
      <w:pPr>
        <w:pStyle w:val="BodyText"/>
      </w:pPr>
      <w:r w:rsidRPr="00145FFA">
        <w:t xml:space="preserve"> - 1xx: Informational (e.g., 100 Continue) </w:t>
      </w:r>
    </w:p>
    <w:p w14:paraId="6E255095" w14:textId="77777777" w:rsidR="002A7A53" w:rsidRDefault="00145FFA" w:rsidP="00145FFA">
      <w:pPr>
        <w:pStyle w:val="BodyText"/>
      </w:pPr>
      <w:r w:rsidRPr="00145FFA">
        <w:t xml:space="preserve">- 2xx: Success (e.g., 200 OK) </w:t>
      </w:r>
    </w:p>
    <w:p w14:paraId="6A981BA9" w14:textId="77777777" w:rsidR="002A7A53" w:rsidRDefault="00145FFA" w:rsidP="00145FFA">
      <w:pPr>
        <w:pStyle w:val="BodyText"/>
      </w:pPr>
      <w:r w:rsidRPr="00145FFA">
        <w:t xml:space="preserve">- 3xx: Redirection (e.g., 301 Moved Permanently) </w:t>
      </w:r>
    </w:p>
    <w:p w14:paraId="4579F5E8" w14:textId="77777777" w:rsidR="002A7A53" w:rsidRDefault="00145FFA" w:rsidP="00145FFA">
      <w:pPr>
        <w:pStyle w:val="BodyText"/>
      </w:pPr>
      <w:r w:rsidRPr="00145FFA">
        <w:t xml:space="preserve">- 4xx: Client Errors (e.g., 404 Not Found) </w:t>
      </w:r>
    </w:p>
    <w:p w14:paraId="1B7863E2" w14:textId="6869FF74" w:rsidR="00145FFA" w:rsidRDefault="00145FFA" w:rsidP="00145FFA">
      <w:pPr>
        <w:pStyle w:val="BodyText"/>
      </w:pPr>
      <w:r w:rsidRPr="00145FFA">
        <w:t>- 5xx: Server Errors (e.g., 500 Internal Server Error)</w:t>
      </w:r>
    </w:p>
    <w:p w14:paraId="4CD4F824" w14:textId="1FA0C92E" w:rsidR="00FD2942" w:rsidRPr="00145FFA" w:rsidRDefault="00000000" w:rsidP="00145FFA">
      <w:pPr>
        <w:pStyle w:val="BodyText"/>
      </w:pPr>
      <w:r>
        <w:pict w14:anchorId="214069CD">
          <v:rect id="_x0000_i1161" style="width:0;height:1.5pt" o:hralign="center" o:hrstd="t" o:hr="t"/>
        </w:pict>
      </w:r>
    </w:p>
    <w:p w14:paraId="0426A98D" w14:textId="77777777" w:rsidR="00700EE2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>Can you find data from JWT Token?</w:t>
      </w:r>
      <w:r w:rsidRPr="00145FFA">
        <w:t xml:space="preserve"> </w:t>
      </w:r>
    </w:p>
    <w:p w14:paraId="749C9ADB" w14:textId="6450A068" w:rsidR="00145FFA" w:rsidRDefault="00145FFA" w:rsidP="00700EE2">
      <w:pPr>
        <w:pStyle w:val="BodyText"/>
        <w:ind w:left="720"/>
      </w:pPr>
      <w:r w:rsidRPr="00145FFA">
        <w:t>Yes, JWT tokens have three parts. The Payload part can be decoded and read but is not encrypted.</w:t>
      </w:r>
    </w:p>
    <w:p w14:paraId="79BC2F7E" w14:textId="37341CF3" w:rsidR="00DA56E0" w:rsidRPr="00145FFA" w:rsidRDefault="00000000" w:rsidP="00D0296D">
      <w:pPr>
        <w:pStyle w:val="BodyText"/>
      </w:pPr>
      <w:r>
        <w:pict w14:anchorId="4376EDDC">
          <v:rect id="_x0000_i1162" style="width:0;height:1.5pt" o:hralign="center" o:hrstd="t" o:hr="t"/>
        </w:pict>
      </w:r>
    </w:p>
    <w:p w14:paraId="36EDC7E2" w14:textId="77777777" w:rsidR="00145FFA" w:rsidRPr="00145FFA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 xml:space="preserve">List the Part </w:t>
      </w:r>
      <w:proofErr w:type="gramStart"/>
      <w:r w:rsidRPr="00145FFA">
        <w:rPr>
          <w:b/>
          <w:bCs/>
        </w:rPr>
        <w:t>Of</w:t>
      </w:r>
      <w:proofErr w:type="gramEnd"/>
      <w:r w:rsidRPr="00145FFA">
        <w:rPr>
          <w:b/>
          <w:bCs/>
        </w:rPr>
        <w:t xml:space="preserve"> JWT token? What’s its use?</w:t>
      </w:r>
    </w:p>
    <w:p w14:paraId="5B19FA8C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Header:</w:t>
      </w:r>
      <w:r w:rsidRPr="00145FFA">
        <w:t xml:space="preserve"> Contains the algorithm and token type.</w:t>
      </w:r>
    </w:p>
    <w:p w14:paraId="0EADB7B6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Payload:</w:t>
      </w:r>
      <w:r w:rsidRPr="00145FFA">
        <w:t xml:space="preserve"> Contains the user data or claims.</w:t>
      </w:r>
    </w:p>
    <w:p w14:paraId="396D7558" w14:textId="77777777" w:rsid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Signature:</w:t>
      </w:r>
      <w:r w:rsidRPr="00145FFA">
        <w:t xml:space="preserve"> Verifies that the token hasn’t been tampered with.</w:t>
      </w:r>
    </w:p>
    <w:p w14:paraId="09582EB5" w14:textId="31F1D26E" w:rsidR="004061A7" w:rsidRPr="00145FFA" w:rsidRDefault="00000000" w:rsidP="004061A7">
      <w:pPr>
        <w:pStyle w:val="BodyText"/>
      </w:pPr>
      <w:r>
        <w:pict w14:anchorId="17047CF2">
          <v:rect id="_x0000_i1163" style="width:0;height:1.5pt" o:hralign="center" o:hrstd="t" o:hr="t"/>
        </w:pict>
      </w:r>
    </w:p>
    <w:p w14:paraId="373B7B99" w14:textId="784D9D3B" w:rsidR="00145FFA" w:rsidRPr="00145FFA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>What is Session and Cookie and its use?</w:t>
      </w:r>
    </w:p>
    <w:p w14:paraId="00017321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t>Session:</w:t>
      </w:r>
      <w:r w:rsidRPr="00145FFA">
        <w:t xml:space="preserve"> Data stored on the server per user session.</w:t>
      </w:r>
    </w:p>
    <w:p w14:paraId="52AA6499" w14:textId="77777777" w:rsidR="00145FFA" w:rsidRDefault="00145FFA" w:rsidP="006A1A90">
      <w:pPr>
        <w:pStyle w:val="BodyText"/>
        <w:numPr>
          <w:ilvl w:val="0"/>
          <w:numId w:val="32"/>
        </w:numPr>
      </w:pPr>
      <w:r w:rsidRPr="00145FFA">
        <w:rPr>
          <w:b/>
          <w:bCs/>
        </w:rPr>
        <w:lastRenderedPageBreak/>
        <w:t>Cookie:</w:t>
      </w:r>
      <w:r w:rsidRPr="00145FFA">
        <w:t xml:space="preserve"> Small data stored on the client’s browser.</w:t>
      </w:r>
    </w:p>
    <w:p w14:paraId="6FB195C6" w14:textId="7BBE5E21" w:rsidR="00F91F6F" w:rsidRPr="00145FFA" w:rsidRDefault="00000000" w:rsidP="00F91F6F">
      <w:pPr>
        <w:pStyle w:val="BodyText"/>
      </w:pPr>
      <w:r>
        <w:pict w14:anchorId="431A110F">
          <v:rect id="_x0000_i1164" style="width:0;height:1.5pt" o:hralign="center" o:hrstd="t" o:hr="t"/>
        </w:pict>
      </w:r>
    </w:p>
    <w:p w14:paraId="6DE2107B" w14:textId="7115AB9D" w:rsidR="00145FFA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>Difference between Cookie and Session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38"/>
        <w:gridCol w:w="4912"/>
      </w:tblGrid>
      <w:tr w:rsidR="00C57868" w:rsidRPr="00C57868" w14:paraId="19827B77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462FAB" w14:textId="77777777" w:rsidR="00C57868" w:rsidRPr="00C57868" w:rsidRDefault="00C57868" w:rsidP="00C57868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C57868">
              <w:rPr>
                <w:b/>
                <w:bCs/>
                <w:lang w:val="en-IN"/>
              </w:rPr>
              <w:t>Cookie</w:t>
            </w:r>
          </w:p>
        </w:tc>
        <w:tc>
          <w:tcPr>
            <w:tcW w:w="0" w:type="auto"/>
            <w:vAlign w:val="center"/>
            <w:hideMark/>
          </w:tcPr>
          <w:p w14:paraId="039F8373" w14:textId="77777777" w:rsidR="00C57868" w:rsidRPr="00C57868" w:rsidRDefault="00C57868" w:rsidP="00C57868">
            <w:pPr>
              <w:pStyle w:val="BodyText"/>
              <w:spacing w:before="0"/>
              <w:rPr>
                <w:b/>
                <w:bCs/>
                <w:lang w:val="en-IN"/>
              </w:rPr>
            </w:pPr>
            <w:r w:rsidRPr="00C57868">
              <w:rPr>
                <w:b/>
                <w:bCs/>
                <w:lang w:val="en-IN"/>
              </w:rPr>
              <w:t>Session</w:t>
            </w:r>
          </w:p>
        </w:tc>
      </w:tr>
      <w:tr w:rsidR="00C57868" w:rsidRPr="00C57868" w14:paraId="274285AC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C74FE9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Stored on the client-side (browser).</w:t>
            </w:r>
          </w:p>
        </w:tc>
        <w:tc>
          <w:tcPr>
            <w:tcW w:w="0" w:type="auto"/>
            <w:vAlign w:val="center"/>
            <w:hideMark/>
          </w:tcPr>
          <w:p w14:paraId="225162A8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Stored on the server-side.</w:t>
            </w:r>
          </w:p>
        </w:tc>
      </w:tr>
      <w:tr w:rsidR="00C57868" w:rsidRPr="00C57868" w14:paraId="06BFDE5B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0EEBA1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Limited storage capacity (around 4KB).</w:t>
            </w:r>
          </w:p>
        </w:tc>
        <w:tc>
          <w:tcPr>
            <w:tcW w:w="0" w:type="auto"/>
            <w:vAlign w:val="center"/>
            <w:hideMark/>
          </w:tcPr>
          <w:p w14:paraId="5D7258A7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Can store larger amounts of data.</w:t>
            </w:r>
          </w:p>
        </w:tc>
      </w:tr>
      <w:tr w:rsidR="00C57868" w:rsidRPr="00C57868" w14:paraId="657875F4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C1FAD1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Less secure as data is stored on the client.</w:t>
            </w:r>
          </w:p>
        </w:tc>
        <w:tc>
          <w:tcPr>
            <w:tcW w:w="0" w:type="auto"/>
            <w:vAlign w:val="center"/>
            <w:hideMark/>
          </w:tcPr>
          <w:p w14:paraId="71BFC86A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More secure as data stays on the server.</w:t>
            </w:r>
          </w:p>
        </w:tc>
      </w:tr>
      <w:tr w:rsidR="00C57868" w:rsidRPr="00C57868" w14:paraId="24E22CC6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51FDC3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Data persists even after the browser is closed (until expiry).</w:t>
            </w:r>
          </w:p>
        </w:tc>
        <w:tc>
          <w:tcPr>
            <w:tcW w:w="0" w:type="auto"/>
            <w:vAlign w:val="center"/>
            <w:hideMark/>
          </w:tcPr>
          <w:p w14:paraId="3980FFCD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Data is usually cleared when the session ends or browser closes.</w:t>
            </w:r>
          </w:p>
        </w:tc>
      </w:tr>
      <w:tr w:rsidR="00C57868" w:rsidRPr="00C57868" w14:paraId="01330F0D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DC5E7B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Can be modified by the client.</w:t>
            </w:r>
          </w:p>
        </w:tc>
        <w:tc>
          <w:tcPr>
            <w:tcW w:w="0" w:type="auto"/>
            <w:vAlign w:val="center"/>
            <w:hideMark/>
          </w:tcPr>
          <w:p w14:paraId="08215128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Cannot be modified directly by the client.</w:t>
            </w:r>
          </w:p>
        </w:tc>
      </w:tr>
      <w:tr w:rsidR="00C57868" w:rsidRPr="00C57868" w14:paraId="348DB6F4" w14:textId="77777777" w:rsidTr="00C5786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D51CF2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Used mainly for tracking and storing user preferences.</w:t>
            </w:r>
          </w:p>
        </w:tc>
        <w:tc>
          <w:tcPr>
            <w:tcW w:w="0" w:type="auto"/>
            <w:vAlign w:val="center"/>
            <w:hideMark/>
          </w:tcPr>
          <w:p w14:paraId="70C444BB" w14:textId="77777777" w:rsidR="00C57868" w:rsidRPr="00C57868" w:rsidRDefault="00C57868" w:rsidP="00C57868">
            <w:pPr>
              <w:pStyle w:val="BodyText"/>
              <w:spacing w:before="0"/>
              <w:rPr>
                <w:lang w:val="en-IN"/>
              </w:rPr>
            </w:pPr>
            <w:r w:rsidRPr="00C57868">
              <w:rPr>
                <w:lang w:val="en-IN"/>
              </w:rPr>
              <w:t>Used for storing user-specific information like login sessions.</w:t>
            </w:r>
          </w:p>
        </w:tc>
      </w:tr>
    </w:tbl>
    <w:p w14:paraId="51D1B620" w14:textId="3EC90AB9" w:rsidR="00C57868" w:rsidRPr="00145FFA" w:rsidRDefault="00000000" w:rsidP="00C57868">
      <w:pPr>
        <w:pStyle w:val="BodyText"/>
      </w:pPr>
      <w:r>
        <w:pict w14:anchorId="19E9F0D6">
          <v:rect id="_x0000_i1165" style="width:0;height:1.5pt" o:hralign="center" o:hrstd="t" o:hr="t"/>
        </w:pict>
      </w:r>
    </w:p>
    <w:p w14:paraId="755344BA" w14:textId="77777777" w:rsidR="0048134A" w:rsidRPr="0048134A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 xml:space="preserve">Which algorithm is used for </w:t>
      </w:r>
      <w:proofErr w:type="spellStart"/>
      <w:r w:rsidRPr="00145FFA">
        <w:rPr>
          <w:b/>
          <w:bCs/>
        </w:rPr>
        <w:t>Bcrypt</w:t>
      </w:r>
      <w:proofErr w:type="spellEnd"/>
      <w:r w:rsidRPr="00145FFA">
        <w:rPr>
          <w:b/>
          <w:bCs/>
        </w:rPr>
        <w:t xml:space="preserve"> Password?</w:t>
      </w:r>
    </w:p>
    <w:p w14:paraId="149F30A7" w14:textId="5491B82C" w:rsidR="00145FFA" w:rsidRDefault="00145FFA" w:rsidP="0048134A">
      <w:pPr>
        <w:pStyle w:val="BodyText"/>
        <w:ind w:left="720"/>
      </w:pPr>
      <w:r w:rsidRPr="00145FFA">
        <w:t xml:space="preserve"> </w:t>
      </w:r>
      <w:proofErr w:type="spellStart"/>
      <w:r w:rsidRPr="00145FFA">
        <w:t>Bcrypt</w:t>
      </w:r>
      <w:proofErr w:type="spellEnd"/>
      <w:r w:rsidRPr="00145FFA">
        <w:t xml:space="preserve"> uses the </w:t>
      </w:r>
      <w:r w:rsidRPr="00145FFA">
        <w:rPr>
          <w:b/>
          <w:bCs/>
        </w:rPr>
        <w:t>Blowfish</w:t>
      </w:r>
      <w:r w:rsidRPr="00145FFA">
        <w:t xml:space="preserve"> cipher algorithm to securely hash passwords.</w:t>
      </w:r>
    </w:p>
    <w:p w14:paraId="52A3C2F1" w14:textId="46ECC00B" w:rsidR="00CB23FE" w:rsidRPr="00145FFA" w:rsidRDefault="00000000" w:rsidP="00CB23FE">
      <w:pPr>
        <w:pStyle w:val="BodyText"/>
      </w:pPr>
      <w:r>
        <w:pict w14:anchorId="6F7A6E77">
          <v:rect id="_x0000_i1166" style="width:0;height:1.5pt" o:hralign="center" o:hrstd="t" o:hr="t"/>
        </w:pict>
      </w:r>
    </w:p>
    <w:p w14:paraId="278B45DB" w14:textId="77777777" w:rsidR="0005452E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>What is RESTful API?</w:t>
      </w:r>
      <w:r w:rsidRPr="00145FFA">
        <w:t xml:space="preserve"> </w:t>
      </w:r>
    </w:p>
    <w:p w14:paraId="3A1A34C9" w14:textId="3EB1014A" w:rsidR="00145FFA" w:rsidRDefault="00145FFA" w:rsidP="0005452E">
      <w:pPr>
        <w:pStyle w:val="BodyText"/>
        <w:ind w:left="720"/>
      </w:pPr>
      <w:r w:rsidRPr="00145FFA">
        <w:t>RESTful API is a web service API design that uses standard HTTP methods (GET, POST, PUT, DELETE) to perform CRUD operations on resources over the web.</w:t>
      </w:r>
    </w:p>
    <w:p w14:paraId="6EA69B0C" w14:textId="2673E75F" w:rsidR="00193971" w:rsidRPr="00145FFA" w:rsidRDefault="00000000" w:rsidP="00193971">
      <w:pPr>
        <w:pStyle w:val="BodyText"/>
      </w:pPr>
      <w:r>
        <w:pict w14:anchorId="08971100">
          <v:rect id="_x0000_i1167" style="width:0;height:1.5pt" o:hralign="center" o:hrstd="t" o:hr="t"/>
        </w:pict>
      </w:r>
    </w:p>
    <w:p w14:paraId="42F747EF" w14:textId="77777777" w:rsidR="00145FFA" w:rsidRPr="00145FFA" w:rsidRDefault="00145FFA" w:rsidP="006A1A90">
      <w:pPr>
        <w:pStyle w:val="BodyText"/>
        <w:numPr>
          <w:ilvl w:val="0"/>
          <w:numId w:val="42"/>
        </w:numPr>
      </w:pPr>
      <w:r w:rsidRPr="00145FFA">
        <w:rPr>
          <w:b/>
          <w:bCs/>
        </w:rPr>
        <w:t>What is Status Code? And List 6 Type of Status Code</w:t>
      </w:r>
    </w:p>
    <w:p w14:paraId="238F8207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200 OK: Successful request</w:t>
      </w:r>
    </w:p>
    <w:p w14:paraId="537C1717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201 Created: Resource created</w:t>
      </w:r>
    </w:p>
    <w:p w14:paraId="5A8EB14F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400 Bad Request: Client-side error</w:t>
      </w:r>
    </w:p>
    <w:p w14:paraId="2F350961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401 Unauthorized: Authentication required</w:t>
      </w:r>
    </w:p>
    <w:p w14:paraId="20B59460" w14:textId="77777777" w:rsidR="00145FFA" w:rsidRPr="00145FFA" w:rsidRDefault="00145FFA" w:rsidP="006A1A90">
      <w:pPr>
        <w:pStyle w:val="BodyText"/>
        <w:numPr>
          <w:ilvl w:val="0"/>
          <w:numId w:val="32"/>
        </w:numPr>
      </w:pPr>
      <w:r w:rsidRPr="00145FFA">
        <w:t>404 Not Found: Resource not found</w:t>
      </w:r>
    </w:p>
    <w:p w14:paraId="7109DAF3" w14:textId="77777777" w:rsidR="00145FFA" w:rsidRDefault="00145FFA" w:rsidP="006A1A90">
      <w:pPr>
        <w:pStyle w:val="BodyText"/>
        <w:numPr>
          <w:ilvl w:val="0"/>
          <w:numId w:val="32"/>
        </w:numPr>
      </w:pPr>
      <w:r w:rsidRPr="00145FFA">
        <w:t>500 Internal Server Error: Server-side error</w:t>
      </w:r>
    </w:p>
    <w:p w14:paraId="63A1A52A" w14:textId="56CDAFFA" w:rsidR="00E32896" w:rsidRPr="00145FFA" w:rsidRDefault="00000000" w:rsidP="00E32896">
      <w:pPr>
        <w:pStyle w:val="BodyText"/>
      </w:pPr>
      <w:r>
        <w:lastRenderedPageBreak/>
        <w:pict w14:anchorId="54269401">
          <v:rect id="_x0000_i1168" style="width:0;height:1.5pt" o:hralign="center" o:hrstd="t" o:hr="t"/>
        </w:pict>
      </w:r>
    </w:p>
    <w:p w14:paraId="54D30E43" w14:textId="77777777" w:rsidR="0009472D" w:rsidRDefault="0009472D" w:rsidP="0009472D"/>
    <w:p w14:paraId="26EB6C60" w14:textId="401DDDCE" w:rsidR="000D423B" w:rsidRPr="007B1E98" w:rsidRDefault="00CF26DA" w:rsidP="00CF26DA">
      <w:pPr>
        <w:pStyle w:val="ListParagraph"/>
        <w:numPr>
          <w:ilvl w:val="0"/>
          <w:numId w:val="42"/>
        </w:numPr>
        <w:rPr>
          <w:b/>
          <w:bCs/>
        </w:rPr>
      </w:pPr>
      <w:r w:rsidRPr="007B1E98">
        <w:rPr>
          <w:b/>
          <w:bCs/>
        </w:rPr>
        <w:t>What is the CI/CD pipeline?</w:t>
      </w:r>
    </w:p>
    <w:p w14:paraId="63B29EDD" w14:textId="72A39837" w:rsidR="00CF26DA" w:rsidRDefault="0077276E" w:rsidP="00CF26DA">
      <w:pPr>
        <w:pStyle w:val="ListParagraph"/>
      </w:pPr>
      <w:r w:rsidRPr="0077276E">
        <w:t>A CI/CD pipeline automates the build, test, and deployment of applications, ensuring faster and reliable deliver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91"/>
        <w:gridCol w:w="5759"/>
      </w:tblGrid>
      <w:tr w:rsidR="00D6573C" w:rsidRPr="00D6573C" w14:paraId="76AF03A6" w14:textId="77777777" w:rsidTr="00D6573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EA202DB" w14:textId="77777777" w:rsidR="00D6573C" w:rsidRPr="00D6573C" w:rsidRDefault="00D6573C" w:rsidP="00D6573C">
            <w:pPr>
              <w:pStyle w:val="ListParagraph"/>
              <w:rPr>
                <w:b/>
                <w:bCs/>
                <w:lang w:val="en-IN"/>
              </w:rPr>
            </w:pPr>
            <w:r w:rsidRPr="00D6573C">
              <w:rPr>
                <w:b/>
                <w:bCs/>
                <w:lang w:val="en-IN"/>
              </w:rPr>
              <w:t>Stage</w:t>
            </w:r>
          </w:p>
        </w:tc>
        <w:tc>
          <w:tcPr>
            <w:tcW w:w="0" w:type="auto"/>
            <w:vAlign w:val="center"/>
            <w:hideMark/>
          </w:tcPr>
          <w:p w14:paraId="1854578A" w14:textId="77777777" w:rsidR="00D6573C" w:rsidRPr="00D6573C" w:rsidRDefault="00D6573C" w:rsidP="00D6573C">
            <w:pPr>
              <w:pStyle w:val="ListParagraph"/>
              <w:rPr>
                <w:b/>
                <w:bCs/>
                <w:lang w:val="en-IN"/>
              </w:rPr>
            </w:pPr>
            <w:r w:rsidRPr="00D6573C">
              <w:rPr>
                <w:b/>
                <w:bCs/>
                <w:lang w:val="en-IN"/>
              </w:rPr>
              <w:t>Description</w:t>
            </w:r>
          </w:p>
        </w:tc>
      </w:tr>
      <w:tr w:rsidR="00D6573C" w:rsidRPr="00D6573C" w14:paraId="178B7DB6" w14:textId="77777777" w:rsidTr="00D6573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2BF230" w14:textId="77777777" w:rsidR="00D6573C" w:rsidRPr="00D6573C" w:rsidRDefault="00D6573C" w:rsidP="00D6573C">
            <w:pPr>
              <w:pStyle w:val="ListParagraph"/>
              <w:rPr>
                <w:lang w:val="en-IN"/>
              </w:rPr>
            </w:pPr>
            <w:r w:rsidRPr="00D6573C">
              <w:rPr>
                <w:lang w:val="en-IN"/>
              </w:rPr>
              <w:t>1. Source Code Management</w:t>
            </w:r>
          </w:p>
        </w:tc>
        <w:tc>
          <w:tcPr>
            <w:tcW w:w="0" w:type="auto"/>
            <w:vAlign w:val="center"/>
            <w:hideMark/>
          </w:tcPr>
          <w:p w14:paraId="37F6F115" w14:textId="77777777" w:rsidR="00D6573C" w:rsidRPr="00D6573C" w:rsidRDefault="00D6573C" w:rsidP="00D6573C">
            <w:pPr>
              <w:pStyle w:val="ListParagraph"/>
              <w:rPr>
                <w:lang w:val="en-IN"/>
              </w:rPr>
            </w:pPr>
            <w:r w:rsidRPr="00D6573C">
              <w:rPr>
                <w:lang w:val="en-IN"/>
              </w:rPr>
              <w:t>Code stored in GitHub, GitLab, Bitbucket, etc.</w:t>
            </w:r>
          </w:p>
        </w:tc>
      </w:tr>
      <w:tr w:rsidR="00D6573C" w:rsidRPr="00D6573C" w14:paraId="2ED30200" w14:textId="77777777" w:rsidTr="00D6573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6262BE" w14:textId="77777777" w:rsidR="00D6573C" w:rsidRPr="00D6573C" w:rsidRDefault="00D6573C" w:rsidP="00D6573C">
            <w:pPr>
              <w:pStyle w:val="ListParagraph"/>
              <w:rPr>
                <w:lang w:val="en-IN"/>
              </w:rPr>
            </w:pPr>
            <w:r w:rsidRPr="00D6573C">
              <w:rPr>
                <w:lang w:val="en-IN"/>
              </w:rPr>
              <w:t>2. Continuous Integration (CI)</w:t>
            </w:r>
          </w:p>
        </w:tc>
        <w:tc>
          <w:tcPr>
            <w:tcW w:w="0" w:type="auto"/>
            <w:vAlign w:val="center"/>
            <w:hideMark/>
          </w:tcPr>
          <w:p w14:paraId="2272F2A2" w14:textId="77777777" w:rsidR="00D6573C" w:rsidRPr="00D6573C" w:rsidRDefault="00D6573C" w:rsidP="00D6573C">
            <w:pPr>
              <w:pStyle w:val="ListParagraph"/>
              <w:rPr>
                <w:lang w:val="en-IN"/>
              </w:rPr>
            </w:pPr>
            <w:r w:rsidRPr="00D6573C">
              <w:rPr>
                <w:lang w:val="en-IN"/>
              </w:rPr>
              <w:t>Automatically build and test code on every push/merge.</w:t>
            </w:r>
          </w:p>
        </w:tc>
      </w:tr>
      <w:tr w:rsidR="00D6573C" w:rsidRPr="00D6573C" w14:paraId="3DF5619D" w14:textId="77777777" w:rsidTr="00D6573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0088F9" w14:textId="77777777" w:rsidR="00D6573C" w:rsidRPr="00D6573C" w:rsidRDefault="00D6573C" w:rsidP="00D6573C">
            <w:pPr>
              <w:pStyle w:val="ListParagraph"/>
              <w:rPr>
                <w:lang w:val="en-IN"/>
              </w:rPr>
            </w:pPr>
            <w:r w:rsidRPr="00D6573C">
              <w:rPr>
                <w:lang w:val="en-IN"/>
              </w:rPr>
              <w:t>3. Continuous Deployment (CD)</w:t>
            </w:r>
          </w:p>
        </w:tc>
        <w:tc>
          <w:tcPr>
            <w:tcW w:w="0" w:type="auto"/>
            <w:vAlign w:val="center"/>
            <w:hideMark/>
          </w:tcPr>
          <w:p w14:paraId="5F93A387" w14:textId="77777777" w:rsidR="00D6573C" w:rsidRPr="00D6573C" w:rsidRDefault="00D6573C" w:rsidP="00D6573C">
            <w:pPr>
              <w:pStyle w:val="ListParagraph"/>
              <w:rPr>
                <w:lang w:val="en-IN"/>
              </w:rPr>
            </w:pPr>
            <w:r w:rsidRPr="00D6573C">
              <w:rPr>
                <w:lang w:val="en-IN"/>
              </w:rPr>
              <w:t>Automatically deploy to production/staging servers.</w:t>
            </w:r>
          </w:p>
        </w:tc>
      </w:tr>
    </w:tbl>
    <w:p w14:paraId="0D214D57" w14:textId="12E989A7" w:rsidR="00D6573C" w:rsidRPr="0077276E" w:rsidRDefault="00F7204E" w:rsidP="00F7204E">
      <w:r>
        <w:pict w14:anchorId="5BBA3E01">
          <v:rect id="_x0000_i1337" style="width:0;height:1.5pt" o:hralign="center" o:hrstd="t" o:hr="t"/>
        </w:pict>
      </w:r>
    </w:p>
    <w:p w14:paraId="5BB05784" w14:textId="3DEA52B2" w:rsidR="00F7204E" w:rsidRDefault="002339A8" w:rsidP="004108E7">
      <w:pPr>
        <w:pStyle w:val="BodyText"/>
        <w:numPr>
          <w:ilvl w:val="0"/>
          <w:numId w:val="42"/>
        </w:numPr>
        <w:rPr>
          <w:b/>
          <w:bCs/>
        </w:rPr>
      </w:pPr>
      <w:r w:rsidRPr="002339A8">
        <w:rPr>
          <w:b/>
          <w:bCs/>
        </w:rPr>
        <w:t>If you want to forgot the password then how you can work with JWT to Forgot password?</w:t>
      </w:r>
    </w:p>
    <w:p w14:paraId="72F74144" w14:textId="68EF6140" w:rsidR="00C93D20" w:rsidRDefault="0050784E" w:rsidP="00C93D20">
      <w:pPr>
        <w:pStyle w:val="BodyText"/>
        <w:numPr>
          <w:ilvl w:val="0"/>
          <w:numId w:val="67"/>
        </w:numPr>
      </w:pPr>
      <w:r w:rsidRPr="004D1441">
        <w:t>In forgot password feature, JWT can be used to generate a secure reset token that is sent to the user's email.</w:t>
      </w:r>
    </w:p>
    <w:p w14:paraId="7D90552C" w14:textId="58ACB0E1" w:rsidR="0097718F" w:rsidRDefault="0050784E" w:rsidP="00C93D20">
      <w:pPr>
        <w:pStyle w:val="BodyText"/>
        <w:numPr>
          <w:ilvl w:val="0"/>
          <w:numId w:val="67"/>
        </w:numPr>
      </w:pPr>
      <w:r w:rsidRPr="004D1441">
        <w:t>This token ensures the link is safe, temporary, and unique.</w:t>
      </w:r>
    </w:p>
    <w:p w14:paraId="678BD7C1" w14:textId="3ADC4092" w:rsidR="00EA7F1E" w:rsidRPr="007B0FC4" w:rsidRDefault="00EA7F1E" w:rsidP="00EA7F1E">
      <w:pPr>
        <w:pStyle w:val="BodyText"/>
        <w:ind w:left="720"/>
        <w:rPr>
          <w:b/>
          <w:bCs/>
        </w:rPr>
      </w:pPr>
      <w:proofErr w:type="gramStart"/>
      <w:r w:rsidRPr="007B0FC4">
        <w:rPr>
          <w:b/>
          <w:bCs/>
        </w:rPr>
        <w:t>Step’s</w:t>
      </w:r>
      <w:proofErr w:type="gramEnd"/>
      <w:r w:rsidRPr="007B0FC4">
        <w:rPr>
          <w:b/>
          <w:bCs/>
        </w:rPr>
        <w:t xml:space="preserve"> to Implement:</w:t>
      </w:r>
    </w:p>
    <w:p w14:paraId="0BD1A179" w14:textId="496C39E6" w:rsidR="00BF2B43" w:rsidRDefault="007B0FC4" w:rsidP="00BF2B43">
      <w:pPr>
        <w:pStyle w:val="BodyText"/>
        <w:numPr>
          <w:ilvl w:val="0"/>
          <w:numId w:val="67"/>
        </w:numPr>
      </w:pPr>
      <w:r w:rsidRPr="007B0FC4">
        <w:rPr>
          <w:b/>
          <w:bCs/>
        </w:rPr>
        <w:t>User Requests Password Reset</w:t>
      </w:r>
      <w:r w:rsidR="00BF2B43">
        <w:rPr>
          <w:b/>
          <w:bCs/>
        </w:rPr>
        <w:t>:</w:t>
      </w:r>
    </w:p>
    <w:p w14:paraId="52D1C1B6" w14:textId="1D5F190A" w:rsidR="00BF2B43" w:rsidRDefault="00BF2B43" w:rsidP="00BF2B43">
      <w:pPr>
        <w:pStyle w:val="NormalWeb"/>
        <w:numPr>
          <w:ilvl w:val="1"/>
          <w:numId w:val="67"/>
        </w:numPr>
      </w:pPr>
      <w:r>
        <w:t xml:space="preserve">User submits their </w:t>
      </w:r>
      <w:r w:rsidRPr="007B2EED">
        <w:rPr>
          <w:rStyle w:val="Strong"/>
          <w:b w:val="0"/>
          <w:bCs w:val="0"/>
        </w:rPr>
        <w:t>email ID</w:t>
      </w:r>
      <w:r w:rsidRPr="007B2EED">
        <w:rPr>
          <w:b/>
          <w:bCs/>
        </w:rPr>
        <w:t>.</w:t>
      </w:r>
    </w:p>
    <w:p w14:paraId="6985A784" w14:textId="6C84ADBF" w:rsidR="005108B3" w:rsidRDefault="00BF2B43" w:rsidP="005108B3">
      <w:pPr>
        <w:pStyle w:val="NormalWeb"/>
        <w:numPr>
          <w:ilvl w:val="1"/>
          <w:numId w:val="67"/>
        </w:numPr>
        <w:spacing w:line="360" w:lineRule="auto"/>
      </w:pPr>
      <w:r>
        <w:t>Server checks if the email exists.</w:t>
      </w:r>
    </w:p>
    <w:p w14:paraId="37E57FB2" w14:textId="71303C58" w:rsidR="00F043E8" w:rsidRPr="005108B3" w:rsidRDefault="00F56C21" w:rsidP="00B652D4">
      <w:pPr>
        <w:pStyle w:val="NormalWeb"/>
        <w:numPr>
          <w:ilvl w:val="0"/>
          <w:numId w:val="67"/>
        </w:numPr>
        <w:spacing w:line="360" w:lineRule="auto"/>
        <w:rPr>
          <w:b/>
          <w:bCs/>
        </w:rPr>
      </w:pPr>
      <w:r w:rsidRPr="00F56C21">
        <w:rPr>
          <w:b/>
          <w:bCs/>
          <w:lang w:val="en-US"/>
        </w:rPr>
        <w:t>Generate a JWT Token</w:t>
      </w:r>
    </w:p>
    <w:p w14:paraId="14790006" w14:textId="768418B6" w:rsidR="005108B3" w:rsidRPr="00DD0304" w:rsidRDefault="00F739C4" w:rsidP="005108B3">
      <w:pPr>
        <w:pStyle w:val="NormalWeb"/>
        <w:numPr>
          <w:ilvl w:val="1"/>
          <w:numId w:val="67"/>
        </w:numPr>
      </w:pPr>
      <w:r w:rsidRPr="00121808">
        <w:rPr>
          <w:lang w:val="en-US"/>
        </w:rPr>
        <w:t>Create a JWT token with user info and expiry time (e.g., 15-30 minutes).</w:t>
      </w:r>
    </w:p>
    <w:p w14:paraId="58357BFB" w14:textId="63647532" w:rsidR="00FE1B4B" w:rsidRDefault="005411C0" w:rsidP="005C360F">
      <w:pPr>
        <w:pStyle w:val="NormalWeb"/>
        <w:numPr>
          <w:ilvl w:val="1"/>
          <w:numId w:val="67"/>
        </w:numPr>
        <w:spacing w:line="360" w:lineRule="auto"/>
      </w:pPr>
      <w:r w:rsidRPr="005411C0">
        <w:t xml:space="preserve">var token = </w:t>
      </w:r>
      <w:proofErr w:type="spellStart"/>
      <w:proofErr w:type="gramStart"/>
      <w:r w:rsidRPr="005411C0">
        <w:t>GenerateJwtToken</w:t>
      </w:r>
      <w:proofErr w:type="spellEnd"/>
      <w:r w:rsidRPr="005411C0">
        <w:t>(</w:t>
      </w:r>
      <w:proofErr w:type="spellStart"/>
      <w:proofErr w:type="gramEnd"/>
      <w:r w:rsidRPr="005411C0">
        <w:t>userId</w:t>
      </w:r>
      <w:proofErr w:type="spellEnd"/>
      <w:r w:rsidRPr="005411C0">
        <w:t xml:space="preserve">, </w:t>
      </w:r>
      <w:proofErr w:type="spellStart"/>
      <w:r w:rsidRPr="005411C0">
        <w:t>expiresInMinutes</w:t>
      </w:r>
      <w:proofErr w:type="spellEnd"/>
      <w:r w:rsidRPr="005411C0">
        <w:t>: 30);</w:t>
      </w:r>
    </w:p>
    <w:p w14:paraId="034B7153" w14:textId="1A677162" w:rsidR="005C360F" w:rsidRDefault="0089066C" w:rsidP="00E16D5E">
      <w:pPr>
        <w:pStyle w:val="NormalWeb"/>
        <w:numPr>
          <w:ilvl w:val="0"/>
          <w:numId w:val="67"/>
        </w:numPr>
        <w:spacing w:line="360" w:lineRule="auto"/>
        <w:rPr>
          <w:b/>
          <w:bCs/>
        </w:rPr>
      </w:pPr>
      <w:r w:rsidRPr="00FE1B4B">
        <w:rPr>
          <w:b/>
          <w:bCs/>
          <w:lang w:val="en-US"/>
        </w:rPr>
        <w:t>Send Reset Link via Email</w:t>
      </w:r>
    </w:p>
    <w:p w14:paraId="708CBC14" w14:textId="1ED945AD" w:rsidR="00206137" w:rsidRPr="00BF72E4" w:rsidRDefault="00387339" w:rsidP="00206137">
      <w:pPr>
        <w:pStyle w:val="NormalWeb"/>
        <w:numPr>
          <w:ilvl w:val="1"/>
          <w:numId w:val="67"/>
        </w:numPr>
      </w:pPr>
      <w:r w:rsidRPr="008E2D46">
        <w:rPr>
          <w:lang w:val="en-US"/>
        </w:rPr>
        <w:t>Email the user a link with the token:</w:t>
      </w:r>
    </w:p>
    <w:p w14:paraId="5AEFB6C9" w14:textId="2A2EFD40" w:rsidR="00BF72E4" w:rsidRDefault="003713DA" w:rsidP="00D33A02">
      <w:pPr>
        <w:pStyle w:val="NormalWeb"/>
        <w:numPr>
          <w:ilvl w:val="2"/>
          <w:numId w:val="67"/>
        </w:numPr>
        <w:spacing w:line="360" w:lineRule="auto"/>
      </w:pPr>
      <w:hyperlink r:id="rId7" w:history="1">
        <w:r w:rsidRPr="00110B2A">
          <w:rPr>
            <w:rStyle w:val="Hyperlink"/>
          </w:rPr>
          <w:t>https://yourapp.com/reset-password?token=JWT_TOKEN</w:t>
        </w:r>
      </w:hyperlink>
    </w:p>
    <w:p w14:paraId="7DE545CB" w14:textId="545FFA02" w:rsidR="003713DA" w:rsidRPr="00063DF9" w:rsidRDefault="00D103E8" w:rsidP="002D2955">
      <w:pPr>
        <w:pStyle w:val="NormalWeb"/>
        <w:numPr>
          <w:ilvl w:val="0"/>
          <w:numId w:val="67"/>
        </w:numPr>
        <w:spacing w:line="360" w:lineRule="auto"/>
      </w:pPr>
      <w:r w:rsidRPr="00D103E8">
        <w:rPr>
          <w:b/>
          <w:bCs/>
          <w:lang w:val="en-US"/>
        </w:rPr>
        <w:t>User Clicks the Link</w:t>
      </w:r>
    </w:p>
    <w:p w14:paraId="717F0E30" w14:textId="511521A8" w:rsidR="00063DF9" w:rsidRPr="00FE1864" w:rsidRDefault="002228F8" w:rsidP="00FE1864">
      <w:pPr>
        <w:pStyle w:val="NormalWeb"/>
        <w:numPr>
          <w:ilvl w:val="1"/>
          <w:numId w:val="67"/>
        </w:numPr>
        <w:spacing w:line="360" w:lineRule="auto"/>
      </w:pPr>
      <w:r w:rsidRPr="002228F8">
        <w:rPr>
          <w:lang w:val="en-US"/>
        </w:rPr>
        <w:t>The frontend reads the token from URL and sends it to the server.</w:t>
      </w:r>
    </w:p>
    <w:p w14:paraId="4BD562D3" w14:textId="5EAF4EA0" w:rsidR="00FE1864" w:rsidRPr="00BB661A" w:rsidRDefault="00F92BCF" w:rsidP="00BB661A">
      <w:pPr>
        <w:pStyle w:val="NormalWeb"/>
        <w:numPr>
          <w:ilvl w:val="0"/>
          <w:numId w:val="67"/>
        </w:numPr>
        <w:spacing w:line="360" w:lineRule="auto"/>
        <w:rPr>
          <w:b/>
          <w:bCs/>
        </w:rPr>
      </w:pPr>
      <w:r w:rsidRPr="00BB661A">
        <w:rPr>
          <w:b/>
          <w:bCs/>
          <w:lang w:val="en-US"/>
        </w:rPr>
        <w:t>Server Verifies Token</w:t>
      </w:r>
    </w:p>
    <w:p w14:paraId="4A46F966" w14:textId="05ED1A38" w:rsidR="00D70808" w:rsidRPr="005E5B20" w:rsidRDefault="00894363" w:rsidP="008A5442">
      <w:pPr>
        <w:pStyle w:val="NormalWeb"/>
        <w:numPr>
          <w:ilvl w:val="1"/>
          <w:numId w:val="67"/>
        </w:numPr>
        <w:spacing w:line="360" w:lineRule="auto"/>
      </w:pPr>
      <w:r w:rsidRPr="00BB661A">
        <w:rPr>
          <w:lang w:val="en-US"/>
        </w:rPr>
        <w:t>Validate the JWT token:</w:t>
      </w:r>
    </w:p>
    <w:p w14:paraId="158BC4C9" w14:textId="4BE810B2" w:rsidR="005E5B20" w:rsidRPr="004F4A37" w:rsidRDefault="007C1DD1" w:rsidP="005E5B20">
      <w:pPr>
        <w:pStyle w:val="NormalWeb"/>
        <w:numPr>
          <w:ilvl w:val="2"/>
          <w:numId w:val="67"/>
        </w:numPr>
      </w:pPr>
      <w:r w:rsidRPr="007C1DD1">
        <w:rPr>
          <w:lang w:val="en-US"/>
        </w:rPr>
        <w:lastRenderedPageBreak/>
        <w:t xml:space="preserve">Check </w:t>
      </w:r>
      <w:r w:rsidRPr="00F27B44">
        <w:rPr>
          <w:lang w:val="en-US"/>
        </w:rPr>
        <w:t>signature &amp; expiry.</w:t>
      </w:r>
    </w:p>
    <w:p w14:paraId="0C765B0B" w14:textId="4EB09762" w:rsidR="004F4A37" w:rsidRPr="00B23B88" w:rsidRDefault="009A78C1" w:rsidP="00782A67">
      <w:pPr>
        <w:pStyle w:val="NormalWeb"/>
        <w:numPr>
          <w:ilvl w:val="2"/>
          <w:numId w:val="67"/>
        </w:numPr>
        <w:spacing w:line="360" w:lineRule="auto"/>
      </w:pPr>
      <w:r w:rsidRPr="009A78C1">
        <w:rPr>
          <w:lang w:val="en-US"/>
        </w:rPr>
        <w:t xml:space="preserve">Extract </w:t>
      </w:r>
      <w:r w:rsidRPr="00F27B44">
        <w:rPr>
          <w:lang w:val="en-US"/>
        </w:rPr>
        <w:t>user ID</w:t>
      </w:r>
      <w:r w:rsidRPr="009A78C1">
        <w:rPr>
          <w:lang w:val="en-US"/>
        </w:rPr>
        <w:t xml:space="preserve"> from the token.</w:t>
      </w:r>
    </w:p>
    <w:p w14:paraId="445BA6EB" w14:textId="020484A7" w:rsidR="00B23B88" w:rsidRPr="00782A67" w:rsidRDefault="007A6FE7" w:rsidP="00782A67">
      <w:pPr>
        <w:pStyle w:val="NormalWeb"/>
        <w:numPr>
          <w:ilvl w:val="0"/>
          <w:numId w:val="67"/>
        </w:numPr>
        <w:spacing w:line="360" w:lineRule="auto"/>
        <w:rPr>
          <w:b/>
          <w:bCs/>
        </w:rPr>
      </w:pPr>
      <w:r w:rsidRPr="002C4354">
        <w:rPr>
          <w:b/>
          <w:bCs/>
          <w:lang w:val="en-US"/>
        </w:rPr>
        <w:t>Allow Password Reset</w:t>
      </w:r>
    </w:p>
    <w:p w14:paraId="1895EB8D" w14:textId="0257DB1F" w:rsidR="00782A67" w:rsidRPr="003000A1" w:rsidRDefault="003000A1" w:rsidP="00782A67">
      <w:pPr>
        <w:pStyle w:val="NormalWeb"/>
        <w:numPr>
          <w:ilvl w:val="1"/>
          <w:numId w:val="67"/>
        </w:numPr>
        <w:spacing w:line="360" w:lineRule="auto"/>
      </w:pPr>
      <w:r w:rsidRPr="003000A1">
        <w:rPr>
          <w:lang w:val="en-US"/>
        </w:rPr>
        <w:t>If token is valid, show the reset password form.</w:t>
      </w:r>
    </w:p>
    <w:p w14:paraId="3955328A" w14:textId="447A2602" w:rsidR="003000A1" w:rsidRPr="00703401" w:rsidRDefault="003000A1" w:rsidP="00782A67">
      <w:pPr>
        <w:pStyle w:val="NormalWeb"/>
        <w:numPr>
          <w:ilvl w:val="1"/>
          <w:numId w:val="67"/>
        </w:numPr>
        <w:spacing w:line="360" w:lineRule="auto"/>
      </w:pPr>
      <w:r w:rsidRPr="003000A1">
        <w:rPr>
          <w:lang w:val="en-US"/>
        </w:rPr>
        <w:t>User sets a new password.</w:t>
      </w:r>
    </w:p>
    <w:p w14:paraId="78961151" w14:textId="7326CAEF" w:rsidR="00703401" w:rsidRPr="00D054B4" w:rsidRDefault="00703401" w:rsidP="00703401">
      <w:pPr>
        <w:pStyle w:val="NormalWeb"/>
        <w:numPr>
          <w:ilvl w:val="0"/>
          <w:numId w:val="67"/>
        </w:numPr>
        <w:spacing w:line="360" w:lineRule="auto"/>
        <w:rPr>
          <w:b/>
          <w:bCs/>
        </w:rPr>
      </w:pPr>
      <w:r w:rsidRPr="00D054B4">
        <w:rPr>
          <w:b/>
          <w:bCs/>
          <w:lang w:val="en-US"/>
        </w:rPr>
        <w:t>Update Password</w:t>
      </w:r>
    </w:p>
    <w:p w14:paraId="7BF753AC" w14:textId="62834040" w:rsidR="00D054B4" w:rsidRPr="0078242D" w:rsidRDefault="00D054B4" w:rsidP="00D054B4">
      <w:pPr>
        <w:pStyle w:val="NormalWeb"/>
        <w:numPr>
          <w:ilvl w:val="1"/>
          <w:numId w:val="67"/>
        </w:numPr>
        <w:spacing w:line="360" w:lineRule="auto"/>
      </w:pPr>
      <w:r w:rsidRPr="0078242D">
        <w:rPr>
          <w:lang w:val="en-US"/>
        </w:rPr>
        <w:t>Update the password in the database and invalidate token (optional).</w:t>
      </w:r>
    </w:p>
    <w:p w14:paraId="71CFB2A4" w14:textId="59A3D375" w:rsidR="00FA3FEB" w:rsidRDefault="00C2365C" w:rsidP="00FA3FEB">
      <w:pPr>
        <w:pStyle w:val="BodyText"/>
      </w:pPr>
      <w:r>
        <w:pict w14:anchorId="69360D29">
          <v:rect id="_x0000_i1338" style="width:0;height:1.5pt" o:hralign="center" o:hrstd="t" o:hr="t"/>
        </w:pict>
      </w:r>
    </w:p>
    <w:p w14:paraId="1BE02016" w14:textId="6784B867" w:rsidR="001764C6" w:rsidRDefault="00A15991" w:rsidP="008D7EA8">
      <w:pPr>
        <w:pStyle w:val="ListParagraph"/>
        <w:numPr>
          <w:ilvl w:val="0"/>
          <w:numId w:val="42"/>
        </w:numPr>
        <w:rPr>
          <w:b/>
          <w:bCs/>
        </w:rPr>
      </w:pPr>
      <w:r w:rsidRPr="00610BA2">
        <w:rPr>
          <w:b/>
          <w:bCs/>
        </w:rPr>
        <w:t>Diff</w:t>
      </w:r>
      <w:r w:rsidR="0035253E" w:rsidRPr="00610BA2">
        <w:rPr>
          <w:b/>
          <w:bCs/>
        </w:rPr>
        <w:t>erence</w:t>
      </w:r>
      <w:r w:rsidRPr="00610BA2">
        <w:rPr>
          <w:b/>
          <w:bCs/>
        </w:rPr>
        <w:t xml:space="preserve"> </w:t>
      </w:r>
      <w:proofErr w:type="spellStart"/>
      <w:r w:rsidRPr="00610BA2">
        <w:rPr>
          <w:b/>
          <w:bCs/>
        </w:rPr>
        <w:t>Restfull</w:t>
      </w:r>
      <w:proofErr w:type="spellEnd"/>
      <w:r w:rsidRPr="00610BA2">
        <w:rPr>
          <w:b/>
          <w:bCs/>
        </w:rPr>
        <w:t xml:space="preserve"> vs Restless vs Rest </w:t>
      </w:r>
      <w:proofErr w:type="gramStart"/>
      <w:r w:rsidRPr="00610BA2">
        <w:rPr>
          <w:b/>
          <w:bCs/>
        </w:rPr>
        <w:t>API's</w:t>
      </w:r>
      <w:proofErr w:type="gramEnd"/>
      <w:r w:rsidRPr="00610BA2">
        <w:rPr>
          <w:b/>
          <w:bCs/>
        </w:rPr>
        <w:t>?</w:t>
      </w:r>
    </w:p>
    <w:p w14:paraId="55F82593" w14:textId="7994BBE5" w:rsidR="000C466B" w:rsidRDefault="000C466B" w:rsidP="00DA7604">
      <w:pPr>
        <w:pStyle w:val="NormalWeb"/>
        <w:numPr>
          <w:ilvl w:val="0"/>
          <w:numId w:val="67"/>
        </w:numPr>
      </w:pPr>
      <w:r>
        <w:rPr>
          <w:rStyle w:val="Strong"/>
        </w:rPr>
        <w:t>REST API:</w:t>
      </w:r>
      <w:r>
        <w:t xml:space="preserve"> General term for APIs using REST.</w:t>
      </w:r>
    </w:p>
    <w:p w14:paraId="2BC66786" w14:textId="3032F083" w:rsidR="000C466B" w:rsidRDefault="000C466B" w:rsidP="00DA7604">
      <w:pPr>
        <w:pStyle w:val="NormalWeb"/>
        <w:numPr>
          <w:ilvl w:val="0"/>
          <w:numId w:val="67"/>
        </w:numPr>
      </w:pPr>
      <w:r>
        <w:rPr>
          <w:rStyle w:val="Strong"/>
        </w:rPr>
        <w:t>RESTful API:</w:t>
      </w:r>
      <w:r>
        <w:t xml:space="preserve"> </w:t>
      </w:r>
      <w:r w:rsidRPr="00B80FFA">
        <w:rPr>
          <w:rStyle w:val="Strong"/>
          <w:b w:val="0"/>
          <w:bCs w:val="0"/>
        </w:rPr>
        <w:t>Proper and fully compliant REST API</w:t>
      </w:r>
      <w:r w:rsidRPr="00B80FFA">
        <w:rPr>
          <w:b/>
          <w:bCs/>
        </w:rPr>
        <w:t>.</w:t>
      </w:r>
    </w:p>
    <w:p w14:paraId="757E5877" w14:textId="6CDA258A" w:rsidR="000C466B" w:rsidRDefault="000C466B" w:rsidP="00DA7604">
      <w:pPr>
        <w:pStyle w:val="NormalWeb"/>
        <w:numPr>
          <w:ilvl w:val="0"/>
          <w:numId w:val="67"/>
        </w:numPr>
      </w:pPr>
      <w:proofErr w:type="spellStart"/>
      <w:r>
        <w:rPr>
          <w:rStyle w:val="Strong"/>
        </w:rPr>
        <w:t>RESTless</w:t>
      </w:r>
      <w:proofErr w:type="spellEnd"/>
      <w:r>
        <w:rPr>
          <w:rStyle w:val="Strong"/>
        </w:rPr>
        <w:t xml:space="preserve"> API:</w:t>
      </w:r>
      <w:r>
        <w:t xml:space="preserve"> </w:t>
      </w:r>
      <w:r w:rsidRPr="002264B1">
        <w:rPr>
          <w:rStyle w:val="Strong"/>
          <w:b w:val="0"/>
          <w:bCs w:val="0"/>
        </w:rPr>
        <w:t>Incorrect or partially REST API</w:t>
      </w:r>
      <w:r w:rsidRPr="002264B1">
        <w:rPr>
          <w:b/>
          <w:bCs/>
        </w:rPr>
        <w:t xml:space="preserve">, </w:t>
      </w:r>
      <w:r w:rsidRPr="002264B1">
        <w:t>often misusing rules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89"/>
        <w:gridCol w:w="2474"/>
        <w:gridCol w:w="2287"/>
        <w:gridCol w:w="3000"/>
      </w:tblGrid>
      <w:tr w:rsidR="008B428C" w:rsidRPr="008B428C" w14:paraId="52042FE2" w14:textId="77777777" w:rsidTr="008B42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2F741AE" w14:textId="77777777" w:rsidR="008B428C" w:rsidRPr="008B428C" w:rsidRDefault="008B428C" w:rsidP="008B428C">
            <w:pPr>
              <w:pStyle w:val="NormalWeb"/>
              <w:rPr>
                <w:b/>
                <w:bCs/>
              </w:rPr>
            </w:pPr>
            <w:r w:rsidRPr="008B428C">
              <w:rPr>
                <w:b/>
                <w:bCs/>
              </w:rPr>
              <w:t>Aspect</w:t>
            </w:r>
          </w:p>
        </w:tc>
        <w:tc>
          <w:tcPr>
            <w:tcW w:w="0" w:type="auto"/>
            <w:vAlign w:val="center"/>
            <w:hideMark/>
          </w:tcPr>
          <w:p w14:paraId="429F93A4" w14:textId="77777777" w:rsidR="008B428C" w:rsidRPr="008B428C" w:rsidRDefault="008B428C" w:rsidP="008B428C">
            <w:pPr>
              <w:pStyle w:val="NormalWeb"/>
              <w:rPr>
                <w:b/>
                <w:bCs/>
              </w:rPr>
            </w:pPr>
            <w:r w:rsidRPr="008B428C">
              <w:rPr>
                <w:b/>
                <w:bCs/>
              </w:rPr>
              <w:t>REST API</w:t>
            </w:r>
          </w:p>
        </w:tc>
        <w:tc>
          <w:tcPr>
            <w:tcW w:w="0" w:type="auto"/>
            <w:vAlign w:val="center"/>
            <w:hideMark/>
          </w:tcPr>
          <w:p w14:paraId="7EEFD5D6" w14:textId="77777777" w:rsidR="008B428C" w:rsidRPr="008B428C" w:rsidRDefault="008B428C" w:rsidP="008B428C">
            <w:pPr>
              <w:pStyle w:val="NormalWeb"/>
              <w:rPr>
                <w:b/>
                <w:bCs/>
              </w:rPr>
            </w:pPr>
            <w:r w:rsidRPr="008B428C">
              <w:rPr>
                <w:b/>
                <w:bCs/>
              </w:rPr>
              <w:t>RESTful API</w:t>
            </w:r>
          </w:p>
        </w:tc>
        <w:tc>
          <w:tcPr>
            <w:tcW w:w="0" w:type="auto"/>
            <w:vAlign w:val="center"/>
            <w:hideMark/>
          </w:tcPr>
          <w:p w14:paraId="51EB7C16" w14:textId="77777777" w:rsidR="008B428C" w:rsidRPr="008B428C" w:rsidRDefault="008B428C" w:rsidP="008B428C">
            <w:pPr>
              <w:pStyle w:val="NormalWeb"/>
              <w:rPr>
                <w:b/>
                <w:bCs/>
              </w:rPr>
            </w:pPr>
            <w:proofErr w:type="spellStart"/>
            <w:r w:rsidRPr="008B428C">
              <w:rPr>
                <w:b/>
                <w:bCs/>
              </w:rPr>
              <w:t>RESTless</w:t>
            </w:r>
            <w:proofErr w:type="spellEnd"/>
            <w:r w:rsidRPr="008B428C">
              <w:rPr>
                <w:b/>
                <w:bCs/>
              </w:rPr>
              <w:t xml:space="preserve"> API</w:t>
            </w:r>
          </w:p>
        </w:tc>
      </w:tr>
      <w:tr w:rsidR="008B428C" w:rsidRPr="008B428C" w14:paraId="793F7771" w14:textId="77777777" w:rsidTr="008B42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ADCD6B" w14:textId="77777777" w:rsidR="008B428C" w:rsidRPr="008B428C" w:rsidRDefault="008B428C" w:rsidP="008B428C">
            <w:pPr>
              <w:pStyle w:val="NormalWeb"/>
            </w:pPr>
            <w:r w:rsidRPr="008B428C">
              <w:rPr>
                <w:b/>
                <w:bCs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77AE2CF4" w14:textId="77777777" w:rsidR="008B428C" w:rsidRPr="008B428C" w:rsidRDefault="008B428C" w:rsidP="008B428C">
            <w:pPr>
              <w:pStyle w:val="NormalWeb"/>
            </w:pPr>
            <w:r w:rsidRPr="008B428C">
              <w:t>Any API based on REST principles.</w:t>
            </w:r>
          </w:p>
        </w:tc>
        <w:tc>
          <w:tcPr>
            <w:tcW w:w="0" w:type="auto"/>
            <w:vAlign w:val="center"/>
            <w:hideMark/>
          </w:tcPr>
          <w:p w14:paraId="6FFF777C" w14:textId="77777777" w:rsidR="008B428C" w:rsidRPr="008B428C" w:rsidRDefault="008B428C" w:rsidP="008B428C">
            <w:pPr>
              <w:pStyle w:val="NormalWeb"/>
            </w:pPr>
            <w:r w:rsidRPr="008B428C">
              <w:t>An API that fully follows REST standards.</w:t>
            </w:r>
          </w:p>
        </w:tc>
        <w:tc>
          <w:tcPr>
            <w:tcW w:w="0" w:type="auto"/>
            <w:vAlign w:val="center"/>
            <w:hideMark/>
          </w:tcPr>
          <w:p w14:paraId="3697D126" w14:textId="77777777" w:rsidR="008B428C" w:rsidRPr="008B428C" w:rsidRDefault="008B428C" w:rsidP="008B428C">
            <w:pPr>
              <w:pStyle w:val="NormalWeb"/>
            </w:pPr>
            <w:r w:rsidRPr="008B428C">
              <w:t>An API that partially follows or violates REST standards.</w:t>
            </w:r>
          </w:p>
        </w:tc>
      </w:tr>
      <w:tr w:rsidR="008B428C" w:rsidRPr="008B428C" w14:paraId="1F1243AA" w14:textId="77777777" w:rsidTr="008B42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2D625B0" w14:textId="77777777" w:rsidR="008B428C" w:rsidRPr="008B428C" w:rsidRDefault="008B428C" w:rsidP="008B428C">
            <w:pPr>
              <w:pStyle w:val="NormalWeb"/>
            </w:pPr>
            <w:r w:rsidRPr="008B428C">
              <w:rPr>
                <w:b/>
                <w:bCs/>
              </w:rPr>
              <w:t>HTTP Methods</w:t>
            </w:r>
          </w:p>
        </w:tc>
        <w:tc>
          <w:tcPr>
            <w:tcW w:w="0" w:type="auto"/>
            <w:vAlign w:val="center"/>
            <w:hideMark/>
          </w:tcPr>
          <w:p w14:paraId="3C707953" w14:textId="77777777" w:rsidR="008B428C" w:rsidRPr="008B428C" w:rsidRDefault="008B428C" w:rsidP="008B428C">
            <w:pPr>
              <w:pStyle w:val="NormalWeb"/>
            </w:pPr>
            <w:r w:rsidRPr="008B428C">
              <w:t>Uses HTTP methods like GET, POST, PUT, DELETE.</w:t>
            </w:r>
          </w:p>
        </w:tc>
        <w:tc>
          <w:tcPr>
            <w:tcW w:w="0" w:type="auto"/>
            <w:vAlign w:val="center"/>
            <w:hideMark/>
          </w:tcPr>
          <w:p w14:paraId="41EB3B52" w14:textId="77777777" w:rsidR="008B428C" w:rsidRPr="008B428C" w:rsidRDefault="008B428C" w:rsidP="008B428C">
            <w:pPr>
              <w:pStyle w:val="NormalWeb"/>
            </w:pPr>
            <w:r w:rsidRPr="008B428C">
              <w:t>Uses correct HTTP methods for correct actions.</w:t>
            </w:r>
          </w:p>
        </w:tc>
        <w:tc>
          <w:tcPr>
            <w:tcW w:w="0" w:type="auto"/>
            <w:vAlign w:val="center"/>
            <w:hideMark/>
          </w:tcPr>
          <w:p w14:paraId="784F8E47" w14:textId="77777777" w:rsidR="008B428C" w:rsidRPr="008B428C" w:rsidRDefault="008B428C" w:rsidP="008B428C">
            <w:pPr>
              <w:pStyle w:val="NormalWeb"/>
            </w:pPr>
            <w:r w:rsidRPr="008B428C">
              <w:t>Often uses only POST or misuses HTTP methods.</w:t>
            </w:r>
          </w:p>
        </w:tc>
      </w:tr>
      <w:tr w:rsidR="008B428C" w:rsidRPr="008B428C" w14:paraId="29ACB804" w14:textId="77777777" w:rsidTr="008B42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ABA8CA1" w14:textId="77777777" w:rsidR="008B428C" w:rsidRPr="008B428C" w:rsidRDefault="008B428C" w:rsidP="008B428C">
            <w:pPr>
              <w:pStyle w:val="NormalWeb"/>
            </w:pPr>
            <w:r w:rsidRPr="008B428C">
              <w:rPr>
                <w:b/>
                <w:bCs/>
              </w:rPr>
              <w:t>URL Design</w:t>
            </w:r>
          </w:p>
        </w:tc>
        <w:tc>
          <w:tcPr>
            <w:tcW w:w="0" w:type="auto"/>
            <w:vAlign w:val="center"/>
            <w:hideMark/>
          </w:tcPr>
          <w:p w14:paraId="01B1B4FD" w14:textId="77777777" w:rsidR="008B428C" w:rsidRPr="008B428C" w:rsidRDefault="008B428C" w:rsidP="008B428C">
            <w:pPr>
              <w:pStyle w:val="NormalWeb"/>
            </w:pPr>
            <w:r w:rsidRPr="008B428C">
              <w:t>Resource-oriented but not always proper.</w:t>
            </w:r>
          </w:p>
        </w:tc>
        <w:tc>
          <w:tcPr>
            <w:tcW w:w="0" w:type="auto"/>
            <w:vAlign w:val="center"/>
            <w:hideMark/>
          </w:tcPr>
          <w:p w14:paraId="1978FFBD" w14:textId="77777777" w:rsidR="008B428C" w:rsidRPr="008B428C" w:rsidRDefault="008B428C" w:rsidP="008B428C">
            <w:pPr>
              <w:pStyle w:val="NormalWeb"/>
            </w:pPr>
            <w:r w:rsidRPr="008B428C">
              <w:t>Strictly resource-oriented URLs (e.g., /users/1).</w:t>
            </w:r>
          </w:p>
        </w:tc>
        <w:tc>
          <w:tcPr>
            <w:tcW w:w="0" w:type="auto"/>
            <w:vAlign w:val="center"/>
            <w:hideMark/>
          </w:tcPr>
          <w:p w14:paraId="51F7C77C" w14:textId="77777777" w:rsidR="008B428C" w:rsidRPr="008B428C" w:rsidRDefault="008B428C" w:rsidP="008B428C">
            <w:pPr>
              <w:pStyle w:val="NormalWeb"/>
            </w:pPr>
            <w:r w:rsidRPr="008B428C">
              <w:t>May use non-resource URLs (e.g., /</w:t>
            </w:r>
            <w:proofErr w:type="spellStart"/>
            <w:r w:rsidRPr="008B428C">
              <w:t>getUser?id</w:t>
            </w:r>
            <w:proofErr w:type="spellEnd"/>
            <w:r w:rsidRPr="008B428C">
              <w:t>=1).</w:t>
            </w:r>
          </w:p>
        </w:tc>
      </w:tr>
      <w:tr w:rsidR="008B428C" w:rsidRPr="008B428C" w14:paraId="3417175E" w14:textId="77777777" w:rsidTr="008B42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1C2E5E" w14:textId="77777777" w:rsidR="008B428C" w:rsidRPr="008B428C" w:rsidRDefault="008B428C" w:rsidP="008B428C">
            <w:pPr>
              <w:pStyle w:val="NormalWeb"/>
            </w:pPr>
            <w:r w:rsidRPr="008B428C">
              <w:rPr>
                <w:b/>
                <w:bCs/>
              </w:rPr>
              <w:t>Statelessness</w:t>
            </w:r>
          </w:p>
        </w:tc>
        <w:tc>
          <w:tcPr>
            <w:tcW w:w="0" w:type="auto"/>
            <w:vAlign w:val="center"/>
            <w:hideMark/>
          </w:tcPr>
          <w:p w14:paraId="6E2BBFD6" w14:textId="77777777" w:rsidR="008B428C" w:rsidRPr="008B428C" w:rsidRDefault="008B428C" w:rsidP="008B428C">
            <w:pPr>
              <w:pStyle w:val="NormalWeb"/>
            </w:pPr>
            <w:r w:rsidRPr="008B428C">
              <w:t>May or may not be stateless.</w:t>
            </w:r>
          </w:p>
        </w:tc>
        <w:tc>
          <w:tcPr>
            <w:tcW w:w="0" w:type="auto"/>
            <w:vAlign w:val="center"/>
            <w:hideMark/>
          </w:tcPr>
          <w:p w14:paraId="1F6B5FF8" w14:textId="77777777" w:rsidR="008B428C" w:rsidRPr="008B428C" w:rsidRDefault="008B428C" w:rsidP="008B428C">
            <w:pPr>
              <w:pStyle w:val="NormalWeb"/>
            </w:pPr>
            <w:r w:rsidRPr="008B428C">
              <w:t>Always stateless (no server-side session).</w:t>
            </w:r>
          </w:p>
        </w:tc>
        <w:tc>
          <w:tcPr>
            <w:tcW w:w="0" w:type="auto"/>
            <w:vAlign w:val="center"/>
            <w:hideMark/>
          </w:tcPr>
          <w:p w14:paraId="754D5DDF" w14:textId="77777777" w:rsidR="008B428C" w:rsidRPr="008B428C" w:rsidRDefault="008B428C" w:rsidP="008B428C">
            <w:pPr>
              <w:pStyle w:val="NormalWeb"/>
            </w:pPr>
            <w:r w:rsidRPr="008B428C">
              <w:t>Often stateful or session-dependent.</w:t>
            </w:r>
          </w:p>
        </w:tc>
      </w:tr>
      <w:tr w:rsidR="008B428C" w:rsidRPr="008B428C" w14:paraId="1D95939D" w14:textId="77777777" w:rsidTr="008B42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E84597" w14:textId="77777777" w:rsidR="008B428C" w:rsidRPr="008B428C" w:rsidRDefault="008B428C" w:rsidP="008B428C">
            <w:pPr>
              <w:pStyle w:val="NormalWeb"/>
            </w:pPr>
            <w:r w:rsidRPr="008B428C">
              <w:rPr>
                <w:b/>
                <w:bCs/>
              </w:rPr>
              <w:t>Standard Compliance</w:t>
            </w:r>
          </w:p>
        </w:tc>
        <w:tc>
          <w:tcPr>
            <w:tcW w:w="0" w:type="auto"/>
            <w:vAlign w:val="center"/>
            <w:hideMark/>
          </w:tcPr>
          <w:p w14:paraId="0DC2A6E6" w14:textId="77777777" w:rsidR="008B428C" w:rsidRPr="008B428C" w:rsidRDefault="008B428C" w:rsidP="008B428C">
            <w:pPr>
              <w:pStyle w:val="NormalWeb"/>
            </w:pPr>
            <w:r w:rsidRPr="008B428C">
              <w:t>Can be partial or complete.</w:t>
            </w:r>
          </w:p>
        </w:tc>
        <w:tc>
          <w:tcPr>
            <w:tcW w:w="0" w:type="auto"/>
            <w:vAlign w:val="center"/>
            <w:hideMark/>
          </w:tcPr>
          <w:p w14:paraId="7F896E89" w14:textId="77777777" w:rsidR="008B428C" w:rsidRPr="008B428C" w:rsidRDefault="008B428C" w:rsidP="008B428C">
            <w:pPr>
              <w:pStyle w:val="NormalWeb"/>
            </w:pPr>
            <w:r w:rsidRPr="008B428C">
              <w:t>Fully compliant with REST principles.</w:t>
            </w:r>
          </w:p>
        </w:tc>
        <w:tc>
          <w:tcPr>
            <w:tcW w:w="0" w:type="auto"/>
            <w:vAlign w:val="center"/>
            <w:hideMark/>
          </w:tcPr>
          <w:p w14:paraId="56628BAF" w14:textId="77777777" w:rsidR="008B428C" w:rsidRPr="008B428C" w:rsidRDefault="008B428C" w:rsidP="008B428C">
            <w:pPr>
              <w:pStyle w:val="NormalWeb"/>
            </w:pPr>
            <w:r w:rsidRPr="008B428C">
              <w:t>Non-compliant or improperly designed.</w:t>
            </w:r>
          </w:p>
        </w:tc>
      </w:tr>
      <w:tr w:rsidR="008B428C" w:rsidRPr="008B428C" w14:paraId="0CCA87A5" w14:textId="77777777" w:rsidTr="008B42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4CBC1D" w14:textId="77777777" w:rsidR="008B428C" w:rsidRPr="008B428C" w:rsidRDefault="008B428C" w:rsidP="008B428C">
            <w:pPr>
              <w:pStyle w:val="NormalWeb"/>
            </w:pPr>
            <w:r w:rsidRPr="008B428C">
              <w:rPr>
                <w:b/>
                <w:bCs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30D9625A" w14:textId="77777777" w:rsidR="008B428C" w:rsidRPr="008B428C" w:rsidRDefault="008B428C" w:rsidP="008B428C">
            <w:pPr>
              <w:pStyle w:val="NormalWeb"/>
            </w:pPr>
            <w:r w:rsidRPr="008B428C">
              <w:t>GET /users or POST /users</w:t>
            </w:r>
          </w:p>
        </w:tc>
        <w:tc>
          <w:tcPr>
            <w:tcW w:w="0" w:type="auto"/>
            <w:vAlign w:val="center"/>
            <w:hideMark/>
          </w:tcPr>
          <w:p w14:paraId="1E9EEAEB" w14:textId="77777777" w:rsidR="008B428C" w:rsidRPr="008B428C" w:rsidRDefault="008B428C" w:rsidP="008B428C">
            <w:pPr>
              <w:pStyle w:val="NormalWeb"/>
            </w:pPr>
            <w:r w:rsidRPr="008B428C">
              <w:t>GET /products/5 to get product with ID 5.</w:t>
            </w:r>
          </w:p>
        </w:tc>
        <w:tc>
          <w:tcPr>
            <w:tcW w:w="0" w:type="auto"/>
            <w:vAlign w:val="center"/>
            <w:hideMark/>
          </w:tcPr>
          <w:p w14:paraId="51A6F324" w14:textId="77777777" w:rsidR="008B428C" w:rsidRPr="008B428C" w:rsidRDefault="008B428C" w:rsidP="008B428C">
            <w:pPr>
              <w:pStyle w:val="NormalWeb"/>
            </w:pPr>
            <w:r w:rsidRPr="008B428C">
              <w:t>POST /</w:t>
            </w:r>
            <w:proofErr w:type="spellStart"/>
            <w:r w:rsidRPr="008B428C">
              <w:t>getProduct?id</w:t>
            </w:r>
            <w:proofErr w:type="spellEnd"/>
            <w:r w:rsidRPr="008B428C">
              <w:t>=5 instead of using GET.</w:t>
            </w:r>
          </w:p>
        </w:tc>
      </w:tr>
    </w:tbl>
    <w:p w14:paraId="53CB4176" w14:textId="0553873E" w:rsidR="00E00647" w:rsidRDefault="001C1EE2" w:rsidP="00E00647">
      <w:pPr>
        <w:pStyle w:val="NormalWeb"/>
      </w:pPr>
      <w:r>
        <w:pict w14:anchorId="2CA65D3C">
          <v:rect id="_x0000_i1339" style="width:0;height:1.5pt" o:hralign="center" o:hrstd="t" o:hr="t"/>
        </w:pict>
      </w:r>
    </w:p>
    <w:p w14:paraId="33DDA007" w14:textId="77777777" w:rsidR="000C466B" w:rsidRPr="000C466B" w:rsidRDefault="000C466B" w:rsidP="000C466B">
      <w:pPr>
        <w:pStyle w:val="ListParagraph"/>
        <w:spacing w:line="360" w:lineRule="auto"/>
        <w:rPr>
          <w:b/>
          <w:bCs/>
        </w:rPr>
      </w:pPr>
    </w:p>
    <w:p w14:paraId="31079EB3" w14:textId="77777777" w:rsidR="003E10C2" w:rsidRDefault="003E10C2">
      <w:pPr>
        <w:rPr>
          <w:b/>
          <w:bCs/>
        </w:rPr>
      </w:pPr>
      <w:r>
        <w:rPr>
          <w:b/>
          <w:bCs/>
        </w:rPr>
        <w:br w:type="page"/>
      </w:r>
    </w:p>
    <w:p w14:paraId="27C16A7D" w14:textId="3B6872C4" w:rsidR="00463C03" w:rsidRPr="00463C03" w:rsidRDefault="00463C03" w:rsidP="00463C03">
      <w:pPr>
        <w:pStyle w:val="BodyText"/>
      </w:pPr>
      <w:r w:rsidRPr="00463C03">
        <w:rPr>
          <w:b/>
          <w:bCs/>
        </w:rPr>
        <w:lastRenderedPageBreak/>
        <w:t>Git and GitHub Interview Questions and Answers</w:t>
      </w:r>
    </w:p>
    <w:p w14:paraId="142DF49D" w14:textId="00D10596" w:rsidR="00197916" w:rsidRDefault="00463C03" w:rsidP="006A1A90">
      <w:pPr>
        <w:pStyle w:val="BodyText"/>
        <w:numPr>
          <w:ilvl w:val="0"/>
          <w:numId w:val="43"/>
        </w:numPr>
      </w:pPr>
      <w:r w:rsidRPr="00463C03">
        <w:rPr>
          <w:b/>
          <w:bCs/>
        </w:rPr>
        <w:t>What is Git?</w:t>
      </w:r>
      <w:r w:rsidRPr="00463C03">
        <w:t xml:space="preserve"> </w:t>
      </w:r>
    </w:p>
    <w:p w14:paraId="421F0A96" w14:textId="198EBE79" w:rsidR="00463C03" w:rsidRPr="00463C03" w:rsidRDefault="00463C03" w:rsidP="00197916">
      <w:pPr>
        <w:pStyle w:val="BodyText"/>
        <w:ind w:left="720"/>
      </w:pPr>
      <w:r w:rsidRPr="00463C03">
        <w:t>Git is a distributed version control system that helps track changes in source code during software development. It allows multiple developers to work together, manage versions, and roll back to previous code states.</w:t>
      </w:r>
    </w:p>
    <w:p w14:paraId="3BE5F9C7" w14:textId="77777777" w:rsidR="00463C03" w:rsidRPr="00463C03" w:rsidRDefault="00463C03" w:rsidP="006A1A90">
      <w:pPr>
        <w:pStyle w:val="BodyText"/>
        <w:numPr>
          <w:ilvl w:val="0"/>
          <w:numId w:val="43"/>
        </w:numPr>
      </w:pPr>
      <w:r w:rsidRPr="00463C03">
        <w:rPr>
          <w:b/>
          <w:bCs/>
        </w:rPr>
        <w:t>What is Git and GitHub?</w:t>
      </w:r>
    </w:p>
    <w:p w14:paraId="00AC269B" w14:textId="77777777" w:rsidR="00463C03" w:rsidRPr="00463C03" w:rsidRDefault="00463C03" w:rsidP="006A1A90">
      <w:pPr>
        <w:pStyle w:val="BodyText"/>
        <w:numPr>
          <w:ilvl w:val="0"/>
          <w:numId w:val="32"/>
        </w:numPr>
      </w:pPr>
      <w:r w:rsidRPr="00463C03">
        <w:rPr>
          <w:b/>
          <w:bCs/>
        </w:rPr>
        <w:t>Git:</w:t>
      </w:r>
      <w:r w:rsidRPr="00463C03">
        <w:t xml:space="preserve"> A tool to manage code versions locally and track changes.</w:t>
      </w:r>
    </w:p>
    <w:p w14:paraId="6751BD95" w14:textId="77777777" w:rsidR="00463C03" w:rsidRPr="00463C03" w:rsidRDefault="00463C03" w:rsidP="006A1A90">
      <w:pPr>
        <w:pStyle w:val="BodyText"/>
        <w:numPr>
          <w:ilvl w:val="0"/>
          <w:numId w:val="32"/>
        </w:numPr>
      </w:pPr>
      <w:r w:rsidRPr="00463C03">
        <w:rPr>
          <w:b/>
          <w:bCs/>
        </w:rPr>
        <w:t>GitHub:</w:t>
      </w:r>
      <w:r w:rsidRPr="00463C03">
        <w:t xml:space="preserve"> A cloud-based hosting service that stores Git repositories online, enabling collaboration, sharing, and version control with teams.</w:t>
      </w:r>
    </w:p>
    <w:p w14:paraId="552F4613" w14:textId="77777777" w:rsidR="00463C03" w:rsidRDefault="00463C03" w:rsidP="0047193F">
      <w:pPr>
        <w:pStyle w:val="BodyText"/>
      </w:pPr>
    </w:p>
    <w:p w14:paraId="4F7FEE62" w14:textId="77777777" w:rsidR="0047193F" w:rsidRPr="0047193F" w:rsidRDefault="0047193F" w:rsidP="0047193F">
      <w:pPr>
        <w:pStyle w:val="BodyText"/>
      </w:pPr>
    </w:p>
    <w:sectPr w:rsidR="0047193F" w:rsidRPr="0047193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CB518D" w14:textId="77777777" w:rsidR="00CA6A46" w:rsidRDefault="00CA6A46" w:rsidP="00A425AD">
      <w:pPr>
        <w:spacing w:after="0"/>
      </w:pPr>
      <w:r>
        <w:separator/>
      </w:r>
    </w:p>
  </w:endnote>
  <w:endnote w:type="continuationSeparator" w:id="0">
    <w:p w14:paraId="135DFC62" w14:textId="77777777" w:rsidR="00CA6A46" w:rsidRDefault="00CA6A46" w:rsidP="00A425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B7BDD3" w14:textId="77777777" w:rsidR="00CA6A46" w:rsidRDefault="00CA6A46" w:rsidP="00A425AD">
      <w:pPr>
        <w:spacing w:after="0"/>
      </w:pPr>
      <w:r>
        <w:separator/>
      </w:r>
    </w:p>
  </w:footnote>
  <w:footnote w:type="continuationSeparator" w:id="0">
    <w:p w14:paraId="7A92DD0B" w14:textId="77777777" w:rsidR="00CA6A46" w:rsidRDefault="00CA6A46" w:rsidP="00A425A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4527" style="width:0;height:1.5pt" o:hralign="right" o:bullet="t" o:hrstd="t" o:hr="t"/>
    </w:pict>
  </w:numPicBullet>
  <w:numPicBullet w:numPicBulletId="1">
    <w:pict>
      <v:rect id="_x0000_i4528" style="width:0;height:1.5pt" o:hralign="center" o:bullet="t" o:hrstd="t" o:hr="t"/>
    </w:pict>
  </w:numPicBullet>
  <w:numPicBullet w:numPicBulletId="2">
    <w:pict>
      <v:rect id="_x0000_i4529" style="width:0;height:1.5pt" o:hralign="center" o:bullet="t" o:hrstd="t" o:hr="t"/>
    </w:pict>
  </w:numPicBullet>
  <w:abstractNum w:abstractNumId="0" w15:restartNumberingAfterBreak="0">
    <w:nsid w:val="0000A991"/>
    <w:multiLevelType w:val="multilevel"/>
    <w:tmpl w:val="F0CC80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2F145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" w15:restartNumberingAfterBreak="0">
    <w:nsid w:val="00A99412"/>
    <w:multiLevelType w:val="multilevel"/>
    <w:tmpl w:val="87C89AB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23DAB2D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C57006A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107A65A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A102741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68DE6D6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64DA8A5A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6B4A4F20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CAD4DFD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1"/>
    <w:multiLevelType w:val="multilevel"/>
    <w:tmpl w:val="72DE35C8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2"/>
    <w:multiLevelType w:val="multilevel"/>
    <w:tmpl w:val="8B420312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3"/>
    <w:multiLevelType w:val="multilevel"/>
    <w:tmpl w:val="DA9E904A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4"/>
    <w:multiLevelType w:val="multilevel"/>
    <w:tmpl w:val="DDEC33D4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A994115"/>
    <w:multiLevelType w:val="multilevel"/>
    <w:tmpl w:val="7B1A3A4E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A994116"/>
    <w:multiLevelType w:val="multilevel"/>
    <w:tmpl w:val="EBCA3D6C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A994117"/>
    <w:multiLevelType w:val="multilevel"/>
    <w:tmpl w:val="E5EC2144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A994118"/>
    <w:multiLevelType w:val="multilevel"/>
    <w:tmpl w:val="B59CD16A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A994119"/>
    <w:multiLevelType w:val="multilevel"/>
    <w:tmpl w:val="81F40126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A994120"/>
    <w:multiLevelType w:val="multilevel"/>
    <w:tmpl w:val="5A54D402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21" w15:restartNumberingAfterBreak="0">
    <w:nsid w:val="0A994121"/>
    <w:multiLevelType w:val="multilevel"/>
    <w:tmpl w:val="8D964CFA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22" w15:restartNumberingAfterBreak="0">
    <w:nsid w:val="0A994122"/>
    <w:multiLevelType w:val="multilevel"/>
    <w:tmpl w:val="8786A71A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23" w15:restartNumberingAfterBreak="0">
    <w:nsid w:val="0A994123"/>
    <w:multiLevelType w:val="multilevel"/>
    <w:tmpl w:val="CC0A5A24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24" w15:restartNumberingAfterBreak="0">
    <w:nsid w:val="0C6123B9"/>
    <w:multiLevelType w:val="multilevel"/>
    <w:tmpl w:val="6150A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38765F6"/>
    <w:multiLevelType w:val="multilevel"/>
    <w:tmpl w:val="90441E6E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26" w15:restartNumberingAfterBreak="0">
    <w:nsid w:val="1F16358E"/>
    <w:multiLevelType w:val="hybridMultilevel"/>
    <w:tmpl w:val="A050CCC8"/>
    <w:lvl w:ilvl="0" w:tplc="233286D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0934ED4"/>
    <w:multiLevelType w:val="multilevel"/>
    <w:tmpl w:val="F3D4A8FE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23C457DA"/>
    <w:multiLevelType w:val="hybridMultilevel"/>
    <w:tmpl w:val="9B5204CC"/>
    <w:lvl w:ilvl="0" w:tplc="56BAB9DC">
      <w:numFmt w:val="bullet"/>
      <w:lvlText w:val=""/>
      <w:lvlJc w:val="left"/>
      <w:pPr>
        <w:ind w:left="1080" w:hanging="360"/>
      </w:pPr>
      <w:rPr>
        <w:rFonts w:ascii="Wingdings" w:eastAsiaTheme="minorHAnsi" w:hAnsi="Wingdings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27093D45"/>
    <w:multiLevelType w:val="multilevel"/>
    <w:tmpl w:val="8FF06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7256097"/>
    <w:multiLevelType w:val="hybridMultilevel"/>
    <w:tmpl w:val="6AEAFA00"/>
    <w:lvl w:ilvl="0" w:tplc="BCF80B30">
      <w:numFmt w:val="bullet"/>
      <w:lvlText w:val="-"/>
      <w:lvlJc w:val="left"/>
      <w:pPr>
        <w:ind w:left="1080" w:hanging="360"/>
      </w:pPr>
      <w:rPr>
        <w:rFonts w:ascii="Aptos Display" w:eastAsiaTheme="minorHAnsi" w:hAnsi="Aptos Display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2D0B326D"/>
    <w:multiLevelType w:val="multilevel"/>
    <w:tmpl w:val="78E8CE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0476346"/>
    <w:multiLevelType w:val="multilevel"/>
    <w:tmpl w:val="A26E0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18A3A70"/>
    <w:multiLevelType w:val="multilevel"/>
    <w:tmpl w:val="5B76473A"/>
    <w:lvl w:ilvl="0">
      <w:start w:val="1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34" w15:restartNumberingAfterBreak="0">
    <w:nsid w:val="324C3FC4"/>
    <w:multiLevelType w:val="multilevel"/>
    <w:tmpl w:val="F2A89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3E74D2"/>
    <w:multiLevelType w:val="multilevel"/>
    <w:tmpl w:val="2F145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6" w15:restartNumberingAfterBreak="0">
    <w:nsid w:val="36E95162"/>
    <w:multiLevelType w:val="multilevel"/>
    <w:tmpl w:val="1F0671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7" w15:restartNumberingAfterBreak="0">
    <w:nsid w:val="37696C72"/>
    <w:multiLevelType w:val="multilevel"/>
    <w:tmpl w:val="1F0671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8" w15:restartNumberingAfterBreak="0">
    <w:nsid w:val="39E71524"/>
    <w:multiLevelType w:val="multilevel"/>
    <w:tmpl w:val="2F145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39" w15:restartNumberingAfterBreak="0">
    <w:nsid w:val="3E364CC2"/>
    <w:multiLevelType w:val="multilevel"/>
    <w:tmpl w:val="0D54C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E6D1C3C"/>
    <w:multiLevelType w:val="multilevel"/>
    <w:tmpl w:val="893EA9DA"/>
    <w:lvl w:ilvl="0">
      <w:start w:val="12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41" w15:restartNumberingAfterBreak="0">
    <w:nsid w:val="42B73AAD"/>
    <w:multiLevelType w:val="multilevel"/>
    <w:tmpl w:val="912CAF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5E5135E"/>
    <w:multiLevelType w:val="multilevel"/>
    <w:tmpl w:val="41943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5E94250"/>
    <w:multiLevelType w:val="multilevel"/>
    <w:tmpl w:val="4CE4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8F0564A"/>
    <w:multiLevelType w:val="multilevel"/>
    <w:tmpl w:val="54B29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DD81F46"/>
    <w:multiLevelType w:val="multilevel"/>
    <w:tmpl w:val="DEAAC8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571F077A"/>
    <w:multiLevelType w:val="hybridMultilevel"/>
    <w:tmpl w:val="D71AAB7E"/>
    <w:lvl w:ilvl="0" w:tplc="4B0EC4A4">
      <w:start w:val="11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  <w:b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5AA53C75"/>
    <w:multiLevelType w:val="multilevel"/>
    <w:tmpl w:val="0FDA8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5B0814E5"/>
    <w:multiLevelType w:val="multilevel"/>
    <w:tmpl w:val="B5A629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CF6173C"/>
    <w:multiLevelType w:val="multilevel"/>
    <w:tmpl w:val="00809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5ECB6D25"/>
    <w:multiLevelType w:val="multilevel"/>
    <w:tmpl w:val="D14E3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CD86384"/>
    <w:multiLevelType w:val="hybridMultilevel"/>
    <w:tmpl w:val="33B28442"/>
    <w:lvl w:ilvl="0" w:tplc="FD0EC670">
      <w:start w:val="5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D645C4B"/>
    <w:multiLevelType w:val="hybridMultilevel"/>
    <w:tmpl w:val="EB689474"/>
    <w:lvl w:ilvl="0" w:tplc="4B0EC4A4">
      <w:start w:val="11"/>
      <w:numFmt w:val="bullet"/>
      <w:lvlText w:val="-"/>
      <w:lvlJc w:val="left"/>
      <w:pPr>
        <w:ind w:left="1080" w:hanging="360"/>
      </w:pPr>
      <w:rPr>
        <w:rFonts w:ascii="Aptos" w:eastAsiaTheme="minorHAnsi" w:hAnsi="Aptos" w:cstheme="minorBidi" w:hint="default"/>
        <w:b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EEA6471"/>
    <w:multiLevelType w:val="multilevel"/>
    <w:tmpl w:val="39D035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54" w15:restartNumberingAfterBreak="0">
    <w:nsid w:val="6FD353E5"/>
    <w:multiLevelType w:val="hybridMultilevel"/>
    <w:tmpl w:val="6E260338"/>
    <w:lvl w:ilvl="0" w:tplc="D5605FB2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9FC0C0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DC4F23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60AF9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5C2583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E579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974CF8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61EA2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9041C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5" w15:restartNumberingAfterBreak="0">
    <w:nsid w:val="757C5E50"/>
    <w:multiLevelType w:val="multilevel"/>
    <w:tmpl w:val="2F145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56" w15:restartNumberingAfterBreak="0">
    <w:nsid w:val="76D772D3"/>
    <w:multiLevelType w:val="multilevel"/>
    <w:tmpl w:val="D62E5AC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C6E6CF6"/>
    <w:multiLevelType w:val="multilevel"/>
    <w:tmpl w:val="2F1459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</w:rPr>
    </w:lvl>
  </w:abstractNum>
  <w:abstractNum w:abstractNumId="58" w15:restartNumberingAfterBreak="0">
    <w:nsid w:val="7DBB2FE7"/>
    <w:multiLevelType w:val="hybridMultilevel"/>
    <w:tmpl w:val="BFCA2AD0"/>
    <w:lvl w:ilvl="0" w:tplc="00005218">
      <w:start w:val="5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5541730">
    <w:abstractNumId w:val="1"/>
  </w:num>
  <w:num w:numId="2" w16cid:durableId="995576035">
    <w:abstractNumId w:val="0"/>
  </w:num>
  <w:num w:numId="3" w16cid:durableId="137909030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267143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47861473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02335856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51800908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995526955">
    <w:abstractNumId w:val="0"/>
  </w:num>
  <w:num w:numId="9" w16cid:durableId="35732164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87369247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086728682">
    <w:abstractNumId w:val="0"/>
  </w:num>
  <w:num w:numId="12" w16cid:durableId="167479969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 w16cid:durableId="156351807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4" w16cid:durableId="1106122651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5" w16cid:durableId="1405375863">
    <w:abstractNumId w:val="12"/>
  </w:num>
  <w:num w:numId="16" w16cid:durableId="100036510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7" w16cid:durableId="114204502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8" w16cid:durableId="642009432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9" w16cid:durableId="362097302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20" w16cid:durableId="715470088">
    <w:abstractNumId w:val="0"/>
  </w:num>
  <w:num w:numId="21" w16cid:durableId="973145458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2" w16cid:durableId="409892124">
    <w:abstractNumId w:val="0"/>
  </w:num>
  <w:num w:numId="23" w16cid:durableId="284965047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4" w16cid:durableId="1890917339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5" w16cid:durableId="535578948">
    <w:abstractNumId w:val="0"/>
  </w:num>
  <w:num w:numId="26" w16cid:durableId="2008512982">
    <w:abstractNumId w:val="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7" w16cid:durableId="1773817872">
    <w:abstractNumId w:val="0"/>
  </w:num>
  <w:num w:numId="28" w16cid:durableId="1258057599">
    <w:abstractNumId w:val="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9" w16cid:durableId="2093235339">
    <w:abstractNumId w:val="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30" w16cid:durableId="2059931465">
    <w:abstractNumId w:val="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31" w16cid:durableId="1661616895">
    <w:abstractNumId w:val="0"/>
  </w:num>
  <w:num w:numId="32" w16cid:durableId="194196855">
    <w:abstractNumId w:val="0"/>
  </w:num>
  <w:num w:numId="33" w16cid:durableId="173300899">
    <w:abstractNumId w:val="26"/>
  </w:num>
  <w:num w:numId="34" w16cid:durableId="1484546330">
    <w:abstractNumId w:val="27"/>
  </w:num>
  <w:num w:numId="35" w16cid:durableId="1597516747">
    <w:abstractNumId w:val="25"/>
  </w:num>
  <w:num w:numId="36" w16cid:durableId="1278291037">
    <w:abstractNumId w:val="38"/>
  </w:num>
  <w:num w:numId="37" w16cid:durableId="1756707657">
    <w:abstractNumId w:val="40"/>
  </w:num>
  <w:num w:numId="38" w16cid:durableId="2094281649">
    <w:abstractNumId w:val="35"/>
  </w:num>
  <w:num w:numId="39" w16cid:durableId="485391068">
    <w:abstractNumId w:val="37"/>
  </w:num>
  <w:num w:numId="40" w16cid:durableId="6450290">
    <w:abstractNumId w:val="53"/>
  </w:num>
  <w:num w:numId="41" w16cid:durableId="1697537833">
    <w:abstractNumId w:val="55"/>
  </w:num>
  <w:num w:numId="42" w16cid:durableId="436798400">
    <w:abstractNumId w:val="33"/>
  </w:num>
  <w:num w:numId="43" w16cid:durableId="1836258666">
    <w:abstractNumId w:val="57"/>
  </w:num>
  <w:num w:numId="44" w16cid:durableId="919144876">
    <w:abstractNumId w:val="28"/>
  </w:num>
  <w:num w:numId="45" w16cid:durableId="494565709">
    <w:abstractNumId w:val="30"/>
  </w:num>
  <w:num w:numId="46" w16cid:durableId="2049179721">
    <w:abstractNumId w:val="46"/>
  </w:num>
  <w:num w:numId="47" w16cid:durableId="2008046482">
    <w:abstractNumId w:val="42"/>
  </w:num>
  <w:num w:numId="48" w16cid:durableId="2070572369">
    <w:abstractNumId w:val="58"/>
  </w:num>
  <w:num w:numId="49" w16cid:durableId="463692068">
    <w:abstractNumId w:val="51"/>
  </w:num>
  <w:num w:numId="50" w16cid:durableId="1697002736">
    <w:abstractNumId w:val="29"/>
  </w:num>
  <w:num w:numId="51" w16cid:durableId="546406279">
    <w:abstractNumId w:val="45"/>
  </w:num>
  <w:num w:numId="52" w16cid:durableId="245846684">
    <w:abstractNumId w:val="31"/>
  </w:num>
  <w:num w:numId="53" w16cid:durableId="454835289">
    <w:abstractNumId w:val="54"/>
  </w:num>
  <w:num w:numId="54" w16cid:durableId="1884559749">
    <w:abstractNumId w:val="44"/>
  </w:num>
  <w:num w:numId="55" w16cid:durableId="2014410052">
    <w:abstractNumId w:val="49"/>
  </w:num>
  <w:num w:numId="56" w16cid:durableId="809714361">
    <w:abstractNumId w:val="32"/>
  </w:num>
  <w:num w:numId="57" w16cid:durableId="648902752">
    <w:abstractNumId w:val="41"/>
  </w:num>
  <w:num w:numId="58" w16cid:durableId="1606503188">
    <w:abstractNumId w:val="36"/>
  </w:num>
  <w:num w:numId="59" w16cid:durableId="1517573271">
    <w:abstractNumId w:val="39"/>
  </w:num>
  <w:num w:numId="60" w16cid:durableId="1644045768">
    <w:abstractNumId w:val="56"/>
  </w:num>
  <w:num w:numId="61" w16cid:durableId="2007707289">
    <w:abstractNumId w:val="34"/>
  </w:num>
  <w:num w:numId="62" w16cid:durableId="908612448">
    <w:abstractNumId w:val="48"/>
  </w:num>
  <w:num w:numId="63" w16cid:durableId="648825375">
    <w:abstractNumId w:val="50"/>
  </w:num>
  <w:num w:numId="64" w16cid:durableId="724721813">
    <w:abstractNumId w:val="43"/>
  </w:num>
  <w:num w:numId="65" w16cid:durableId="2101559048">
    <w:abstractNumId w:val="24"/>
  </w:num>
  <w:num w:numId="66" w16cid:durableId="304774374">
    <w:abstractNumId w:val="47"/>
  </w:num>
  <w:num w:numId="67" w16cid:durableId="457455642">
    <w:abstractNumId w:val="52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12DC"/>
    <w:rsid w:val="000006A3"/>
    <w:rsid w:val="00000777"/>
    <w:rsid w:val="00002883"/>
    <w:rsid w:val="000105D4"/>
    <w:rsid w:val="0001191F"/>
    <w:rsid w:val="00011C16"/>
    <w:rsid w:val="000129A4"/>
    <w:rsid w:val="000129D0"/>
    <w:rsid w:val="0001314E"/>
    <w:rsid w:val="000144B3"/>
    <w:rsid w:val="00015AC4"/>
    <w:rsid w:val="00016610"/>
    <w:rsid w:val="0002452C"/>
    <w:rsid w:val="000246CF"/>
    <w:rsid w:val="0002480C"/>
    <w:rsid w:val="00024A26"/>
    <w:rsid w:val="000252F2"/>
    <w:rsid w:val="00026735"/>
    <w:rsid w:val="0003089E"/>
    <w:rsid w:val="000309FC"/>
    <w:rsid w:val="00035DAB"/>
    <w:rsid w:val="00036436"/>
    <w:rsid w:val="00037C34"/>
    <w:rsid w:val="00037DA1"/>
    <w:rsid w:val="000406A8"/>
    <w:rsid w:val="000408D6"/>
    <w:rsid w:val="00040BA4"/>
    <w:rsid w:val="00046E8D"/>
    <w:rsid w:val="00047020"/>
    <w:rsid w:val="0004742D"/>
    <w:rsid w:val="00053D32"/>
    <w:rsid w:val="0005452E"/>
    <w:rsid w:val="00061CC9"/>
    <w:rsid w:val="00063DF9"/>
    <w:rsid w:val="00066B78"/>
    <w:rsid w:val="000707F5"/>
    <w:rsid w:val="00070B74"/>
    <w:rsid w:val="00070E34"/>
    <w:rsid w:val="0007179E"/>
    <w:rsid w:val="00075EE2"/>
    <w:rsid w:val="000779FF"/>
    <w:rsid w:val="00080EBD"/>
    <w:rsid w:val="000818B8"/>
    <w:rsid w:val="00083F23"/>
    <w:rsid w:val="00084FDE"/>
    <w:rsid w:val="00086C93"/>
    <w:rsid w:val="00091106"/>
    <w:rsid w:val="0009472D"/>
    <w:rsid w:val="000952F7"/>
    <w:rsid w:val="00097AAE"/>
    <w:rsid w:val="00097AC4"/>
    <w:rsid w:val="000A01BA"/>
    <w:rsid w:val="000A0813"/>
    <w:rsid w:val="000A1279"/>
    <w:rsid w:val="000A310D"/>
    <w:rsid w:val="000A4B9D"/>
    <w:rsid w:val="000A75FB"/>
    <w:rsid w:val="000A7C73"/>
    <w:rsid w:val="000B08E0"/>
    <w:rsid w:val="000B2C18"/>
    <w:rsid w:val="000B3229"/>
    <w:rsid w:val="000C21DD"/>
    <w:rsid w:val="000C2270"/>
    <w:rsid w:val="000C2698"/>
    <w:rsid w:val="000C3D0B"/>
    <w:rsid w:val="000C3DE8"/>
    <w:rsid w:val="000C466B"/>
    <w:rsid w:val="000C72A4"/>
    <w:rsid w:val="000C7928"/>
    <w:rsid w:val="000D0184"/>
    <w:rsid w:val="000D0549"/>
    <w:rsid w:val="000D1A61"/>
    <w:rsid w:val="000D3A15"/>
    <w:rsid w:val="000D423B"/>
    <w:rsid w:val="000D4383"/>
    <w:rsid w:val="000D55E2"/>
    <w:rsid w:val="000E097E"/>
    <w:rsid w:val="000E164B"/>
    <w:rsid w:val="000E2424"/>
    <w:rsid w:val="000E3E46"/>
    <w:rsid w:val="000F0EA2"/>
    <w:rsid w:val="000F34FE"/>
    <w:rsid w:val="001018D5"/>
    <w:rsid w:val="00101A0C"/>
    <w:rsid w:val="00102771"/>
    <w:rsid w:val="001036EB"/>
    <w:rsid w:val="001059B5"/>
    <w:rsid w:val="00107BD5"/>
    <w:rsid w:val="00113482"/>
    <w:rsid w:val="00113C7D"/>
    <w:rsid w:val="00115085"/>
    <w:rsid w:val="0012140F"/>
    <w:rsid w:val="00121808"/>
    <w:rsid w:val="00123717"/>
    <w:rsid w:val="00124DF4"/>
    <w:rsid w:val="00126631"/>
    <w:rsid w:val="001267F1"/>
    <w:rsid w:val="00130AC8"/>
    <w:rsid w:val="0013122A"/>
    <w:rsid w:val="00131397"/>
    <w:rsid w:val="00133866"/>
    <w:rsid w:val="00134738"/>
    <w:rsid w:val="001409F8"/>
    <w:rsid w:val="00140AA4"/>
    <w:rsid w:val="0014177D"/>
    <w:rsid w:val="00142E92"/>
    <w:rsid w:val="00145549"/>
    <w:rsid w:val="00145FFA"/>
    <w:rsid w:val="001469CB"/>
    <w:rsid w:val="00152022"/>
    <w:rsid w:val="00152D18"/>
    <w:rsid w:val="001579A4"/>
    <w:rsid w:val="001601A8"/>
    <w:rsid w:val="001644E9"/>
    <w:rsid w:val="00166385"/>
    <w:rsid w:val="0017082E"/>
    <w:rsid w:val="001764C6"/>
    <w:rsid w:val="00177E04"/>
    <w:rsid w:val="001812A5"/>
    <w:rsid w:val="001812DC"/>
    <w:rsid w:val="00181FAE"/>
    <w:rsid w:val="00182131"/>
    <w:rsid w:val="00182BC3"/>
    <w:rsid w:val="00182F57"/>
    <w:rsid w:val="001856F5"/>
    <w:rsid w:val="001866F0"/>
    <w:rsid w:val="00187F99"/>
    <w:rsid w:val="0019045A"/>
    <w:rsid w:val="001907A5"/>
    <w:rsid w:val="00190DBD"/>
    <w:rsid w:val="001926E7"/>
    <w:rsid w:val="00192E76"/>
    <w:rsid w:val="00193971"/>
    <w:rsid w:val="0019493F"/>
    <w:rsid w:val="00194EE5"/>
    <w:rsid w:val="00195360"/>
    <w:rsid w:val="00196C06"/>
    <w:rsid w:val="00197916"/>
    <w:rsid w:val="001A0448"/>
    <w:rsid w:val="001A2EE3"/>
    <w:rsid w:val="001A4846"/>
    <w:rsid w:val="001A6FB8"/>
    <w:rsid w:val="001A7ED2"/>
    <w:rsid w:val="001B0583"/>
    <w:rsid w:val="001B0A56"/>
    <w:rsid w:val="001B11B7"/>
    <w:rsid w:val="001B49DA"/>
    <w:rsid w:val="001B6CFE"/>
    <w:rsid w:val="001B7B85"/>
    <w:rsid w:val="001C1B2D"/>
    <w:rsid w:val="001C1EE2"/>
    <w:rsid w:val="001C26C9"/>
    <w:rsid w:val="001C2984"/>
    <w:rsid w:val="001C42F4"/>
    <w:rsid w:val="001C5A48"/>
    <w:rsid w:val="001C7BBC"/>
    <w:rsid w:val="001D02B5"/>
    <w:rsid w:val="001D09AA"/>
    <w:rsid w:val="001D1198"/>
    <w:rsid w:val="001D3D73"/>
    <w:rsid w:val="001D7003"/>
    <w:rsid w:val="001E0755"/>
    <w:rsid w:val="001E0C68"/>
    <w:rsid w:val="001E1628"/>
    <w:rsid w:val="001E6DDA"/>
    <w:rsid w:val="001E7519"/>
    <w:rsid w:val="001F0EB4"/>
    <w:rsid w:val="001F26B4"/>
    <w:rsid w:val="001F4333"/>
    <w:rsid w:val="001F54AE"/>
    <w:rsid w:val="001F58BD"/>
    <w:rsid w:val="001F640D"/>
    <w:rsid w:val="001F66E0"/>
    <w:rsid w:val="001F7C67"/>
    <w:rsid w:val="001F7DCB"/>
    <w:rsid w:val="00203633"/>
    <w:rsid w:val="00204C72"/>
    <w:rsid w:val="00206137"/>
    <w:rsid w:val="002108E3"/>
    <w:rsid w:val="002116C8"/>
    <w:rsid w:val="00215BAA"/>
    <w:rsid w:val="00220103"/>
    <w:rsid w:val="002219EB"/>
    <w:rsid w:val="002228F8"/>
    <w:rsid w:val="0022383A"/>
    <w:rsid w:val="00224FCE"/>
    <w:rsid w:val="00225582"/>
    <w:rsid w:val="002264B1"/>
    <w:rsid w:val="002276BF"/>
    <w:rsid w:val="002321FC"/>
    <w:rsid w:val="002339A8"/>
    <w:rsid w:val="00234C06"/>
    <w:rsid w:val="00236792"/>
    <w:rsid w:val="002402D5"/>
    <w:rsid w:val="0024378B"/>
    <w:rsid w:val="00245B3D"/>
    <w:rsid w:val="00252350"/>
    <w:rsid w:val="00257391"/>
    <w:rsid w:val="0026107C"/>
    <w:rsid w:val="00261F16"/>
    <w:rsid w:val="0027063F"/>
    <w:rsid w:val="00271EF7"/>
    <w:rsid w:val="0027221E"/>
    <w:rsid w:val="0027592B"/>
    <w:rsid w:val="00284359"/>
    <w:rsid w:val="00284CE2"/>
    <w:rsid w:val="00285B94"/>
    <w:rsid w:val="00286832"/>
    <w:rsid w:val="00286F6E"/>
    <w:rsid w:val="00287A3D"/>
    <w:rsid w:val="00290EC7"/>
    <w:rsid w:val="00292F9A"/>
    <w:rsid w:val="002935B3"/>
    <w:rsid w:val="0029396B"/>
    <w:rsid w:val="00295783"/>
    <w:rsid w:val="002A36F1"/>
    <w:rsid w:val="002A3761"/>
    <w:rsid w:val="002A3BEE"/>
    <w:rsid w:val="002A6E01"/>
    <w:rsid w:val="002A7A53"/>
    <w:rsid w:val="002B0157"/>
    <w:rsid w:val="002B019C"/>
    <w:rsid w:val="002B127F"/>
    <w:rsid w:val="002B58DE"/>
    <w:rsid w:val="002B6C76"/>
    <w:rsid w:val="002B7746"/>
    <w:rsid w:val="002C17A6"/>
    <w:rsid w:val="002C34D5"/>
    <w:rsid w:val="002C4354"/>
    <w:rsid w:val="002C4C61"/>
    <w:rsid w:val="002C5EC2"/>
    <w:rsid w:val="002C5ECB"/>
    <w:rsid w:val="002D0570"/>
    <w:rsid w:val="002D2955"/>
    <w:rsid w:val="002D307B"/>
    <w:rsid w:val="002D52A5"/>
    <w:rsid w:val="002D6073"/>
    <w:rsid w:val="002D6F5C"/>
    <w:rsid w:val="002E074B"/>
    <w:rsid w:val="002E31DC"/>
    <w:rsid w:val="002E415C"/>
    <w:rsid w:val="002E45B6"/>
    <w:rsid w:val="002F18A8"/>
    <w:rsid w:val="002F2D62"/>
    <w:rsid w:val="002F6D5F"/>
    <w:rsid w:val="002F7ED1"/>
    <w:rsid w:val="003000A1"/>
    <w:rsid w:val="00302A59"/>
    <w:rsid w:val="00303E56"/>
    <w:rsid w:val="003046B8"/>
    <w:rsid w:val="00304A60"/>
    <w:rsid w:val="00304EF1"/>
    <w:rsid w:val="003057EB"/>
    <w:rsid w:val="003079FC"/>
    <w:rsid w:val="00311497"/>
    <w:rsid w:val="00314ADD"/>
    <w:rsid w:val="003222B1"/>
    <w:rsid w:val="003247EE"/>
    <w:rsid w:val="00327FEE"/>
    <w:rsid w:val="00331CB4"/>
    <w:rsid w:val="00332481"/>
    <w:rsid w:val="00334E27"/>
    <w:rsid w:val="00340026"/>
    <w:rsid w:val="003431C4"/>
    <w:rsid w:val="00344A01"/>
    <w:rsid w:val="00347115"/>
    <w:rsid w:val="00347476"/>
    <w:rsid w:val="00350F52"/>
    <w:rsid w:val="00351929"/>
    <w:rsid w:val="0035253E"/>
    <w:rsid w:val="00354784"/>
    <w:rsid w:val="00354794"/>
    <w:rsid w:val="00357219"/>
    <w:rsid w:val="00357630"/>
    <w:rsid w:val="003604D6"/>
    <w:rsid w:val="00360BA3"/>
    <w:rsid w:val="00361A37"/>
    <w:rsid w:val="00361AFA"/>
    <w:rsid w:val="00362A12"/>
    <w:rsid w:val="00363AFD"/>
    <w:rsid w:val="003674AC"/>
    <w:rsid w:val="003713DA"/>
    <w:rsid w:val="00372719"/>
    <w:rsid w:val="00373FD0"/>
    <w:rsid w:val="003743FA"/>
    <w:rsid w:val="00381590"/>
    <w:rsid w:val="003826A7"/>
    <w:rsid w:val="003836AB"/>
    <w:rsid w:val="00387339"/>
    <w:rsid w:val="00391170"/>
    <w:rsid w:val="003921DF"/>
    <w:rsid w:val="00392ABA"/>
    <w:rsid w:val="003A1F91"/>
    <w:rsid w:val="003A4A8C"/>
    <w:rsid w:val="003A7E10"/>
    <w:rsid w:val="003B4CA8"/>
    <w:rsid w:val="003B735B"/>
    <w:rsid w:val="003B7F87"/>
    <w:rsid w:val="003C0121"/>
    <w:rsid w:val="003C065C"/>
    <w:rsid w:val="003C1F84"/>
    <w:rsid w:val="003C227D"/>
    <w:rsid w:val="003C2421"/>
    <w:rsid w:val="003C2579"/>
    <w:rsid w:val="003C47CB"/>
    <w:rsid w:val="003D300F"/>
    <w:rsid w:val="003D42CB"/>
    <w:rsid w:val="003D50E9"/>
    <w:rsid w:val="003D52D0"/>
    <w:rsid w:val="003D5A58"/>
    <w:rsid w:val="003D5CDC"/>
    <w:rsid w:val="003D61A4"/>
    <w:rsid w:val="003D7F57"/>
    <w:rsid w:val="003E10C2"/>
    <w:rsid w:val="003E2A6C"/>
    <w:rsid w:val="003E2E4D"/>
    <w:rsid w:val="003E53F6"/>
    <w:rsid w:val="003E5FC6"/>
    <w:rsid w:val="003E67D5"/>
    <w:rsid w:val="003E71D9"/>
    <w:rsid w:val="003E7886"/>
    <w:rsid w:val="003F06BF"/>
    <w:rsid w:val="003F1434"/>
    <w:rsid w:val="003F2AB0"/>
    <w:rsid w:val="004061A7"/>
    <w:rsid w:val="004108E7"/>
    <w:rsid w:val="00412426"/>
    <w:rsid w:val="004140F0"/>
    <w:rsid w:val="004213E3"/>
    <w:rsid w:val="00425995"/>
    <w:rsid w:val="00426F78"/>
    <w:rsid w:val="00430040"/>
    <w:rsid w:val="0043112B"/>
    <w:rsid w:val="004318C4"/>
    <w:rsid w:val="00431A04"/>
    <w:rsid w:val="00431BF9"/>
    <w:rsid w:val="00432FB0"/>
    <w:rsid w:val="00433130"/>
    <w:rsid w:val="004378D7"/>
    <w:rsid w:val="0044186C"/>
    <w:rsid w:val="00442B2C"/>
    <w:rsid w:val="0044641C"/>
    <w:rsid w:val="00447D94"/>
    <w:rsid w:val="00450CDF"/>
    <w:rsid w:val="0045203F"/>
    <w:rsid w:val="00454E6F"/>
    <w:rsid w:val="0046086E"/>
    <w:rsid w:val="00460C32"/>
    <w:rsid w:val="004622D8"/>
    <w:rsid w:val="00463ADB"/>
    <w:rsid w:val="00463C03"/>
    <w:rsid w:val="00466241"/>
    <w:rsid w:val="004718C8"/>
    <w:rsid w:val="0047193F"/>
    <w:rsid w:val="00472041"/>
    <w:rsid w:val="00472141"/>
    <w:rsid w:val="00472435"/>
    <w:rsid w:val="0047390A"/>
    <w:rsid w:val="0047431C"/>
    <w:rsid w:val="00477F2F"/>
    <w:rsid w:val="00477FC6"/>
    <w:rsid w:val="00480917"/>
    <w:rsid w:val="0048134A"/>
    <w:rsid w:val="00486375"/>
    <w:rsid w:val="00486B31"/>
    <w:rsid w:val="00492427"/>
    <w:rsid w:val="004941BB"/>
    <w:rsid w:val="00494C54"/>
    <w:rsid w:val="00494C6A"/>
    <w:rsid w:val="00494C94"/>
    <w:rsid w:val="00497E74"/>
    <w:rsid w:val="004A05FB"/>
    <w:rsid w:val="004A1F58"/>
    <w:rsid w:val="004A2DDE"/>
    <w:rsid w:val="004A321D"/>
    <w:rsid w:val="004A3CF8"/>
    <w:rsid w:val="004A3D99"/>
    <w:rsid w:val="004A64EB"/>
    <w:rsid w:val="004A792B"/>
    <w:rsid w:val="004A7960"/>
    <w:rsid w:val="004B032A"/>
    <w:rsid w:val="004B152D"/>
    <w:rsid w:val="004B1C54"/>
    <w:rsid w:val="004B6C80"/>
    <w:rsid w:val="004C0654"/>
    <w:rsid w:val="004C1679"/>
    <w:rsid w:val="004C5FB8"/>
    <w:rsid w:val="004C6F55"/>
    <w:rsid w:val="004D118B"/>
    <w:rsid w:val="004D1441"/>
    <w:rsid w:val="004D3021"/>
    <w:rsid w:val="004E09F6"/>
    <w:rsid w:val="004E1A68"/>
    <w:rsid w:val="004E1E71"/>
    <w:rsid w:val="004E1F05"/>
    <w:rsid w:val="004E25C9"/>
    <w:rsid w:val="004E5FA7"/>
    <w:rsid w:val="004E79E1"/>
    <w:rsid w:val="004F0395"/>
    <w:rsid w:val="004F3371"/>
    <w:rsid w:val="004F4A37"/>
    <w:rsid w:val="004F51DF"/>
    <w:rsid w:val="00501726"/>
    <w:rsid w:val="005017FA"/>
    <w:rsid w:val="00501D4B"/>
    <w:rsid w:val="00502EA3"/>
    <w:rsid w:val="005031B1"/>
    <w:rsid w:val="00503BD9"/>
    <w:rsid w:val="00504F69"/>
    <w:rsid w:val="00505FF7"/>
    <w:rsid w:val="00506C22"/>
    <w:rsid w:val="00506D0C"/>
    <w:rsid w:val="0050784E"/>
    <w:rsid w:val="005108B3"/>
    <w:rsid w:val="005115F3"/>
    <w:rsid w:val="005152BD"/>
    <w:rsid w:val="0051769D"/>
    <w:rsid w:val="005179C1"/>
    <w:rsid w:val="0052349F"/>
    <w:rsid w:val="0052415C"/>
    <w:rsid w:val="005256E7"/>
    <w:rsid w:val="00525758"/>
    <w:rsid w:val="00525E36"/>
    <w:rsid w:val="0053413D"/>
    <w:rsid w:val="00534F8B"/>
    <w:rsid w:val="0053605A"/>
    <w:rsid w:val="0053645A"/>
    <w:rsid w:val="005411C0"/>
    <w:rsid w:val="0054279F"/>
    <w:rsid w:val="0054330A"/>
    <w:rsid w:val="005437DB"/>
    <w:rsid w:val="00544ECF"/>
    <w:rsid w:val="00545A45"/>
    <w:rsid w:val="00545A74"/>
    <w:rsid w:val="00546C01"/>
    <w:rsid w:val="00547A05"/>
    <w:rsid w:val="00551A71"/>
    <w:rsid w:val="005525AC"/>
    <w:rsid w:val="0055724E"/>
    <w:rsid w:val="00557D22"/>
    <w:rsid w:val="005639A1"/>
    <w:rsid w:val="005639C7"/>
    <w:rsid w:val="00564CB7"/>
    <w:rsid w:val="005670EE"/>
    <w:rsid w:val="00567AF0"/>
    <w:rsid w:val="005725E7"/>
    <w:rsid w:val="00572FCD"/>
    <w:rsid w:val="00574EC4"/>
    <w:rsid w:val="00576385"/>
    <w:rsid w:val="00576F4D"/>
    <w:rsid w:val="0058096F"/>
    <w:rsid w:val="00583509"/>
    <w:rsid w:val="00583A07"/>
    <w:rsid w:val="00583C4F"/>
    <w:rsid w:val="00584621"/>
    <w:rsid w:val="005848D4"/>
    <w:rsid w:val="00587804"/>
    <w:rsid w:val="00590E99"/>
    <w:rsid w:val="00592910"/>
    <w:rsid w:val="0059333D"/>
    <w:rsid w:val="005A0643"/>
    <w:rsid w:val="005A29BE"/>
    <w:rsid w:val="005A3016"/>
    <w:rsid w:val="005A3AE8"/>
    <w:rsid w:val="005A4D7D"/>
    <w:rsid w:val="005A5201"/>
    <w:rsid w:val="005A73B8"/>
    <w:rsid w:val="005C1B03"/>
    <w:rsid w:val="005C34EA"/>
    <w:rsid w:val="005C360F"/>
    <w:rsid w:val="005D0848"/>
    <w:rsid w:val="005D0BBA"/>
    <w:rsid w:val="005D1A95"/>
    <w:rsid w:val="005D1C4C"/>
    <w:rsid w:val="005D2656"/>
    <w:rsid w:val="005D3B6E"/>
    <w:rsid w:val="005D5B0E"/>
    <w:rsid w:val="005D6BD0"/>
    <w:rsid w:val="005D7368"/>
    <w:rsid w:val="005D737F"/>
    <w:rsid w:val="005E00FD"/>
    <w:rsid w:val="005E1AB3"/>
    <w:rsid w:val="005E3405"/>
    <w:rsid w:val="005E5B20"/>
    <w:rsid w:val="005E6880"/>
    <w:rsid w:val="005E7D72"/>
    <w:rsid w:val="005F32B9"/>
    <w:rsid w:val="005F3781"/>
    <w:rsid w:val="005F3A7D"/>
    <w:rsid w:val="005F60FB"/>
    <w:rsid w:val="005F7D61"/>
    <w:rsid w:val="0060183B"/>
    <w:rsid w:val="00602824"/>
    <w:rsid w:val="00603AD0"/>
    <w:rsid w:val="006045B3"/>
    <w:rsid w:val="00604E7F"/>
    <w:rsid w:val="006072D2"/>
    <w:rsid w:val="00607E82"/>
    <w:rsid w:val="006105AD"/>
    <w:rsid w:val="00610BA2"/>
    <w:rsid w:val="00620BAB"/>
    <w:rsid w:val="00620C6E"/>
    <w:rsid w:val="006230B0"/>
    <w:rsid w:val="006238DF"/>
    <w:rsid w:val="00624E0D"/>
    <w:rsid w:val="00631623"/>
    <w:rsid w:val="00631ECB"/>
    <w:rsid w:val="00632DD1"/>
    <w:rsid w:val="00633B38"/>
    <w:rsid w:val="00633EEC"/>
    <w:rsid w:val="0063460E"/>
    <w:rsid w:val="00637A29"/>
    <w:rsid w:val="006405C6"/>
    <w:rsid w:val="0064233E"/>
    <w:rsid w:val="00661064"/>
    <w:rsid w:val="00663713"/>
    <w:rsid w:val="00671D0D"/>
    <w:rsid w:val="006732CF"/>
    <w:rsid w:val="00675749"/>
    <w:rsid w:val="00675CB5"/>
    <w:rsid w:val="00676B87"/>
    <w:rsid w:val="006774CB"/>
    <w:rsid w:val="00681B59"/>
    <w:rsid w:val="006832FB"/>
    <w:rsid w:val="006833C2"/>
    <w:rsid w:val="0068412B"/>
    <w:rsid w:val="006858A8"/>
    <w:rsid w:val="00685DA4"/>
    <w:rsid w:val="00686121"/>
    <w:rsid w:val="00691698"/>
    <w:rsid w:val="006931AD"/>
    <w:rsid w:val="006936BE"/>
    <w:rsid w:val="006956B8"/>
    <w:rsid w:val="006A1A90"/>
    <w:rsid w:val="006A1E26"/>
    <w:rsid w:val="006A266D"/>
    <w:rsid w:val="006A47FA"/>
    <w:rsid w:val="006A64B7"/>
    <w:rsid w:val="006B05BE"/>
    <w:rsid w:val="006B1DB1"/>
    <w:rsid w:val="006B2357"/>
    <w:rsid w:val="006B2621"/>
    <w:rsid w:val="006B34FA"/>
    <w:rsid w:val="006B4FF0"/>
    <w:rsid w:val="006B5849"/>
    <w:rsid w:val="006B58B1"/>
    <w:rsid w:val="006B5B4D"/>
    <w:rsid w:val="006B60E0"/>
    <w:rsid w:val="006C1F12"/>
    <w:rsid w:val="006C2B5F"/>
    <w:rsid w:val="006C2CD6"/>
    <w:rsid w:val="006C3A56"/>
    <w:rsid w:val="006C4482"/>
    <w:rsid w:val="006C5134"/>
    <w:rsid w:val="006D09CD"/>
    <w:rsid w:val="006D1C01"/>
    <w:rsid w:val="006D6D87"/>
    <w:rsid w:val="006D74F9"/>
    <w:rsid w:val="006E330A"/>
    <w:rsid w:val="006F44C9"/>
    <w:rsid w:val="006F4FC5"/>
    <w:rsid w:val="00700CD4"/>
    <w:rsid w:val="00700EE2"/>
    <w:rsid w:val="0070172D"/>
    <w:rsid w:val="00703401"/>
    <w:rsid w:val="007049A0"/>
    <w:rsid w:val="007052C1"/>
    <w:rsid w:val="00707EB1"/>
    <w:rsid w:val="0071168B"/>
    <w:rsid w:val="0071267D"/>
    <w:rsid w:val="007200EF"/>
    <w:rsid w:val="00721100"/>
    <w:rsid w:val="00722DE2"/>
    <w:rsid w:val="007276E5"/>
    <w:rsid w:val="007315FF"/>
    <w:rsid w:val="007317CA"/>
    <w:rsid w:val="00733E01"/>
    <w:rsid w:val="00735225"/>
    <w:rsid w:val="007354BC"/>
    <w:rsid w:val="007379C3"/>
    <w:rsid w:val="0074127B"/>
    <w:rsid w:val="007423F9"/>
    <w:rsid w:val="00745B2E"/>
    <w:rsid w:val="00750274"/>
    <w:rsid w:val="00750B99"/>
    <w:rsid w:val="0075150D"/>
    <w:rsid w:val="00753D7B"/>
    <w:rsid w:val="00760FD6"/>
    <w:rsid w:val="0076313C"/>
    <w:rsid w:val="0076362D"/>
    <w:rsid w:val="007665E4"/>
    <w:rsid w:val="00770719"/>
    <w:rsid w:val="00771207"/>
    <w:rsid w:val="007712BE"/>
    <w:rsid w:val="0077276E"/>
    <w:rsid w:val="00775791"/>
    <w:rsid w:val="0078242D"/>
    <w:rsid w:val="00782A67"/>
    <w:rsid w:val="00784088"/>
    <w:rsid w:val="007906B8"/>
    <w:rsid w:val="00792124"/>
    <w:rsid w:val="00793353"/>
    <w:rsid w:val="007941B3"/>
    <w:rsid w:val="007951C8"/>
    <w:rsid w:val="0079756E"/>
    <w:rsid w:val="007A2A2D"/>
    <w:rsid w:val="007A51E6"/>
    <w:rsid w:val="007A6FE7"/>
    <w:rsid w:val="007A75B0"/>
    <w:rsid w:val="007B0FC4"/>
    <w:rsid w:val="007B1E98"/>
    <w:rsid w:val="007B1ECE"/>
    <w:rsid w:val="007B2EED"/>
    <w:rsid w:val="007B5482"/>
    <w:rsid w:val="007B559B"/>
    <w:rsid w:val="007C1DD1"/>
    <w:rsid w:val="007C363D"/>
    <w:rsid w:val="007C4035"/>
    <w:rsid w:val="007C69D1"/>
    <w:rsid w:val="007D0515"/>
    <w:rsid w:val="007D0EEB"/>
    <w:rsid w:val="007D23DD"/>
    <w:rsid w:val="007D6528"/>
    <w:rsid w:val="007E0A0C"/>
    <w:rsid w:val="007E16E1"/>
    <w:rsid w:val="007E4BD5"/>
    <w:rsid w:val="007E5B40"/>
    <w:rsid w:val="007E5C32"/>
    <w:rsid w:val="007E5C8E"/>
    <w:rsid w:val="007F2139"/>
    <w:rsid w:val="007F6B27"/>
    <w:rsid w:val="0080382E"/>
    <w:rsid w:val="00804023"/>
    <w:rsid w:val="00811028"/>
    <w:rsid w:val="008126BE"/>
    <w:rsid w:val="008160E8"/>
    <w:rsid w:val="00816558"/>
    <w:rsid w:val="00816690"/>
    <w:rsid w:val="008171EC"/>
    <w:rsid w:val="00817234"/>
    <w:rsid w:val="00821374"/>
    <w:rsid w:val="008218CB"/>
    <w:rsid w:val="00822221"/>
    <w:rsid w:val="008255FD"/>
    <w:rsid w:val="008263D0"/>
    <w:rsid w:val="00827A14"/>
    <w:rsid w:val="0083011F"/>
    <w:rsid w:val="0083149D"/>
    <w:rsid w:val="0083181C"/>
    <w:rsid w:val="00831989"/>
    <w:rsid w:val="00832759"/>
    <w:rsid w:val="00832845"/>
    <w:rsid w:val="00832C00"/>
    <w:rsid w:val="0083317C"/>
    <w:rsid w:val="008335F7"/>
    <w:rsid w:val="008345B2"/>
    <w:rsid w:val="0083585B"/>
    <w:rsid w:val="008359B5"/>
    <w:rsid w:val="00836709"/>
    <w:rsid w:val="00837246"/>
    <w:rsid w:val="00837EA5"/>
    <w:rsid w:val="008403C3"/>
    <w:rsid w:val="00840C85"/>
    <w:rsid w:val="008414A7"/>
    <w:rsid w:val="00850FB4"/>
    <w:rsid w:val="008544D1"/>
    <w:rsid w:val="008570B5"/>
    <w:rsid w:val="00860BAA"/>
    <w:rsid w:val="00860F5B"/>
    <w:rsid w:val="008610C3"/>
    <w:rsid w:val="0086207C"/>
    <w:rsid w:val="00863010"/>
    <w:rsid w:val="00865727"/>
    <w:rsid w:val="00866D8F"/>
    <w:rsid w:val="00870522"/>
    <w:rsid w:val="00872BD9"/>
    <w:rsid w:val="008857BA"/>
    <w:rsid w:val="00887515"/>
    <w:rsid w:val="00887C5C"/>
    <w:rsid w:val="00887F01"/>
    <w:rsid w:val="0089066C"/>
    <w:rsid w:val="0089080A"/>
    <w:rsid w:val="008928EA"/>
    <w:rsid w:val="00894363"/>
    <w:rsid w:val="008955DC"/>
    <w:rsid w:val="008A09CD"/>
    <w:rsid w:val="008A2D44"/>
    <w:rsid w:val="008A328B"/>
    <w:rsid w:val="008A3611"/>
    <w:rsid w:val="008A5442"/>
    <w:rsid w:val="008A5D4D"/>
    <w:rsid w:val="008A63FE"/>
    <w:rsid w:val="008B0013"/>
    <w:rsid w:val="008B18F4"/>
    <w:rsid w:val="008B1962"/>
    <w:rsid w:val="008B1E4C"/>
    <w:rsid w:val="008B3839"/>
    <w:rsid w:val="008B3F29"/>
    <w:rsid w:val="008B428C"/>
    <w:rsid w:val="008B6E26"/>
    <w:rsid w:val="008C1082"/>
    <w:rsid w:val="008C3812"/>
    <w:rsid w:val="008C5FCC"/>
    <w:rsid w:val="008C6FB0"/>
    <w:rsid w:val="008D14B8"/>
    <w:rsid w:val="008D4357"/>
    <w:rsid w:val="008D785C"/>
    <w:rsid w:val="008D7EA8"/>
    <w:rsid w:val="008E0631"/>
    <w:rsid w:val="008E142E"/>
    <w:rsid w:val="008E14AC"/>
    <w:rsid w:val="008E2783"/>
    <w:rsid w:val="008E2D46"/>
    <w:rsid w:val="008E3011"/>
    <w:rsid w:val="008E3FDE"/>
    <w:rsid w:val="008E4681"/>
    <w:rsid w:val="008F0B5E"/>
    <w:rsid w:val="008F18D2"/>
    <w:rsid w:val="008F4C1C"/>
    <w:rsid w:val="008F585F"/>
    <w:rsid w:val="0090080D"/>
    <w:rsid w:val="009011ED"/>
    <w:rsid w:val="0090270B"/>
    <w:rsid w:val="00905C1D"/>
    <w:rsid w:val="00905E5D"/>
    <w:rsid w:val="0090667F"/>
    <w:rsid w:val="00906FC3"/>
    <w:rsid w:val="009076D9"/>
    <w:rsid w:val="00911EA7"/>
    <w:rsid w:val="009135E2"/>
    <w:rsid w:val="00914571"/>
    <w:rsid w:val="009150FE"/>
    <w:rsid w:val="00920BFD"/>
    <w:rsid w:val="00920CAA"/>
    <w:rsid w:val="00923CF2"/>
    <w:rsid w:val="0092641E"/>
    <w:rsid w:val="00930479"/>
    <w:rsid w:val="009308BF"/>
    <w:rsid w:val="00933754"/>
    <w:rsid w:val="00933CEC"/>
    <w:rsid w:val="00937C08"/>
    <w:rsid w:val="0094319B"/>
    <w:rsid w:val="00944586"/>
    <w:rsid w:val="009449CA"/>
    <w:rsid w:val="0094574C"/>
    <w:rsid w:val="00945C72"/>
    <w:rsid w:val="00946B18"/>
    <w:rsid w:val="00951325"/>
    <w:rsid w:val="00952C84"/>
    <w:rsid w:val="009534BE"/>
    <w:rsid w:val="00953E73"/>
    <w:rsid w:val="009567A5"/>
    <w:rsid w:val="009607A1"/>
    <w:rsid w:val="00961D51"/>
    <w:rsid w:val="00962F54"/>
    <w:rsid w:val="00965055"/>
    <w:rsid w:val="0096580F"/>
    <w:rsid w:val="00966AEA"/>
    <w:rsid w:val="00971347"/>
    <w:rsid w:val="00973045"/>
    <w:rsid w:val="00973E50"/>
    <w:rsid w:val="00974BBE"/>
    <w:rsid w:val="0097718F"/>
    <w:rsid w:val="00983A07"/>
    <w:rsid w:val="009850F0"/>
    <w:rsid w:val="0098644F"/>
    <w:rsid w:val="009906E2"/>
    <w:rsid w:val="00990C28"/>
    <w:rsid w:val="00990C47"/>
    <w:rsid w:val="00996A1A"/>
    <w:rsid w:val="00996D95"/>
    <w:rsid w:val="00997B2D"/>
    <w:rsid w:val="009A03F1"/>
    <w:rsid w:val="009A42AB"/>
    <w:rsid w:val="009A4789"/>
    <w:rsid w:val="009A5733"/>
    <w:rsid w:val="009A5D02"/>
    <w:rsid w:val="009A78C1"/>
    <w:rsid w:val="009B012D"/>
    <w:rsid w:val="009B2EAC"/>
    <w:rsid w:val="009B44EB"/>
    <w:rsid w:val="009B604D"/>
    <w:rsid w:val="009C2A64"/>
    <w:rsid w:val="009C6BBF"/>
    <w:rsid w:val="009C7D8F"/>
    <w:rsid w:val="009C7DC5"/>
    <w:rsid w:val="009C7F9E"/>
    <w:rsid w:val="009D1D23"/>
    <w:rsid w:val="009D22E8"/>
    <w:rsid w:val="009D4797"/>
    <w:rsid w:val="009D64AE"/>
    <w:rsid w:val="009E01A3"/>
    <w:rsid w:val="009E0767"/>
    <w:rsid w:val="009E109A"/>
    <w:rsid w:val="009E1A5A"/>
    <w:rsid w:val="009E1A64"/>
    <w:rsid w:val="009E2345"/>
    <w:rsid w:val="009E2EA7"/>
    <w:rsid w:val="009E344B"/>
    <w:rsid w:val="009E5606"/>
    <w:rsid w:val="009E6151"/>
    <w:rsid w:val="009F01BF"/>
    <w:rsid w:val="009F0BBB"/>
    <w:rsid w:val="009F1A38"/>
    <w:rsid w:val="009F2065"/>
    <w:rsid w:val="009F2BB9"/>
    <w:rsid w:val="009F2D1C"/>
    <w:rsid w:val="009F619F"/>
    <w:rsid w:val="009F6E6C"/>
    <w:rsid w:val="00A013E3"/>
    <w:rsid w:val="00A0257F"/>
    <w:rsid w:val="00A04535"/>
    <w:rsid w:val="00A050AC"/>
    <w:rsid w:val="00A05E2D"/>
    <w:rsid w:val="00A06EA2"/>
    <w:rsid w:val="00A07ABF"/>
    <w:rsid w:val="00A11198"/>
    <w:rsid w:val="00A122DE"/>
    <w:rsid w:val="00A13780"/>
    <w:rsid w:val="00A137F3"/>
    <w:rsid w:val="00A14479"/>
    <w:rsid w:val="00A15991"/>
    <w:rsid w:val="00A21102"/>
    <w:rsid w:val="00A25B1F"/>
    <w:rsid w:val="00A27AF3"/>
    <w:rsid w:val="00A318D2"/>
    <w:rsid w:val="00A31980"/>
    <w:rsid w:val="00A33904"/>
    <w:rsid w:val="00A339F7"/>
    <w:rsid w:val="00A357F7"/>
    <w:rsid w:val="00A36530"/>
    <w:rsid w:val="00A37BCE"/>
    <w:rsid w:val="00A425AD"/>
    <w:rsid w:val="00A43491"/>
    <w:rsid w:val="00A45D44"/>
    <w:rsid w:val="00A5088E"/>
    <w:rsid w:val="00A52168"/>
    <w:rsid w:val="00A53479"/>
    <w:rsid w:val="00A57F50"/>
    <w:rsid w:val="00A6027F"/>
    <w:rsid w:val="00A61735"/>
    <w:rsid w:val="00A61DAB"/>
    <w:rsid w:val="00A63089"/>
    <w:rsid w:val="00A634EE"/>
    <w:rsid w:val="00A6374B"/>
    <w:rsid w:val="00A6789A"/>
    <w:rsid w:val="00A67A6C"/>
    <w:rsid w:val="00A67B2F"/>
    <w:rsid w:val="00A7141E"/>
    <w:rsid w:val="00A7707D"/>
    <w:rsid w:val="00A77169"/>
    <w:rsid w:val="00A8173F"/>
    <w:rsid w:val="00A81EED"/>
    <w:rsid w:val="00A82B0C"/>
    <w:rsid w:val="00A82B75"/>
    <w:rsid w:val="00A8345E"/>
    <w:rsid w:val="00A83EB9"/>
    <w:rsid w:val="00A84FEA"/>
    <w:rsid w:val="00A85D87"/>
    <w:rsid w:val="00A87CD2"/>
    <w:rsid w:val="00A90FBF"/>
    <w:rsid w:val="00A9579A"/>
    <w:rsid w:val="00A95EE5"/>
    <w:rsid w:val="00A97997"/>
    <w:rsid w:val="00A97ADF"/>
    <w:rsid w:val="00AA1180"/>
    <w:rsid w:val="00AA7582"/>
    <w:rsid w:val="00AB2361"/>
    <w:rsid w:val="00AB358F"/>
    <w:rsid w:val="00AB4A42"/>
    <w:rsid w:val="00AB6024"/>
    <w:rsid w:val="00AC04E8"/>
    <w:rsid w:val="00AC0965"/>
    <w:rsid w:val="00AC0F01"/>
    <w:rsid w:val="00AC2633"/>
    <w:rsid w:val="00AC2AD1"/>
    <w:rsid w:val="00AC4FDB"/>
    <w:rsid w:val="00AD0146"/>
    <w:rsid w:val="00AD040D"/>
    <w:rsid w:val="00AD49D1"/>
    <w:rsid w:val="00AD7BF8"/>
    <w:rsid w:val="00AE0F43"/>
    <w:rsid w:val="00AE1E7B"/>
    <w:rsid w:val="00AE2E36"/>
    <w:rsid w:val="00AE48A3"/>
    <w:rsid w:val="00AE48E7"/>
    <w:rsid w:val="00AE67EC"/>
    <w:rsid w:val="00AF3AC0"/>
    <w:rsid w:val="00B0434B"/>
    <w:rsid w:val="00B05207"/>
    <w:rsid w:val="00B07AC2"/>
    <w:rsid w:val="00B112B0"/>
    <w:rsid w:val="00B11682"/>
    <w:rsid w:val="00B11FAF"/>
    <w:rsid w:val="00B13A66"/>
    <w:rsid w:val="00B21C6B"/>
    <w:rsid w:val="00B23B88"/>
    <w:rsid w:val="00B3045D"/>
    <w:rsid w:val="00B31491"/>
    <w:rsid w:val="00B45C57"/>
    <w:rsid w:val="00B5311B"/>
    <w:rsid w:val="00B55AFD"/>
    <w:rsid w:val="00B56DCD"/>
    <w:rsid w:val="00B6121A"/>
    <w:rsid w:val="00B637ED"/>
    <w:rsid w:val="00B64DFE"/>
    <w:rsid w:val="00B652D4"/>
    <w:rsid w:val="00B6594B"/>
    <w:rsid w:val="00B65E41"/>
    <w:rsid w:val="00B66546"/>
    <w:rsid w:val="00B749A7"/>
    <w:rsid w:val="00B77EA1"/>
    <w:rsid w:val="00B80FFA"/>
    <w:rsid w:val="00B811A6"/>
    <w:rsid w:val="00B8164A"/>
    <w:rsid w:val="00B81760"/>
    <w:rsid w:val="00B84678"/>
    <w:rsid w:val="00B86AFE"/>
    <w:rsid w:val="00B87E2B"/>
    <w:rsid w:val="00B9006C"/>
    <w:rsid w:val="00B903E7"/>
    <w:rsid w:val="00B9284B"/>
    <w:rsid w:val="00B93F74"/>
    <w:rsid w:val="00B9438F"/>
    <w:rsid w:val="00B96478"/>
    <w:rsid w:val="00B9701F"/>
    <w:rsid w:val="00BA2F99"/>
    <w:rsid w:val="00BB0893"/>
    <w:rsid w:val="00BB0FD8"/>
    <w:rsid w:val="00BB34AB"/>
    <w:rsid w:val="00BB3813"/>
    <w:rsid w:val="00BB4746"/>
    <w:rsid w:val="00BB5A10"/>
    <w:rsid w:val="00BB64F7"/>
    <w:rsid w:val="00BB661A"/>
    <w:rsid w:val="00BC41BE"/>
    <w:rsid w:val="00BC4666"/>
    <w:rsid w:val="00BC4768"/>
    <w:rsid w:val="00BC57C1"/>
    <w:rsid w:val="00BC6B2C"/>
    <w:rsid w:val="00BD0312"/>
    <w:rsid w:val="00BD0FEC"/>
    <w:rsid w:val="00BD279F"/>
    <w:rsid w:val="00BD69CF"/>
    <w:rsid w:val="00BD7758"/>
    <w:rsid w:val="00BD77E4"/>
    <w:rsid w:val="00BE09A5"/>
    <w:rsid w:val="00BE0F0A"/>
    <w:rsid w:val="00BE162F"/>
    <w:rsid w:val="00BE2028"/>
    <w:rsid w:val="00BE5973"/>
    <w:rsid w:val="00BE6A0E"/>
    <w:rsid w:val="00BF2B43"/>
    <w:rsid w:val="00BF3961"/>
    <w:rsid w:val="00BF4162"/>
    <w:rsid w:val="00BF5272"/>
    <w:rsid w:val="00BF58BB"/>
    <w:rsid w:val="00BF5DFE"/>
    <w:rsid w:val="00BF72E4"/>
    <w:rsid w:val="00C04349"/>
    <w:rsid w:val="00C052CF"/>
    <w:rsid w:val="00C069F3"/>
    <w:rsid w:val="00C07DA4"/>
    <w:rsid w:val="00C10E0D"/>
    <w:rsid w:val="00C1147B"/>
    <w:rsid w:val="00C15B77"/>
    <w:rsid w:val="00C17347"/>
    <w:rsid w:val="00C21172"/>
    <w:rsid w:val="00C218C3"/>
    <w:rsid w:val="00C2365C"/>
    <w:rsid w:val="00C2645A"/>
    <w:rsid w:val="00C30293"/>
    <w:rsid w:val="00C30B77"/>
    <w:rsid w:val="00C311EF"/>
    <w:rsid w:val="00C32CDF"/>
    <w:rsid w:val="00C32FF6"/>
    <w:rsid w:val="00C33D59"/>
    <w:rsid w:val="00C34F18"/>
    <w:rsid w:val="00C36168"/>
    <w:rsid w:val="00C36318"/>
    <w:rsid w:val="00C40767"/>
    <w:rsid w:val="00C40CE9"/>
    <w:rsid w:val="00C41BA8"/>
    <w:rsid w:val="00C425AE"/>
    <w:rsid w:val="00C458E9"/>
    <w:rsid w:val="00C51928"/>
    <w:rsid w:val="00C528D6"/>
    <w:rsid w:val="00C52DA7"/>
    <w:rsid w:val="00C552D4"/>
    <w:rsid w:val="00C57868"/>
    <w:rsid w:val="00C61480"/>
    <w:rsid w:val="00C62084"/>
    <w:rsid w:val="00C62CD0"/>
    <w:rsid w:val="00C65EE2"/>
    <w:rsid w:val="00C66F89"/>
    <w:rsid w:val="00C77075"/>
    <w:rsid w:val="00C80412"/>
    <w:rsid w:val="00C813ED"/>
    <w:rsid w:val="00C82CD5"/>
    <w:rsid w:val="00C82E93"/>
    <w:rsid w:val="00C85942"/>
    <w:rsid w:val="00C85B56"/>
    <w:rsid w:val="00C8776A"/>
    <w:rsid w:val="00C93D20"/>
    <w:rsid w:val="00C95E61"/>
    <w:rsid w:val="00C97D43"/>
    <w:rsid w:val="00CA544D"/>
    <w:rsid w:val="00CA5854"/>
    <w:rsid w:val="00CA5B52"/>
    <w:rsid w:val="00CA6A46"/>
    <w:rsid w:val="00CA7937"/>
    <w:rsid w:val="00CB23FE"/>
    <w:rsid w:val="00CB4687"/>
    <w:rsid w:val="00CB48AC"/>
    <w:rsid w:val="00CB6766"/>
    <w:rsid w:val="00CB76BA"/>
    <w:rsid w:val="00CC0551"/>
    <w:rsid w:val="00CC1C69"/>
    <w:rsid w:val="00CC1CE9"/>
    <w:rsid w:val="00CC2DC8"/>
    <w:rsid w:val="00CC2EAF"/>
    <w:rsid w:val="00CC4A85"/>
    <w:rsid w:val="00CC4BDB"/>
    <w:rsid w:val="00CD154F"/>
    <w:rsid w:val="00CD1B47"/>
    <w:rsid w:val="00CD34C2"/>
    <w:rsid w:val="00CD3503"/>
    <w:rsid w:val="00CD3A74"/>
    <w:rsid w:val="00CD42E3"/>
    <w:rsid w:val="00CD76B0"/>
    <w:rsid w:val="00CE0C6C"/>
    <w:rsid w:val="00CE2104"/>
    <w:rsid w:val="00CE2139"/>
    <w:rsid w:val="00CE3278"/>
    <w:rsid w:val="00CE5401"/>
    <w:rsid w:val="00CE6295"/>
    <w:rsid w:val="00CE67B4"/>
    <w:rsid w:val="00CF0527"/>
    <w:rsid w:val="00CF06B0"/>
    <w:rsid w:val="00CF0AF9"/>
    <w:rsid w:val="00CF2443"/>
    <w:rsid w:val="00CF26DA"/>
    <w:rsid w:val="00CF3CA6"/>
    <w:rsid w:val="00CF4280"/>
    <w:rsid w:val="00CF6583"/>
    <w:rsid w:val="00CF7562"/>
    <w:rsid w:val="00CF7C5C"/>
    <w:rsid w:val="00D01D8F"/>
    <w:rsid w:val="00D0296D"/>
    <w:rsid w:val="00D041DF"/>
    <w:rsid w:val="00D0527E"/>
    <w:rsid w:val="00D05320"/>
    <w:rsid w:val="00D054B4"/>
    <w:rsid w:val="00D059F0"/>
    <w:rsid w:val="00D07BC9"/>
    <w:rsid w:val="00D103E8"/>
    <w:rsid w:val="00D114B6"/>
    <w:rsid w:val="00D13B7F"/>
    <w:rsid w:val="00D17588"/>
    <w:rsid w:val="00D20D3A"/>
    <w:rsid w:val="00D20D88"/>
    <w:rsid w:val="00D21604"/>
    <w:rsid w:val="00D227B7"/>
    <w:rsid w:val="00D23C67"/>
    <w:rsid w:val="00D2403C"/>
    <w:rsid w:val="00D25189"/>
    <w:rsid w:val="00D30EA8"/>
    <w:rsid w:val="00D33A02"/>
    <w:rsid w:val="00D33E5F"/>
    <w:rsid w:val="00D34050"/>
    <w:rsid w:val="00D34799"/>
    <w:rsid w:val="00D37CD8"/>
    <w:rsid w:val="00D41726"/>
    <w:rsid w:val="00D424C2"/>
    <w:rsid w:val="00D43744"/>
    <w:rsid w:val="00D449B2"/>
    <w:rsid w:val="00D50BB7"/>
    <w:rsid w:val="00D51F9B"/>
    <w:rsid w:val="00D54BF4"/>
    <w:rsid w:val="00D54D29"/>
    <w:rsid w:val="00D55B41"/>
    <w:rsid w:val="00D56B7F"/>
    <w:rsid w:val="00D57A3A"/>
    <w:rsid w:val="00D6113B"/>
    <w:rsid w:val="00D63C73"/>
    <w:rsid w:val="00D648FF"/>
    <w:rsid w:val="00D6573C"/>
    <w:rsid w:val="00D65C2F"/>
    <w:rsid w:val="00D66BBE"/>
    <w:rsid w:val="00D70808"/>
    <w:rsid w:val="00D7117A"/>
    <w:rsid w:val="00D72734"/>
    <w:rsid w:val="00D730C9"/>
    <w:rsid w:val="00D7736B"/>
    <w:rsid w:val="00D80B65"/>
    <w:rsid w:val="00D837FE"/>
    <w:rsid w:val="00D90B47"/>
    <w:rsid w:val="00D93179"/>
    <w:rsid w:val="00D9541E"/>
    <w:rsid w:val="00D97348"/>
    <w:rsid w:val="00DA0732"/>
    <w:rsid w:val="00DA22DF"/>
    <w:rsid w:val="00DA56E0"/>
    <w:rsid w:val="00DA7604"/>
    <w:rsid w:val="00DB29E7"/>
    <w:rsid w:val="00DB51AA"/>
    <w:rsid w:val="00DB5B99"/>
    <w:rsid w:val="00DB6DCF"/>
    <w:rsid w:val="00DC1134"/>
    <w:rsid w:val="00DC265C"/>
    <w:rsid w:val="00DC2F1D"/>
    <w:rsid w:val="00DC44FA"/>
    <w:rsid w:val="00DC6FB0"/>
    <w:rsid w:val="00DC70DC"/>
    <w:rsid w:val="00DD0304"/>
    <w:rsid w:val="00DD0405"/>
    <w:rsid w:val="00DD412D"/>
    <w:rsid w:val="00DD4149"/>
    <w:rsid w:val="00DE4D7F"/>
    <w:rsid w:val="00DE64BD"/>
    <w:rsid w:val="00DF0CD6"/>
    <w:rsid w:val="00DF4198"/>
    <w:rsid w:val="00DF48D9"/>
    <w:rsid w:val="00DF5080"/>
    <w:rsid w:val="00E00647"/>
    <w:rsid w:val="00E01DFF"/>
    <w:rsid w:val="00E04DD3"/>
    <w:rsid w:val="00E04F13"/>
    <w:rsid w:val="00E113FC"/>
    <w:rsid w:val="00E116E1"/>
    <w:rsid w:val="00E1291B"/>
    <w:rsid w:val="00E13B4C"/>
    <w:rsid w:val="00E16D5E"/>
    <w:rsid w:val="00E17AF5"/>
    <w:rsid w:val="00E2013D"/>
    <w:rsid w:val="00E21D6C"/>
    <w:rsid w:val="00E23C36"/>
    <w:rsid w:val="00E248F4"/>
    <w:rsid w:val="00E24FBC"/>
    <w:rsid w:val="00E26D2C"/>
    <w:rsid w:val="00E26E07"/>
    <w:rsid w:val="00E27457"/>
    <w:rsid w:val="00E3157B"/>
    <w:rsid w:val="00E325F7"/>
    <w:rsid w:val="00E32896"/>
    <w:rsid w:val="00E330D1"/>
    <w:rsid w:val="00E36FFB"/>
    <w:rsid w:val="00E37C54"/>
    <w:rsid w:val="00E42EB5"/>
    <w:rsid w:val="00E4645C"/>
    <w:rsid w:val="00E5136B"/>
    <w:rsid w:val="00E52F81"/>
    <w:rsid w:val="00E54043"/>
    <w:rsid w:val="00E54597"/>
    <w:rsid w:val="00E61C65"/>
    <w:rsid w:val="00E645CA"/>
    <w:rsid w:val="00E67AC5"/>
    <w:rsid w:val="00E71770"/>
    <w:rsid w:val="00E72894"/>
    <w:rsid w:val="00E83C23"/>
    <w:rsid w:val="00E84BF9"/>
    <w:rsid w:val="00E85BDC"/>
    <w:rsid w:val="00E866C3"/>
    <w:rsid w:val="00E90D7F"/>
    <w:rsid w:val="00E91C47"/>
    <w:rsid w:val="00E929DB"/>
    <w:rsid w:val="00E93EF2"/>
    <w:rsid w:val="00E94601"/>
    <w:rsid w:val="00E94711"/>
    <w:rsid w:val="00EA0594"/>
    <w:rsid w:val="00EA0676"/>
    <w:rsid w:val="00EA2321"/>
    <w:rsid w:val="00EA2A05"/>
    <w:rsid w:val="00EA38CF"/>
    <w:rsid w:val="00EA4E59"/>
    <w:rsid w:val="00EA52A7"/>
    <w:rsid w:val="00EA7F1E"/>
    <w:rsid w:val="00EB0A50"/>
    <w:rsid w:val="00EB2BC1"/>
    <w:rsid w:val="00EB7219"/>
    <w:rsid w:val="00EC0024"/>
    <w:rsid w:val="00EC7DBF"/>
    <w:rsid w:val="00ED30DB"/>
    <w:rsid w:val="00ED3C03"/>
    <w:rsid w:val="00EE05EF"/>
    <w:rsid w:val="00EE23FF"/>
    <w:rsid w:val="00EE339E"/>
    <w:rsid w:val="00EF05B8"/>
    <w:rsid w:val="00EF0FEC"/>
    <w:rsid w:val="00EF230D"/>
    <w:rsid w:val="00EF435D"/>
    <w:rsid w:val="00EF5A65"/>
    <w:rsid w:val="00EF5A90"/>
    <w:rsid w:val="00EF6B80"/>
    <w:rsid w:val="00F01E58"/>
    <w:rsid w:val="00F030A1"/>
    <w:rsid w:val="00F037D2"/>
    <w:rsid w:val="00F043E8"/>
    <w:rsid w:val="00F048FD"/>
    <w:rsid w:val="00F050C0"/>
    <w:rsid w:val="00F10800"/>
    <w:rsid w:val="00F16B2A"/>
    <w:rsid w:val="00F21445"/>
    <w:rsid w:val="00F2624F"/>
    <w:rsid w:val="00F27103"/>
    <w:rsid w:val="00F273B8"/>
    <w:rsid w:val="00F27B44"/>
    <w:rsid w:val="00F310EC"/>
    <w:rsid w:val="00F316F5"/>
    <w:rsid w:val="00F31F83"/>
    <w:rsid w:val="00F3277C"/>
    <w:rsid w:val="00F33039"/>
    <w:rsid w:val="00F41427"/>
    <w:rsid w:val="00F418D5"/>
    <w:rsid w:val="00F447A2"/>
    <w:rsid w:val="00F44E2B"/>
    <w:rsid w:val="00F44FD0"/>
    <w:rsid w:val="00F47074"/>
    <w:rsid w:val="00F50825"/>
    <w:rsid w:val="00F53A1F"/>
    <w:rsid w:val="00F5495D"/>
    <w:rsid w:val="00F56C21"/>
    <w:rsid w:val="00F61AEF"/>
    <w:rsid w:val="00F61B3C"/>
    <w:rsid w:val="00F65538"/>
    <w:rsid w:val="00F66DBD"/>
    <w:rsid w:val="00F7204E"/>
    <w:rsid w:val="00F724D8"/>
    <w:rsid w:val="00F739C4"/>
    <w:rsid w:val="00F75594"/>
    <w:rsid w:val="00F77C6E"/>
    <w:rsid w:val="00F81CC1"/>
    <w:rsid w:val="00F83DE1"/>
    <w:rsid w:val="00F84B90"/>
    <w:rsid w:val="00F8629B"/>
    <w:rsid w:val="00F864E7"/>
    <w:rsid w:val="00F86864"/>
    <w:rsid w:val="00F90F6A"/>
    <w:rsid w:val="00F914BD"/>
    <w:rsid w:val="00F9190D"/>
    <w:rsid w:val="00F91F6F"/>
    <w:rsid w:val="00F92BCF"/>
    <w:rsid w:val="00F963DD"/>
    <w:rsid w:val="00F973A1"/>
    <w:rsid w:val="00FA189E"/>
    <w:rsid w:val="00FA35A6"/>
    <w:rsid w:val="00FA3FEB"/>
    <w:rsid w:val="00FA4CBE"/>
    <w:rsid w:val="00FA7BB3"/>
    <w:rsid w:val="00FB088F"/>
    <w:rsid w:val="00FB2314"/>
    <w:rsid w:val="00FB7508"/>
    <w:rsid w:val="00FC0CB4"/>
    <w:rsid w:val="00FC18BE"/>
    <w:rsid w:val="00FC2A27"/>
    <w:rsid w:val="00FC4661"/>
    <w:rsid w:val="00FC4D4A"/>
    <w:rsid w:val="00FC5550"/>
    <w:rsid w:val="00FC5D72"/>
    <w:rsid w:val="00FD1A59"/>
    <w:rsid w:val="00FD2942"/>
    <w:rsid w:val="00FD3478"/>
    <w:rsid w:val="00FD5738"/>
    <w:rsid w:val="00FD63C1"/>
    <w:rsid w:val="00FD69ED"/>
    <w:rsid w:val="00FD6B8E"/>
    <w:rsid w:val="00FE1864"/>
    <w:rsid w:val="00FE1B4B"/>
    <w:rsid w:val="00FE3497"/>
    <w:rsid w:val="00FE4202"/>
    <w:rsid w:val="00FF1995"/>
    <w:rsid w:val="00FF372A"/>
    <w:rsid w:val="00FF3732"/>
    <w:rsid w:val="00FF4F97"/>
    <w:rsid w:val="00FF78F6"/>
    <w:rsid w:val="00FF7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15A67"/>
  <w15:docId w15:val="{25D382B8-65E9-4119-AA01-C7AF74C3C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6375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53D32"/>
    <w:pPr>
      <w:ind w:left="720"/>
      <w:contextualSpacing/>
    </w:pPr>
  </w:style>
  <w:style w:type="numbering" w:customStyle="1" w:styleId="CurrentList1">
    <w:name w:val="Current List1"/>
    <w:uiPriority w:val="99"/>
    <w:rsid w:val="006D74F9"/>
    <w:pPr>
      <w:numPr>
        <w:numId w:val="34"/>
      </w:numPr>
    </w:pPr>
  </w:style>
  <w:style w:type="numbering" w:customStyle="1" w:styleId="CurrentList2">
    <w:name w:val="Current List2"/>
    <w:uiPriority w:val="99"/>
    <w:rsid w:val="006D74F9"/>
    <w:pPr>
      <w:numPr>
        <w:numId w:val="35"/>
      </w:numPr>
    </w:pPr>
  </w:style>
  <w:style w:type="character" w:customStyle="1" w:styleId="BodyTextChar">
    <w:name w:val="Body Text Char"/>
    <w:basedOn w:val="DefaultParagraphFont"/>
    <w:link w:val="BodyText"/>
    <w:rsid w:val="00B87E2B"/>
  </w:style>
  <w:style w:type="table" w:styleId="TableGrid">
    <w:name w:val="Table Grid"/>
    <w:basedOn w:val="TableNormal"/>
    <w:rsid w:val="00303E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06C2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506C22"/>
    <w:rPr>
      <w:b/>
      <w:bCs/>
    </w:rPr>
  </w:style>
  <w:style w:type="paragraph" w:styleId="Header">
    <w:name w:val="header"/>
    <w:basedOn w:val="Normal"/>
    <w:link w:val="HeaderChar"/>
    <w:rsid w:val="00A425A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425AD"/>
  </w:style>
  <w:style w:type="paragraph" w:styleId="Footer">
    <w:name w:val="footer"/>
    <w:basedOn w:val="Normal"/>
    <w:link w:val="FooterChar"/>
    <w:rsid w:val="00A425A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425AD"/>
  </w:style>
  <w:style w:type="character" w:styleId="HTMLCode">
    <w:name w:val="HTML Code"/>
    <w:basedOn w:val="DefaultParagraphFont"/>
    <w:uiPriority w:val="99"/>
    <w:unhideWhenUsed/>
    <w:rsid w:val="00CA793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713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7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4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7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23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3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3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53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4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6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334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8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962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6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4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1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62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342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456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510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380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6241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2315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424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7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1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5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4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82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5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7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6697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3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3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1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3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2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7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28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4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8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9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2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5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03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3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15399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60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1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275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413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74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640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8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0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062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325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9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80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0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42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60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58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8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7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3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5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65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37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49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426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95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42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0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0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2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4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4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57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8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9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6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4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42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5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608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1855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90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2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44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93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25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1137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2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4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17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6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18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03266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0547">
          <w:marLeft w:val="0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828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76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7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9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36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04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yourapp.com/reset-password?token=JWT_TOK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58</Pages>
  <Words>8135</Words>
  <Characters>46372</Characters>
  <Application>Microsoft Office Word</Application>
  <DocSecurity>0</DocSecurity>
  <Lines>386</Lines>
  <Paragraphs>108</Paragraphs>
  <ScaleCrop>false</ScaleCrop>
  <Company/>
  <LinksUpToDate>false</LinksUpToDate>
  <CharactersWithSpaces>54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yam Gohel</dc:creator>
  <cp:keywords/>
  <cp:lastModifiedBy>Shyam Gohel</cp:lastModifiedBy>
  <cp:revision>993</cp:revision>
  <dcterms:created xsi:type="dcterms:W3CDTF">2025-07-17T07:04:00Z</dcterms:created>
  <dcterms:modified xsi:type="dcterms:W3CDTF">2025-07-20T14:10:00Z</dcterms:modified>
</cp:coreProperties>
</file>